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lang w:val="en-GB"/>
        </w:rPr>
        <w:id w:val="1289784543"/>
        <w:docPartObj>
          <w:docPartGallery w:val="Cover Pages"/>
          <w:docPartUnique/>
        </w:docPartObj>
      </w:sdtPr>
      <w:sdtEndPr>
        <w:rPr>
          <w:color w:val="auto"/>
        </w:rPr>
      </w:sdtEndPr>
      <w:sdtContent>
        <w:p w:rsidR="006F1671" w:rsidRDefault="00997408">
          <w:pPr>
            <w:pStyle w:val="NoSpacing"/>
            <w:spacing w:before="1540" w:after="240"/>
            <w:jc w:val="center"/>
            <w:rPr>
              <w:color w:val="4472C4" w:themeColor="accent1"/>
            </w:rPr>
          </w:pPr>
          <w:r>
            <w:rPr>
              <w:color w:val="4472C4" w:themeColor="accent1"/>
            </w:rPr>
            <w:tab/>
          </w:r>
        </w:p>
        <w:sdt>
          <w:sdtPr>
            <w:rPr>
              <w:rFonts w:asciiTheme="majorHAnsi" w:eastAsiaTheme="majorEastAsia" w:hAnsiTheme="majorHAnsi" w:cstheme="majorBidi"/>
              <w:caps/>
              <w:color w:val="4472C4" w:themeColor="accent1"/>
              <w:sz w:val="72"/>
              <w:szCs w:val="72"/>
            </w:rPr>
            <w:alias w:val="Title"/>
            <w:tag w:val=""/>
            <w:id w:val="1735040861"/>
            <w:placeholder>
              <w:docPart w:val="0108EC6F87164CF29C652BFF003811F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6F1671" w:rsidRDefault="006F1671">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Space INvaders Game</w:t>
              </w:r>
            </w:p>
          </w:sdtContent>
        </w:sdt>
        <w:sdt>
          <w:sdtPr>
            <w:rPr>
              <w:color w:val="4472C4" w:themeColor="accent1"/>
              <w:sz w:val="28"/>
              <w:szCs w:val="28"/>
            </w:rPr>
            <w:alias w:val="Subtitle"/>
            <w:tag w:val=""/>
            <w:id w:val="328029620"/>
            <w:placeholder>
              <w:docPart w:val="A0796902A9A444398B71CC140E43D26D"/>
            </w:placeholder>
            <w:dataBinding w:prefixMappings="xmlns:ns0='http://purl.org/dc/elements/1.1/' xmlns:ns1='http://schemas.openxmlformats.org/package/2006/metadata/core-properties' " w:xpath="/ns1:coreProperties[1]/ns0:subject[1]" w:storeItemID="{6C3C8BC8-F283-45AE-878A-BAB7291924A1}"/>
            <w:text/>
          </w:sdtPr>
          <w:sdtEndPr/>
          <w:sdtContent>
            <w:p w:rsidR="006F1671" w:rsidRDefault="006F1671">
              <w:pPr>
                <w:pStyle w:val="NoSpacing"/>
                <w:jc w:val="center"/>
                <w:rPr>
                  <w:color w:val="4472C4" w:themeColor="accent1"/>
                  <w:sz w:val="28"/>
                  <w:szCs w:val="28"/>
                </w:rPr>
              </w:pPr>
              <w:r>
                <w:rPr>
                  <w:color w:val="4472C4" w:themeColor="accent1"/>
                  <w:sz w:val="28"/>
                  <w:szCs w:val="28"/>
                </w:rPr>
                <w:t>Yannik Nelson</w:t>
              </w:r>
            </w:p>
          </w:sdtContent>
        </w:sdt>
        <w:p w:rsidR="006F1671" w:rsidRDefault="006F1671">
          <w:pPr>
            <w:pStyle w:val="NoSpacing"/>
            <w:spacing w:before="480"/>
            <w:jc w:val="center"/>
            <w:rPr>
              <w:color w:val="4472C4" w:themeColor="accent1"/>
            </w:rPr>
          </w:pPr>
        </w:p>
        <w:p w:rsidR="006F1671" w:rsidRPr="00510DD1" w:rsidRDefault="006F1671">
          <w:r>
            <w:br w:type="page"/>
          </w:r>
        </w:p>
      </w:sdtContent>
    </w:sdt>
    <w:sdt>
      <w:sdtPr>
        <w:rPr>
          <w:rFonts w:asciiTheme="minorHAnsi" w:eastAsiaTheme="minorHAnsi" w:hAnsiTheme="minorHAnsi" w:cstheme="minorBidi"/>
          <w:color w:val="auto"/>
          <w:sz w:val="22"/>
          <w:szCs w:val="22"/>
          <w:lang w:val="en-GB"/>
        </w:rPr>
        <w:id w:val="1624117096"/>
        <w:docPartObj>
          <w:docPartGallery w:val="Table of Contents"/>
          <w:docPartUnique/>
        </w:docPartObj>
      </w:sdtPr>
      <w:sdtEndPr>
        <w:rPr>
          <w:b/>
          <w:bCs/>
          <w:noProof/>
        </w:rPr>
      </w:sdtEndPr>
      <w:sdtContent>
        <w:p w:rsidR="006F1671" w:rsidRDefault="006F1671">
          <w:pPr>
            <w:pStyle w:val="TOCHeading"/>
          </w:pPr>
          <w:r>
            <w:t>Contents</w:t>
          </w:r>
        </w:p>
        <w:p w:rsidR="0071692E" w:rsidRDefault="006F1671">
          <w:pPr>
            <w:pStyle w:val="TOC1"/>
            <w:tabs>
              <w:tab w:val="right" w:leader="dot" w:pos="10469"/>
            </w:tabs>
            <w:rPr>
              <w:rFonts w:cstheme="minorBidi"/>
              <w:noProof/>
              <w:lang w:val="en-GB" w:eastAsia="en-GB"/>
            </w:rPr>
          </w:pPr>
          <w:r>
            <w:fldChar w:fldCharType="begin"/>
          </w:r>
          <w:r>
            <w:instrText xml:space="preserve"> TOC \o "1-3" \h \z \u </w:instrText>
          </w:r>
          <w:r>
            <w:fldChar w:fldCharType="separate"/>
          </w:r>
          <w:hyperlink w:anchor="_Toc508608554" w:history="1">
            <w:r w:rsidR="0071692E" w:rsidRPr="00A70BF7">
              <w:rPr>
                <w:rStyle w:val="Hyperlink"/>
                <w:noProof/>
              </w:rPr>
              <w:t>Project Proposal</w:t>
            </w:r>
            <w:r w:rsidR="0071692E">
              <w:rPr>
                <w:noProof/>
                <w:webHidden/>
              </w:rPr>
              <w:tab/>
            </w:r>
            <w:r w:rsidR="0071692E">
              <w:rPr>
                <w:noProof/>
                <w:webHidden/>
              </w:rPr>
              <w:fldChar w:fldCharType="begin"/>
            </w:r>
            <w:r w:rsidR="0071692E">
              <w:rPr>
                <w:noProof/>
                <w:webHidden/>
              </w:rPr>
              <w:instrText xml:space="preserve"> PAGEREF _Toc508608554 \h </w:instrText>
            </w:r>
            <w:r w:rsidR="0071692E">
              <w:rPr>
                <w:noProof/>
                <w:webHidden/>
              </w:rPr>
            </w:r>
            <w:r w:rsidR="0071692E">
              <w:rPr>
                <w:noProof/>
                <w:webHidden/>
              </w:rPr>
              <w:fldChar w:fldCharType="separate"/>
            </w:r>
            <w:r w:rsidR="0071692E">
              <w:rPr>
                <w:noProof/>
                <w:webHidden/>
              </w:rPr>
              <w:t>5</w:t>
            </w:r>
            <w:r w:rsidR="0071692E">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55" w:history="1">
            <w:r w:rsidRPr="00A70BF7">
              <w:rPr>
                <w:rStyle w:val="Hyperlink"/>
                <w:noProof/>
              </w:rPr>
              <w:t>Concept:</w:t>
            </w:r>
            <w:r>
              <w:rPr>
                <w:noProof/>
                <w:webHidden/>
              </w:rPr>
              <w:tab/>
            </w:r>
            <w:r>
              <w:rPr>
                <w:noProof/>
                <w:webHidden/>
              </w:rPr>
              <w:fldChar w:fldCharType="begin"/>
            </w:r>
            <w:r>
              <w:rPr>
                <w:noProof/>
                <w:webHidden/>
              </w:rPr>
              <w:instrText xml:space="preserve"> PAGEREF _Toc508608555 \h </w:instrText>
            </w:r>
            <w:r>
              <w:rPr>
                <w:noProof/>
                <w:webHidden/>
              </w:rPr>
            </w:r>
            <w:r>
              <w:rPr>
                <w:noProof/>
                <w:webHidden/>
              </w:rPr>
              <w:fldChar w:fldCharType="separate"/>
            </w:r>
            <w:r>
              <w:rPr>
                <w:noProof/>
                <w:webHidden/>
              </w:rPr>
              <w:t>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56" w:history="1">
            <w:r w:rsidRPr="00A70BF7">
              <w:rPr>
                <w:rStyle w:val="Hyperlink"/>
                <w:noProof/>
              </w:rPr>
              <w:t>Target Audience:</w:t>
            </w:r>
            <w:r>
              <w:rPr>
                <w:noProof/>
                <w:webHidden/>
              </w:rPr>
              <w:tab/>
            </w:r>
            <w:r>
              <w:rPr>
                <w:noProof/>
                <w:webHidden/>
              </w:rPr>
              <w:fldChar w:fldCharType="begin"/>
            </w:r>
            <w:r>
              <w:rPr>
                <w:noProof/>
                <w:webHidden/>
              </w:rPr>
              <w:instrText xml:space="preserve"> PAGEREF _Toc508608556 \h </w:instrText>
            </w:r>
            <w:r>
              <w:rPr>
                <w:noProof/>
                <w:webHidden/>
              </w:rPr>
            </w:r>
            <w:r>
              <w:rPr>
                <w:noProof/>
                <w:webHidden/>
              </w:rPr>
              <w:fldChar w:fldCharType="separate"/>
            </w:r>
            <w:r>
              <w:rPr>
                <w:noProof/>
                <w:webHidden/>
              </w:rPr>
              <w:t>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57" w:history="1">
            <w:r w:rsidRPr="00A70BF7">
              <w:rPr>
                <w:rStyle w:val="Hyperlink"/>
                <w:noProof/>
              </w:rPr>
              <w:t>Requirements Met:</w:t>
            </w:r>
            <w:r>
              <w:rPr>
                <w:noProof/>
                <w:webHidden/>
              </w:rPr>
              <w:tab/>
            </w:r>
            <w:r>
              <w:rPr>
                <w:noProof/>
                <w:webHidden/>
              </w:rPr>
              <w:fldChar w:fldCharType="begin"/>
            </w:r>
            <w:r>
              <w:rPr>
                <w:noProof/>
                <w:webHidden/>
              </w:rPr>
              <w:instrText xml:space="preserve"> PAGEREF _Toc508608557 \h </w:instrText>
            </w:r>
            <w:r>
              <w:rPr>
                <w:noProof/>
                <w:webHidden/>
              </w:rPr>
            </w:r>
            <w:r>
              <w:rPr>
                <w:noProof/>
                <w:webHidden/>
              </w:rPr>
              <w:fldChar w:fldCharType="separate"/>
            </w:r>
            <w:r>
              <w:rPr>
                <w:noProof/>
                <w:webHidden/>
              </w:rPr>
              <w:t>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58" w:history="1">
            <w:r w:rsidRPr="00A70BF7">
              <w:rPr>
                <w:rStyle w:val="Hyperlink"/>
                <w:noProof/>
              </w:rPr>
              <w:t>Validating inputs:</w:t>
            </w:r>
            <w:r>
              <w:rPr>
                <w:noProof/>
                <w:webHidden/>
              </w:rPr>
              <w:tab/>
            </w:r>
            <w:r>
              <w:rPr>
                <w:noProof/>
                <w:webHidden/>
              </w:rPr>
              <w:fldChar w:fldCharType="begin"/>
            </w:r>
            <w:r>
              <w:rPr>
                <w:noProof/>
                <w:webHidden/>
              </w:rPr>
              <w:instrText xml:space="preserve"> PAGEREF _Toc508608558 \h </w:instrText>
            </w:r>
            <w:r>
              <w:rPr>
                <w:noProof/>
                <w:webHidden/>
              </w:rPr>
            </w:r>
            <w:r>
              <w:rPr>
                <w:noProof/>
                <w:webHidden/>
              </w:rPr>
              <w:fldChar w:fldCharType="separate"/>
            </w:r>
            <w:r>
              <w:rPr>
                <w:noProof/>
                <w:webHidden/>
              </w:rPr>
              <w:t>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59" w:history="1">
            <w:r w:rsidRPr="00A70BF7">
              <w:rPr>
                <w:rStyle w:val="Hyperlink"/>
                <w:noProof/>
              </w:rPr>
              <w:t>Interfacing with stored data:</w:t>
            </w:r>
            <w:r>
              <w:rPr>
                <w:noProof/>
                <w:webHidden/>
              </w:rPr>
              <w:tab/>
            </w:r>
            <w:r>
              <w:rPr>
                <w:noProof/>
                <w:webHidden/>
              </w:rPr>
              <w:fldChar w:fldCharType="begin"/>
            </w:r>
            <w:r>
              <w:rPr>
                <w:noProof/>
                <w:webHidden/>
              </w:rPr>
              <w:instrText xml:space="preserve"> PAGEREF _Toc508608559 \h </w:instrText>
            </w:r>
            <w:r>
              <w:rPr>
                <w:noProof/>
                <w:webHidden/>
              </w:rPr>
            </w:r>
            <w:r>
              <w:rPr>
                <w:noProof/>
                <w:webHidden/>
              </w:rPr>
              <w:fldChar w:fldCharType="separate"/>
            </w:r>
            <w:r>
              <w:rPr>
                <w:noProof/>
                <w:webHidden/>
              </w:rPr>
              <w:t>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60" w:history="1">
            <w:r w:rsidRPr="00A70BF7">
              <w:rPr>
                <w:rStyle w:val="Hyperlink"/>
                <w:noProof/>
              </w:rPr>
              <w:t>Binary search or sorting algorithms:</w:t>
            </w:r>
            <w:r>
              <w:rPr>
                <w:noProof/>
                <w:webHidden/>
              </w:rPr>
              <w:tab/>
            </w:r>
            <w:r>
              <w:rPr>
                <w:noProof/>
                <w:webHidden/>
              </w:rPr>
              <w:fldChar w:fldCharType="begin"/>
            </w:r>
            <w:r>
              <w:rPr>
                <w:noProof/>
                <w:webHidden/>
              </w:rPr>
              <w:instrText xml:space="preserve"> PAGEREF _Toc508608560 \h </w:instrText>
            </w:r>
            <w:r>
              <w:rPr>
                <w:noProof/>
                <w:webHidden/>
              </w:rPr>
            </w:r>
            <w:r>
              <w:rPr>
                <w:noProof/>
                <w:webHidden/>
              </w:rPr>
              <w:fldChar w:fldCharType="separate"/>
            </w:r>
            <w:r>
              <w:rPr>
                <w:noProof/>
                <w:webHidden/>
              </w:rPr>
              <w:t>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61" w:history="1">
            <w:r w:rsidRPr="00A70BF7">
              <w:rPr>
                <w:rStyle w:val="Hyperlink"/>
                <w:noProof/>
              </w:rPr>
              <w:t>Array of objects:</w:t>
            </w:r>
            <w:r>
              <w:rPr>
                <w:noProof/>
                <w:webHidden/>
              </w:rPr>
              <w:tab/>
            </w:r>
            <w:r>
              <w:rPr>
                <w:noProof/>
                <w:webHidden/>
              </w:rPr>
              <w:fldChar w:fldCharType="begin"/>
            </w:r>
            <w:r>
              <w:rPr>
                <w:noProof/>
                <w:webHidden/>
              </w:rPr>
              <w:instrText xml:space="preserve"> PAGEREF _Toc508608561 \h </w:instrText>
            </w:r>
            <w:r>
              <w:rPr>
                <w:noProof/>
                <w:webHidden/>
              </w:rPr>
            </w:r>
            <w:r>
              <w:rPr>
                <w:noProof/>
                <w:webHidden/>
              </w:rPr>
              <w:fldChar w:fldCharType="separate"/>
            </w:r>
            <w:r>
              <w:rPr>
                <w:noProof/>
                <w:webHidden/>
              </w:rPr>
              <w:t>5</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562" w:history="1">
            <w:r w:rsidRPr="00A70BF7">
              <w:rPr>
                <w:rStyle w:val="Hyperlink"/>
                <w:noProof/>
              </w:rPr>
              <w:t>Research</w:t>
            </w:r>
            <w:r>
              <w:rPr>
                <w:noProof/>
                <w:webHidden/>
              </w:rPr>
              <w:tab/>
            </w:r>
            <w:r>
              <w:rPr>
                <w:noProof/>
                <w:webHidden/>
              </w:rPr>
              <w:fldChar w:fldCharType="begin"/>
            </w:r>
            <w:r>
              <w:rPr>
                <w:noProof/>
                <w:webHidden/>
              </w:rPr>
              <w:instrText xml:space="preserve"> PAGEREF _Toc508608562 \h </w:instrText>
            </w:r>
            <w:r>
              <w:rPr>
                <w:noProof/>
                <w:webHidden/>
              </w:rPr>
            </w:r>
            <w:r>
              <w:rPr>
                <w:noProof/>
                <w:webHidden/>
              </w:rPr>
              <w:fldChar w:fldCharType="separate"/>
            </w:r>
            <w:r>
              <w:rPr>
                <w:noProof/>
                <w:webHidden/>
              </w:rPr>
              <w:t>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63" w:history="1">
            <w:r w:rsidRPr="00A70BF7">
              <w:rPr>
                <w:rStyle w:val="Hyperlink"/>
                <w:noProof/>
              </w:rPr>
              <w:t>Feasibility study:</w:t>
            </w:r>
            <w:r>
              <w:rPr>
                <w:noProof/>
                <w:webHidden/>
              </w:rPr>
              <w:tab/>
            </w:r>
            <w:r>
              <w:rPr>
                <w:noProof/>
                <w:webHidden/>
              </w:rPr>
              <w:fldChar w:fldCharType="begin"/>
            </w:r>
            <w:r>
              <w:rPr>
                <w:noProof/>
                <w:webHidden/>
              </w:rPr>
              <w:instrText xml:space="preserve"> PAGEREF _Toc508608563 \h </w:instrText>
            </w:r>
            <w:r>
              <w:rPr>
                <w:noProof/>
                <w:webHidden/>
              </w:rPr>
            </w:r>
            <w:r>
              <w:rPr>
                <w:noProof/>
                <w:webHidden/>
              </w:rPr>
              <w:fldChar w:fldCharType="separate"/>
            </w:r>
            <w:r>
              <w:rPr>
                <w:noProof/>
                <w:webHidden/>
              </w:rPr>
              <w:t>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64" w:history="1">
            <w:r w:rsidRPr="00A70BF7">
              <w:rPr>
                <w:rStyle w:val="Hyperlink"/>
                <w:noProof/>
              </w:rPr>
              <w:t>Technical:</w:t>
            </w:r>
            <w:r>
              <w:rPr>
                <w:noProof/>
                <w:webHidden/>
              </w:rPr>
              <w:tab/>
            </w:r>
            <w:r>
              <w:rPr>
                <w:noProof/>
                <w:webHidden/>
              </w:rPr>
              <w:fldChar w:fldCharType="begin"/>
            </w:r>
            <w:r>
              <w:rPr>
                <w:noProof/>
                <w:webHidden/>
              </w:rPr>
              <w:instrText xml:space="preserve"> PAGEREF _Toc508608564 \h </w:instrText>
            </w:r>
            <w:r>
              <w:rPr>
                <w:noProof/>
                <w:webHidden/>
              </w:rPr>
            </w:r>
            <w:r>
              <w:rPr>
                <w:noProof/>
                <w:webHidden/>
              </w:rPr>
              <w:fldChar w:fldCharType="separate"/>
            </w:r>
            <w:r>
              <w:rPr>
                <w:noProof/>
                <w:webHidden/>
              </w:rPr>
              <w:t>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65" w:history="1">
            <w:r w:rsidRPr="00A70BF7">
              <w:rPr>
                <w:rStyle w:val="Hyperlink"/>
                <w:noProof/>
              </w:rPr>
              <w:t>Economic:</w:t>
            </w:r>
            <w:r>
              <w:rPr>
                <w:noProof/>
                <w:webHidden/>
              </w:rPr>
              <w:tab/>
            </w:r>
            <w:r>
              <w:rPr>
                <w:noProof/>
                <w:webHidden/>
              </w:rPr>
              <w:fldChar w:fldCharType="begin"/>
            </w:r>
            <w:r>
              <w:rPr>
                <w:noProof/>
                <w:webHidden/>
              </w:rPr>
              <w:instrText xml:space="preserve"> PAGEREF _Toc508608565 \h </w:instrText>
            </w:r>
            <w:r>
              <w:rPr>
                <w:noProof/>
                <w:webHidden/>
              </w:rPr>
            </w:r>
            <w:r>
              <w:rPr>
                <w:noProof/>
                <w:webHidden/>
              </w:rPr>
              <w:fldChar w:fldCharType="separate"/>
            </w:r>
            <w:r>
              <w:rPr>
                <w:noProof/>
                <w:webHidden/>
              </w:rPr>
              <w:t>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66" w:history="1">
            <w:r w:rsidRPr="00A70BF7">
              <w:rPr>
                <w:rStyle w:val="Hyperlink"/>
                <w:noProof/>
              </w:rPr>
              <w:t>Legal:</w:t>
            </w:r>
            <w:r>
              <w:rPr>
                <w:noProof/>
                <w:webHidden/>
              </w:rPr>
              <w:tab/>
            </w:r>
            <w:r>
              <w:rPr>
                <w:noProof/>
                <w:webHidden/>
              </w:rPr>
              <w:fldChar w:fldCharType="begin"/>
            </w:r>
            <w:r>
              <w:rPr>
                <w:noProof/>
                <w:webHidden/>
              </w:rPr>
              <w:instrText xml:space="preserve"> PAGEREF _Toc508608566 \h </w:instrText>
            </w:r>
            <w:r>
              <w:rPr>
                <w:noProof/>
                <w:webHidden/>
              </w:rPr>
            </w:r>
            <w:r>
              <w:rPr>
                <w:noProof/>
                <w:webHidden/>
              </w:rPr>
              <w:fldChar w:fldCharType="separate"/>
            </w:r>
            <w:r>
              <w:rPr>
                <w:noProof/>
                <w:webHidden/>
              </w:rPr>
              <w:t>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67" w:history="1">
            <w:r w:rsidRPr="00A70BF7">
              <w:rPr>
                <w:rStyle w:val="Hyperlink"/>
                <w:noProof/>
              </w:rPr>
              <w:t>Survey:</w:t>
            </w:r>
            <w:r>
              <w:rPr>
                <w:noProof/>
                <w:webHidden/>
              </w:rPr>
              <w:tab/>
            </w:r>
            <w:r>
              <w:rPr>
                <w:noProof/>
                <w:webHidden/>
              </w:rPr>
              <w:fldChar w:fldCharType="begin"/>
            </w:r>
            <w:r>
              <w:rPr>
                <w:noProof/>
                <w:webHidden/>
              </w:rPr>
              <w:instrText xml:space="preserve"> PAGEREF _Toc508608567 \h </w:instrText>
            </w:r>
            <w:r>
              <w:rPr>
                <w:noProof/>
                <w:webHidden/>
              </w:rPr>
            </w:r>
            <w:r>
              <w:rPr>
                <w:noProof/>
                <w:webHidden/>
              </w:rPr>
              <w:fldChar w:fldCharType="separate"/>
            </w:r>
            <w:r>
              <w:rPr>
                <w:noProof/>
                <w:webHidden/>
              </w:rPr>
              <w:t>7</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68" w:history="1">
            <w:r w:rsidRPr="00A70BF7">
              <w:rPr>
                <w:rStyle w:val="Hyperlink"/>
                <w:noProof/>
              </w:rPr>
              <w:t>Sample survey:</w:t>
            </w:r>
            <w:r>
              <w:rPr>
                <w:noProof/>
                <w:webHidden/>
              </w:rPr>
              <w:tab/>
            </w:r>
            <w:r>
              <w:rPr>
                <w:noProof/>
                <w:webHidden/>
              </w:rPr>
              <w:fldChar w:fldCharType="begin"/>
            </w:r>
            <w:r>
              <w:rPr>
                <w:noProof/>
                <w:webHidden/>
              </w:rPr>
              <w:instrText xml:space="preserve"> PAGEREF _Toc508608568 \h </w:instrText>
            </w:r>
            <w:r>
              <w:rPr>
                <w:noProof/>
                <w:webHidden/>
              </w:rPr>
            </w:r>
            <w:r>
              <w:rPr>
                <w:noProof/>
                <w:webHidden/>
              </w:rPr>
              <w:fldChar w:fldCharType="separate"/>
            </w:r>
            <w:r>
              <w:rPr>
                <w:noProof/>
                <w:webHidden/>
              </w:rPr>
              <w:t>7</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69" w:history="1">
            <w:r w:rsidRPr="00A70BF7">
              <w:rPr>
                <w:rStyle w:val="Hyperlink"/>
                <w:noProof/>
              </w:rPr>
              <w:t>Analysis</w:t>
            </w:r>
            <w:r>
              <w:rPr>
                <w:noProof/>
                <w:webHidden/>
              </w:rPr>
              <w:tab/>
            </w:r>
            <w:r>
              <w:rPr>
                <w:noProof/>
                <w:webHidden/>
              </w:rPr>
              <w:fldChar w:fldCharType="begin"/>
            </w:r>
            <w:r>
              <w:rPr>
                <w:noProof/>
                <w:webHidden/>
              </w:rPr>
              <w:instrText xml:space="preserve"> PAGEREF _Toc508608569 \h </w:instrText>
            </w:r>
            <w:r>
              <w:rPr>
                <w:noProof/>
                <w:webHidden/>
              </w:rPr>
            </w:r>
            <w:r>
              <w:rPr>
                <w:noProof/>
                <w:webHidden/>
              </w:rPr>
              <w:fldChar w:fldCharType="separate"/>
            </w:r>
            <w:r>
              <w:rPr>
                <w:noProof/>
                <w:webHidden/>
              </w:rPr>
              <w:t>9</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570" w:history="1">
            <w:r w:rsidRPr="00A70BF7">
              <w:rPr>
                <w:rStyle w:val="Hyperlink"/>
                <w:noProof/>
              </w:rPr>
              <w:t>Project Plan</w:t>
            </w:r>
            <w:r>
              <w:rPr>
                <w:noProof/>
                <w:webHidden/>
              </w:rPr>
              <w:tab/>
            </w:r>
            <w:r>
              <w:rPr>
                <w:noProof/>
                <w:webHidden/>
              </w:rPr>
              <w:fldChar w:fldCharType="begin"/>
            </w:r>
            <w:r>
              <w:rPr>
                <w:noProof/>
                <w:webHidden/>
              </w:rPr>
              <w:instrText xml:space="preserve"> PAGEREF _Toc508608570 \h </w:instrText>
            </w:r>
            <w:r>
              <w:rPr>
                <w:noProof/>
                <w:webHidden/>
              </w:rPr>
            </w:r>
            <w:r>
              <w:rPr>
                <w:noProof/>
                <w:webHidden/>
              </w:rPr>
              <w:fldChar w:fldCharType="separate"/>
            </w:r>
            <w:r>
              <w:rPr>
                <w:noProof/>
                <w:webHidden/>
              </w:rPr>
              <w:t>12</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71" w:history="1">
            <w:r w:rsidRPr="00A70BF7">
              <w:rPr>
                <w:rStyle w:val="Hyperlink"/>
                <w:noProof/>
              </w:rPr>
              <w:t>Gantt Chart:</w:t>
            </w:r>
            <w:r>
              <w:rPr>
                <w:noProof/>
                <w:webHidden/>
              </w:rPr>
              <w:tab/>
            </w:r>
            <w:r>
              <w:rPr>
                <w:noProof/>
                <w:webHidden/>
              </w:rPr>
              <w:fldChar w:fldCharType="begin"/>
            </w:r>
            <w:r>
              <w:rPr>
                <w:noProof/>
                <w:webHidden/>
              </w:rPr>
              <w:instrText xml:space="preserve"> PAGEREF _Toc508608571 \h </w:instrText>
            </w:r>
            <w:r>
              <w:rPr>
                <w:noProof/>
                <w:webHidden/>
              </w:rPr>
            </w:r>
            <w:r>
              <w:rPr>
                <w:noProof/>
                <w:webHidden/>
              </w:rPr>
              <w:fldChar w:fldCharType="separate"/>
            </w:r>
            <w:r>
              <w:rPr>
                <w:noProof/>
                <w:webHidden/>
              </w:rPr>
              <w:t>12</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72" w:history="1">
            <w:r w:rsidRPr="00A70BF7">
              <w:rPr>
                <w:rStyle w:val="Hyperlink"/>
                <w:noProof/>
              </w:rPr>
              <w:t>Resources:</w:t>
            </w:r>
            <w:r>
              <w:rPr>
                <w:noProof/>
                <w:webHidden/>
              </w:rPr>
              <w:tab/>
            </w:r>
            <w:r>
              <w:rPr>
                <w:noProof/>
                <w:webHidden/>
              </w:rPr>
              <w:fldChar w:fldCharType="begin"/>
            </w:r>
            <w:r>
              <w:rPr>
                <w:noProof/>
                <w:webHidden/>
              </w:rPr>
              <w:instrText xml:space="preserve"> PAGEREF _Toc508608572 \h </w:instrText>
            </w:r>
            <w:r>
              <w:rPr>
                <w:noProof/>
                <w:webHidden/>
              </w:rPr>
            </w:r>
            <w:r>
              <w:rPr>
                <w:noProof/>
                <w:webHidden/>
              </w:rPr>
              <w:fldChar w:fldCharType="separate"/>
            </w:r>
            <w:r>
              <w:rPr>
                <w:noProof/>
                <w:webHidden/>
              </w:rPr>
              <w:t>13</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573" w:history="1">
            <w:r w:rsidRPr="00A70BF7">
              <w:rPr>
                <w:rStyle w:val="Hyperlink"/>
                <w:noProof/>
              </w:rPr>
              <w:t>Requirement Specification</w:t>
            </w:r>
            <w:r>
              <w:rPr>
                <w:noProof/>
                <w:webHidden/>
              </w:rPr>
              <w:tab/>
            </w:r>
            <w:r>
              <w:rPr>
                <w:noProof/>
                <w:webHidden/>
              </w:rPr>
              <w:fldChar w:fldCharType="begin"/>
            </w:r>
            <w:r>
              <w:rPr>
                <w:noProof/>
                <w:webHidden/>
              </w:rPr>
              <w:instrText xml:space="preserve"> PAGEREF _Toc508608573 \h </w:instrText>
            </w:r>
            <w:r>
              <w:rPr>
                <w:noProof/>
                <w:webHidden/>
              </w:rPr>
            </w:r>
            <w:r>
              <w:rPr>
                <w:noProof/>
                <w:webHidden/>
              </w:rPr>
              <w:fldChar w:fldCharType="separate"/>
            </w:r>
            <w:r>
              <w:rPr>
                <w:noProof/>
                <w:webHidden/>
              </w:rPr>
              <w:t>14</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74" w:history="1">
            <w:r w:rsidRPr="00A70BF7">
              <w:rPr>
                <w:rStyle w:val="Hyperlink"/>
                <w:noProof/>
              </w:rPr>
              <w:t>Purpose:</w:t>
            </w:r>
            <w:r>
              <w:rPr>
                <w:noProof/>
                <w:webHidden/>
              </w:rPr>
              <w:tab/>
            </w:r>
            <w:r>
              <w:rPr>
                <w:noProof/>
                <w:webHidden/>
              </w:rPr>
              <w:fldChar w:fldCharType="begin"/>
            </w:r>
            <w:r>
              <w:rPr>
                <w:noProof/>
                <w:webHidden/>
              </w:rPr>
              <w:instrText xml:space="preserve"> PAGEREF _Toc508608574 \h </w:instrText>
            </w:r>
            <w:r>
              <w:rPr>
                <w:noProof/>
                <w:webHidden/>
              </w:rPr>
            </w:r>
            <w:r>
              <w:rPr>
                <w:noProof/>
                <w:webHidden/>
              </w:rPr>
              <w:fldChar w:fldCharType="separate"/>
            </w:r>
            <w:r>
              <w:rPr>
                <w:noProof/>
                <w:webHidden/>
              </w:rPr>
              <w:t>14</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75" w:history="1">
            <w:r w:rsidRPr="00A70BF7">
              <w:rPr>
                <w:rStyle w:val="Hyperlink"/>
                <w:noProof/>
              </w:rPr>
              <w:t>Scope and Boundaries:</w:t>
            </w:r>
            <w:r>
              <w:rPr>
                <w:noProof/>
                <w:webHidden/>
              </w:rPr>
              <w:tab/>
            </w:r>
            <w:r>
              <w:rPr>
                <w:noProof/>
                <w:webHidden/>
              </w:rPr>
              <w:fldChar w:fldCharType="begin"/>
            </w:r>
            <w:r>
              <w:rPr>
                <w:noProof/>
                <w:webHidden/>
              </w:rPr>
              <w:instrText xml:space="preserve"> PAGEREF _Toc508608575 \h </w:instrText>
            </w:r>
            <w:r>
              <w:rPr>
                <w:noProof/>
                <w:webHidden/>
              </w:rPr>
            </w:r>
            <w:r>
              <w:rPr>
                <w:noProof/>
                <w:webHidden/>
              </w:rPr>
              <w:fldChar w:fldCharType="separate"/>
            </w:r>
            <w:r>
              <w:rPr>
                <w:noProof/>
                <w:webHidden/>
              </w:rPr>
              <w:t>14</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76" w:history="1">
            <w:r w:rsidRPr="00A70BF7">
              <w:rPr>
                <w:rStyle w:val="Hyperlink"/>
                <w:noProof/>
              </w:rPr>
              <w:t>Scope:</w:t>
            </w:r>
            <w:r>
              <w:rPr>
                <w:noProof/>
                <w:webHidden/>
              </w:rPr>
              <w:tab/>
            </w:r>
            <w:r>
              <w:rPr>
                <w:noProof/>
                <w:webHidden/>
              </w:rPr>
              <w:fldChar w:fldCharType="begin"/>
            </w:r>
            <w:r>
              <w:rPr>
                <w:noProof/>
                <w:webHidden/>
              </w:rPr>
              <w:instrText xml:space="preserve"> PAGEREF _Toc508608576 \h </w:instrText>
            </w:r>
            <w:r>
              <w:rPr>
                <w:noProof/>
                <w:webHidden/>
              </w:rPr>
            </w:r>
            <w:r>
              <w:rPr>
                <w:noProof/>
                <w:webHidden/>
              </w:rPr>
              <w:fldChar w:fldCharType="separate"/>
            </w:r>
            <w:r>
              <w:rPr>
                <w:noProof/>
                <w:webHidden/>
              </w:rPr>
              <w:t>14</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77" w:history="1">
            <w:r w:rsidRPr="00A70BF7">
              <w:rPr>
                <w:rStyle w:val="Hyperlink"/>
                <w:noProof/>
              </w:rPr>
              <w:t>Boundaries:</w:t>
            </w:r>
            <w:r>
              <w:rPr>
                <w:noProof/>
                <w:webHidden/>
              </w:rPr>
              <w:tab/>
            </w:r>
            <w:r>
              <w:rPr>
                <w:noProof/>
                <w:webHidden/>
              </w:rPr>
              <w:fldChar w:fldCharType="begin"/>
            </w:r>
            <w:r>
              <w:rPr>
                <w:noProof/>
                <w:webHidden/>
              </w:rPr>
              <w:instrText xml:space="preserve"> PAGEREF _Toc508608577 \h </w:instrText>
            </w:r>
            <w:r>
              <w:rPr>
                <w:noProof/>
                <w:webHidden/>
              </w:rPr>
            </w:r>
            <w:r>
              <w:rPr>
                <w:noProof/>
                <w:webHidden/>
              </w:rPr>
              <w:fldChar w:fldCharType="separate"/>
            </w:r>
            <w:r>
              <w:rPr>
                <w:noProof/>
                <w:webHidden/>
              </w:rPr>
              <w:t>1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78" w:history="1">
            <w:r w:rsidRPr="00A70BF7">
              <w:rPr>
                <w:rStyle w:val="Hyperlink"/>
                <w:noProof/>
              </w:rPr>
              <w:t>End Users:</w:t>
            </w:r>
            <w:r>
              <w:rPr>
                <w:noProof/>
                <w:webHidden/>
              </w:rPr>
              <w:tab/>
            </w:r>
            <w:r>
              <w:rPr>
                <w:noProof/>
                <w:webHidden/>
              </w:rPr>
              <w:fldChar w:fldCharType="begin"/>
            </w:r>
            <w:r>
              <w:rPr>
                <w:noProof/>
                <w:webHidden/>
              </w:rPr>
              <w:instrText xml:space="preserve"> PAGEREF _Toc508608578 \h </w:instrText>
            </w:r>
            <w:r>
              <w:rPr>
                <w:noProof/>
                <w:webHidden/>
              </w:rPr>
            </w:r>
            <w:r>
              <w:rPr>
                <w:noProof/>
                <w:webHidden/>
              </w:rPr>
              <w:fldChar w:fldCharType="separate"/>
            </w:r>
            <w:r>
              <w:rPr>
                <w:noProof/>
                <w:webHidden/>
              </w:rPr>
              <w:t>1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79" w:history="1">
            <w:r w:rsidRPr="00A70BF7">
              <w:rPr>
                <w:rStyle w:val="Hyperlink"/>
                <w:noProof/>
              </w:rPr>
              <w:t>User Requirements:</w:t>
            </w:r>
            <w:r>
              <w:rPr>
                <w:noProof/>
                <w:webHidden/>
              </w:rPr>
              <w:tab/>
            </w:r>
            <w:r>
              <w:rPr>
                <w:noProof/>
                <w:webHidden/>
              </w:rPr>
              <w:fldChar w:fldCharType="begin"/>
            </w:r>
            <w:r>
              <w:rPr>
                <w:noProof/>
                <w:webHidden/>
              </w:rPr>
              <w:instrText xml:space="preserve"> PAGEREF _Toc508608579 \h </w:instrText>
            </w:r>
            <w:r>
              <w:rPr>
                <w:noProof/>
                <w:webHidden/>
              </w:rPr>
            </w:r>
            <w:r>
              <w:rPr>
                <w:noProof/>
                <w:webHidden/>
              </w:rPr>
              <w:fldChar w:fldCharType="separate"/>
            </w:r>
            <w:r>
              <w:rPr>
                <w:noProof/>
                <w:webHidden/>
              </w:rPr>
              <w:t>1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80" w:history="1">
            <w:r w:rsidRPr="00A70BF7">
              <w:rPr>
                <w:rStyle w:val="Hyperlink"/>
                <w:noProof/>
              </w:rPr>
              <w:t>Functional Requirements:</w:t>
            </w:r>
            <w:r>
              <w:rPr>
                <w:noProof/>
                <w:webHidden/>
              </w:rPr>
              <w:tab/>
            </w:r>
            <w:r>
              <w:rPr>
                <w:noProof/>
                <w:webHidden/>
              </w:rPr>
              <w:fldChar w:fldCharType="begin"/>
            </w:r>
            <w:r>
              <w:rPr>
                <w:noProof/>
                <w:webHidden/>
              </w:rPr>
              <w:instrText xml:space="preserve"> PAGEREF _Toc508608580 \h </w:instrText>
            </w:r>
            <w:r>
              <w:rPr>
                <w:noProof/>
                <w:webHidden/>
              </w:rPr>
            </w:r>
            <w:r>
              <w:rPr>
                <w:noProof/>
                <w:webHidden/>
              </w:rPr>
              <w:fldChar w:fldCharType="separate"/>
            </w:r>
            <w:r>
              <w:rPr>
                <w:noProof/>
                <w:webHidden/>
              </w:rPr>
              <w:t>1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81" w:history="1">
            <w:r w:rsidRPr="00A70BF7">
              <w:rPr>
                <w:rStyle w:val="Hyperlink"/>
                <w:noProof/>
              </w:rPr>
              <w:t>Inputs and Outputs:</w:t>
            </w:r>
            <w:r>
              <w:rPr>
                <w:noProof/>
                <w:webHidden/>
              </w:rPr>
              <w:tab/>
            </w:r>
            <w:r>
              <w:rPr>
                <w:noProof/>
                <w:webHidden/>
              </w:rPr>
              <w:fldChar w:fldCharType="begin"/>
            </w:r>
            <w:r>
              <w:rPr>
                <w:noProof/>
                <w:webHidden/>
              </w:rPr>
              <w:instrText xml:space="preserve"> PAGEREF _Toc508608581 \h </w:instrText>
            </w:r>
            <w:r>
              <w:rPr>
                <w:noProof/>
                <w:webHidden/>
              </w:rPr>
            </w:r>
            <w:r>
              <w:rPr>
                <w:noProof/>
                <w:webHidden/>
              </w:rPr>
              <w:fldChar w:fldCharType="separate"/>
            </w:r>
            <w:r>
              <w:rPr>
                <w:noProof/>
                <w:webHidden/>
              </w:rPr>
              <w:t>1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82" w:history="1">
            <w:r w:rsidRPr="00A70BF7">
              <w:rPr>
                <w:rStyle w:val="Hyperlink"/>
                <w:noProof/>
              </w:rPr>
              <w:t>Inputs (with resultant effects/outputs):</w:t>
            </w:r>
            <w:r>
              <w:rPr>
                <w:noProof/>
                <w:webHidden/>
              </w:rPr>
              <w:tab/>
            </w:r>
            <w:r>
              <w:rPr>
                <w:noProof/>
                <w:webHidden/>
              </w:rPr>
              <w:fldChar w:fldCharType="begin"/>
            </w:r>
            <w:r>
              <w:rPr>
                <w:noProof/>
                <w:webHidden/>
              </w:rPr>
              <w:instrText xml:space="preserve"> PAGEREF _Toc508608582 \h </w:instrText>
            </w:r>
            <w:r>
              <w:rPr>
                <w:noProof/>
                <w:webHidden/>
              </w:rPr>
            </w:r>
            <w:r>
              <w:rPr>
                <w:noProof/>
                <w:webHidden/>
              </w:rPr>
              <w:fldChar w:fldCharType="separate"/>
            </w:r>
            <w:r>
              <w:rPr>
                <w:noProof/>
                <w:webHidden/>
              </w:rPr>
              <w:t>1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83" w:history="1">
            <w:r w:rsidRPr="00A70BF7">
              <w:rPr>
                <w:rStyle w:val="Hyperlink"/>
                <w:noProof/>
              </w:rPr>
              <w:t>Outputs:</w:t>
            </w:r>
            <w:r>
              <w:rPr>
                <w:noProof/>
                <w:webHidden/>
              </w:rPr>
              <w:tab/>
            </w:r>
            <w:r>
              <w:rPr>
                <w:noProof/>
                <w:webHidden/>
              </w:rPr>
              <w:fldChar w:fldCharType="begin"/>
            </w:r>
            <w:r>
              <w:rPr>
                <w:noProof/>
                <w:webHidden/>
              </w:rPr>
              <w:instrText xml:space="preserve"> PAGEREF _Toc508608583 \h </w:instrText>
            </w:r>
            <w:r>
              <w:rPr>
                <w:noProof/>
                <w:webHidden/>
              </w:rPr>
            </w:r>
            <w:r>
              <w:rPr>
                <w:noProof/>
                <w:webHidden/>
              </w:rPr>
              <w:fldChar w:fldCharType="separate"/>
            </w:r>
            <w:r>
              <w:rPr>
                <w:noProof/>
                <w:webHidden/>
              </w:rPr>
              <w:t>19</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84" w:history="1">
            <w:r w:rsidRPr="00A70BF7">
              <w:rPr>
                <w:rStyle w:val="Hyperlink"/>
                <w:noProof/>
              </w:rPr>
              <w:t>Section</w:t>
            </w:r>
            <w:r>
              <w:rPr>
                <w:noProof/>
                <w:webHidden/>
              </w:rPr>
              <w:tab/>
            </w:r>
            <w:r>
              <w:rPr>
                <w:noProof/>
                <w:webHidden/>
              </w:rPr>
              <w:fldChar w:fldCharType="begin"/>
            </w:r>
            <w:r>
              <w:rPr>
                <w:noProof/>
                <w:webHidden/>
              </w:rPr>
              <w:instrText xml:space="preserve"> PAGEREF _Toc508608584 \h </w:instrText>
            </w:r>
            <w:r>
              <w:rPr>
                <w:noProof/>
                <w:webHidden/>
              </w:rPr>
            </w:r>
            <w:r>
              <w:rPr>
                <w:noProof/>
                <w:webHidden/>
              </w:rPr>
              <w:fldChar w:fldCharType="separate"/>
            </w:r>
            <w:r>
              <w:rPr>
                <w:noProof/>
                <w:webHidden/>
              </w:rPr>
              <w:t>19</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85" w:history="1">
            <w:r w:rsidRPr="00A70BF7">
              <w:rPr>
                <w:rStyle w:val="Hyperlink"/>
                <w:noProof/>
              </w:rPr>
              <w:t>Output</w:t>
            </w:r>
            <w:r>
              <w:rPr>
                <w:noProof/>
                <w:webHidden/>
              </w:rPr>
              <w:tab/>
            </w:r>
            <w:r>
              <w:rPr>
                <w:noProof/>
                <w:webHidden/>
              </w:rPr>
              <w:fldChar w:fldCharType="begin"/>
            </w:r>
            <w:r>
              <w:rPr>
                <w:noProof/>
                <w:webHidden/>
              </w:rPr>
              <w:instrText xml:space="preserve"> PAGEREF _Toc508608585 \h </w:instrText>
            </w:r>
            <w:r>
              <w:rPr>
                <w:noProof/>
                <w:webHidden/>
              </w:rPr>
            </w:r>
            <w:r>
              <w:rPr>
                <w:noProof/>
                <w:webHidden/>
              </w:rPr>
              <w:fldChar w:fldCharType="separate"/>
            </w:r>
            <w:r>
              <w:rPr>
                <w:noProof/>
                <w:webHidden/>
              </w:rPr>
              <w:t>19</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586" w:history="1">
            <w:r w:rsidRPr="00A70BF7">
              <w:rPr>
                <w:rStyle w:val="Hyperlink"/>
                <w:noProof/>
              </w:rPr>
              <w:t>Test Plan</w:t>
            </w:r>
            <w:r>
              <w:rPr>
                <w:noProof/>
                <w:webHidden/>
              </w:rPr>
              <w:tab/>
            </w:r>
            <w:r>
              <w:rPr>
                <w:noProof/>
                <w:webHidden/>
              </w:rPr>
              <w:fldChar w:fldCharType="begin"/>
            </w:r>
            <w:r>
              <w:rPr>
                <w:noProof/>
                <w:webHidden/>
              </w:rPr>
              <w:instrText xml:space="preserve"> PAGEREF _Toc508608586 \h </w:instrText>
            </w:r>
            <w:r>
              <w:rPr>
                <w:noProof/>
                <w:webHidden/>
              </w:rPr>
            </w:r>
            <w:r>
              <w:rPr>
                <w:noProof/>
                <w:webHidden/>
              </w:rPr>
              <w:fldChar w:fldCharType="separate"/>
            </w:r>
            <w:r>
              <w:rPr>
                <w:noProof/>
                <w:webHidden/>
              </w:rPr>
              <w:t>20</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87" w:history="1">
            <w:r w:rsidRPr="00A70BF7">
              <w:rPr>
                <w:rStyle w:val="Hyperlink"/>
                <w:noProof/>
              </w:rPr>
              <w:t>Home Page:</w:t>
            </w:r>
            <w:r>
              <w:rPr>
                <w:noProof/>
                <w:webHidden/>
              </w:rPr>
              <w:tab/>
            </w:r>
            <w:r>
              <w:rPr>
                <w:noProof/>
                <w:webHidden/>
              </w:rPr>
              <w:fldChar w:fldCharType="begin"/>
            </w:r>
            <w:r>
              <w:rPr>
                <w:noProof/>
                <w:webHidden/>
              </w:rPr>
              <w:instrText xml:space="preserve"> PAGEREF _Toc508608587 \h </w:instrText>
            </w:r>
            <w:r>
              <w:rPr>
                <w:noProof/>
                <w:webHidden/>
              </w:rPr>
            </w:r>
            <w:r>
              <w:rPr>
                <w:noProof/>
                <w:webHidden/>
              </w:rPr>
              <w:fldChar w:fldCharType="separate"/>
            </w:r>
            <w:r>
              <w:rPr>
                <w:noProof/>
                <w:webHidden/>
              </w:rPr>
              <w:t>20</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88"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588 \h </w:instrText>
            </w:r>
            <w:r>
              <w:rPr>
                <w:noProof/>
                <w:webHidden/>
              </w:rPr>
            </w:r>
            <w:r>
              <w:rPr>
                <w:noProof/>
                <w:webHidden/>
              </w:rPr>
              <w:fldChar w:fldCharType="separate"/>
            </w:r>
            <w:r>
              <w:rPr>
                <w:noProof/>
                <w:webHidden/>
              </w:rPr>
              <w:t>20</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89" w:history="1">
            <w:r w:rsidRPr="00A70BF7">
              <w:rPr>
                <w:rStyle w:val="Hyperlink"/>
                <w:noProof/>
              </w:rPr>
              <w:t>Usability:</w:t>
            </w:r>
            <w:r>
              <w:rPr>
                <w:noProof/>
                <w:webHidden/>
              </w:rPr>
              <w:tab/>
            </w:r>
            <w:r>
              <w:rPr>
                <w:noProof/>
                <w:webHidden/>
              </w:rPr>
              <w:fldChar w:fldCharType="begin"/>
            </w:r>
            <w:r>
              <w:rPr>
                <w:noProof/>
                <w:webHidden/>
              </w:rPr>
              <w:instrText xml:space="preserve"> PAGEREF _Toc508608589 \h </w:instrText>
            </w:r>
            <w:r>
              <w:rPr>
                <w:noProof/>
                <w:webHidden/>
              </w:rPr>
            </w:r>
            <w:r>
              <w:rPr>
                <w:noProof/>
                <w:webHidden/>
              </w:rPr>
              <w:fldChar w:fldCharType="separate"/>
            </w:r>
            <w:r>
              <w:rPr>
                <w:noProof/>
                <w:webHidden/>
              </w:rPr>
              <w:t>20</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90" w:history="1">
            <w:r w:rsidRPr="00A70BF7">
              <w:rPr>
                <w:rStyle w:val="Hyperlink"/>
                <w:noProof/>
              </w:rPr>
              <w:t>Functionality:</w:t>
            </w:r>
            <w:r>
              <w:rPr>
                <w:noProof/>
                <w:webHidden/>
              </w:rPr>
              <w:tab/>
            </w:r>
            <w:r>
              <w:rPr>
                <w:noProof/>
                <w:webHidden/>
              </w:rPr>
              <w:fldChar w:fldCharType="begin"/>
            </w:r>
            <w:r>
              <w:rPr>
                <w:noProof/>
                <w:webHidden/>
              </w:rPr>
              <w:instrText xml:space="preserve"> PAGEREF _Toc508608590 \h </w:instrText>
            </w:r>
            <w:r>
              <w:rPr>
                <w:noProof/>
                <w:webHidden/>
              </w:rPr>
            </w:r>
            <w:r>
              <w:rPr>
                <w:noProof/>
                <w:webHidden/>
              </w:rPr>
              <w:fldChar w:fldCharType="separate"/>
            </w:r>
            <w:r>
              <w:rPr>
                <w:noProof/>
                <w:webHidden/>
              </w:rPr>
              <w:t>20</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91" w:history="1">
            <w:r w:rsidRPr="00A70BF7">
              <w:rPr>
                <w:rStyle w:val="Hyperlink"/>
                <w:noProof/>
              </w:rPr>
              <w:t>Settings Page:</w:t>
            </w:r>
            <w:r>
              <w:rPr>
                <w:noProof/>
                <w:webHidden/>
              </w:rPr>
              <w:tab/>
            </w:r>
            <w:r>
              <w:rPr>
                <w:noProof/>
                <w:webHidden/>
              </w:rPr>
              <w:fldChar w:fldCharType="begin"/>
            </w:r>
            <w:r>
              <w:rPr>
                <w:noProof/>
                <w:webHidden/>
              </w:rPr>
              <w:instrText xml:space="preserve"> PAGEREF _Toc508608591 \h </w:instrText>
            </w:r>
            <w:r>
              <w:rPr>
                <w:noProof/>
                <w:webHidden/>
              </w:rPr>
            </w:r>
            <w:r>
              <w:rPr>
                <w:noProof/>
                <w:webHidden/>
              </w:rPr>
              <w:fldChar w:fldCharType="separate"/>
            </w:r>
            <w:r>
              <w:rPr>
                <w:noProof/>
                <w:webHidden/>
              </w:rPr>
              <w:t>21</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92"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592 \h </w:instrText>
            </w:r>
            <w:r>
              <w:rPr>
                <w:noProof/>
                <w:webHidden/>
              </w:rPr>
            </w:r>
            <w:r>
              <w:rPr>
                <w:noProof/>
                <w:webHidden/>
              </w:rPr>
              <w:fldChar w:fldCharType="separate"/>
            </w:r>
            <w:r>
              <w:rPr>
                <w:noProof/>
                <w:webHidden/>
              </w:rPr>
              <w:t>21</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93" w:history="1">
            <w:r w:rsidRPr="00A70BF7">
              <w:rPr>
                <w:rStyle w:val="Hyperlink"/>
                <w:noProof/>
              </w:rPr>
              <w:t>Usability:</w:t>
            </w:r>
            <w:r>
              <w:rPr>
                <w:noProof/>
                <w:webHidden/>
              </w:rPr>
              <w:tab/>
            </w:r>
            <w:r>
              <w:rPr>
                <w:noProof/>
                <w:webHidden/>
              </w:rPr>
              <w:fldChar w:fldCharType="begin"/>
            </w:r>
            <w:r>
              <w:rPr>
                <w:noProof/>
                <w:webHidden/>
              </w:rPr>
              <w:instrText xml:space="preserve"> PAGEREF _Toc508608593 \h </w:instrText>
            </w:r>
            <w:r>
              <w:rPr>
                <w:noProof/>
                <w:webHidden/>
              </w:rPr>
            </w:r>
            <w:r>
              <w:rPr>
                <w:noProof/>
                <w:webHidden/>
              </w:rPr>
              <w:fldChar w:fldCharType="separate"/>
            </w:r>
            <w:r>
              <w:rPr>
                <w:noProof/>
                <w:webHidden/>
              </w:rPr>
              <w:t>21</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94" w:history="1">
            <w:r w:rsidRPr="00A70BF7">
              <w:rPr>
                <w:rStyle w:val="Hyperlink"/>
                <w:noProof/>
              </w:rPr>
              <w:t>Functionality:</w:t>
            </w:r>
            <w:r>
              <w:rPr>
                <w:noProof/>
                <w:webHidden/>
              </w:rPr>
              <w:tab/>
            </w:r>
            <w:r>
              <w:rPr>
                <w:noProof/>
                <w:webHidden/>
              </w:rPr>
              <w:fldChar w:fldCharType="begin"/>
            </w:r>
            <w:r>
              <w:rPr>
                <w:noProof/>
                <w:webHidden/>
              </w:rPr>
              <w:instrText xml:space="preserve"> PAGEREF _Toc508608594 \h </w:instrText>
            </w:r>
            <w:r>
              <w:rPr>
                <w:noProof/>
                <w:webHidden/>
              </w:rPr>
            </w:r>
            <w:r>
              <w:rPr>
                <w:noProof/>
                <w:webHidden/>
              </w:rPr>
              <w:fldChar w:fldCharType="separate"/>
            </w:r>
            <w:r>
              <w:rPr>
                <w:noProof/>
                <w:webHidden/>
              </w:rPr>
              <w:t>21</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95" w:history="1">
            <w:r w:rsidRPr="00A70BF7">
              <w:rPr>
                <w:rStyle w:val="Hyperlink"/>
                <w:noProof/>
              </w:rPr>
              <w:t>Instructions Page:</w:t>
            </w:r>
            <w:r>
              <w:rPr>
                <w:noProof/>
                <w:webHidden/>
              </w:rPr>
              <w:tab/>
            </w:r>
            <w:r>
              <w:rPr>
                <w:noProof/>
                <w:webHidden/>
              </w:rPr>
              <w:fldChar w:fldCharType="begin"/>
            </w:r>
            <w:r>
              <w:rPr>
                <w:noProof/>
                <w:webHidden/>
              </w:rPr>
              <w:instrText xml:space="preserve"> PAGEREF _Toc508608595 \h </w:instrText>
            </w:r>
            <w:r>
              <w:rPr>
                <w:noProof/>
                <w:webHidden/>
              </w:rPr>
            </w:r>
            <w:r>
              <w:rPr>
                <w:noProof/>
                <w:webHidden/>
              </w:rPr>
              <w:fldChar w:fldCharType="separate"/>
            </w:r>
            <w:r>
              <w:rPr>
                <w:noProof/>
                <w:webHidden/>
              </w:rPr>
              <w:t>21</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96"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596 \h </w:instrText>
            </w:r>
            <w:r>
              <w:rPr>
                <w:noProof/>
                <w:webHidden/>
              </w:rPr>
            </w:r>
            <w:r>
              <w:rPr>
                <w:noProof/>
                <w:webHidden/>
              </w:rPr>
              <w:fldChar w:fldCharType="separate"/>
            </w:r>
            <w:r>
              <w:rPr>
                <w:noProof/>
                <w:webHidden/>
              </w:rPr>
              <w:t>22</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97" w:history="1">
            <w:r w:rsidRPr="00A70BF7">
              <w:rPr>
                <w:rStyle w:val="Hyperlink"/>
                <w:noProof/>
              </w:rPr>
              <w:t>Usability:</w:t>
            </w:r>
            <w:r>
              <w:rPr>
                <w:noProof/>
                <w:webHidden/>
              </w:rPr>
              <w:tab/>
            </w:r>
            <w:r>
              <w:rPr>
                <w:noProof/>
                <w:webHidden/>
              </w:rPr>
              <w:fldChar w:fldCharType="begin"/>
            </w:r>
            <w:r>
              <w:rPr>
                <w:noProof/>
                <w:webHidden/>
              </w:rPr>
              <w:instrText xml:space="preserve"> PAGEREF _Toc508608597 \h </w:instrText>
            </w:r>
            <w:r>
              <w:rPr>
                <w:noProof/>
                <w:webHidden/>
              </w:rPr>
            </w:r>
            <w:r>
              <w:rPr>
                <w:noProof/>
                <w:webHidden/>
              </w:rPr>
              <w:fldChar w:fldCharType="separate"/>
            </w:r>
            <w:r>
              <w:rPr>
                <w:noProof/>
                <w:webHidden/>
              </w:rPr>
              <w:t>22</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598" w:history="1">
            <w:r w:rsidRPr="00A70BF7">
              <w:rPr>
                <w:rStyle w:val="Hyperlink"/>
                <w:noProof/>
              </w:rPr>
              <w:t>Functionality:</w:t>
            </w:r>
            <w:r>
              <w:rPr>
                <w:noProof/>
                <w:webHidden/>
              </w:rPr>
              <w:tab/>
            </w:r>
            <w:r>
              <w:rPr>
                <w:noProof/>
                <w:webHidden/>
              </w:rPr>
              <w:fldChar w:fldCharType="begin"/>
            </w:r>
            <w:r>
              <w:rPr>
                <w:noProof/>
                <w:webHidden/>
              </w:rPr>
              <w:instrText xml:space="preserve"> PAGEREF _Toc508608598 \h </w:instrText>
            </w:r>
            <w:r>
              <w:rPr>
                <w:noProof/>
                <w:webHidden/>
              </w:rPr>
            </w:r>
            <w:r>
              <w:rPr>
                <w:noProof/>
                <w:webHidden/>
              </w:rPr>
              <w:fldChar w:fldCharType="separate"/>
            </w:r>
            <w:r>
              <w:rPr>
                <w:noProof/>
                <w:webHidden/>
              </w:rPr>
              <w:t>22</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599" w:history="1">
            <w:r w:rsidRPr="00A70BF7">
              <w:rPr>
                <w:rStyle w:val="Hyperlink"/>
                <w:noProof/>
              </w:rPr>
              <w:t>Game Page:</w:t>
            </w:r>
            <w:r>
              <w:rPr>
                <w:noProof/>
                <w:webHidden/>
              </w:rPr>
              <w:tab/>
            </w:r>
            <w:r>
              <w:rPr>
                <w:noProof/>
                <w:webHidden/>
              </w:rPr>
              <w:fldChar w:fldCharType="begin"/>
            </w:r>
            <w:r>
              <w:rPr>
                <w:noProof/>
                <w:webHidden/>
              </w:rPr>
              <w:instrText xml:space="preserve"> PAGEREF _Toc508608599 \h </w:instrText>
            </w:r>
            <w:r>
              <w:rPr>
                <w:noProof/>
                <w:webHidden/>
              </w:rPr>
            </w:r>
            <w:r>
              <w:rPr>
                <w:noProof/>
                <w:webHidden/>
              </w:rPr>
              <w:fldChar w:fldCharType="separate"/>
            </w:r>
            <w:r>
              <w:rPr>
                <w:noProof/>
                <w:webHidden/>
              </w:rPr>
              <w:t>23</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00"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00 \h </w:instrText>
            </w:r>
            <w:r>
              <w:rPr>
                <w:noProof/>
                <w:webHidden/>
              </w:rPr>
            </w:r>
            <w:r>
              <w:rPr>
                <w:noProof/>
                <w:webHidden/>
              </w:rPr>
              <w:fldChar w:fldCharType="separate"/>
            </w:r>
            <w:r>
              <w:rPr>
                <w:noProof/>
                <w:webHidden/>
              </w:rPr>
              <w:t>23</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01" w:history="1">
            <w:r w:rsidRPr="00A70BF7">
              <w:rPr>
                <w:rStyle w:val="Hyperlink"/>
                <w:noProof/>
              </w:rPr>
              <w:t>Usability:</w:t>
            </w:r>
            <w:r>
              <w:rPr>
                <w:noProof/>
                <w:webHidden/>
              </w:rPr>
              <w:tab/>
            </w:r>
            <w:r>
              <w:rPr>
                <w:noProof/>
                <w:webHidden/>
              </w:rPr>
              <w:fldChar w:fldCharType="begin"/>
            </w:r>
            <w:r>
              <w:rPr>
                <w:noProof/>
                <w:webHidden/>
              </w:rPr>
              <w:instrText xml:space="preserve"> PAGEREF _Toc508608601 \h </w:instrText>
            </w:r>
            <w:r>
              <w:rPr>
                <w:noProof/>
                <w:webHidden/>
              </w:rPr>
            </w:r>
            <w:r>
              <w:rPr>
                <w:noProof/>
                <w:webHidden/>
              </w:rPr>
              <w:fldChar w:fldCharType="separate"/>
            </w:r>
            <w:r>
              <w:rPr>
                <w:noProof/>
                <w:webHidden/>
              </w:rPr>
              <w:t>23</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02" w:history="1">
            <w:r w:rsidRPr="00A70BF7">
              <w:rPr>
                <w:rStyle w:val="Hyperlink"/>
                <w:noProof/>
              </w:rPr>
              <w:t>Functionality:</w:t>
            </w:r>
            <w:r>
              <w:rPr>
                <w:noProof/>
                <w:webHidden/>
              </w:rPr>
              <w:tab/>
            </w:r>
            <w:r>
              <w:rPr>
                <w:noProof/>
                <w:webHidden/>
              </w:rPr>
              <w:fldChar w:fldCharType="begin"/>
            </w:r>
            <w:r>
              <w:rPr>
                <w:noProof/>
                <w:webHidden/>
              </w:rPr>
              <w:instrText xml:space="preserve"> PAGEREF _Toc508608602 \h </w:instrText>
            </w:r>
            <w:r>
              <w:rPr>
                <w:noProof/>
                <w:webHidden/>
              </w:rPr>
            </w:r>
            <w:r>
              <w:rPr>
                <w:noProof/>
                <w:webHidden/>
              </w:rPr>
              <w:fldChar w:fldCharType="separate"/>
            </w:r>
            <w:r>
              <w:rPr>
                <w:noProof/>
                <w:webHidden/>
              </w:rPr>
              <w:t>24</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03" w:history="1">
            <w:r w:rsidRPr="00A70BF7">
              <w:rPr>
                <w:rStyle w:val="Hyperlink"/>
                <w:noProof/>
              </w:rPr>
              <w:t>High Score Input Page:</w:t>
            </w:r>
            <w:r>
              <w:rPr>
                <w:noProof/>
                <w:webHidden/>
              </w:rPr>
              <w:tab/>
            </w:r>
            <w:r>
              <w:rPr>
                <w:noProof/>
                <w:webHidden/>
              </w:rPr>
              <w:fldChar w:fldCharType="begin"/>
            </w:r>
            <w:r>
              <w:rPr>
                <w:noProof/>
                <w:webHidden/>
              </w:rPr>
              <w:instrText xml:space="preserve"> PAGEREF _Toc508608603 \h </w:instrText>
            </w:r>
            <w:r>
              <w:rPr>
                <w:noProof/>
                <w:webHidden/>
              </w:rPr>
            </w:r>
            <w:r>
              <w:rPr>
                <w:noProof/>
                <w:webHidden/>
              </w:rPr>
              <w:fldChar w:fldCharType="separate"/>
            </w:r>
            <w:r>
              <w:rPr>
                <w:noProof/>
                <w:webHidden/>
              </w:rPr>
              <w:t>2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04"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04 \h </w:instrText>
            </w:r>
            <w:r>
              <w:rPr>
                <w:noProof/>
                <w:webHidden/>
              </w:rPr>
            </w:r>
            <w:r>
              <w:rPr>
                <w:noProof/>
                <w:webHidden/>
              </w:rPr>
              <w:fldChar w:fldCharType="separate"/>
            </w:r>
            <w:r>
              <w:rPr>
                <w:noProof/>
                <w:webHidden/>
              </w:rPr>
              <w:t>2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05" w:history="1">
            <w:r w:rsidRPr="00A70BF7">
              <w:rPr>
                <w:rStyle w:val="Hyperlink"/>
                <w:noProof/>
              </w:rPr>
              <w:t>Usability:</w:t>
            </w:r>
            <w:r>
              <w:rPr>
                <w:noProof/>
                <w:webHidden/>
              </w:rPr>
              <w:tab/>
            </w:r>
            <w:r>
              <w:rPr>
                <w:noProof/>
                <w:webHidden/>
              </w:rPr>
              <w:fldChar w:fldCharType="begin"/>
            </w:r>
            <w:r>
              <w:rPr>
                <w:noProof/>
                <w:webHidden/>
              </w:rPr>
              <w:instrText xml:space="preserve"> PAGEREF _Toc508608605 \h </w:instrText>
            </w:r>
            <w:r>
              <w:rPr>
                <w:noProof/>
                <w:webHidden/>
              </w:rPr>
            </w:r>
            <w:r>
              <w:rPr>
                <w:noProof/>
                <w:webHidden/>
              </w:rPr>
              <w:fldChar w:fldCharType="separate"/>
            </w:r>
            <w:r>
              <w:rPr>
                <w:noProof/>
                <w:webHidden/>
              </w:rPr>
              <w:t>2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06" w:history="1">
            <w:r w:rsidRPr="00A70BF7">
              <w:rPr>
                <w:rStyle w:val="Hyperlink"/>
                <w:noProof/>
              </w:rPr>
              <w:t>Functionality:</w:t>
            </w:r>
            <w:r>
              <w:rPr>
                <w:noProof/>
                <w:webHidden/>
              </w:rPr>
              <w:tab/>
            </w:r>
            <w:r>
              <w:rPr>
                <w:noProof/>
                <w:webHidden/>
              </w:rPr>
              <w:fldChar w:fldCharType="begin"/>
            </w:r>
            <w:r>
              <w:rPr>
                <w:noProof/>
                <w:webHidden/>
              </w:rPr>
              <w:instrText xml:space="preserve"> PAGEREF _Toc508608606 \h </w:instrText>
            </w:r>
            <w:r>
              <w:rPr>
                <w:noProof/>
                <w:webHidden/>
              </w:rPr>
            </w:r>
            <w:r>
              <w:rPr>
                <w:noProof/>
                <w:webHidden/>
              </w:rPr>
              <w:fldChar w:fldCharType="separate"/>
            </w:r>
            <w:r>
              <w:rPr>
                <w:noProof/>
                <w:webHidden/>
              </w:rPr>
              <w:t>2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07" w:history="1">
            <w:r w:rsidRPr="00A70BF7">
              <w:rPr>
                <w:rStyle w:val="Hyperlink"/>
                <w:noProof/>
              </w:rPr>
              <w:t>High Score Display Page:</w:t>
            </w:r>
            <w:r>
              <w:rPr>
                <w:noProof/>
                <w:webHidden/>
              </w:rPr>
              <w:tab/>
            </w:r>
            <w:r>
              <w:rPr>
                <w:noProof/>
                <w:webHidden/>
              </w:rPr>
              <w:fldChar w:fldCharType="begin"/>
            </w:r>
            <w:r>
              <w:rPr>
                <w:noProof/>
                <w:webHidden/>
              </w:rPr>
              <w:instrText xml:space="preserve"> PAGEREF _Toc508608607 \h </w:instrText>
            </w:r>
            <w:r>
              <w:rPr>
                <w:noProof/>
                <w:webHidden/>
              </w:rPr>
            </w:r>
            <w:r>
              <w:rPr>
                <w:noProof/>
                <w:webHidden/>
              </w:rPr>
              <w:fldChar w:fldCharType="separate"/>
            </w:r>
            <w:r>
              <w:rPr>
                <w:noProof/>
                <w:webHidden/>
              </w:rPr>
              <w:t>28</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08"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08 \h </w:instrText>
            </w:r>
            <w:r>
              <w:rPr>
                <w:noProof/>
                <w:webHidden/>
              </w:rPr>
            </w:r>
            <w:r>
              <w:rPr>
                <w:noProof/>
                <w:webHidden/>
              </w:rPr>
              <w:fldChar w:fldCharType="separate"/>
            </w:r>
            <w:r>
              <w:rPr>
                <w:noProof/>
                <w:webHidden/>
              </w:rPr>
              <w:t>28</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09" w:history="1">
            <w:r w:rsidRPr="00A70BF7">
              <w:rPr>
                <w:rStyle w:val="Hyperlink"/>
                <w:noProof/>
              </w:rPr>
              <w:t>Usability:</w:t>
            </w:r>
            <w:r>
              <w:rPr>
                <w:noProof/>
                <w:webHidden/>
              </w:rPr>
              <w:tab/>
            </w:r>
            <w:r>
              <w:rPr>
                <w:noProof/>
                <w:webHidden/>
              </w:rPr>
              <w:fldChar w:fldCharType="begin"/>
            </w:r>
            <w:r>
              <w:rPr>
                <w:noProof/>
                <w:webHidden/>
              </w:rPr>
              <w:instrText xml:space="preserve"> PAGEREF _Toc508608609 \h </w:instrText>
            </w:r>
            <w:r>
              <w:rPr>
                <w:noProof/>
                <w:webHidden/>
              </w:rPr>
            </w:r>
            <w:r>
              <w:rPr>
                <w:noProof/>
                <w:webHidden/>
              </w:rPr>
              <w:fldChar w:fldCharType="separate"/>
            </w:r>
            <w:r>
              <w:rPr>
                <w:noProof/>
                <w:webHidden/>
              </w:rPr>
              <w:t>28</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10" w:history="1">
            <w:r w:rsidRPr="00A70BF7">
              <w:rPr>
                <w:rStyle w:val="Hyperlink"/>
                <w:noProof/>
              </w:rPr>
              <w:t>Functionality:</w:t>
            </w:r>
            <w:r>
              <w:rPr>
                <w:noProof/>
                <w:webHidden/>
              </w:rPr>
              <w:tab/>
            </w:r>
            <w:r>
              <w:rPr>
                <w:noProof/>
                <w:webHidden/>
              </w:rPr>
              <w:fldChar w:fldCharType="begin"/>
            </w:r>
            <w:r>
              <w:rPr>
                <w:noProof/>
                <w:webHidden/>
              </w:rPr>
              <w:instrText xml:space="preserve"> PAGEREF _Toc508608610 \h </w:instrText>
            </w:r>
            <w:r>
              <w:rPr>
                <w:noProof/>
                <w:webHidden/>
              </w:rPr>
            </w:r>
            <w:r>
              <w:rPr>
                <w:noProof/>
                <w:webHidden/>
              </w:rPr>
              <w:fldChar w:fldCharType="separate"/>
            </w:r>
            <w:r>
              <w:rPr>
                <w:noProof/>
                <w:webHidden/>
              </w:rPr>
              <w:t>28</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11" w:history="1">
            <w:r w:rsidRPr="00A70BF7">
              <w:rPr>
                <w:rStyle w:val="Hyperlink"/>
                <w:noProof/>
              </w:rPr>
              <w:t>End User Test Survey:</w:t>
            </w:r>
            <w:r>
              <w:rPr>
                <w:noProof/>
                <w:webHidden/>
              </w:rPr>
              <w:tab/>
            </w:r>
            <w:r>
              <w:rPr>
                <w:noProof/>
                <w:webHidden/>
              </w:rPr>
              <w:fldChar w:fldCharType="begin"/>
            </w:r>
            <w:r>
              <w:rPr>
                <w:noProof/>
                <w:webHidden/>
              </w:rPr>
              <w:instrText xml:space="preserve"> PAGEREF _Toc508608611 \h </w:instrText>
            </w:r>
            <w:r>
              <w:rPr>
                <w:noProof/>
                <w:webHidden/>
              </w:rPr>
            </w:r>
            <w:r>
              <w:rPr>
                <w:noProof/>
                <w:webHidden/>
              </w:rPr>
              <w:fldChar w:fldCharType="separate"/>
            </w:r>
            <w:r>
              <w:rPr>
                <w:noProof/>
                <w:webHidden/>
              </w:rPr>
              <w:t>29</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612" w:history="1">
            <w:r w:rsidRPr="00A70BF7">
              <w:rPr>
                <w:rStyle w:val="Hyperlink"/>
                <w:noProof/>
              </w:rPr>
              <w:t>UI Design</w:t>
            </w:r>
            <w:r>
              <w:rPr>
                <w:noProof/>
                <w:webHidden/>
              </w:rPr>
              <w:tab/>
            </w:r>
            <w:r>
              <w:rPr>
                <w:noProof/>
                <w:webHidden/>
              </w:rPr>
              <w:fldChar w:fldCharType="begin"/>
            </w:r>
            <w:r>
              <w:rPr>
                <w:noProof/>
                <w:webHidden/>
              </w:rPr>
              <w:instrText xml:space="preserve"> PAGEREF _Toc508608612 \h </w:instrText>
            </w:r>
            <w:r>
              <w:rPr>
                <w:noProof/>
                <w:webHidden/>
              </w:rPr>
            </w:r>
            <w:r>
              <w:rPr>
                <w:noProof/>
                <w:webHidden/>
              </w:rPr>
              <w:fldChar w:fldCharType="separate"/>
            </w:r>
            <w:r>
              <w:rPr>
                <w:noProof/>
                <w:webHidden/>
              </w:rPr>
              <w:t>32</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13" w:history="1">
            <w:r w:rsidRPr="00A70BF7">
              <w:rPr>
                <w:rStyle w:val="Hyperlink"/>
                <w:noProof/>
              </w:rPr>
              <w:t>Wireframes:</w:t>
            </w:r>
            <w:r>
              <w:rPr>
                <w:noProof/>
                <w:webHidden/>
              </w:rPr>
              <w:tab/>
            </w:r>
            <w:r>
              <w:rPr>
                <w:noProof/>
                <w:webHidden/>
              </w:rPr>
              <w:fldChar w:fldCharType="begin"/>
            </w:r>
            <w:r>
              <w:rPr>
                <w:noProof/>
                <w:webHidden/>
              </w:rPr>
              <w:instrText xml:space="preserve"> PAGEREF _Toc508608613 \h </w:instrText>
            </w:r>
            <w:r>
              <w:rPr>
                <w:noProof/>
                <w:webHidden/>
              </w:rPr>
            </w:r>
            <w:r>
              <w:rPr>
                <w:noProof/>
                <w:webHidden/>
              </w:rPr>
              <w:fldChar w:fldCharType="separate"/>
            </w:r>
            <w:r>
              <w:rPr>
                <w:noProof/>
                <w:webHidden/>
              </w:rPr>
              <w:t>32</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14" w:history="1">
            <w:r w:rsidRPr="00A70BF7">
              <w:rPr>
                <w:rStyle w:val="Hyperlink"/>
                <w:noProof/>
              </w:rPr>
              <w:t>Home Page:</w:t>
            </w:r>
            <w:r>
              <w:rPr>
                <w:noProof/>
                <w:webHidden/>
              </w:rPr>
              <w:tab/>
            </w:r>
            <w:r>
              <w:rPr>
                <w:noProof/>
                <w:webHidden/>
              </w:rPr>
              <w:fldChar w:fldCharType="begin"/>
            </w:r>
            <w:r>
              <w:rPr>
                <w:noProof/>
                <w:webHidden/>
              </w:rPr>
              <w:instrText xml:space="preserve"> PAGEREF _Toc508608614 \h </w:instrText>
            </w:r>
            <w:r>
              <w:rPr>
                <w:noProof/>
                <w:webHidden/>
              </w:rPr>
            </w:r>
            <w:r>
              <w:rPr>
                <w:noProof/>
                <w:webHidden/>
              </w:rPr>
              <w:fldChar w:fldCharType="separate"/>
            </w:r>
            <w:r>
              <w:rPr>
                <w:noProof/>
                <w:webHidden/>
              </w:rPr>
              <w:t>32</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15" w:history="1">
            <w:r w:rsidRPr="00A70BF7">
              <w:rPr>
                <w:rStyle w:val="Hyperlink"/>
                <w:noProof/>
              </w:rPr>
              <w:t>Settings Page:</w:t>
            </w:r>
            <w:r>
              <w:rPr>
                <w:noProof/>
                <w:webHidden/>
              </w:rPr>
              <w:tab/>
            </w:r>
            <w:r>
              <w:rPr>
                <w:noProof/>
                <w:webHidden/>
              </w:rPr>
              <w:fldChar w:fldCharType="begin"/>
            </w:r>
            <w:r>
              <w:rPr>
                <w:noProof/>
                <w:webHidden/>
              </w:rPr>
              <w:instrText xml:space="preserve"> PAGEREF _Toc508608615 \h </w:instrText>
            </w:r>
            <w:r>
              <w:rPr>
                <w:noProof/>
                <w:webHidden/>
              </w:rPr>
            </w:r>
            <w:r>
              <w:rPr>
                <w:noProof/>
                <w:webHidden/>
              </w:rPr>
              <w:fldChar w:fldCharType="separate"/>
            </w:r>
            <w:r>
              <w:rPr>
                <w:noProof/>
                <w:webHidden/>
              </w:rPr>
              <w:t>34</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16" w:history="1">
            <w:r w:rsidRPr="00A70BF7">
              <w:rPr>
                <w:rStyle w:val="Hyperlink"/>
                <w:noProof/>
              </w:rPr>
              <w:t>Instructions Page:</w:t>
            </w:r>
            <w:r>
              <w:rPr>
                <w:noProof/>
                <w:webHidden/>
              </w:rPr>
              <w:tab/>
            </w:r>
            <w:r>
              <w:rPr>
                <w:noProof/>
                <w:webHidden/>
              </w:rPr>
              <w:fldChar w:fldCharType="begin"/>
            </w:r>
            <w:r>
              <w:rPr>
                <w:noProof/>
                <w:webHidden/>
              </w:rPr>
              <w:instrText xml:space="preserve"> PAGEREF _Toc508608616 \h </w:instrText>
            </w:r>
            <w:r>
              <w:rPr>
                <w:noProof/>
                <w:webHidden/>
              </w:rPr>
            </w:r>
            <w:r>
              <w:rPr>
                <w:noProof/>
                <w:webHidden/>
              </w:rPr>
              <w:fldChar w:fldCharType="separate"/>
            </w:r>
            <w:r>
              <w:rPr>
                <w:noProof/>
                <w:webHidden/>
              </w:rPr>
              <w:t>3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17" w:history="1">
            <w:r w:rsidRPr="00A70BF7">
              <w:rPr>
                <w:rStyle w:val="Hyperlink"/>
                <w:noProof/>
              </w:rPr>
              <w:t>Game Page:</w:t>
            </w:r>
            <w:r>
              <w:rPr>
                <w:noProof/>
                <w:webHidden/>
              </w:rPr>
              <w:tab/>
            </w:r>
            <w:r>
              <w:rPr>
                <w:noProof/>
                <w:webHidden/>
              </w:rPr>
              <w:fldChar w:fldCharType="begin"/>
            </w:r>
            <w:r>
              <w:rPr>
                <w:noProof/>
                <w:webHidden/>
              </w:rPr>
              <w:instrText xml:space="preserve"> PAGEREF _Toc508608617 \h </w:instrText>
            </w:r>
            <w:r>
              <w:rPr>
                <w:noProof/>
                <w:webHidden/>
              </w:rPr>
            </w:r>
            <w:r>
              <w:rPr>
                <w:noProof/>
                <w:webHidden/>
              </w:rPr>
              <w:fldChar w:fldCharType="separate"/>
            </w:r>
            <w:r>
              <w:rPr>
                <w:noProof/>
                <w:webHidden/>
              </w:rPr>
              <w:t>37</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18" w:history="1">
            <w:r w:rsidRPr="00A70BF7">
              <w:rPr>
                <w:rStyle w:val="Hyperlink"/>
                <w:noProof/>
              </w:rPr>
              <w:t>High Score Input Page:</w:t>
            </w:r>
            <w:r>
              <w:rPr>
                <w:noProof/>
                <w:webHidden/>
              </w:rPr>
              <w:tab/>
            </w:r>
            <w:r>
              <w:rPr>
                <w:noProof/>
                <w:webHidden/>
              </w:rPr>
              <w:fldChar w:fldCharType="begin"/>
            </w:r>
            <w:r>
              <w:rPr>
                <w:noProof/>
                <w:webHidden/>
              </w:rPr>
              <w:instrText xml:space="preserve"> PAGEREF _Toc508608618 \h </w:instrText>
            </w:r>
            <w:r>
              <w:rPr>
                <w:noProof/>
                <w:webHidden/>
              </w:rPr>
            </w:r>
            <w:r>
              <w:rPr>
                <w:noProof/>
                <w:webHidden/>
              </w:rPr>
              <w:fldChar w:fldCharType="separate"/>
            </w:r>
            <w:r>
              <w:rPr>
                <w:noProof/>
                <w:webHidden/>
              </w:rPr>
              <w:t>39</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19" w:history="1">
            <w:r w:rsidRPr="00A70BF7">
              <w:rPr>
                <w:rStyle w:val="Hyperlink"/>
                <w:noProof/>
              </w:rPr>
              <w:t>High Score Display Page:</w:t>
            </w:r>
            <w:r>
              <w:rPr>
                <w:noProof/>
                <w:webHidden/>
              </w:rPr>
              <w:tab/>
            </w:r>
            <w:r>
              <w:rPr>
                <w:noProof/>
                <w:webHidden/>
              </w:rPr>
              <w:fldChar w:fldCharType="begin"/>
            </w:r>
            <w:r>
              <w:rPr>
                <w:noProof/>
                <w:webHidden/>
              </w:rPr>
              <w:instrText xml:space="preserve"> PAGEREF _Toc508608619 \h </w:instrText>
            </w:r>
            <w:r>
              <w:rPr>
                <w:noProof/>
                <w:webHidden/>
              </w:rPr>
            </w:r>
            <w:r>
              <w:rPr>
                <w:noProof/>
                <w:webHidden/>
              </w:rPr>
              <w:fldChar w:fldCharType="separate"/>
            </w:r>
            <w:r>
              <w:rPr>
                <w:noProof/>
                <w:webHidden/>
              </w:rPr>
              <w:t>41</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620" w:history="1">
            <w:r w:rsidRPr="00A70BF7">
              <w:rPr>
                <w:rStyle w:val="Hyperlink"/>
                <w:noProof/>
              </w:rPr>
              <w:t>Pseudocode</w:t>
            </w:r>
            <w:r>
              <w:rPr>
                <w:noProof/>
                <w:webHidden/>
              </w:rPr>
              <w:tab/>
            </w:r>
            <w:r>
              <w:rPr>
                <w:noProof/>
                <w:webHidden/>
              </w:rPr>
              <w:fldChar w:fldCharType="begin"/>
            </w:r>
            <w:r>
              <w:rPr>
                <w:noProof/>
                <w:webHidden/>
              </w:rPr>
              <w:instrText xml:space="preserve"> PAGEREF _Toc508608620 \h </w:instrText>
            </w:r>
            <w:r>
              <w:rPr>
                <w:noProof/>
                <w:webHidden/>
              </w:rPr>
            </w:r>
            <w:r>
              <w:rPr>
                <w:noProof/>
                <w:webHidden/>
              </w:rPr>
              <w:fldChar w:fldCharType="separate"/>
            </w:r>
            <w:r>
              <w:rPr>
                <w:noProof/>
                <w:webHidden/>
              </w:rPr>
              <w:t>43</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621" w:history="1">
            <w:r w:rsidRPr="00A70BF7">
              <w:rPr>
                <w:rStyle w:val="Hyperlink"/>
                <w:noProof/>
              </w:rPr>
              <w:t>Code</w:t>
            </w:r>
            <w:r>
              <w:rPr>
                <w:noProof/>
                <w:webHidden/>
              </w:rPr>
              <w:tab/>
            </w:r>
            <w:r>
              <w:rPr>
                <w:noProof/>
                <w:webHidden/>
              </w:rPr>
              <w:fldChar w:fldCharType="begin"/>
            </w:r>
            <w:r>
              <w:rPr>
                <w:noProof/>
                <w:webHidden/>
              </w:rPr>
              <w:instrText xml:space="preserve"> PAGEREF _Toc508608621 \h </w:instrText>
            </w:r>
            <w:r>
              <w:rPr>
                <w:noProof/>
                <w:webHidden/>
              </w:rPr>
            </w:r>
            <w:r>
              <w:rPr>
                <w:noProof/>
                <w:webHidden/>
              </w:rPr>
              <w:fldChar w:fldCharType="separate"/>
            </w:r>
            <w:r>
              <w:rPr>
                <w:noProof/>
                <w:webHidden/>
              </w:rPr>
              <w:t>44</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22" w:history="1">
            <w:r w:rsidRPr="00A70BF7">
              <w:rPr>
                <w:rStyle w:val="Hyperlink"/>
                <w:noProof/>
              </w:rPr>
              <w:t>Basic Resources</w:t>
            </w:r>
            <w:r>
              <w:rPr>
                <w:noProof/>
                <w:webHidden/>
              </w:rPr>
              <w:tab/>
            </w:r>
            <w:r>
              <w:rPr>
                <w:noProof/>
                <w:webHidden/>
              </w:rPr>
              <w:fldChar w:fldCharType="begin"/>
            </w:r>
            <w:r>
              <w:rPr>
                <w:noProof/>
                <w:webHidden/>
              </w:rPr>
              <w:instrText xml:space="preserve"> PAGEREF _Toc508608622 \h </w:instrText>
            </w:r>
            <w:r>
              <w:rPr>
                <w:noProof/>
                <w:webHidden/>
              </w:rPr>
            </w:r>
            <w:r>
              <w:rPr>
                <w:noProof/>
                <w:webHidden/>
              </w:rPr>
              <w:fldChar w:fldCharType="separate"/>
            </w:r>
            <w:r>
              <w:rPr>
                <w:noProof/>
                <w:webHidden/>
              </w:rPr>
              <w:t>4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23" w:history="1">
            <w:r w:rsidRPr="00A70BF7">
              <w:rPr>
                <w:rStyle w:val="Hyperlink"/>
                <w:noProof/>
              </w:rPr>
              <w:t>Button Class</w:t>
            </w:r>
            <w:r>
              <w:rPr>
                <w:noProof/>
                <w:webHidden/>
              </w:rPr>
              <w:tab/>
            </w:r>
            <w:r>
              <w:rPr>
                <w:noProof/>
                <w:webHidden/>
              </w:rPr>
              <w:fldChar w:fldCharType="begin"/>
            </w:r>
            <w:r>
              <w:rPr>
                <w:noProof/>
                <w:webHidden/>
              </w:rPr>
              <w:instrText xml:space="preserve"> PAGEREF _Toc508608623 \h </w:instrText>
            </w:r>
            <w:r>
              <w:rPr>
                <w:noProof/>
                <w:webHidden/>
              </w:rPr>
            </w:r>
            <w:r>
              <w:rPr>
                <w:noProof/>
                <w:webHidden/>
              </w:rPr>
              <w:fldChar w:fldCharType="separate"/>
            </w:r>
            <w:r>
              <w:rPr>
                <w:noProof/>
                <w:webHidden/>
              </w:rPr>
              <w:t>4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24" w:history="1">
            <w:r w:rsidRPr="00A70BF7">
              <w:rPr>
                <w:rStyle w:val="Hyperlink"/>
                <w:noProof/>
              </w:rPr>
              <w:t>Player Class</w:t>
            </w:r>
            <w:r>
              <w:rPr>
                <w:noProof/>
                <w:webHidden/>
              </w:rPr>
              <w:tab/>
            </w:r>
            <w:r>
              <w:rPr>
                <w:noProof/>
                <w:webHidden/>
              </w:rPr>
              <w:fldChar w:fldCharType="begin"/>
            </w:r>
            <w:r>
              <w:rPr>
                <w:noProof/>
                <w:webHidden/>
              </w:rPr>
              <w:instrText xml:space="preserve"> PAGEREF _Toc508608624 \h </w:instrText>
            </w:r>
            <w:r>
              <w:rPr>
                <w:noProof/>
                <w:webHidden/>
              </w:rPr>
            </w:r>
            <w:r>
              <w:rPr>
                <w:noProof/>
                <w:webHidden/>
              </w:rPr>
              <w:fldChar w:fldCharType="separate"/>
            </w:r>
            <w:r>
              <w:rPr>
                <w:noProof/>
                <w:webHidden/>
              </w:rPr>
              <w:t>47</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25" w:history="1">
            <w:r w:rsidRPr="00A70BF7">
              <w:rPr>
                <w:rStyle w:val="Hyperlink"/>
                <w:noProof/>
              </w:rPr>
              <w:t>Alien Classes</w:t>
            </w:r>
            <w:r>
              <w:rPr>
                <w:noProof/>
                <w:webHidden/>
              </w:rPr>
              <w:tab/>
            </w:r>
            <w:r>
              <w:rPr>
                <w:noProof/>
                <w:webHidden/>
              </w:rPr>
              <w:fldChar w:fldCharType="begin"/>
            </w:r>
            <w:r>
              <w:rPr>
                <w:noProof/>
                <w:webHidden/>
              </w:rPr>
              <w:instrText xml:space="preserve"> PAGEREF _Toc508608625 \h </w:instrText>
            </w:r>
            <w:r>
              <w:rPr>
                <w:noProof/>
                <w:webHidden/>
              </w:rPr>
            </w:r>
            <w:r>
              <w:rPr>
                <w:noProof/>
                <w:webHidden/>
              </w:rPr>
              <w:fldChar w:fldCharType="separate"/>
            </w:r>
            <w:r>
              <w:rPr>
                <w:noProof/>
                <w:webHidden/>
              </w:rPr>
              <w:t>48</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26" w:history="1">
            <w:r w:rsidRPr="00A70BF7">
              <w:rPr>
                <w:rStyle w:val="Hyperlink"/>
                <w:noProof/>
              </w:rPr>
              <w:t>Home Page</w:t>
            </w:r>
            <w:r>
              <w:rPr>
                <w:noProof/>
                <w:webHidden/>
              </w:rPr>
              <w:tab/>
            </w:r>
            <w:r>
              <w:rPr>
                <w:noProof/>
                <w:webHidden/>
              </w:rPr>
              <w:fldChar w:fldCharType="begin"/>
            </w:r>
            <w:r>
              <w:rPr>
                <w:noProof/>
                <w:webHidden/>
              </w:rPr>
              <w:instrText xml:space="preserve"> PAGEREF _Toc508608626 \h </w:instrText>
            </w:r>
            <w:r>
              <w:rPr>
                <w:noProof/>
                <w:webHidden/>
              </w:rPr>
            </w:r>
            <w:r>
              <w:rPr>
                <w:noProof/>
                <w:webHidden/>
              </w:rPr>
              <w:fldChar w:fldCharType="separate"/>
            </w:r>
            <w:r>
              <w:rPr>
                <w:noProof/>
                <w:webHidden/>
              </w:rPr>
              <w:t>49</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27" w:history="1">
            <w:r w:rsidRPr="00A70BF7">
              <w:rPr>
                <w:rStyle w:val="Hyperlink"/>
                <w:noProof/>
              </w:rPr>
              <w:t>Settings Page</w:t>
            </w:r>
            <w:r>
              <w:rPr>
                <w:noProof/>
                <w:webHidden/>
              </w:rPr>
              <w:tab/>
            </w:r>
            <w:r>
              <w:rPr>
                <w:noProof/>
                <w:webHidden/>
              </w:rPr>
              <w:fldChar w:fldCharType="begin"/>
            </w:r>
            <w:r>
              <w:rPr>
                <w:noProof/>
                <w:webHidden/>
              </w:rPr>
              <w:instrText xml:space="preserve"> PAGEREF _Toc508608627 \h </w:instrText>
            </w:r>
            <w:r>
              <w:rPr>
                <w:noProof/>
                <w:webHidden/>
              </w:rPr>
            </w:r>
            <w:r>
              <w:rPr>
                <w:noProof/>
                <w:webHidden/>
              </w:rPr>
              <w:fldChar w:fldCharType="separate"/>
            </w:r>
            <w:r>
              <w:rPr>
                <w:noProof/>
                <w:webHidden/>
              </w:rPr>
              <w:t>50</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28" w:history="1">
            <w:r w:rsidRPr="00A70BF7">
              <w:rPr>
                <w:rStyle w:val="Hyperlink"/>
                <w:noProof/>
              </w:rPr>
              <w:t>Instructions Page</w:t>
            </w:r>
            <w:r>
              <w:rPr>
                <w:noProof/>
                <w:webHidden/>
              </w:rPr>
              <w:tab/>
            </w:r>
            <w:r>
              <w:rPr>
                <w:noProof/>
                <w:webHidden/>
              </w:rPr>
              <w:fldChar w:fldCharType="begin"/>
            </w:r>
            <w:r>
              <w:rPr>
                <w:noProof/>
                <w:webHidden/>
              </w:rPr>
              <w:instrText xml:space="preserve"> PAGEREF _Toc508608628 \h </w:instrText>
            </w:r>
            <w:r>
              <w:rPr>
                <w:noProof/>
                <w:webHidden/>
              </w:rPr>
            </w:r>
            <w:r>
              <w:rPr>
                <w:noProof/>
                <w:webHidden/>
              </w:rPr>
              <w:fldChar w:fldCharType="separate"/>
            </w:r>
            <w:r>
              <w:rPr>
                <w:noProof/>
                <w:webHidden/>
              </w:rPr>
              <w:t>51</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29" w:history="1">
            <w:r w:rsidRPr="00A70BF7">
              <w:rPr>
                <w:rStyle w:val="Hyperlink"/>
                <w:noProof/>
              </w:rPr>
              <w:t>Game Page</w:t>
            </w:r>
            <w:r>
              <w:rPr>
                <w:noProof/>
                <w:webHidden/>
              </w:rPr>
              <w:tab/>
            </w:r>
            <w:r>
              <w:rPr>
                <w:noProof/>
                <w:webHidden/>
              </w:rPr>
              <w:fldChar w:fldCharType="begin"/>
            </w:r>
            <w:r>
              <w:rPr>
                <w:noProof/>
                <w:webHidden/>
              </w:rPr>
              <w:instrText xml:space="preserve"> PAGEREF _Toc508608629 \h </w:instrText>
            </w:r>
            <w:r>
              <w:rPr>
                <w:noProof/>
                <w:webHidden/>
              </w:rPr>
            </w:r>
            <w:r>
              <w:rPr>
                <w:noProof/>
                <w:webHidden/>
              </w:rPr>
              <w:fldChar w:fldCharType="separate"/>
            </w:r>
            <w:r>
              <w:rPr>
                <w:noProof/>
                <w:webHidden/>
              </w:rPr>
              <w:t>52</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30" w:history="1">
            <w:r w:rsidRPr="00A70BF7">
              <w:rPr>
                <w:rStyle w:val="Hyperlink"/>
                <w:noProof/>
              </w:rPr>
              <w:t>Highscore Input Page</w:t>
            </w:r>
            <w:r>
              <w:rPr>
                <w:noProof/>
                <w:webHidden/>
              </w:rPr>
              <w:tab/>
            </w:r>
            <w:r>
              <w:rPr>
                <w:noProof/>
                <w:webHidden/>
              </w:rPr>
              <w:fldChar w:fldCharType="begin"/>
            </w:r>
            <w:r>
              <w:rPr>
                <w:noProof/>
                <w:webHidden/>
              </w:rPr>
              <w:instrText xml:space="preserve"> PAGEREF _Toc508608630 \h </w:instrText>
            </w:r>
            <w:r>
              <w:rPr>
                <w:noProof/>
                <w:webHidden/>
              </w:rPr>
            </w:r>
            <w:r>
              <w:rPr>
                <w:noProof/>
                <w:webHidden/>
              </w:rPr>
              <w:fldChar w:fldCharType="separate"/>
            </w:r>
            <w:r>
              <w:rPr>
                <w:noProof/>
                <w:webHidden/>
              </w:rPr>
              <w:t>53</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31" w:history="1">
            <w:r w:rsidRPr="00A70BF7">
              <w:rPr>
                <w:rStyle w:val="Hyperlink"/>
                <w:noProof/>
              </w:rPr>
              <w:t>Highscore Display Page</w:t>
            </w:r>
            <w:r>
              <w:rPr>
                <w:noProof/>
                <w:webHidden/>
              </w:rPr>
              <w:tab/>
            </w:r>
            <w:r>
              <w:rPr>
                <w:noProof/>
                <w:webHidden/>
              </w:rPr>
              <w:fldChar w:fldCharType="begin"/>
            </w:r>
            <w:r>
              <w:rPr>
                <w:noProof/>
                <w:webHidden/>
              </w:rPr>
              <w:instrText xml:space="preserve"> PAGEREF _Toc508608631 \h </w:instrText>
            </w:r>
            <w:r>
              <w:rPr>
                <w:noProof/>
                <w:webHidden/>
              </w:rPr>
            </w:r>
            <w:r>
              <w:rPr>
                <w:noProof/>
                <w:webHidden/>
              </w:rPr>
              <w:fldChar w:fldCharType="separate"/>
            </w:r>
            <w:r>
              <w:rPr>
                <w:noProof/>
                <w:webHidden/>
              </w:rPr>
              <w:t>54</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632" w:history="1">
            <w:r w:rsidRPr="00A70BF7">
              <w:rPr>
                <w:rStyle w:val="Hyperlink"/>
                <w:noProof/>
              </w:rPr>
              <w:t>Testing</w:t>
            </w:r>
            <w:r>
              <w:rPr>
                <w:noProof/>
                <w:webHidden/>
              </w:rPr>
              <w:tab/>
            </w:r>
            <w:r>
              <w:rPr>
                <w:noProof/>
                <w:webHidden/>
              </w:rPr>
              <w:fldChar w:fldCharType="begin"/>
            </w:r>
            <w:r>
              <w:rPr>
                <w:noProof/>
                <w:webHidden/>
              </w:rPr>
              <w:instrText xml:space="preserve"> PAGEREF _Toc508608632 \h </w:instrText>
            </w:r>
            <w:r>
              <w:rPr>
                <w:noProof/>
                <w:webHidden/>
              </w:rPr>
            </w:r>
            <w:r>
              <w:rPr>
                <w:noProof/>
                <w:webHidden/>
              </w:rPr>
              <w:fldChar w:fldCharType="separate"/>
            </w:r>
            <w:r>
              <w:rPr>
                <w:noProof/>
                <w:webHidden/>
              </w:rPr>
              <w:t>5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33" w:history="1">
            <w:r w:rsidRPr="00A70BF7">
              <w:rPr>
                <w:rStyle w:val="Hyperlink"/>
                <w:noProof/>
              </w:rPr>
              <w:t>Home Page:</w:t>
            </w:r>
            <w:r>
              <w:rPr>
                <w:noProof/>
                <w:webHidden/>
              </w:rPr>
              <w:tab/>
            </w:r>
            <w:r>
              <w:rPr>
                <w:noProof/>
                <w:webHidden/>
              </w:rPr>
              <w:fldChar w:fldCharType="begin"/>
            </w:r>
            <w:r>
              <w:rPr>
                <w:noProof/>
                <w:webHidden/>
              </w:rPr>
              <w:instrText xml:space="preserve"> PAGEREF _Toc508608633 \h </w:instrText>
            </w:r>
            <w:r>
              <w:rPr>
                <w:noProof/>
                <w:webHidden/>
              </w:rPr>
            </w:r>
            <w:r>
              <w:rPr>
                <w:noProof/>
                <w:webHidden/>
              </w:rPr>
              <w:fldChar w:fldCharType="separate"/>
            </w:r>
            <w:r>
              <w:rPr>
                <w:noProof/>
                <w:webHidden/>
              </w:rPr>
              <w:t>5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34"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34 \h </w:instrText>
            </w:r>
            <w:r>
              <w:rPr>
                <w:noProof/>
                <w:webHidden/>
              </w:rPr>
            </w:r>
            <w:r>
              <w:rPr>
                <w:noProof/>
                <w:webHidden/>
              </w:rPr>
              <w:fldChar w:fldCharType="separate"/>
            </w:r>
            <w:r>
              <w:rPr>
                <w:noProof/>
                <w:webHidden/>
              </w:rPr>
              <w:t>5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35" w:history="1">
            <w:r w:rsidRPr="00A70BF7">
              <w:rPr>
                <w:rStyle w:val="Hyperlink"/>
                <w:noProof/>
              </w:rPr>
              <w:t>Usability:</w:t>
            </w:r>
            <w:r>
              <w:rPr>
                <w:noProof/>
                <w:webHidden/>
              </w:rPr>
              <w:tab/>
            </w:r>
            <w:r>
              <w:rPr>
                <w:noProof/>
                <w:webHidden/>
              </w:rPr>
              <w:fldChar w:fldCharType="begin"/>
            </w:r>
            <w:r>
              <w:rPr>
                <w:noProof/>
                <w:webHidden/>
              </w:rPr>
              <w:instrText xml:space="preserve"> PAGEREF _Toc508608635 \h </w:instrText>
            </w:r>
            <w:r>
              <w:rPr>
                <w:noProof/>
                <w:webHidden/>
              </w:rPr>
            </w:r>
            <w:r>
              <w:rPr>
                <w:noProof/>
                <w:webHidden/>
              </w:rPr>
              <w:fldChar w:fldCharType="separate"/>
            </w:r>
            <w:r>
              <w:rPr>
                <w:noProof/>
                <w:webHidden/>
              </w:rPr>
              <w:t>5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36" w:history="1">
            <w:r w:rsidRPr="00A70BF7">
              <w:rPr>
                <w:rStyle w:val="Hyperlink"/>
                <w:noProof/>
              </w:rPr>
              <w:t>Functionality:</w:t>
            </w:r>
            <w:r>
              <w:rPr>
                <w:noProof/>
                <w:webHidden/>
              </w:rPr>
              <w:tab/>
            </w:r>
            <w:r>
              <w:rPr>
                <w:noProof/>
                <w:webHidden/>
              </w:rPr>
              <w:fldChar w:fldCharType="begin"/>
            </w:r>
            <w:r>
              <w:rPr>
                <w:noProof/>
                <w:webHidden/>
              </w:rPr>
              <w:instrText xml:space="preserve"> PAGEREF _Toc508608636 \h </w:instrText>
            </w:r>
            <w:r>
              <w:rPr>
                <w:noProof/>
                <w:webHidden/>
              </w:rPr>
            </w:r>
            <w:r>
              <w:rPr>
                <w:noProof/>
                <w:webHidden/>
              </w:rPr>
              <w:fldChar w:fldCharType="separate"/>
            </w:r>
            <w:r>
              <w:rPr>
                <w:noProof/>
                <w:webHidden/>
              </w:rPr>
              <w:t>5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37" w:history="1">
            <w:r w:rsidRPr="00A70BF7">
              <w:rPr>
                <w:rStyle w:val="Hyperlink"/>
                <w:noProof/>
              </w:rPr>
              <w:t>Settings Page:</w:t>
            </w:r>
            <w:r>
              <w:rPr>
                <w:noProof/>
                <w:webHidden/>
              </w:rPr>
              <w:tab/>
            </w:r>
            <w:r>
              <w:rPr>
                <w:noProof/>
                <w:webHidden/>
              </w:rPr>
              <w:fldChar w:fldCharType="begin"/>
            </w:r>
            <w:r>
              <w:rPr>
                <w:noProof/>
                <w:webHidden/>
              </w:rPr>
              <w:instrText xml:space="preserve"> PAGEREF _Toc508608637 \h </w:instrText>
            </w:r>
            <w:r>
              <w:rPr>
                <w:noProof/>
                <w:webHidden/>
              </w:rPr>
            </w:r>
            <w:r>
              <w:rPr>
                <w:noProof/>
                <w:webHidden/>
              </w:rPr>
              <w:fldChar w:fldCharType="separate"/>
            </w:r>
            <w:r>
              <w:rPr>
                <w:noProof/>
                <w:webHidden/>
              </w:rPr>
              <w:t>5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38"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38 \h </w:instrText>
            </w:r>
            <w:r>
              <w:rPr>
                <w:noProof/>
                <w:webHidden/>
              </w:rPr>
            </w:r>
            <w:r>
              <w:rPr>
                <w:noProof/>
                <w:webHidden/>
              </w:rPr>
              <w:fldChar w:fldCharType="separate"/>
            </w:r>
            <w:r>
              <w:rPr>
                <w:noProof/>
                <w:webHidden/>
              </w:rPr>
              <w:t>5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39" w:history="1">
            <w:r w:rsidRPr="00A70BF7">
              <w:rPr>
                <w:rStyle w:val="Hyperlink"/>
                <w:noProof/>
              </w:rPr>
              <w:t>Usability:</w:t>
            </w:r>
            <w:r>
              <w:rPr>
                <w:noProof/>
                <w:webHidden/>
              </w:rPr>
              <w:tab/>
            </w:r>
            <w:r>
              <w:rPr>
                <w:noProof/>
                <w:webHidden/>
              </w:rPr>
              <w:fldChar w:fldCharType="begin"/>
            </w:r>
            <w:r>
              <w:rPr>
                <w:noProof/>
                <w:webHidden/>
              </w:rPr>
              <w:instrText xml:space="preserve"> PAGEREF _Toc508608639 \h </w:instrText>
            </w:r>
            <w:r>
              <w:rPr>
                <w:noProof/>
                <w:webHidden/>
              </w:rPr>
            </w:r>
            <w:r>
              <w:rPr>
                <w:noProof/>
                <w:webHidden/>
              </w:rPr>
              <w:fldChar w:fldCharType="separate"/>
            </w:r>
            <w:r>
              <w:rPr>
                <w:noProof/>
                <w:webHidden/>
              </w:rPr>
              <w:t>5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40" w:history="1">
            <w:r w:rsidRPr="00A70BF7">
              <w:rPr>
                <w:rStyle w:val="Hyperlink"/>
                <w:noProof/>
              </w:rPr>
              <w:t>Functionality:</w:t>
            </w:r>
            <w:r>
              <w:rPr>
                <w:noProof/>
                <w:webHidden/>
              </w:rPr>
              <w:tab/>
            </w:r>
            <w:r>
              <w:rPr>
                <w:noProof/>
                <w:webHidden/>
              </w:rPr>
              <w:fldChar w:fldCharType="begin"/>
            </w:r>
            <w:r>
              <w:rPr>
                <w:noProof/>
                <w:webHidden/>
              </w:rPr>
              <w:instrText xml:space="preserve"> PAGEREF _Toc508608640 \h </w:instrText>
            </w:r>
            <w:r>
              <w:rPr>
                <w:noProof/>
                <w:webHidden/>
              </w:rPr>
            </w:r>
            <w:r>
              <w:rPr>
                <w:noProof/>
                <w:webHidden/>
              </w:rPr>
              <w:fldChar w:fldCharType="separate"/>
            </w:r>
            <w:r>
              <w:rPr>
                <w:noProof/>
                <w:webHidden/>
              </w:rPr>
              <w:t>5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41" w:history="1">
            <w:r w:rsidRPr="00A70BF7">
              <w:rPr>
                <w:rStyle w:val="Hyperlink"/>
                <w:noProof/>
              </w:rPr>
              <w:t>Instructions Page:</w:t>
            </w:r>
            <w:r>
              <w:rPr>
                <w:noProof/>
                <w:webHidden/>
              </w:rPr>
              <w:tab/>
            </w:r>
            <w:r>
              <w:rPr>
                <w:noProof/>
                <w:webHidden/>
              </w:rPr>
              <w:fldChar w:fldCharType="begin"/>
            </w:r>
            <w:r>
              <w:rPr>
                <w:noProof/>
                <w:webHidden/>
              </w:rPr>
              <w:instrText xml:space="preserve"> PAGEREF _Toc508608641 \h </w:instrText>
            </w:r>
            <w:r>
              <w:rPr>
                <w:noProof/>
                <w:webHidden/>
              </w:rPr>
            </w:r>
            <w:r>
              <w:rPr>
                <w:noProof/>
                <w:webHidden/>
              </w:rPr>
              <w:fldChar w:fldCharType="separate"/>
            </w:r>
            <w:r>
              <w:rPr>
                <w:noProof/>
                <w:webHidden/>
              </w:rPr>
              <w:t>57</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42"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42 \h </w:instrText>
            </w:r>
            <w:r>
              <w:rPr>
                <w:noProof/>
                <w:webHidden/>
              </w:rPr>
            </w:r>
            <w:r>
              <w:rPr>
                <w:noProof/>
                <w:webHidden/>
              </w:rPr>
              <w:fldChar w:fldCharType="separate"/>
            </w:r>
            <w:r>
              <w:rPr>
                <w:noProof/>
                <w:webHidden/>
              </w:rPr>
              <w:t>57</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43" w:history="1">
            <w:r w:rsidRPr="00A70BF7">
              <w:rPr>
                <w:rStyle w:val="Hyperlink"/>
                <w:noProof/>
              </w:rPr>
              <w:t>Usability:</w:t>
            </w:r>
            <w:r>
              <w:rPr>
                <w:noProof/>
                <w:webHidden/>
              </w:rPr>
              <w:tab/>
            </w:r>
            <w:r>
              <w:rPr>
                <w:noProof/>
                <w:webHidden/>
              </w:rPr>
              <w:fldChar w:fldCharType="begin"/>
            </w:r>
            <w:r>
              <w:rPr>
                <w:noProof/>
                <w:webHidden/>
              </w:rPr>
              <w:instrText xml:space="preserve"> PAGEREF _Toc508608643 \h </w:instrText>
            </w:r>
            <w:r>
              <w:rPr>
                <w:noProof/>
                <w:webHidden/>
              </w:rPr>
            </w:r>
            <w:r>
              <w:rPr>
                <w:noProof/>
                <w:webHidden/>
              </w:rPr>
              <w:fldChar w:fldCharType="separate"/>
            </w:r>
            <w:r>
              <w:rPr>
                <w:noProof/>
                <w:webHidden/>
              </w:rPr>
              <w:t>57</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44" w:history="1">
            <w:r w:rsidRPr="00A70BF7">
              <w:rPr>
                <w:rStyle w:val="Hyperlink"/>
                <w:noProof/>
              </w:rPr>
              <w:t>Functionality:</w:t>
            </w:r>
            <w:r>
              <w:rPr>
                <w:noProof/>
                <w:webHidden/>
              </w:rPr>
              <w:tab/>
            </w:r>
            <w:r>
              <w:rPr>
                <w:noProof/>
                <w:webHidden/>
              </w:rPr>
              <w:fldChar w:fldCharType="begin"/>
            </w:r>
            <w:r>
              <w:rPr>
                <w:noProof/>
                <w:webHidden/>
              </w:rPr>
              <w:instrText xml:space="preserve"> PAGEREF _Toc508608644 \h </w:instrText>
            </w:r>
            <w:r>
              <w:rPr>
                <w:noProof/>
                <w:webHidden/>
              </w:rPr>
            </w:r>
            <w:r>
              <w:rPr>
                <w:noProof/>
                <w:webHidden/>
              </w:rPr>
              <w:fldChar w:fldCharType="separate"/>
            </w:r>
            <w:r>
              <w:rPr>
                <w:noProof/>
                <w:webHidden/>
              </w:rPr>
              <w:t>57</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45" w:history="1">
            <w:r w:rsidRPr="00A70BF7">
              <w:rPr>
                <w:rStyle w:val="Hyperlink"/>
                <w:noProof/>
              </w:rPr>
              <w:t>Game Page:</w:t>
            </w:r>
            <w:r>
              <w:rPr>
                <w:noProof/>
                <w:webHidden/>
              </w:rPr>
              <w:tab/>
            </w:r>
            <w:r>
              <w:rPr>
                <w:noProof/>
                <w:webHidden/>
              </w:rPr>
              <w:fldChar w:fldCharType="begin"/>
            </w:r>
            <w:r>
              <w:rPr>
                <w:noProof/>
                <w:webHidden/>
              </w:rPr>
              <w:instrText xml:space="preserve"> PAGEREF _Toc508608645 \h </w:instrText>
            </w:r>
            <w:r>
              <w:rPr>
                <w:noProof/>
                <w:webHidden/>
              </w:rPr>
            </w:r>
            <w:r>
              <w:rPr>
                <w:noProof/>
                <w:webHidden/>
              </w:rPr>
              <w:fldChar w:fldCharType="separate"/>
            </w:r>
            <w:r>
              <w:rPr>
                <w:noProof/>
                <w:webHidden/>
              </w:rPr>
              <w:t>58</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46"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46 \h </w:instrText>
            </w:r>
            <w:r>
              <w:rPr>
                <w:noProof/>
                <w:webHidden/>
              </w:rPr>
            </w:r>
            <w:r>
              <w:rPr>
                <w:noProof/>
                <w:webHidden/>
              </w:rPr>
              <w:fldChar w:fldCharType="separate"/>
            </w:r>
            <w:r>
              <w:rPr>
                <w:noProof/>
                <w:webHidden/>
              </w:rPr>
              <w:t>58</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47" w:history="1">
            <w:r w:rsidRPr="00A70BF7">
              <w:rPr>
                <w:rStyle w:val="Hyperlink"/>
                <w:noProof/>
              </w:rPr>
              <w:t>Usability:</w:t>
            </w:r>
            <w:r>
              <w:rPr>
                <w:noProof/>
                <w:webHidden/>
              </w:rPr>
              <w:tab/>
            </w:r>
            <w:r>
              <w:rPr>
                <w:noProof/>
                <w:webHidden/>
              </w:rPr>
              <w:fldChar w:fldCharType="begin"/>
            </w:r>
            <w:r>
              <w:rPr>
                <w:noProof/>
                <w:webHidden/>
              </w:rPr>
              <w:instrText xml:space="preserve"> PAGEREF _Toc508608647 \h </w:instrText>
            </w:r>
            <w:r>
              <w:rPr>
                <w:noProof/>
                <w:webHidden/>
              </w:rPr>
            </w:r>
            <w:r>
              <w:rPr>
                <w:noProof/>
                <w:webHidden/>
              </w:rPr>
              <w:fldChar w:fldCharType="separate"/>
            </w:r>
            <w:r>
              <w:rPr>
                <w:noProof/>
                <w:webHidden/>
              </w:rPr>
              <w:t>58</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48" w:history="1">
            <w:r w:rsidRPr="00A70BF7">
              <w:rPr>
                <w:rStyle w:val="Hyperlink"/>
                <w:noProof/>
              </w:rPr>
              <w:t>Functionality:</w:t>
            </w:r>
            <w:r>
              <w:rPr>
                <w:noProof/>
                <w:webHidden/>
              </w:rPr>
              <w:tab/>
            </w:r>
            <w:r>
              <w:rPr>
                <w:noProof/>
                <w:webHidden/>
              </w:rPr>
              <w:fldChar w:fldCharType="begin"/>
            </w:r>
            <w:r>
              <w:rPr>
                <w:noProof/>
                <w:webHidden/>
              </w:rPr>
              <w:instrText xml:space="preserve"> PAGEREF _Toc508608648 \h </w:instrText>
            </w:r>
            <w:r>
              <w:rPr>
                <w:noProof/>
                <w:webHidden/>
              </w:rPr>
            </w:r>
            <w:r>
              <w:rPr>
                <w:noProof/>
                <w:webHidden/>
              </w:rPr>
              <w:fldChar w:fldCharType="separate"/>
            </w:r>
            <w:r>
              <w:rPr>
                <w:noProof/>
                <w:webHidden/>
              </w:rPr>
              <w:t>59</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49" w:history="1">
            <w:r w:rsidRPr="00A70BF7">
              <w:rPr>
                <w:rStyle w:val="Hyperlink"/>
                <w:noProof/>
              </w:rPr>
              <w:t>High Score Input Page:</w:t>
            </w:r>
            <w:r>
              <w:rPr>
                <w:noProof/>
                <w:webHidden/>
              </w:rPr>
              <w:tab/>
            </w:r>
            <w:r>
              <w:rPr>
                <w:noProof/>
                <w:webHidden/>
              </w:rPr>
              <w:fldChar w:fldCharType="begin"/>
            </w:r>
            <w:r>
              <w:rPr>
                <w:noProof/>
                <w:webHidden/>
              </w:rPr>
              <w:instrText xml:space="preserve"> PAGEREF _Toc508608649 \h </w:instrText>
            </w:r>
            <w:r>
              <w:rPr>
                <w:noProof/>
                <w:webHidden/>
              </w:rPr>
            </w:r>
            <w:r>
              <w:rPr>
                <w:noProof/>
                <w:webHidden/>
              </w:rPr>
              <w:fldChar w:fldCharType="separate"/>
            </w:r>
            <w:r>
              <w:rPr>
                <w:noProof/>
                <w:webHidden/>
              </w:rPr>
              <w:t>62</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50"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50 \h </w:instrText>
            </w:r>
            <w:r>
              <w:rPr>
                <w:noProof/>
                <w:webHidden/>
              </w:rPr>
            </w:r>
            <w:r>
              <w:rPr>
                <w:noProof/>
                <w:webHidden/>
              </w:rPr>
              <w:fldChar w:fldCharType="separate"/>
            </w:r>
            <w:r>
              <w:rPr>
                <w:noProof/>
                <w:webHidden/>
              </w:rPr>
              <w:t>62</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51" w:history="1">
            <w:r w:rsidRPr="00A70BF7">
              <w:rPr>
                <w:rStyle w:val="Hyperlink"/>
                <w:noProof/>
              </w:rPr>
              <w:t>Usability:</w:t>
            </w:r>
            <w:r>
              <w:rPr>
                <w:noProof/>
                <w:webHidden/>
              </w:rPr>
              <w:tab/>
            </w:r>
            <w:r>
              <w:rPr>
                <w:noProof/>
                <w:webHidden/>
              </w:rPr>
              <w:fldChar w:fldCharType="begin"/>
            </w:r>
            <w:r>
              <w:rPr>
                <w:noProof/>
                <w:webHidden/>
              </w:rPr>
              <w:instrText xml:space="preserve"> PAGEREF _Toc508608651 \h </w:instrText>
            </w:r>
            <w:r>
              <w:rPr>
                <w:noProof/>
                <w:webHidden/>
              </w:rPr>
            </w:r>
            <w:r>
              <w:rPr>
                <w:noProof/>
                <w:webHidden/>
              </w:rPr>
              <w:fldChar w:fldCharType="separate"/>
            </w:r>
            <w:r>
              <w:rPr>
                <w:noProof/>
                <w:webHidden/>
              </w:rPr>
              <w:t>62</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52" w:history="1">
            <w:r w:rsidRPr="00A70BF7">
              <w:rPr>
                <w:rStyle w:val="Hyperlink"/>
                <w:noProof/>
              </w:rPr>
              <w:t>Functionality:</w:t>
            </w:r>
            <w:r>
              <w:rPr>
                <w:noProof/>
                <w:webHidden/>
              </w:rPr>
              <w:tab/>
            </w:r>
            <w:r>
              <w:rPr>
                <w:noProof/>
                <w:webHidden/>
              </w:rPr>
              <w:fldChar w:fldCharType="begin"/>
            </w:r>
            <w:r>
              <w:rPr>
                <w:noProof/>
                <w:webHidden/>
              </w:rPr>
              <w:instrText xml:space="preserve"> PAGEREF _Toc508608652 \h </w:instrText>
            </w:r>
            <w:r>
              <w:rPr>
                <w:noProof/>
                <w:webHidden/>
              </w:rPr>
            </w:r>
            <w:r>
              <w:rPr>
                <w:noProof/>
                <w:webHidden/>
              </w:rPr>
              <w:fldChar w:fldCharType="separate"/>
            </w:r>
            <w:r>
              <w:rPr>
                <w:noProof/>
                <w:webHidden/>
              </w:rPr>
              <w:t>62</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53" w:history="1">
            <w:r w:rsidRPr="00A70BF7">
              <w:rPr>
                <w:rStyle w:val="Hyperlink"/>
                <w:noProof/>
              </w:rPr>
              <w:t>High Score Display Page:</w:t>
            </w:r>
            <w:r>
              <w:rPr>
                <w:noProof/>
                <w:webHidden/>
              </w:rPr>
              <w:tab/>
            </w:r>
            <w:r>
              <w:rPr>
                <w:noProof/>
                <w:webHidden/>
              </w:rPr>
              <w:fldChar w:fldCharType="begin"/>
            </w:r>
            <w:r>
              <w:rPr>
                <w:noProof/>
                <w:webHidden/>
              </w:rPr>
              <w:instrText xml:space="preserve"> PAGEREF _Toc508608653 \h </w:instrText>
            </w:r>
            <w:r>
              <w:rPr>
                <w:noProof/>
                <w:webHidden/>
              </w:rPr>
            </w:r>
            <w:r>
              <w:rPr>
                <w:noProof/>
                <w:webHidden/>
              </w:rPr>
              <w:fldChar w:fldCharType="separate"/>
            </w:r>
            <w:r>
              <w:rPr>
                <w:noProof/>
                <w:webHidden/>
              </w:rPr>
              <w:t>64</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54" w:history="1">
            <w:r w:rsidRPr="00A70BF7">
              <w:rPr>
                <w:rStyle w:val="Hyperlink"/>
                <w:noProof/>
              </w:rPr>
              <w:t>Looks</w:t>
            </w:r>
            <w:r w:rsidRPr="00A70BF7">
              <w:rPr>
                <w:rStyle w:val="Hyperlink"/>
                <w:bCs/>
                <w:noProof/>
              </w:rPr>
              <w:t>:</w:t>
            </w:r>
            <w:r>
              <w:rPr>
                <w:noProof/>
                <w:webHidden/>
              </w:rPr>
              <w:tab/>
            </w:r>
            <w:r>
              <w:rPr>
                <w:noProof/>
                <w:webHidden/>
              </w:rPr>
              <w:fldChar w:fldCharType="begin"/>
            </w:r>
            <w:r>
              <w:rPr>
                <w:noProof/>
                <w:webHidden/>
              </w:rPr>
              <w:instrText xml:space="preserve"> PAGEREF _Toc508608654 \h </w:instrText>
            </w:r>
            <w:r>
              <w:rPr>
                <w:noProof/>
                <w:webHidden/>
              </w:rPr>
            </w:r>
            <w:r>
              <w:rPr>
                <w:noProof/>
                <w:webHidden/>
              </w:rPr>
              <w:fldChar w:fldCharType="separate"/>
            </w:r>
            <w:r>
              <w:rPr>
                <w:noProof/>
                <w:webHidden/>
              </w:rPr>
              <w:t>64</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55" w:history="1">
            <w:r w:rsidRPr="00A70BF7">
              <w:rPr>
                <w:rStyle w:val="Hyperlink"/>
                <w:noProof/>
              </w:rPr>
              <w:t>Usability:</w:t>
            </w:r>
            <w:r>
              <w:rPr>
                <w:noProof/>
                <w:webHidden/>
              </w:rPr>
              <w:tab/>
            </w:r>
            <w:r>
              <w:rPr>
                <w:noProof/>
                <w:webHidden/>
              </w:rPr>
              <w:fldChar w:fldCharType="begin"/>
            </w:r>
            <w:r>
              <w:rPr>
                <w:noProof/>
                <w:webHidden/>
              </w:rPr>
              <w:instrText xml:space="preserve"> PAGEREF _Toc508608655 \h </w:instrText>
            </w:r>
            <w:r>
              <w:rPr>
                <w:noProof/>
                <w:webHidden/>
              </w:rPr>
            </w:r>
            <w:r>
              <w:rPr>
                <w:noProof/>
                <w:webHidden/>
              </w:rPr>
              <w:fldChar w:fldCharType="separate"/>
            </w:r>
            <w:r>
              <w:rPr>
                <w:noProof/>
                <w:webHidden/>
              </w:rPr>
              <w:t>64</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56" w:history="1">
            <w:r w:rsidRPr="00A70BF7">
              <w:rPr>
                <w:rStyle w:val="Hyperlink"/>
                <w:noProof/>
              </w:rPr>
              <w:t>Functionality:</w:t>
            </w:r>
            <w:r>
              <w:rPr>
                <w:noProof/>
                <w:webHidden/>
              </w:rPr>
              <w:tab/>
            </w:r>
            <w:r>
              <w:rPr>
                <w:noProof/>
                <w:webHidden/>
              </w:rPr>
              <w:fldChar w:fldCharType="begin"/>
            </w:r>
            <w:r>
              <w:rPr>
                <w:noProof/>
                <w:webHidden/>
              </w:rPr>
              <w:instrText xml:space="preserve"> PAGEREF _Toc508608656 \h </w:instrText>
            </w:r>
            <w:r>
              <w:rPr>
                <w:noProof/>
                <w:webHidden/>
              </w:rPr>
            </w:r>
            <w:r>
              <w:rPr>
                <w:noProof/>
                <w:webHidden/>
              </w:rPr>
              <w:fldChar w:fldCharType="separate"/>
            </w:r>
            <w:r>
              <w:rPr>
                <w:noProof/>
                <w:webHidden/>
              </w:rPr>
              <w:t>64</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657" w:history="1">
            <w:r w:rsidRPr="00A70BF7">
              <w:rPr>
                <w:rStyle w:val="Hyperlink"/>
                <w:noProof/>
              </w:rPr>
              <w:t>Evaluation</w:t>
            </w:r>
            <w:r>
              <w:rPr>
                <w:noProof/>
                <w:webHidden/>
              </w:rPr>
              <w:tab/>
            </w:r>
            <w:r>
              <w:rPr>
                <w:noProof/>
                <w:webHidden/>
              </w:rPr>
              <w:fldChar w:fldCharType="begin"/>
            </w:r>
            <w:r>
              <w:rPr>
                <w:noProof/>
                <w:webHidden/>
              </w:rPr>
              <w:instrText xml:space="preserve"> PAGEREF _Toc508608657 \h </w:instrText>
            </w:r>
            <w:r>
              <w:rPr>
                <w:noProof/>
                <w:webHidden/>
              </w:rPr>
            </w:r>
            <w:r>
              <w:rPr>
                <w:noProof/>
                <w:webHidden/>
              </w:rPr>
              <w:fldChar w:fldCharType="separate"/>
            </w:r>
            <w:r>
              <w:rPr>
                <w:noProof/>
                <w:webHidden/>
              </w:rPr>
              <w:t>6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58" w:history="1">
            <w:r w:rsidRPr="00A70BF7">
              <w:rPr>
                <w:rStyle w:val="Hyperlink"/>
                <w:noProof/>
              </w:rPr>
              <w:t>Project Plan:</w:t>
            </w:r>
            <w:r>
              <w:rPr>
                <w:noProof/>
                <w:webHidden/>
              </w:rPr>
              <w:tab/>
            </w:r>
            <w:r>
              <w:rPr>
                <w:noProof/>
                <w:webHidden/>
              </w:rPr>
              <w:fldChar w:fldCharType="begin"/>
            </w:r>
            <w:r>
              <w:rPr>
                <w:noProof/>
                <w:webHidden/>
              </w:rPr>
              <w:instrText xml:space="preserve"> PAGEREF _Toc508608658 \h </w:instrText>
            </w:r>
            <w:r>
              <w:rPr>
                <w:noProof/>
                <w:webHidden/>
              </w:rPr>
            </w:r>
            <w:r>
              <w:rPr>
                <w:noProof/>
                <w:webHidden/>
              </w:rPr>
              <w:fldChar w:fldCharType="separate"/>
            </w:r>
            <w:r>
              <w:rPr>
                <w:noProof/>
                <w:webHidden/>
              </w:rPr>
              <w:t>6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59" w:history="1">
            <w:r w:rsidRPr="00A70BF7">
              <w:rPr>
                <w:rStyle w:val="Hyperlink"/>
                <w:noProof/>
              </w:rPr>
              <w:t>Requirement Specification:</w:t>
            </w:r>
            <w:r>
              <w:rPr>
                <w:noProof/>
                <w:webHidden/>
              </w:rPr>
              <w:tab/>
            </w:r>
            <w:r>
              <w:rPr>
                <w:noProof/>
                <w:webHidden/>
              </w:rPr>
              <w:fldChar w:fldCharType="begin"/>
            </w:r>
            <w:r>
              <w:rPr>
                <w:noProof/>
                <w:webHidden/>
              </w:rPr>
              <w:instrText xml:space="preserve"> PAGEREF _Toc508608659 \h </w:instrText>
            </w:r>
            <w:r>
              <w:rPr>
                <w:noProof/>
                <w:webHidden/>
              </w:rPr>
            </w:r>
            <w:r>
              <w:rPr>
                <w:noProof/>
                <w:webHidden/>
              </w:rPr>
              <w:fldChar w:fldCharType="separate"/>
            </w:r>
            <w:r>
              <w:rPr>
                <w:noProof/>
                <w:webHidden/>
              </w:rPr>
              <w:t>6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60" w:history="1">
            <w:r w:rsidRPr="00A70BF7">
              <w:rPr>
                <w:rStyle w:val="Hyperlink"/>
                <w:noProof/>
              </w:rPr>
              <w:t>Scope and Boundaries:</w:t>
            </w:r>
            <w:r>
              <w:rPr>
                <w:noProof/>
                <w:webHidden/>
              </w:rPr>
              <w:tab/>
            </w:r>
            <w:r>
              <w:rPr>
                <w:noProof/>
                <w:webHidden/>
              </w:rPr>
              <w:fldChar w:fldCharType="begin"/>
            </w:r>
            <w:r>
              <w:rPr>
                <w:noProof/>
                <w:webHidden/>
              </w:rPr>
              <w:instrText xml:space="preserve"> PAGEREF _Toc508608660 \h </w:instrText>
            </w:r>
            <w:r>
              <w:rPr>
                <w:noProof/>
                <w:webHidden/>
              </w:rPr>
            </w:r>
            <w:r>
              <w:rPr>
                <w:noProof/>
                <w:webHidden/>
              </w:rPr>
              <w:fldChar w:fldCharType="separate"/>
            </w:r>
            <w:r>
              <w:rPr>
                <w:noProof/>
                <w:webHidden/>
              </w:rPr>
              <w:t>6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61" w:history="1">
            <w:r w:rsidRPr="00A70BF7">
              <w:rPr>
                <w:rStyle w:val="Hyperlink"/>
                <w:noProof/>
              </w:rPr>
              <w:t>Test Plan:</w:t>
            </w:r>
            <w:r>
              <w:rPr>
                <w:noProof/>
                <w:webHidden/>
              </w:rPr>
              <w:tab/>
            </w:r>
            <w:r>
              <w:rPr>
                <w:noProof/>
                <w:webHidden/>
              </w:rPr>
              <w:fldChar w:fldCharType="begin"/>
            </w:r>
            <w:r>
              <w:rPr>
                <w:noProof/>
                <w:webHidden/>
              </w:rPr>
              <w:instrText xml:space="preserve"> PAGEREF _Toc508608661 \h </w:instrText>
            </w:r>
            <w:r>
              <w:rPr>
                <w:noProof/>
                <w:webHidden/>
              </w:rPr>
            </w:r>
            <w:r>
              <w:rPr>
                <w:noProof/>
                <w:webHidden/>
              </w:rPr>
              <w:fldChar w:fldCharType="separate"/>
            </w:r>
            <w:r>
              <w:rPr>
                <w:noProof/>
                <w:webHidden/>
              </w:rPr>
              <w:t>6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62" w:history="1">
            <w:r w:rsidRPr="00A70BF7">
              <w:rPr>
                <w:rStyle w:val="Hyperlink"/>
                <w:noProof/>
              </w:rPr>
              <w:t>Evaluation of Reasearch:</w:t>
            </w:r>
            <w:r>
              <w:rPr>
                <w:noProof/>
                <w:webHidden/>
              </w:rPr>
              <w:tab/>
            </w:r>
            <w:r>
              <w:rPr>
                <w:noProof/>
                <w:webHidden/>
              </w:rPr>
              <w:fldChar w:fldCharType="begin"/>
            </w:r>
            <w:r>
              <w:rPr>
                <w:noProof/>
                <w:webHidden/>
              </w:rPr>
              <w:instrText xml:space="preserve"> PAGEREF _Toc508608662 \h </w:instrText>
            </w:r>
            <w:r>
              <w:rPr>
                <w:noProof/>
                <w:webHidden/>
              </w:rPr>
            </w:r>
            <w:r>
              <w:rPr>
                <w:noProof/>
                <w:webHidden/>
              </w:rPr>
              <w:fldChar w:fldCharType="separate"/>
            </w:r>
            <w:r>
              <w:rPr>
                <w:noProof/>
                <w:webHidden/>
              </w:rPr>
              <w:t>6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63" w:history="1">
            <w:r w:rsidRPr="00A70BF7">
              <w:rPr>
                <w:rStyle w:val="Hyperlink"/>
                <w:noProof/>
              </w:rPr>
              <w:t>Evaluation of Plan:</w:t>
            </w:r>
            <w:r>
              <w:rPr>
                <w:noProof/>
                <w:webHidden/>
              </w:rPr>
              <w:tab/>
            </w:r>
            <w:r>
              <w:rPr>
                <w:noProof/>
                <w:webHidden/>
              </w:rPr>
              <w:fldChar w:fldCharType="begin"/>
            </w:r>
            <w:r>
              <w:rPr>
                <w:noProof/>
                <w:webHidden/>
              </w:rPr>
              <w:instrText xml:space="preserve"> PAGEREF _Toc508608663 \h </w:instrText>
            </w:r>
            <w:r>
              <w:rPr>
                <w:noProof/>
                <w:webHidden/>
              </w:rPr>
            </w:r>
            <w:r>
              <w:rPr>
                <w:noProof/>
                <w:webHidden/>
              </w:rPr>
              <w:fldChar w:fldCharType="separate"/>
            </w:r>
            <w:r>
              <w:rPr>
                <w:noProof/>
                <w:webHidden/>
              </w:rPr>
              <w:t>65</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64" w:history="1">
            <w:r w:rsidRPr="00A70BF7">
              <w:rPr>
                <w:rStyle w:val="Hyperlink"/>
                <w:noProof/>
              </w:rPr>
              <w:t>Evaluation of End-User Test Survey:</w:t>
            </w:r>
            <w:r>
              <w:rPr>
                <w:noProof/>
                <w:webHidden/>
              </w:rPr>
              <w:tab/>
            </w:r>
            <w:r>
              <w:rPr>
                <w:noProof/>
                <w:webHidden/>
              </w:rPr>
              <w:fldChar w:fldCharType="begin"/>
            </w:r>
            <w:r>
              <w:rPr>
                <w:noProof/>
                <w:webHidden/>
              </w:rPr>
              <w:instrText xml:space="preserve"> PAGEREF _Toc508608664 \h </w:instrText>
            </w:r>
            <w:r>
              <w:rPr>
                <w:noProof/>
                <w:webHidden/>
              </w:rPr>
            </w:r>
            <w:r>
              <w:rPr>
                <w:noProof/>
                <w:webHidden/>
              </w:rPr>
              <w:fldChar w:fldCharType="separate"/>
            </w:r>
            <w:r>
              <w:rPr>
                <w:noProof/>
                <w:webHidden/>
              </w:rPr>
              <w:t>6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65" w:history="1">
            <w:r w:rsidRPr="00A70BF7">
              <w:rPr>
                <w:rStyle w:val="Hyperlink"/>
                <w:noProof/>
              </w:rPr>
              <w:t>Results of Testing (Evaluation of Program):</w:t>
            </w:r>
            <w:r>
              <w:rPr>
                <w:noProof/>
                <w:webHidden/>
              </w:rPr>
              <w:tab/>
            </w:r>
            <w:r>
              <w:rPr>
                <w:noProof/>
                <w:webHidden/>
              </w:rPr>
              <w:fldChar w:fldCharType="begin"/>
            </w:r>
            <w:r>
              <w:rPr>
                <w:noProof/>
                <w:webHidden/>
              </w:rPr>
              <w:instrText xml:space="preserve"> PAGEREF _Toc508608665 \h </w:instrText>
            </w:r>
            <w:r>
              <w:rPr>
                <w:noProof/>
                <w:webHidden/>
              </w:rPr>
            </w:r>
            <w:r>
              <w:rPr>
                <w:noProof/>
                <w:webHidden/>
              </w:rPr>
              <w:fldChar w:fldCharType="separate"/>
            </w:r>
            <w:r>
              <w:rPr>
                <w:noProof/>
                <w:webHidden/>
              </w:rPr>
              <w:t>66</w:t>
            </w:r>
            <w:r>
              <w:rPr>
                <w:noProof/>
                <w:webHidden/>
              </w:rPr>
              <w:fldChar w:fldCharType="end"/>
            </w:r>
          </w:hyperlink>
        </w:p>
        <w:p w:rsidR="0071692E" w:rsidRDefault="0071692E">
          <w:pPr>
            <w:pStyle w:val="TOC3"/>
            <w:tabs>
              <w:tab w:val="right" w:leader="dot" w:pos="10469"/>
            </w:tabs>
            <w:rPr>
              <w:rFonts w:cstheme="minorBidi"/>
              <w:noProof/>
              <w:lang w:val="en-GB" w:eastAsia="en-GB"/>
            </w:rPr>
          </w:pPr>
          <w:hyperlink w:anchor="_Toc508608666" w:history="1">
            <w:r w:rsidRPr="00A70BF7">
              <w:rPr>
                <w:rStyle w:val="Hyperlink"/>
                <w:noProof/>
              </w:rPr>
              <w:t>Conclusion of Testing:</w:t>
            </w:r>
            <w:r>
              <w:rPr>
                <w:noProof/>
                <w:webHidden/>
              </w:rPr>
              <w:tab/>
            </w:r>
            <w:r>
              <w:rPr>
                <w:noProof/>
                <w:webHidden/>
              </w:rPr>
              <w:fldChar w:fldCharType="begin"/>
            </w:r>
            <w:r>
              <w:rPr>
                <w:noProof/>
                <w:webHidden/>
              </w:rPr>
              <w:instrText xml:space="preserve"> PAGEREF _Toc508608666 \h </w:instrText>
            </w:r>
            <w:r>
              <w:rPr>
                <w:noProof/>
                <w:webHidden/>
              </w:rPr>
            </w:r>
            <w:r>
              <w:rPr>
                <w:noProof/>
                <w:webHidden/>
              </w:rPr>
              <w:fldChar w:fldCharType="separate"/>
            </w:r>
            <w:r>
              <w:rPr>
                <w:noProof/>
                <w:webHidden/>
              </w:rPr>
              <w:t>70</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67" w:history="1">
            <w:r w:rsidRPr="00A70BF7">
              <w:rPr>
                <w:rStyle w:val="Hyperlink"/>
                <w:noProof/>
              </w:rPr>
              <w:t>Development Process:</w:t>
            </w:r>
            <w:r>
              <w:rPr>
                <w:noProof/>
                <w:webHidden/>
              </w:rPr>
              <w:tab/>
            </w:r>
            <w:r>
              <w:rPr>
                <w:noProof/>
                <w:webHidden/>
              </w:rPr>
              <w:fldChar w:fldCharType="begin"/>
            </w:r>
            <w:r>
              <w:rPr>
                <w:noProof/>
                <w:webHidden/>
              </w:rPr>
              <w:instrText xml:space="preserve"> PAGEREF _Toc508608667 \h </w:instrText>
            </w:r>
            <w:r>
              <w:rPr>
                <w:noProof/>
                <w:webHidden/>
              </w:rPr>
            </w:r>
            <w:r>
              <w:rPr>
                <w:noProof/>
                <w:webHidden/>
              </w:rPr>
              <w:fldChar w:fldCharType="separate"/>
            </w:r>
            <w:r>
              <w:rPr>
                <w:noProof/>
                <w:webHidden/>
              </w:rPr>
              <w:t>70</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68" w:history="1">
            <w:r w:rsidRPr="00A70BF7">
              <w:rPr>
                <w:rStyle w:val="Hyperlink"/>
                <w:noProof/>
              </w:rPr>
              <w:t>My Performance:</w:t>
            </w:r>
            <w:r>
              <w:rPr>
                <w:noProof/>
                <w:webHidden/>
              </w:rPr>
              <w:tab/>
            </w:r>
            <w:r>
              <w:rPr>
                <w:noProof/>
                <w:webHidden/>
              </w:rPr>
              <w:fldChar w:fldCharType="begin"/>
            </w:r>
            <w:r>
              <w:rPr>
                <w:noProof/>
                <w:webHidden/>
              </w:rPr>
              <w:instrText xml:space="preserve"> PAGEREF _Toc508608668 \h </w:instrText>
            </w:r>
            <w:r>
              <w:rPr>
                <w:noProof/>
                <w:webHidden/>
              </w:rPr>
            </w:r>
            <w:r>
              <w:rPr>
                <w:noProof/>
                <w:webHidden/>
              </w:rPr>
              <w:fldChar w:fldCharType="separate"/>
            </w:r>
            <w:r>
              <w:rPr>
                <w:noProof/>
                <w:webHidden/>
              </w:rPr>
              <w:t>71</w:t>
            </w:r>
            <w:r>
              <w:rPr>
                <w:noProof/>
                <w:webHidden/>
              </w:rPr>
              <w:fldChar w:fldCharType="end"/>
            </w:r>
          </w:hyperlink>
        </w:p>
        <w:p w:rsidR="0071692E" w:rsidRDefault="0071692E">
          <w:pPr>
            <w:pStyle w:val="TOC1"/>
            <w:tabs>
              <w:tab w:val="right" w:leader="dot" w:pos="10469"/>
            </w:tabs>
            <w:rPr>
              <w:rFonts w:cstheme="minorBidi"/>
              <w:noProof/>
              <w:lang w:val="en-GB" w:eastAsia="en-GB"/>
            </w:rPr>
          </w:pPr>
          <w:hyperlink w:anchor="_Toc508608669" w:history="1">
            <w:r w:rsidRPr="00A70BF7">
              <w:rPr>
                <w:rStyle w:val="Hyperlink"/>
                <w:noProof/>
              </w:rPr>
              <w:t>Appendices</w:t>
            </w:r>
            <w:r>
              <w:rPr>
                <w:noProof/>
                <w:webHidden/>
              </w:rPr>
              <w:tab/>
            </w:r>
            <w:r>
              <w:rPr>
                <w:noProof/>
                <w:webHidden/>
              </w:rPr>
              <w:fldChar w:fldCharType="begin"/>
            </w:r>
            <w:r>
              <w:rPr>
                <w:noProof/>
                <w:webHidden/>
              </w:rPr>
              <w:instrText xml:space="preserve"> PAGEREF _Toc508608669 \h </w:instrText>
            </w:r>
            <w:r>
              <w:rPr>
                <w:noProof/>
                <w:webHidden/>
              </w:rPr>
            </w:r>
            <w:r>
              <w:rPr>
                <w:noProof/>
                <w:webHidden/>
              </w:rPr>
              <w:fldChar w:fldCharType="separate"/>
            </w:r>
            <w:r>
              <w:rPr>
                <w:noProof/>
                <w:webHidden/>
              </w:rPr>
              <w:t>72</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70" w:history="1">
            <w:r w:rsidRPr="00A70BF7">
              <w:rPr>
                <w:rStyle w:val="Hyperlink"/>
                <w:noProof/>
              </w:rPr>
              <w:t>APPENDIX A (End User Survey Results)</w:t>
            </w:r>
            <w:r>
              <w:rPr>
                <w:noProof/>
                <w:webHidden/>
              </w:rPr>
              <w:tab/>
            </w:r>
            <w:r>
              <w:rPr>
                <w:noProof/>
                <w:webHidden/>
              </w:rPr>
              <w:fldChar w:fldCharType="begin"/>
            </w:r>
            <w:r>
              <w:rPr>
                <w:noProof/>
                <w:webHidden/>
              </w:rPr>
              <w:instrText xml:space="preserve"> PAGEREF _Toc508608670 \h </w:instrText>
            </w:r>
            <w:r>
              <w:rPr>
                <w:noProof/>
                <w:webHidden/>
              </w:rPr>
            </w:r>
            <w:r>
              <w:rPr>
                <w:noProof/>
                <w:webHidden/>
              </w:rPr>
              <w:fldChar w:fldCharType="separate"/>
            </w:r>
            <w:r>
              <w:rPr>
                <w:noProof/>
                <w:webHidden/>
              </w:rPr>
              <w:t>73</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71" w:history="1">
            <w:r w:rsidRPr="00A70BF7">
              <w:rPr>
                <w:rStyle w:val="Hyperlink"/>
                <w:noProof/>
              </w:rPr>
              <w:t>APPENDIX B (End User Test Survey Results)</w:t>
            </w:r>
            <w:r>
              <w:rPr>
                <w:noProof/>
                <w:webHidden/>
              </w:rPr>
              <w:tab/>
            </w:r>
            <w:r>
              <w:rPr>
                <w:noProof/>
                <w:webHidden/>
              </w:rPr>
              <w:fldChar w:fldCharType="begin"/>
            </w:r>
            <w:r>
              <w:rPr>
                <w:noProof/>
                <w:webHidden/>
              </w:rPr>
              <w:instrText xml:space="preserve"> PAGEREF _Toc508608671 \h </w:instrText>
            </w:r>
            <w:r>
              <w:rPr>
                <w:noProof/>
                <w:webHidden/>
              </w:rPr>
            </w:r>
            <w:r>
              <w:rPr>
                <w:noProof/>
                <w:webHidden/>
              </w:rPr>
              <w:fldChar w:fldCharType="separate"/>
            </w:r>
            <w:r>
              <w:rPr>
                <w:noProof/>
                <w:webHidden/>
              </w:rPr>
              <w:t>74</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72" w:history="1">
            <w:r w:rsidRPr="00A70BF7">
              <w:rPr>
                <w:rStyle w:val="Hyperlink"/>
                <w:noProof/>
              </w:rPr>
              <w:t>APPENDIX C (Old Test Plan)</w:t>
            </w:r>
            <w:r>
              <w:rPr>
                <w:noProof/>
                <w:webHidden/>
              </w:rPr>
              <w:tab/>
            </w:r>
            <w:r>
              <w:rPr>
                <w:noProof/>
                <w:webHidden/>
              </w:rPr>
              <w:fldChar w:fldCharType="begin"/>
            </w:r>
            <w:r>
              <w:rPr>
                <w:noProof/>
                <w:webHidden/>
              </w:rPr>
              <w:instrText xml:space="preserve"> PAGEREF _Toc508608672 \h </w:instrText>
            </w:r>
            <w:r>
              <w:rPr>
                <w:noProof/>
                <w:webHidden/>
              </w:rPr>
            </w:r>
            <w:r>
              <w:rPr>
                <w:noProof/>
                <w:webHidden/>
              </w:rPr>
              <w:fldChar w:fldCharType="separate"/>
            </w:r>
            <w:r>
              <w:rPr>
                <w:noProof/>
                <w:webHidden/>
              </w:rPr>
              <w:t>75</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73" w:history="1">
            <w:r w:rsidRPr="00A70BF7">
              <w:rPr>
                <w:rStyle w:val="Hyperlink"/>
                <w:noProof/>
              </w:rPr>
              <w:t>APPENDIX D (Old Settings Page UI Design)</w:t>
            </w:r>
            <w:r>
              <w:rPr>
                <w:noProof/>
                <w:webHidden/>
              </w:rPr>
              <w:tab/>
            </w:r>
            <w:r>
              <w:rPr>
                <w:noProof/>
                <w:webHidden/>
              </w:rPr>
              <w:fldChar w:fldCharType="begin"/>
            </w:r>
            <w:r>
              <w:rPr>
                <w:noProof/>
                <w:webHidden/>
              </w:rPr>
              <w:instrText xml:space="preserve"> PAGEREF _Toc508608673 \h </w:instrText>
            </w:r>
            <w:r>
              <w:rPr>
                <w:noProof/>
                <w:webHidden/>
              </w:rPr>
            </w:r>
            <w:r>
              <w:rPr>
                <w:noProof/>
                <w:webHidden/>
              </w:rPr>
              <w:fldChar w:fldCharType="separate"/>
            </w:r>
            <w:r>
              <w:rPr>
                <w:noProof/>
                <w:webHidden/>
              </w:rPr>
              <w:t>76</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74" w:history="1">
            <w:r w:rsidRPr="00A70BF7">
              <w:rPr>
                <w:rStyle w:val="Hyperlink"/>
                <w:noProof/>
              </w:rPr>
              <w:t>APPENDIX E (Old Pseudocodes)</w:t>
            </w:r>
            <w:r>
              <w:rPr>
                <w:noProof/>
                <w:webHidden/>
              </w:rPr>
              <w:tab/>
            </w:r>
            <w:r>
              <w:rPr>
                <w:noProof/>
                <w:webHidden/>
              </w:rPr>
              <w:fldChar w:fldCharType="begin"/>
            </w:r>
            <w:r>
              <w:rPr>
                <w:noProof/>
                <w:webHidden/>
              </w:rPr>
              <w:instrText xml:space="preserve"> PAGEREF _Toc508608674 \h </w:instrText>
            </w:r>
            <w:r>
              <w:rPr>
                <w:noProof/>
                <w:webHidden/>
              </w:rPr>
            </w:r>
            <w:r>
              <w:rPr>
                <w:noProof/>
                <w:webHidden/>
              </w:rPr>
              <w:fldChar w:fldCharType="separate"/>
            </w:r>
            <w:r>
              <w:rPr>
                <w:noProof/>
                <w:webHidden/>
              </w:rPr>
              <w:t>77</w:t>
            </w:r>
            <w:r>
              <w:rPr>
                <w:noProof/>
                <w:webHidden/>
              </w:rPr>
              <w:fldChar w:fldCharType="end"/>
            </w:r>
          </w:hyperlink>
        </w:p>
        <w:p w:rsidR="0071692E" w:rsidRDefault="0071692E">
          <w:pPr>
            <w:pStyle w:val="TOC2"/>
            <w:tabs>
              <w:tab w:val="right" w:leader="dot" w:pos="10469"/>
            </w:tabs>
            <w:rPr>
              <w:rFonts w:cstheme="minorBidi"/>
              <w:noProof/>
              <w:lang w:val="en-GB" w:eastAsia="en-GB"/>
            </w:rPr>
          </w:pPr>
          <w:hyperlink w:anchor="_Toc508608675" w:history="1">
            <w:r w:rsidRPr="00A70BF7">
              <w:rPr>
                <w:rStyle w:val="Hyperlink"/>
                <w:noProof/>
              </w:rPr>
              <w:t>APPENDIX F (Record of Progress)</w:t>
            </w:r>
            <w:r>
              <w:rPr>
                <w:noProof/>
                <w:webHidden/>
              </w:rPr>
              <w:tab/>
            </w:r>
            <w:r>
              <w:rPr>
                <w:noProof/>
                <w:webHidden/>
              </w:rPr>
              <w:fldChar w:fldCharType="begin"/>
            </w:r>
            <w:r>
              <w:rPr>
                <w:noProof/>
                <w:webHidden/>
              </w:rPr>
              <w:instrText xml:space="preserve"> PAGEREF _Toc508608675 \h </w:instrText>
            </w:r>
            <w:r>
              <w:rPr>
                <w:noProof/>
                <w:webHidden/>
              </w:rPr>
            </w:r>
            <w:r>
              <w:rPr>
                <w:noProof/>
                <w:webHidden/>
              </w:rPr>
              <w:fldChar w:fldCharType="separate"/>
            </w:r>
            <w:r>
              <w:rPr>
                <w:noProof/>
                <w:webHidden/>
              </w:rPr>
              <w:t>78</w:t>
            </w:r>
            <w:r>
              <w:rPr>
                <w:noProof/>
                <w:webHidden/>
              </w:rPr>
              <w:fldChar w:fldCharType="end"/>
            </w:r>
          </w:hyperlink>
        </w:p>
        <w:p w:rsidR="006F1671" w:rsidRDefault="006F1671">
          <w:r>
            <w:rPr>
              <w:b/>
              <w:bCs/>
              <w:noProof/>
            </w:rPr>
            <w:fldChar w:fldCharType="end"/>
          </w:r>
        </w:p>
      </w:sdtContent>
    </w:sdt>
    <w:p w:rsidR="006F1671" w:rsidRDefault="006F1671">
      <w:pPr>
        <w:rPr>
          <w:b/>
          <w:sz w:val="72"/>
          <w:szCs w:val="72"/>
        </w:rPr>
      </w:pPr>
      <w:r>
        <w:rPr>
          <w:b/>
          <w:sz w:val="72"/>
          <w:szCs w:val="72"/>
        </w:rPr>
        <w:br w:type="page"/>
      </w:r>
      <w:bookmarkStart w:id="0" w:name="_GoBack"/>
      <w:bookmarkEnd w:id="0"/>
    </w:p>
    <w:p w:rsidR="003B38F0" w:rsidRPr="00533D6D" w:rsidRDefault="00533D6D" w:rsidP="00533D6D">
      <w:pPr>
        <w:pStyle w:val="SectionHeader"/>
      </w:pPr>
      <w:bookmarkStart w:id="1" w:name="_Toc508608554"/>
      <w:r w:rsidRPr="00533D6D">
        <w:lastRenderedPageBreak/>
        <w:t>Project P</w:t>
      </w:r>
      <w:r w:rsidR="00A42B6C" w:rsidRPr="00533D6D">
        <w:t>roposal</w:t>
      </w:r>
      <w:bookmarkEnd w:id="1"/>
    </w:p>
    <w:p w:rsidR="003B38F0" w:rsidRDefault="003B38F0" w:rsidP="00DE470E">
      <w:pPr>
        <w:pStyle w:val="Text1"/>
      </w:pPr>
    </w:p>
    <w:p w:rsidR="0031408E" w:rsidRPr="00E40FFC" w:rsidRDefault="0031408E" w:rsidP="00747BF2">
      <w:pPr>
        <w:pStyle w:val="Sub-SectionHeader"/>
      </w:pPr>
      <w:bookmarkStart w:id="2" w:name="_Toc508608555"/>
      <w:r>
        <w:t>Concept</w:t>
      </w:r>
      <w:r w:rsidRPr="00E40FFC">
        <w:t>:</w:t>
      </w:r>
      <w:bookmarkEnd w:id="2"/>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r w:rsidR="000F1C08">
        <w:t xml:space="preserve"> The look of this game will be accurate to the original with an option of a modern take.</w:t>
      </w:r>
    </w:p>
    <w:p w:rsidR="00AF228F" w:rsidRDefault="00AF228F" w:rsidP="0031408E">
      <w:pPr>
        <w:spacing w:after="0"/>
        <w:rPr>
          <w:sz w:val="24"/>
          <w:szCs w:val="24"/>
        </w:rPr>
      </w:pPr>
    </w:p>
    <w:p w:rsidR="00AF228F" w:rsidRPr="00E40FFC" w:rsidRDefault="00AF228F" w:rsidP="00747BF2">
      <w:pPr>
        <w:pStyle w:val="Sub-SectionHeader"/>
      </w:pPr>
      <w:bookmarkStart w:id="3" w:name="_Toc508608556"/>
      <w:r>
        <w:t>Target Audience</w:t>
      </w:r>
      <w:r w:rsidRPr="00E40FFC">
        <w:t>:</w:t>
      </w:r>
      <w:bookmarkEnd w:id="3"/>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bookmarkStart w:id="4" w:name="_Toc508608557"/>
      <w:r>
        <w:t>Requirements Met</w:t>
      </w:r>
      <w:r w:rsidR="00E40FFC" w:rsidRPr="00E40FFC">
        <w:t>:</w:t>
      </w:r>
      <w:bookmarkEnd w:id="4"/>
    </w:p>
    <w:p w:rsidR="00E40FFC" w:rsidRPr="00E40FFC" w:rsidRDefault="00E40FFC" w:rsidP="00747BF2">
      <w:pPr>
        <w:pStyle w:val="TaskHeader"/>
      </w:pPr>
      <w:bookmarkStart w:id="5" w:name="_Toc508608558"/>
      <w:r w:rsidRPr="00E40FFC">
        <w:t>Validating inputs:</w:t>
      </w:r>
      <w:bookmarkEnd w:id="5"/>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0061001F">
        <w:rPr>
          <w:rStyle w:val="Text2Char"/>
        </w:rPr>
        <w:t xml:space="preserve"> the enter key and the backspace key</w:t>
      </w:r>
      <w:r w:rsidR="00551964">
        <w:rPr>
          <w:sz w:val="24"/>
          <w:szCs w:val="24"/>
        </w:rPr>
        <w:t>, three characters should be input.</w:t>
      </w:r>
    </w:p>
    <w:p w:rsidR="00E6289D" w:rsidRDefault="00E6289D" w:rsidP="00747BF2">
      <w:pPr>
        <w:spacing w:after="0"/>
        <w:ind w:left="284"/>
        <w:rPr>
          <w:sz w:val="24"/>
          <w:szCs w:val="24"/>
        </w:rPr>
      </w:pPr>
      <w:r>
        <w:rPr>
          <w:sz w:val="24"/>
          <w:szCs w:val="24"/>
        </w:rPr>
        <w:t>The mouse will also be an input but will not require validation</w:t>
      </w:r>
      <w:r w:rsidR="008C4234">
        <w:rPr>
          <w:sz w:val="24"/>
          <w:szCs w:val="24"/>
        </w:rPr>
        <w:t>.</w:t>
      </w:r>
    </w:p>
    <w:p w:rsidR="0011725D" w:rsidRDefault="0011725D" w:rsidP="00747BF2">
      <w:pPr>
        <w:spacing w:after="0"/>
        <w:ind w:left="284"/>
        <w:rPr>
          <w:sz w:val="24"/>
          <w:szCs w:val="24"/>
        </w:rPr>
      </w:pPr>
      <w:r>
        <w:rPr>
          <w:sz w:val="24"/>
          <w:szCs w:val="24"/>
        </w:rPr>
        <w:t xml:space="preserve">There will be files that the </w:t>
      </w:r>
      <w:r w:rsidR="002C5E5F">
        <w:rPr>
          <w:sz w:val="24"/>
          <w:szCs w:val="24"/>
        </w:rPr>
        <w:t>program will take in, their presence and content should be validated</w:t>
      </w:r>
    </w:p>
    <w:p w:rsidR="00747BF2" w:rsidRDefault="00747BF2" w:rsidP="00E40FFC">
      <w:pPr>
        <w:spacing w:after="0"/>
        <w:rPr>
          <w:sz w:val="24"/>
          <w:szCs w:val="24"/>
        </w:rPr>
      </w:pPr>
    </w:p>
    <w:p w:rsidR="00E40FFC" w:rsidRPr="00E40FFC" w:rsidRDefault="00E40FFC" w:rsidP="00747BF2">
      <w:pPr>
        <w:pStyle w:val="TaskHeader"/>
      </w:pPr>
      <w:bookmarkStart w:id="6" w:name="_Toc508608559"/>
      <w:r w:rsidRPr="00E40FFC">
        <w:t>Interfacing with stored data:</w:t>
      </w:r>
      <w:bookmarkEnd w:id="6"/>
    </w:p>
    <w:p w:rsidR="00E40FFC" w:rsidRDefault="00E40FFC" w:rsidP="00747BF2">
      <w:pPr>
        <w:pStyle w:val="Text2"/>
      </w:pPr>
      <w:r w:rsidRPr="00E40FFC">
        <w:t xml:space="preserve">The program will store the top </w:t>
      </w:r>
      <w:r w:rsidR="00CA08CB">
        <w:t>10</w:t>
      </w:r>
      <w:r w:rsidRPr="00E40FFC">
        <w:t xml:space="preserve"> </w:t>
      </w:r>
      <w:r w:rsidR="000E05B2">
        <w:t xml:space="preserve">scores </w:t>
      </w:r>
      <w:r w:rsidRPr="00E40FFC">
        <w:t xml:space="preserve">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w:t>
      </w:r>
      <w:r w:rsidR="00CA08CB">
        <w:t>10</w:t>
      </w:r>
      <w:r w:rsidRPr="00E40FFC">
        <w:t xml:space="preserve"> </w:t>
      </w:r>
      <w:r w:rsidR="000725AA">
        <w:t xml:space="preserve">scores </w:t>
      </w:r>
      <w:r w:rsidRPr="00E40FFC">
        <w:t>in the same file.</w:t>
      </w:r>
      <w:r w:rsidR="008901BA">
        <w:t xml:space="preserve"> The program will also use a text file to store the state of the settings.</w:t>
      </w:r>
    </w:p>
    <w:p w:rsidR="00747BF2" w:rsidRDefault="00747BF2" w:rsidP="00E40FFC">
      <w:pPr>
        <w:spacing w:after="0"/>
        <w:rPr>
          <w:sz w:val="24"/>
          <w:szCs w:val="24"/>
        </w:rPr>
      </w:pPr>
    </w:p>
    <w:p w:rsidR="00E40FFC" w:rsidRPr="00E40FFC" w:rsidRDefault="00E40FFC" w:rsidP="00747BF2">
      <w:pPr>
        <w:pStyle w:val="TaskHeader"/>
        <w:rPr>
          <w:sz w:val="24"/>
        </w:rPr>
      </w:pPr>
      <w:bookmarkStart w:id="7" w:name="_Toc508608560"/>
      <w:r w:rsidRPr="00E40FFC">
        <w:t>Binary search or sorting algorithms:</w:t>
      </w:r>
      <w:bookmarkEnd w:id="7"/>
    </w:p>
    <w:p w:rsidR="00B17F47" w:rsidRDefault="00E40FFC" w:rsidP="00747BF2">
      <w:pPr>
        <w:pStyle w:val="Text2"/>
      </w:pPr>
      <w:r w:rsidRPr="00E40FFC">
        <w:t>A sorting algorithm will be used on the score</w:t>
      </w:r>
      <w:r>
        <w:t>s when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bookmarkStart w:id="8" w:name="_Toc508608561"/>
      <w:r w:rsidRPr="00970BFB">
        <w:rPr>
          <w:noProof/>
        </w:rPr>
        <w:t>Array</w:t>
      </w:r>
      <w:r w:rsidRPr="00E40FFC">
        <w:t xml:space="preserve"> of </w:t>
      </w:r>
      <w:r w:rsidR="003C47AE">
        <w:t>object</w:t>
      </w:r>
      <w:r w:rsidRPr="00E40FFC">
        <w:t>s:</w:t>
      </w:r>
      <w:bookmarkEnd w:id="8"/>
    </w:p>
    <w:p w:rsidR="00AF228F" w:rsidRDefault="00E40FFC" w:rsidP="00FA527B">
      <w:pPr>
        <w:pStyle w:val="Text2"/>
      </w:pPr>
      <w:r w:rsidRPr="00E40FFC">
        <w:t xml:space="preserve">An array of </w:t>
      </w:r>
      <w:r w:rsidR="003C47AE">
        <w:t>object</w:t>
      </w:r>
      <w:r w:rsidRPr="00E40FFC">
        <w:t>s will be used to store the high score data while being manipulated</w:t>
      </w:r>
      <w:r w:rsidR="003C47AE">
        <w:t>.</w:t>
      </w:r>
    </w:p>
    <w:p w:rsidR="000A279B" w:rsidRDefault="000A279B">
      <w:pPr>
        <w:rPr>
          <w:b/>
          <w:sz w:val="72"/>
          <w:szCs w:val="72"/>
        </w:rPr>
      </w:pPr>
      <w:r>
        <w:br w:type="page"/>
      </w:r>
    </w:p>
    <w:p w:rsidR="00AA0498" w:rsidRDefault="00AA0498" w:rsidP="00AA0498">
      <w:pPr>
        <w:pStyle w:val="SectionHeader"/>
      </w:pPr>
      <w:bookmarkStart w:id="9" w:name="_Toc508608562"/>
      <w:r>
        <w:lastRenderedPageBreak/>
        <w:t>Research</w:t>
      </w:r>
      <w:bookmarkEnd w:id="9"/>
    </w:p>
    <w:p w:rsidR="00AF228F" w:rsidRDefault="000D4209" w:rsidP="000D4209">
      <w:pPr>
        <w:pStyle w:val="Sub-SectionHeader"/>
      </w:pPr>
      <w:bookmarkStart w:id="10" w:name="_Toc508608563"/>
      <w:r>
        <w:t>Feasibility</w:t>
      </w:r>
      <w:r w:rsidR="009C2176">
        <w:t xml:space="preserve"> study</w:t>
      </w:r>
      <w:r>
        <w:t>:</w:t>
      </w:r>
      <w:bookmarkEnd w:id="10"/>
    </w:p>
    <w:p w:rsidR="000D4209" w:rsidRDefault="000D4209" w:rsidP="00A84BE8">
      <w:pPr>
        <w:pStyle w:val="TaskHeader"/>
      </w:pPr>
      <w:bookmarkStart w:id="11" w:name="_Toc508608564"/>
      <w:r>
        <w:t>Technical:</w:t>
      </w:r>
      <w:bookmarkEnd w:id="11"/>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bookmarkStart w:id="12" w:name="_Toc508608565"/>
      <w:r>
        <w:t>Economic:</w:t>
      </w:r>
      <w:bookmarkEnd w:id="12"/>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bookmarkStart w:id="13" w:name="_Toc508608566"/>
      <w:r>
        <w:t>Legal:</w:t>
      </w:r>
      <w:bookmarkEnd w:id="13"/>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r w:rsidR="002C7D2B">
        <w:t xml:space="preserve"> This may also apply to the more modern character designs I intend to us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bookmarkStart w:id="14" w:name="_Toc508608567"/>
      <w:r>
        <w:t>Survey:</w:t>
      </w:r>
      <w:bookmarkEnd w:id="14"/>
    </w:p>
    <w:p w:rsidR="00442F69" w:rsidRDefault="00442F69" w:rsidP="00442F69">
      <w:pPr>
        <w:pStyle w:val="TaskHeader"/>
      </w:pPr>
      <w:bookmarkStart w:id="15" w:name="_Toc508608568"/>
      <w:r>
        <w:t>Sample survey:</w:t>
      </w:r>
      <w:bookmarkEnd w:id="15"/>
    </w:p>
    <w:p w:rsidR="00442F69" w:rsidRDefault="00442F69" w:rsidP="00442F69">
      <w:pPr>
        <w:jc w:val="center"/>
        <w:rPr>
          <w:sz w:val="44"/>
          <w:szCs w:val="44"/>
        </w:rPr>
      </w:pPr>
      <w:r>
        <w:rPr>
          <w:sz w:val="44"/>
          <w:szCs w:val="44"/>
        </w:rPr>
        <w:t>SPACE INVADERS END-USER SURVEY</w:t>
      </w:r>
    </w:p>
    <w:p w:rsidR="00442F69" w:rsidRDefault="00442F69" w:rsidP="00442F69">
      <w:pPr>
        <w:rPr>
          <w:sz w:val="28"/>
          <w:szCs w:val="28"/>
          <w:u w:val="single"/>
        </w:rPr>
      </w:pPr>
      <w:r>
        <w:rPr>
          <w:sz w:val="28"/>
          <w:szCs w:val="28"/>
        </w:rPr>
        <w:t xml:space="preserve">Gender: </w:t>
      </w:r>
      <w:r>
        <w:rPr>
          <w:sz w:val="28"/>
          <w:szCs w:val="28"/>
          <w:u w:val="single"/>
        </w:rPr>
        <w:t xml:space="preserve">           __________</w:t>
      </w:r>
    </w:p>
    <w:p w:rsidR="00442F69" w:rsidRDefault="00442F69" w:rsidP="00442F69">
      <w:pPr>
        <w:rPr>
          <w:sz w:val="28"/>
          <w:szCs w:val="28"/>
        </w:rPr>
      </w:pPr>
      <w:r>
        <w:rPr>
          <w:sz w:val="28"/>
          <w:szCs w:val="28"/>
        </w:rPr>
        <w:t xml:space="preserve">Age: </w:t>
      </w:r>
      <w:r>
        <w:rPr>
          <w:sz w:val="28"/>
          <w:szCs w:val="28"/>
        </w:rPr>
        <w:softHyphen/>
      </w:r>
      <w:r>
        <w:rPr>
          <w:sz w:val="28"/>
          <w:szCs w:val="28"/>
        </w:rPr>
        <w:softHyphen/>
      </w:r>
      <w:r>
        <w:rPr>
          <w:sz w:val="28"/>
          <w:szCs w:val="28"/>
        </w:rPr>
        <w:softHyphen/>
        <w:t>_______</w:t>
      </w:r>
    </w:p>
    <w:tbl>
      <w:tblPr>
        <w:tblStyle w:val="TableGrid"/>
        <w:tblW w:w="0" w:type="auto"/>
        <w:tblLook w:val="04A0" w:firstRow="1" w:lastRow="0" w:firstColumn="1" w:lastColumn="0" w:noHBand="0" w:noVBand="1"/>
      </w:tblPr>
      <w:tblGrid>
        <w:gridCol w:w="3256"/>
        <w:gridCol w:w="1842"/>
        <w:gridCol w:w="1664"/>
        <w:gridCol w:w="2254"/>
      </w:tblGrid>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Do you know the game SPACE INVADERS?</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Do you know how to play it?</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tcPr>
          <w:p w:rsidR="00442F69" w:rsidRDefault="00442F69">
            <w:pPr>
              <w:rPr>
                <w:sz w:val="28"/>
                <w:szCs w:val="28"/>
              </w:rPr>
            </w:pPr>
            <w:r>
              <w:rPr>
                <w:sz w:val="28"/>
                <w:szCs w:val="28"/>
              </w:rPr>
              <w:t>Do you enjoy playing it?</w:t>
            </w:r>
          </w:p>
          <w:p w:rsidR="00442F69" w:rsidRDefault="00442F69">
            <w:pPr>
              <w:rPr>
                <w:sz w:val="28"/>
                <w:szCs w:val="28"/>
              </w:rPr>
            </w:pP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Do you play video games often?</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Would you like for there to be a high-score table ?</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If so how many places would you like there to be on the high-score table?</w:t>
            </w:r>
          </w:p>
        </w:tc>
        <w:tc>
          <w:tcPr>
            <w:tcW w:w="1842" w:type="dxa"/>
            <w:tcBorders>
              <w:top w:val="single" w:sz="4" w:space="0" w:color="auto"/>
              <w:left w:val="single" w:sz="4" w:space="0" w:color="auto"/>
              <w:bottom w:val="single" w:sz="4" w:space="0" w:color="auto"/>
              <w:right w:val="single" w:sz="4" w:space="0" w:color="auto"/>
            </w:tcBorders>
          </w:tcPr>
          <w:p w:rsidR="00442F69" w:rsidRDefault="00442F69">
            <w:pPr>
              <w:jc w:val="center"/>
              <w:rPr>
                <w:sz w:val="28"/>
                <w:szCs w:val="28"/>
              </w:rPr>
            </w:pPr>
          </w:p>
          <w:p w:rsidR="00442F69" w:rsidRDefault="00442F69">
            <w:pPr>
              <w:jc w:val="center"/>
              <w:rPr>
                <w:sz w:val="28"/>
                <w:szCs w:val="28"/>
              </w:rPr>
            </w:pPr>
            <w:r>
              <w:rPr>
                <w:sz w:val="28"/>
                <w:szCs w:val="28"/>
              </w:rPr>
              <w:t>5</w:t>
            </w:r>
          </w:p>
        </w:tc>
        <w:tc>
          <w:tcPr>
            <w:tcW w:w="1664" w:type="dxa"/>
            <w:tcBorders>
              <w:top w:val="single" w:sz="4" w:space="0" w:color="auto"/>
              <w:left w:val="single" w:sz="4" w:space="0" w:color="auto"/>
              <w:bottom w:val="single" w:sz="4" w:space="0" w:color="auto"/>
              <w:right w:val="single" w:sz="4" w:space="0" w:color="auto"/>
            </w:tcBorders>
          </w:tcPr>
          <w:p w:rsidR="00442F69" w:rsidRDefault="00442F69">
            <w:pPr>
              <w:jc w:val="center"/>
              <w:rPr>
                <w:sz w:val="28"/>
                <w:szCs w:val="28"/>
              </w:rPr>
            </w:pPr>
          </w:p>
          <w:p w:rsidR="00442F69" w:rsidRDefault="00442F69">
            <w:pPr>
              <w:jc w:val="center"/>
              <w:rPr>
                <w:sz w:val="28"/>
                <w:szCs w:val="28"/>
              </w:rPr>
            </w:pPr>
            <w:r>
              <w:rPr>
                <w:sz w:val="28"/>
                <w:szCs w:val="28"/>
              </w:rPr>
              <w:t>10</w:t>
            </w:r>
          </w:p>
        </w:tc>
        <w:tc>
          <w:tcPr>
            <w:tcW w:w="2254" w:type="dxa"/>
            <w:tcBorders>
              <w:top w:val="single" w:sz="4" w:space="0" w:color="auto"/>
              <w:left w:val="single" w:sz="4" w:space="0" w:color="auto"/>
              <w:bottom w:val="single" w:sz="4" w:space="0" w:color="auto"/>
              <w:right w:val="single" w:sz="4" w:space="0" w:color="auto"/>
            </w:tcBorders>
          </w:tcPr>
          <w:p w:rsidR="00442F69" w:rsidRDefault="00442F69">
            <w:pPr>
              <w:jc w:val="center"/>
              <w:rPr>
                <w:sz w:val="28"/>
                <w:szCs w:val="28"/>
              </w:rPr>
            </w:pPr>
          </w:p>
          <w:p w:rsidR="00442F69" w:rsidRDefault="00442F69">
            <w:pPr>
              <w:jc w:val="center"/>
              <w:rPr>
                <w:sz w:val="28"/>
                <w:szCs w:val="28"/>
              </w:rPr>
            </w:pPr>
            <w:r>
              <w:rPr>
                <w:sz w:val="28"/>
                <w:szCs w:val="28"/>
              </w:rPr>
              <w:t>OTHER_______</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 xml:space="preserve">Would you like for there to be background music? </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Is having the original graphics in the game important to you?</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r w:rsidR="00442F69" w:rsidTr="00442F69">
        <w:tc>
          <w:tcPr>
            <w:tcW w:w="3256" w:type="dxa"/>
            <w:tcBorders>
              <w:top w:val="single" w:sz="4" w:space="0" w:color="auto"/>
              <w:left w:val="single" w:sz="4" w:space="0" w:color="auto"/>
              <w:bottom w:val="single" w:sz="4" w:space="0" w:color="auto"/>
              <w:right w:val="single" w:sz="4" w:space="0" w:color="auto"/>
            </w:tcBorders>
            <w:hideMark/>
          </w:tcPr>
          <w:p w:rsidR="00442F69" w:rsidRDefault="00442F69">
            <w:pPr>
              <w:rPr>
                <w:sz w:val="28"/>
                <w:szCs w:val="28"/>
              </w:rPr>
            </w:pPr>
            <w:r>
              <w:rPr>
                <w:sz w:val="28"/>
                <w:szCs w:val="28"/>
              </w:rPr>
              <w:t>Would you prefer a more modern version of the graphics?</w:t>
            </w:r>
          </w:p>
        </w:tc>
        <w:tc>
          <w:tcPr>
            <w:tcW w:w="1842"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YES</w:t>
            </w:r>
          </w:p>
        </w:tc>
        <w:tc>
          <w:tcPr>
            <w:tcW w:w="166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NO</w:t>
            </w:r>
          </w:p>
        </w:tc>
        <w:tc>
          <w:tcPr>
            <w:tcW w:w="2254" w:type="dxa"/>
            <w:tcBorders>
              <w:top w:val="single" w:sz="4" w:space="0" w:color="auto"/>
              <w:left w:val="single" w:sz="4" w:space="0" w:color="auto"/>
              <w:bottom w:val="single" w:sz="4" w:space="0" w:color="auto"/>
              <w:right w:val="single" w:sz="4" w:space="0" w:color="auto"/>
            </w:tcBorders>
            <w:hideMark/>
          </w:tcPr>
          <w:p w:rsidR="00442F69" w:rsidRDefault="00442F69">
            <w:pPr>
              <w:jc w:val="center"/>
              <w:rPr>
                <w:sz w:val="28"/>
                <w:szCs w:val="28"/>
              </w:rPr>
            </w:pPr>
            <w:r>
              <w:rPr>
                <w:sz w:val="28"/>
                <w:szCs w:val="28"/>
              </w:rPr>
              <w:t>UNSURE</w:t>
            </w:r>
          </w:p>
        </w:tc>
      </w:tr>
    </w:tbl>
    <w:p w:rsidR="00442F69" w:rsidRDefault="00442F69" w:rsidP="00442F69">
      <w:pPr>
        <w:rPr>
          <w:sz w:val="28"/>
          <w:szCs w:val="28"/>
        </w:rPr>
      </w:pPr>
    </w:p>
    <w:p w:rsidR="00442F69" w:rsidRDefault="00442F69" w:rsidP="00442F69">
      <w:pPr>
        <w:rPr>
          <w:sz w:val="28"/>
          <w:szCs w:val="28"/>
        </w:rPr>
      </w:pPr>
      <w:r>
        <w:rPr>
          <w:sz w:val="28"/>
          <w:szCs w:val="28"/>
        </w:rPr>
        <w:t>What age-range do you think is appropriate for this game: ________________</w:t>
      </w:r>
    </w:p>
    <w:p w:rsidR="00442F69" w:rsidRDefault="00442F69" w:rsidP="00442F69">
      <w:pPr>
        <w:rPr>
          <w:sz w:val="28"/>
          <w:szCs w:val="28"/>
        </w:rPr>
      </w:pPr>
      <w:r>
        <w:rPr>
          <w:sz w:val="28"/>
          <w:szCs w:val="28"/>
        </w:rPr>
        <w:t>How many devices do you own and what type are they (e.g. laptop(windows/mac/Linux), desktop (windows/mac/Linux), smartphone (what type), tablet (what type)): ________________________________________________________________________________________________________________________________________________________________________________________________</w:t>
      </w:r>
    </w:p>
    <w:p w:rsidR="00442F69" w:rsidRDefault="00442F69" w:rsidP="00442F69">
      <w:pPr>
        <w:rPr>
          <w:sz w:val="28"/>
          <w:szCs w:val="28"/>
        </w:rPr>
      </w:pPr>
      <w:r>
        <w:rPr>
          <w:sz w:val="28"/>
          <w:szCs w:val="28"/>
        </w:rPr>
        <w:t>What type of device to you use most: ______________________</w:t>
      </w:r>
    </w:p>
    <w:p w:rsidR="00442F69" w:rsidRDefault="00442F69" w:rsidP="00442F69">
      <w:pPr>
        <w:rPr>
          <w:sz w:val="28"/>
          <w:szCs w:val="28"/>
        </w:rPr>
      </w:pPr>
      <w:r>
        <w:rPr>
          <w:sz w:val="28"/>
          <w:szCs w:val="28"/>
        </w:rPr>
        <w:t>What type of device would you play this game on: _________________</w:t>
      </w:r>
    </w:p>
    <w:p w:rsidR="00442F69" w:rsidRDefault="00442F69" w:rsidP="00442F69">
      <w:pPr>
        <w:rPr>
          <w:sz w:val="28"/>
          <w:szCs w:val="28"/>
        </w:rPr>
      </w:pPr>
      <w:r>
        <w:rPr>
          <w:sz w:val="28"/>
          <w:szCs w:val="28"/>
        </w:rPr>
        <w:lastRenderedPageBreak/>
        <w:t>Are there any features that you would like to see in the game:</w:t>
      </w:r>
    </w:p>
    <w:tbl>
      <w:tblPr>
        <w:tblStyle w:val="TableGrid"/>
        <w:tblW w:w="9676" w:type="dxa"/>
        <w:tblLook w:val="04A0" w:firstRow="1" w:lastRow="0" w:firstColumn="1" w:lastColumn="0" w:noHBand="0" w:noVBand="1"/>
      </w:tblPr>
      <w:tblGrid>
        <w:gridCol w:w="9676"/>
      </w:tblGrid>
      <w:tr w:rsidR="00442F69" w:rsidTr="00442F69">
        <w:trPr>
          <w:trHeight w:val="6158"/>
        </w:trPr>
        <w:tc>
          <w:tcPr>
            <w:tcW w:w="9676" w:type="dxa"/>
            <w:tcBorders>
              <w:top w:val="single" w:sz="4" w:space="0" w:color="auto"/>
              <w:left w:val="single" w:sz="4" w:space="0" w:color="auto"/>
              <w:bottom w:val="single" w:sz="4" w:space="0" w:color="auto"/>
              <w:right w:val="single" w:sz="4" w:space="0" w:color="auto"/>
            </w:tcBorders>
          </w:tcPr>
          <w:p w:rsidR="00442F69" w:rsidRDefault="00442F69">
            <w:pPr>
              <w:rPr>
                <w:sz w:val="28"/>
                <w:szCs w:val="28"/>
              </w:rPr>
            </w:pPr>
          </w:p>
        </w:tc>
      </w:tr>
    </w:tbl>
    <w:p w:rsidR="00442F69" w:rsidRDefault="00442F69" w:rsidP="00442F69">
      <w:pPr>
        <w:rPr>
          <w:sz w:val="28"/>
          <w:szCs w:val="28"/>
        </w:rPr>
      </w:pPr>
    </w:p>
    <w:p w:rsidR="00442F69" w:rsidRPr="00442F69" w:rsidRDefault="00442F69" w:rsidP="00442F69">
      <w:pPr>
        <w:pStyle w:val="Text1"/>
        <w:rPr>
          <w:i/>
        </w:rPr>
      </w:pPr>
      <w:r w:rsidRPr="00442F69">
        <w:rPr>
          <w:i/>
        </w:rPr>
        <w:t>See Survey</w:t>
      </w:r>
      <w:r w:rsidR="009756B0">
        <w:rPr>
          <w:i/>
        </w:rPr>
        <w:t xml:space="preserve"> results</w:t>
      </w:r>
      <w:r w:rsidRPr="00442F69">
        <w:rPr>
          <w:i/>
        </w:rPr>
        <w:t xml:space="preserve"> in Appendix A</w:t>
      </w:r>
    </w:p>
    <w:p w:rsidR="009933BF" w:rsidRDefault="009933BF">
      <w:pPr>
        <w:rPr>
          <w:sz w:val="24"/>
          <w:szCs w:val="24"/>
        </w:rPr>
      </w:pPr>
      <w:r>
        <w:br w:type="page"/>
      </w:r>
    </w:p>
    <w:p w:rsidR="00442F69" w:rsidRDefault="00442F69" w:rsidP="009933BF">
      <w:pPr>
        <w:pStyle w:val="TaskHeader"/>
      </w:pPr>
      <w:bookmarkStart w:id="16" w:name="_Toc508608569"/>
      <w:r>
        <w:lastRenderedPageBreak/>
        <w:t>Analysis</w:t>
      </w:r>
      <w:bookmarkEnd w:id="16"/>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bookmarkStart w:id="17" w:name="_Toc508608570"/>
      <w:r>
        <w:lastRenderedPageBreak/>
        <w:t>Project Plan</w:t>
      </w:r>
      <w:bookmarkEnd w:id="17"/>
    </w:p>
    <w:p w:rsidR="00B11378" w:rsidRDefault="005A3DE4" w:rsidP="005A3DE4">
      <w:pPr>
        <w:pStyle w:val="Sub-SectionHeader"/>
      </w:pPr>
      <w:bookmarkStart w:id="18" w:name="_Toc508608571"/>
      <w:r>
        <w:rPr>
          <w:noProof/>
          <w:lang w:eastAsia="en-GB"/>
        </w:rPr>
        <w:drawing>
          <wp:anchor distT="0" distB="0" distL="114300" distR="114300" simplePos="0" relativeHeight="251841536" behindDoc="0" locked="0" layoutInCell="1" allowOverlap="1">
            <wp:simplePos x="0" y="0"/>
            <wp:positionH relativeFrom="margin">
              <wp:align>center</wp:align>
            </wp:positionH>
            <wp:positionV relativeFrom="paragraph">
              <wp:posOffset>3228975</wp:posOffset>
            </wp:positionV>
            <wp:extent cx="8348345" cy="2480310"/>
            <wp:effectExtent l="318" t="0" r="0" b="0"/>
            <wp:wrapTopAndBottom/>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8348345" cy="2480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11378">
        <w:t>Gantt Chart:</w:t>
      </w:r>
      <w:bookmarkEnd w:id="18"/>
    </w:p>
    <w:p w:rsidR="00B11378" w:rsidRDefault="00B11378" w:rsidP="00E41773">
      <w:pPr>
        <w:pStyle w:val="Sub-SectionHeader"/>
      </w:pPr>
      <w:bookmarkStart w:id="19" w:name="_Toc508608572"/>
      <w:r>
        <w:lastRenderedPageBreak/>
        <w:t>Resources:</w:t>
      </w:r>
      <w:bookmarkEnd w:id="19"/>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CA08CB" w:rsidRDefault="00CA08CB" w:rsidP="008E3268">
      <w:pPr>
        <w:pStyle w:val="Text1"/>
        <w:numPr>
          <w:ilvl w:val="0"/>
          <w:numId w:val="12"/>
        </w:numPr>
      </w:pPr>
      <w:r>
        <w:t xml:space="preserve">Audio from </w:t>
      </w:r>
    </w:p>
    <w:p w:rsidR="00CA08CB" w:rsidRDefault="00350D47" w:rsidP="00CA08CB">
      <w:pPr>
        <w:pStyle w:val="Text1"/>
        <w:numPr>
          <w:ilvl w:val="1"/>
          <w:numId w:val="12"/>
        </w:numPr>
      </w:pPr>
      <w:hyperlink r:id="rId22" w:history="1">
        <w:r w:rsidR="00CA08CB" w:rsidRPr="00184D70">
          <w:rPr>
            <w:rStyle w:val="Hyperlink"/>
          </w:rPr>
          <w:t>https://www.bfxr.net/</w:t>
        </w:r>
      </w:hyperlink>
    </w:p>
    <w:p w:rsidR="00CA08CB" w:rsidRDefault="00350D47" w:rsidP="00CA08CB">
      <w:pPr>
        <w:pStyle w:val="Text1"/>
        <w:numPr>
          <w:ilvl w:val="1"/>
          <w:numId w:val="12"/>
        </w:numPr>
      </w:pPr>
      <w:hyperlink r:id="rId23" w:history="1">
        <w:r w:rsidR="00CA08CB" w:rsidRPr="00D12D47">
          <w:rPr>
            <w:rStyle w:val="Hyperlink"/>
          </w:rPr>
          <w:t>https://www.bensound.com/royalty-free-music/world-others</w:t>
        </w:r>
      </w:hyperlink>
    </w:p>
    <w:p w:rsidR="00123C95" w:rsidRDefault="00123C95" w:rsidP="008E3268">
      <w:pPr>
        <w:pStyle w:val="Text1"/>
        <w:numPr>
          <w:ilvl w:val="0"/>
          <w:numId w:val="12"/>
        </w:numPr>
      </w:pPr>
      <w:r>
        <w:t>Webistes:</w:t>
      </w:r>
    </w:p>
    <w:p w:rsidR="00123C95" w:rsidRDefault="00350D47" w:rsidP="00123C95">
      <w:pPr>
        <w:pStyle w:val="Text1"/>
        <w:numPr>
          <w:ilvl w:val="1"/>
          <w:numId w:val="12"/>
        </w:numPr>
      </w:pPr>
      <w:hyperlink r:id="rId24" w:history="1">
        <w:r w:rsidR="00123C95" w:rsidRPr="008668E2">
          <w:rPr>
            <w:rStyle w:val="Hyperlink"/>
          </w:rPr>
          <w:t>http://www.cogsci.rpi.edu/~destem/gamedev/pygame.pdf</w:t>
        </w:r>
      </w:hyperlink>
    </w:p>
    <w:p w:rsidR="00123C95" w:rsidRDefault="00123C95" w:rsidP="00E41DBF">
      <w:pPr>
        <w:pStyle w:val="Text1"/>
        <w:numPr>
          <w:ilvl w:val="1"/>
          <w:numId w:val="12"/>
        </w:numPr>
      </w:pPr>
      <w:r>
        <w:t xml:space="preserve">The Pygame Wiki </w:t>
      </w:r>
      <w:r w:rsidR="00E41DBF">
        <w:t>(</w:t>
      </w:r>
      <w:hyperlink r:id="rId25" w:history="1">
        <w:r w:rsidR="00E41DBF" w:rsidRPr="00D12D47">
          <w:rPr>
            <w:rStyle w:val="Hyperlink"/>
          </w:rPr>
          <w:t>https://www.pygame.org/docs/</w:t>
        </w:r>
      </w:hyperlink>
      <w:r w:rsidR="00E41DBF" w:rsidRPr="00E41DBF">
        <w:t>)</w:t>
      </w:r>
    </w:p>
    <w:p w:rsidR="00AC2099" w:rsidRDefault="00AC2099" w:rsidP="00123C95">
      <w:pPr>
        <w:pStyle w:val="Text1"/>
        <w:numPr>
          <w:ilvl w:val="1"/>
          <w:numId w:val="12"/>
        </w:numPr>
      </w:pPr>
      <w:r>
        <w:t>Stack Overflow</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bookmarkStart w:id="20" w:name="_Toc508608573"/>
      <w:r>
        <w:lastRenderedPageBreak/>
        <w:t>Requirement</w:t>
      </w:r>
      <w:r w:rsidR="00B01D9E">
        <w:t xml:space="preserve"> Specification</w:t>
      </w:r>
      <w:bookmarkEnd w:id="20"/>
    </w:p>
    <w:p w:rsidR="00B01D9E" w:rsidRDefault="00BC4744" w:rsidP="00747BF2">
      <w:pPr>
        <w:pStyle w:val="Sub-SectionHeader"/>
      </w:pPr>
      <w:bookmarkStart w:id="21" w:name="_Toc508608574"/>
      <w:r>
        <w:t>Purpose:</w:t>
      </w:r>
      <w:bookmarkEnd w:id="21"/>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bookmarkStart w:id="22" w:name="_Toc508608575"/>
      <w:r>
        <w:t>Scope and Boundaries:</w:t>
      </w:r>
      <w:bookmarkEnd w:id="22"/>
    </w:p>
    <w:p w:rsidR="00BC4744" w:rsidRDefault="00BC4744" w:rsidP="00BC4744">
      <w:pPr>
        <w:pStyle w:val="TaskHeader"/>
      </w:pPr>
      <w:bookmarkStart w:id="23" w:name="_Toc508608576"/>
      <w:r>
        <w:t>Scope:</w:t>
      </w:r>
      <w:bookmarkEnd w:id="23"/>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1F50E8" w:rsidRDefault="001F50E8" w:rsidP="00BC4744">
      <w:pPr>
        <w:pStyle w:val="Text1"/>
        <w:numPr>
          <w:ilvl w:val="0"/>
          <w:numId w:val="12"/>
        </w:numPr>
      </w:pPr>
      <w:r>
        <w:t>The user will only be able to shoot one shot at a time</w:t>
      </w:r>
    </w:p>
    <w:p w:rsidR="00C0604B" w:rsidRDefault="00C0604B" w:rsidP="00BC4744">
      <w:pPr>
        <w:pStyle w:val="Text1"/>
        <w:numPr>
          <w:ilvl w:val="0"/>
          <w:numId w:val="12"/>
        </w:numPr>
      </w:pPr>
      <w:r>
        <w:t>The ‘aliens’ will attack the player using slow and fast ‘projectiles’ that the player must avoid by moving out the way or by hiding behind barriers</w:t>
      </w:r>
    </w:p>
    <w:p w:rsidR="0083319D" w:rsidRDefault="0083319D" w:rsidP="00BC4744">
      <w:pPr>
        <w:pStyle w:val="Text1"/>
        <w:numPr>
          <w:ilvl w:val="0"/>
          <w:numId w:val="12"/>
        </w:numPr>
      </w:pPr>
      <w:r>
        <w:t>These projectiles will be spawned randomly with a higher probability of spawning above the player.</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1C1683" w:rsidRDefault="00DE4061" w:rsidP="001C1683">
      <w:pPr>
        <w:pStyle w:val="Text1"/>
        <w:numPr>
          <w:ilvl w:val="0"/>
          <w:numId w:val="12"/>
        </w:numPr>
      </w:pPr>
      <w:r>
        <w:t>There will be a scoreboard that keeps track of the 10 best scores</w:t>
      </w:r>
      <w:r w:rsidR="001C1683">
        <w:t xml:space="preserve"> (in order)</w:t>
      </w:r>
      <w:r>
        <w:t xml:space="preserve"> achieved by players along with 3 characters they </w:t>
      </w:r>
      <w:r w:rsidR="00987ADE">
        <w:t>input on a dedicated page</w:t>
      </w:r>
    </w:p>
    <w:p w:rsidR="00987ADE" w:rsidRDefault="00987ADE" w:rsidP="001C1683">
      <w:pPr>
        <w:pStyle w:val="Text1"/>
        <w:numPr>
          <w:ilvl w:val="0"/>
          <w:numId w:val="12"/>
        </w:numPr>
      </w:pPr>
      <w:r>
        <w:t xml:space="preserve">Once the game is over either the high score should be taken in or all the current high scores should be displayed </w:t>
      </w:r>
    </w:p>
    <w:p w:rsidR="00677228" w:rsidRDefault="008E1E81" w:rsidP="00677228">
      <w:pPr>
        <w:pStyle w:val="Text1"/>
        <w:numPr>
          <w:ilvl w:val="0"/>
          <w:numId w:val="12"/>
        </w:numPr>
      </w:pPr>
      <w:r>
        <w:t xml:space="preserve">There should be a page dedicated to taking in </w:t>
      </w:r>
      <w:r w:rsidR="00677228">
        <w:t>the high</w:t>
      </w:r>
      <w:r w:rsidR="00D86645">
        <w:t xml:space="preserve"> </w:t>
      </w:r>
      <w:r w:rsidR="00677228">
        <w:t>score and a page dedicated to displaying the high</w:t>
      </w:r>
      <w:r w:rsidR="00D86645">
        <w:t xml:space="preserve"> </w:t>
      </w:r>
      <w:r w:rsidR="00677228">
        <w:t>scores</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C31EA9" w:rsidRDefault="000175D1" w:rsidP="00C31EA9">
      <w:pPr>
        <w:pStyle w:val="Text1"/>
        <w:numPr>
          <w:ilvl w:val="0"/>
          <w:numId w:val="12"/>
        </w:numPr>
      </w:pPr>
      <w:r>
        <w:t>There will be navigation functionality between pages such as a home page or settings page</w:t>
      </w:r>
      <w:r w:rsidR="00C31EA9">
        <w:t xml:space="preserve"> or instructions page</w:t>
      </w:r>
    </w:p>
    <w:p w:rsidR="006705F9" w:rsidRDefault="006705F9" w:rsidP="00C31EA9">
      <w:pPr>
        <w:pStyle w:val="Text1"/>
        <w:numPr>
          <w:ilvl w:val="0"/>
          <w:numId w:val="12"/>
        </w:numPr>
      </w:pPr>
      <w:r>
        <w:t>On the settings page, when the mouse hovers over a setting button, a section of text that describes the function of that setting will appear.</w:t>
      </w:r>
    </w:p>
    <w:p w:rsidR="000878BC" w:rsidRDefault="000878BC" w:rsidP="000878BC">
      <w:pPr>
        <w:pStyle w:val="Text1"/>
        <w:ind w:left="0"/>
      </w:pPr>
    </w:p>
    <w:p w:rsidR="000A279B" w:rsidRDefault="000A279B">
      <w:pPr>
        <w:rPr>
          <w:sz w:val="28"/>
          <w:szCs w:val="28"/>
          <w:u w:val="single"/>
        </w:rPr>
      </w:pPr>
      <w:r>
        <w:br w:type="page"/>
      </w:r>
    </w:p>
    <w:p w:rsidR="00BC4744" w:rsidRDefault="00BC4744" w:rsidP="00BC4744">
      <w:pPr>
        <w:pStyle w:val="TaskHeader"/>
      </w:pPr>
      <w:bookmarkStart w:id="24" w:name="_Toc508608577"/>
      <w:r>
        <w:lastRenderedPageBreak/>
        <w:t>Boundaries:</w:t>
      </w:r>
      <w:bookmarkEnd w:id="24"/>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Pr="00DD27EB" w:rsidRDefault="00DD27EB" w:rsidP="00DD27EB">
      <w:pPr>
        <w:rPr>
          <w:sz w:val="24"/>
          <w:szCs w:val="24"/>
        </w:rPr>
      </w:pPr>
      <w:r>
        <w:br w:type="page"/>
      </w:r>
    </w:p>
    <w:p w:rsidR="00B11378" w:rsidRDefault="00B11378" w:rsidP="00B11378">
      <w:pPr>
        <w:pStyle w:val="Sub-SectionHeader"/>
      </w:pPr>
      <w:bookmarkStart w:id="25" w:name="_Toc508608578"/>
      <w:r>
        <w:lastRenderedPageBreak/>
        <w:t>End Users:</w:t>
      </w:r>
      <w:bookmarkEnd w:id="25"/>
    </w:p>
    <w:p w:rsidR="00B11378" w:rsidRDefault="00B11378" w:rsidP="00B11378">
      <w:pPr>
        <w:pStyle w:val="Text1"/>
      </w:pPr>
      <w:r>
        <w:t xml:space="preserve">The users will be children/teenagers from the ages of 8-17 who enjoy video/arcade games and have an interest in old games. Nostalgic </w:t>
      </w:r>
      <w:r w:rsidR="006D2CDD">
        <w:t>40-</w:t>
      </w:r>
      <w:r w:rsidR="006D2CDD" w:rsidRPr="00533D6D">
        <w:rPr>
          <w:noProof/>
        </w:rPr>
        <w:t>50</w:t>
      </w:r>
      <w:r w:rsidR="006D2CDD">
        <w:rPr>
          <w:noProof/>
        </w:rPr>
        <w:t>-year-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bookmarkStart w:id="26" w:name="_Toc508608579"/>
      <w:r>
        <w:t xml:space="preserve">User </w:t>
      </w:r>
      <w:r w:rsidR="004B6467">
        <w:t>Requirements:</w:t>
      </w:r>
      <w:bookmarkEnd w:id="26"/>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bookmarkStart w:id="27" w:name="_Toc508608580"/>
      <w:r>
        <w:t>Functional Requirements:</w:t>
      </w:r>
      <w:bookmarkEnd w:id="27"/>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9A3814"/>
    <w:p w:rsidR="00937F41" w:rsidRDefault="00937F41" w:rsidP="00DB0075">
      <w:pPr>
        <w:pStyle w:val="Sub-SectionHeader"/>
      </w:pPr>
      <w:bookmarkStart w:id="28" w:name="_Toc508608581"/>
      <w:r>
        <w:t>Inputs and Outputs:</w:t>
      </w:r>
      <w:bookmarkEnd w:id="28"/>
    </w:p>
    <w:p w:rsidR="00732D8D" w:rsidRDefault="00732D8D" w:rsidP="00732D8D">
      <w:pPr>
        <w:pStyle w:val="TaskHeader"/>
      </w:pPr>
      <w:bookmarkStart w:id="29" w:name="_Toc508608582"/>
      <w:r>
        <w:t xml:space="preserve">Inputs (with resultant </w:t>
      </w:r>
      <w:r w:rsidR="00F158E8">
        <w:t>effects/</w:t>
      </w:r>
      <w:r>
        <w:t>outputs):</w:t>
      </w:r>
      <w:bookmarkEnd w:id="29"/>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 xml:space="preserve">Brings up setting options at the side with a </w:t>
            </w:r>
            <w:r>
              <w:lastRenderedPageBreak/>
              <w:t>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song3’… and plays a short section 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8769FB" w:rsidTr="0023424E">
        <w:tc>
          <w:tcPr>
            <w:tcW w:w="1895" w:type="dxa"/>
          </w:tcPr>
          <w:p w:rsidR="008769FB" w:rsidRDefault="008769FB" w:rsidP="0023424E">
            <w:pPr>
              <w:pStyle w:val="Text1"/>
              <w:ind w:left="0"/>
            </w:pPr>
          </w:p>
        </w:tc>
        <w:tc>
          <w:tcPr>
            <w:tcW w:w="2166" w:type="dxa"/>
          </w:tcPr>
          <w:p w:rsidR="008769FB" w:rsidRDefault="008769FB" w:rsidP="0023424E">
            <w:pPr>
              <w:pStyle w:val="Text1"/>
              <w:ind w:left="0"/>
            </w:pPr>
            <w:r>
              <w:t>File</w:t>
            </w:r>
          </w:p>
        </w:tc>
        <w:tc>
          <w:tcPr>
            <w:tcW w:w="1809" w:type="dxa"/>
          </w:tcPr>
          <w:p w:rsidR="008769FB" w:rsidRDefault="008769FB" w:rsidP="0023424E">
            <w:pPr>
              <w:pStyle w:val="Text1"/>
              <w:ind w:left="0"/>
            </w:pPr>
          </w:p>
        </w:tc>
        <w:tc>
          <w:tcPr>
            <w:tcW w:w="1916" w:type="dxa"/>
          </w:tcPr>
          <w:p w:rsidR="008769FB" w:rsidRDefault="008769FB" w:rsidP="0023424E">
            <w:pPr>
              <w:pStyle w:val="Text1"/>
              <w:ind w:left="0"/>
            </w:pPr>
            <w:r>
              <w:t>Settings file</w:t>
            </w:r>
          </w:p>
        </w:tc>
        <w:tc>
          <w:tcPr>
            <w:tcW w:w="2670" w:type="dxa"/>
          </w:tcPr>
          <w:p w:rsidR="008769FB" w:rsidRDefault="008769FB" w:rsidP="0023424E">
            <w:pPr>
              <w:pStyle w:val="Text1"/>
              <w:ind w:left="0"/>
            </w:pPr>
            <w:r>
              <w:t>Takes in and reads the settings stored in the file mapping it to a set of variables.</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w:t>
            </w:r>
            <w:r>
              <w:lastRenderedPageBreak/>
              <w:t xml:space="preserve">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lastRenderedPageBreak/>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bookmarkStart w:id="30" w:name="_Toc508608583"/>
      <w:r>
        <w:lastRenderedPageBreak/>
        <w:t>Outputs:</w:t>
      </w:r>
      <w:bookmarkEnd w:id="30"/>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bookmarkStart w:id="31" w:name="_Toc508608584"/>
            <w:r>
              <w:t>Section</w:t>
            </w:r>
            <w:bookmarkEnd w:id="31"/>
          </w:p>
        </w:tc>
        <w:tc>
          <w:tcPr>
            <w:tcW w:w="5528" w:type="dxa"/>
          </w:tcPr>
          <w:p w:rsidR="00A44181" w:rsidRDefault="00A44181" w:rsidP="004B6467">
            <w:pPr>
              <w:pStyle w:val="TaskHeader"/>
              <w:ind w:firstLine="0"/>
            </w:pPr>
            <w:bookmarkStart w:id="32" w:name="_Toc508608585"/>
            <w:r>
              <w:t>Output</w:t>
            </w:r>
            <w:bookmarkEnd w:id="32"/>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493532" w:rsidTr="00A44181">
        <w:tc>
          <w:tcPr>
            <w:tcW w:w="4957" w:type="dxa"/>
          </w:tcPr>
          <w:p w:rsidR="00493532" w:rsidRDefault="00493532" w:rsidP="00DF7761">
            <w:pPr>
              <w:pStyle w:val="Text1"/>
              <w:ind w:left="0"/>
            </w:pPr>
          </w:p>
        </w:tc>
        <w:tc>
          <w:tcPr>
            <w:tcW w:w="5528" w:type="dxa"/>
          </w:tcPr>
          <w:p w:rsidR="00493532" w:rsidRDefault="008769FB" w:rsidP="00DF7761">
            <w:pPr>
              <w:pStyle w:val="Text1"/>
              <w:ind w:left="0"/>
            </w:pPr>
            <w:r>
              <w:t>Settings file with changed settings (if nessasary)</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BC4744" w:rsidRDefault="0070315A" w:rsidP="00C43EAC">
      <w:r>
        <w:br w:type="page"/>
      </w:r>
    </w:p>
    <w:p w:rsidR="00807377" w:rsidRDefault="00807377" w:rsidP="00C43EAC">
      <w:pPr>
        <w:pStyle w:val="SectionHeader"/>
      </w:pPr>
      <w:bookmarkStart w:id="33" w:name="_Toc508608586"/>
      <w:r>
        <w:lastRenderedPageBreak/>
        <w:t>Test Plan</w:t>
      </w:r>
      <w:bookmarkEnd w:id="33"/>
    </w:p>
    <w:p w:rsidR="00807377" w:rsidRDefault="00807377" w:rsidP="00807377">
      <w:pPr>
        <w:pStyle w:val="Sub-SectionHeader"/>
      </w:pPr>
      <w:bookmarkStart w:id="34" w:name="_Toc508608587"/>
      <w:r>
        <w:t>Home Page:</w:t>
      </w:r>
      <w:bookmarkEnd w:id="34"/>
    </w:p>
    <w:p w:rsidR="001F5AE4" w:rsidRDefault="001F5AE4" w:rsidP="001F5AE4">
      <w:pPr>
        <w:pStyle w:val="Text2"/>
      </w:pPr>
      <w:r>
        <w:t>No Normal, Exceptional or Extreme data for this page</w:t>
      </w:r>
    </w:p>
    <w:p w:rsidR="00807377" w:rsidRDefault="00807377" w:rsidP="007B3B84">
      <w:pPr>
        <w:pStyle w:val="TaskHeader"/>
        <w:rPr>
          <w:rStyle w:val="Strong"/>
          <w:b w:val="0"/>
        </w:rPr>
      </w:pPr>
      <w:bookmarkStart w:id="35" w:name="_Toc508608588"/>
      <w:r w:rsidRPr="007B3B84">
        <w:rPr>
          <w:rStyle w:val="Sub-TaskHeaderChar"/>
        </w:rPr>
        <w:t>Looks</w:t>
      </w:r>
      <w:r>
        <w:rPr>
          <w:rStyle w:val="Strong"/>
          <w:b w:val="0"/>
        </w:rPr>
        <w:t>:</w:t>
      </w:r>
      <w:bookmarkEnd w:id="35"/>
    </w:p>
    <w:p w:rsidR="007B3B84" w:rsidRPr="007B3B84" w:rsidRDefault="007B3B84" w:rsidP="007B3B84">
      <w:pPr>
        <w:pStyle w:val="Text2"/>
      </w:pPr>
    </w:p>
    <w:p w:rsidR="005D7E4C" w:rsidRDefault="005D7E4C" w:rsidP="00807377">
      <w:pPr>
        <w:pStyle w:val="Text2"/>
        <w:numPr>
          <w:ilvl w:val="0"/>
          <w:numId w:val="24"/>
        </w:numPr>
      </w:pPr>
      <w:r>
        <w:t>Cursor should be visible</w:t>
      </w:r>
    </w:p>
    <w:p w:rsidR="007B3B84" w:rsidRDefault="007B3B84" w:rsidP="00807377">
      <w:pPr>
        <w:pStyle w:val="Text2"/>
        <w:numPr>
          <w:ilvl w:val="0"/>
          <w:numId w:val="24"/>
        </w:numPr>
      </w:pPr>
      <w:r>
        <w:t>Is the background image used correct</w:t>
      </w:r>
    </w:p>
    <w:p w:rsidR="00807377" w:rsidRDefault="00807377" w:rsidP="00807377">
      <w:pPr>
        <w:pStyle w:val="Text2"/>
        <w:numPr>
          <w:ilvl w:val="0"/>
          <w:numId w:val="24"/>
        </w:numPr>
      </w:pPr>
      <w:r>
        <w:t>Are the correct image used</w:t>
      </w:r>
    </w:p>
    <w:p w:rsidR="00807377" w:rsidRDefault="00807377" w:rsidP="00807377">
      <w:pPr>
        <w:pStyle w:val="Text2"/>
        <w:numPr>
          <w:ilvl w:val="0"/>
          <w:numId w:val="24"/>
        </w:numPr>
      </w:pPr>
      <w:r>
        <w:t>Are the images in the desired position (use wireframe to check)</w:t>
      </w:r>
    </w:p>
    <w:p w:rsidR="00807377" w:rsidRDefault="00807377" w:rsidP="00807377">
      <w:pPr>
        <w:pStyle w:val="Text2"/>
        <w:numPr>
          <w:ilvl w:val="0"/>
          <w:numId w:val="24"/>
        </w:numPr>
      </w:pPr>
      <w:r>
        <w:t>Is the correct text used</w:t>
      </w:r>
    </w:p>
    <w:p w:rsidR="00807377" w:rsidRDefault="00807377" w:rsidP="00807377">
      <w:pPr>
        <w:pStyle w:val="Text2"/>
        <w:numPr>
          <w:ilvl w:val="0"/>
          <w:numId w:val="24"/>
        </w:numPr>
      </w:pPr>
      <w:r>
        <w:t xml:space="preserve">Are the fonts and font-sizes used appropriate </w:t>
      </w:r>
    </w:p>
    <w:p w:rsidR="00807377" w:rsidRDefault="00807377" w:rsidP="00807377">
      <w:pPr>
        <w:pStyle w:val="Text2"/>
        <w:numPr>
          <w:ilvl w:val="0"/>
          <w:numId w:val="24"/>
        </w:numPr>
      </w:pPr>
      <w:r>
        <w:t>Are the buttons the correct size</w:t>
      </w:r>
    </w:p>
    <w:p w:rsidR="00807377" w:rsidRDefault="00807377" w:rsidP="00807377">
      <w:pPr>
        <w:pStyle w:val="Text2"/>
        <w:numPr>
          <w:ilvl w:val="0"/>
          <w:numId w:val="24"/>
        </w:numPr>
      </w:pPr>
      <w:r>
        <w:t>Are the buttons in the correct pla</w:t>
      </w:r>
      <w:r w:rsidR="007B3B84">
        <w:t>ce</w:t>
      </w:r>
    </w:p>
    <w:p w:rsidR="007B3B84" w:rsidRDefault="007B3B84" w:rsidP="007B3B84">
      <w:pPr>
        <w:pStyle w:val="Text2"/>
        <w:ind w:left="1004"/>
      </w:pPr>
    </w:p>
    <w:p w:rsidR="007B3B84" w:rsidRDefault="007B3B84" w:rsidP="007B3B84">
      <w:pPr>
        <w:pStyle w:val="TaskHeader"/>
      </w:pPr>
      <w:bookmarkStart w:id="36" w:name="_Toc508608589"/>
      <w:r>
        <w:t>Usability:</w:t>
      </w:r>
      <w:bookmarkEnd w:id="36"/>
    </w:p>
    <w:p w:rsidR="007B3B84" w:rsidRDefault="007B3B84" w:rsidP="007B3B84">
      <w:pPr>
        <w:pStyle w:val="Text2"/>
      </w:pPr>
    </w:p>
    <w:p w:rsidR="007B3B84" w:rsidRDefault="007B3B84" w:rsidP="007B3B84">
      <w:pPr>
        <w:pStyle w:val="Text2"/>
        <w:numPr>
          <w:ilvl w:val="0"/>
          <w:numId w:val="24"/>
        </w:numPr>
      </w:pPr>
      <w:r>
        <w:t>Are the buttons obvious in the fact they are buttons</w:t>
      </w:r>
    </w:p>
    <w:p w:rsidR="007B3B84" w:rsidRDefault="007B3B84" w:rsidP="007B3B84">
      <w:pPr>
        <w:pStyle w:val="Text2"/>
        <w:numPr>
          <w:ilvl w:val="0"/>
          <w:numId w:val="24"/>
        </w:numPr>
      </w:pPr>
      <w:r>
        <w:t>Is the function of each button clear</w:t>
      </w:r>
    </w:p>
    <w:p w:rsidR="004F469D" w:rsidRDefault="007B3B84" w:rsidP="004F469D">
      <w:pPr>
        <w:pStyle w:val="Text2"/>
        <w:numPr>
          <w:ilvl w:val="0"/>
          <w:numId w:val="24"/>
        </w:numPr>
      </w:pPr>
      <w:r>
        <w:t>Is the text easy to understand</w:t>
      </w:r>
      <w:r w:rsidR="004F469D">
        <w:t xml:space="preserve"> (what is written)</w:t>
      </w:r>
    </w:p>
    <w:p w:rsidR="004F469D" w:rsidRDefault="004F469D" w:rsidP="004F469D">
      <w:pPr>
        <w:pStyle w:val="Text2"/>
        <w:numPr>
          <w:ilvl w:val="0"/>
          <w:numId w:val="24"/>
        </w:numPr>
      </w:pPr>
      <w:r>
        <w:t>Are the images big enough to be seen clearly</w:t>
      </w:r>
    </w:p>
    <w:p w:rsidR="00780457" w:rsidRDefault="00780457" w:rsidP="004F469D">
      <w:pPr>
        <w:pStyle w:val="Text2"/>
        <w:numPr>
          <w:ilvl w:val="0"/>
          <w:numId w:val="24"/>
        </w:numPr>
      </w:pPr>
      <w:r>
        <w:t>Is the font readable</w:t>
      </w:r>
    </w:p>
    <w:p w:rsidR="007C06B7" w:rsidRDefault="007C06B7" w:rsidP="004F469D">
      <w:pPr>
        <w:pStyle w:val="Text2"/>
        <w:numPr>
          <w:ilvl w:val="0"/>
          <w:numId w:val="24"/>
        </w:numPr>
      </w:pPr>
      <w:r>
        <w:t>Is the font size large enough</w:t>
      </w:r>
    </w:p>
    <w:p w:rsidR="00C14898" w:rsidRDefault="00C14898" w:rsidP="004F469D">
      <w:pPr>
        <w:pStyle w:val="Text2"/>
        <w:numPr>
          <w:ilvl w:val="0"/>
          <w:numId w:val="24"/>
        </w:numPr>
      </w:pPr>
      <w:r>
        <w:t>Is there any Lag after interacting with the Page</w:t>
      </w:r>
      <w:r w:rsidR="003746D6">
        <w:t xml:space="preserve"> (no </w:t>
      </w:r>
      <w:r w:rsidR="00B26D69">
        <w:t>l</w:t>
      </w:r>
      <w:r w:rsidR="003746D6">
        <w:t>ag)</w:t>
      </w:r>
    </w:p>
    <w:p w:rsidR="005359FE" w:rsidRDefault="005359FE" w:rsidP="005359FE">
      <w:pPr>
        <w:pStyle w:val="Text2"/>
      </w:pPr>
    </w:p>
    <w:p w:rsidR="005359FE" w:rsidRDefault="005359FE" w:rsidP="005359FE">
      <w:pPr>
        <w:pStyle w:val="TaskHeader"/>
      </w:pPr>
      <w:bookmarkStart w:id="37" w:name="_Toc508608590"/>
      <w:r>
        <w:t>Functionality:</w:t>
      </w:r>
      <w:bookmarkEnd w:id="37"/>
    </w:p>
    <w:p w:rsidR="005359FE" w:rsidRDefault="005359FE" w:rsidP="005359FE">
      <w:pPr>
        <w:pStyle w:val="Text2"/>
      </w:pPr>
    </w:p>
    <w:p w:rsidR="005359FE" w:rsidRDefault="005359FE" w:rsidP="005359FE">
      <w:pPr>
        <w:pStyle w:val="Text2"/>
        <w:numPr>
          <w:ilvl w:val="0"/>
          <w:numId w:val="24"/>
        </w:numPr>
      </w:pPr>
      <w:r>
        <w:t>Do the buttons become larger when the cursor is over them</w:t>
      </w:r>
    </w:p>
    <w:p w:rsidR="005359FE" w:rsidRDefault="005359FE" w:rsidP="005359FE">
      <w:pPr>
        <w:pStyle w:val="Text2"/>
        <w:numPr>
          <w:ilvl w:val="0"/>
          <w:numId w:val="24"/>
        </w:numPr>
      </w:pPr>
      <w:r>
        <w:t>Do the buttons return to their normal size once the cursor is no longer over them</w:t>
      </w:r>
    </w:p>
    <w:p w:rsidR="005359FE" w:rsidRDefault="005359FE" w:rsidP="005359FE">
      <w:pPr>
        <w:pStyle w:val="Text2"/>
        <w:numPr>
          <w:ilvl w:val="0"/>
          <w:numId w:val="24"/>
        </w:numPr>
      </w:pPr>
      <w:r>
        <w:t>Does the Instructions button start the Instructions Page once clicked</w:t>
      </w:r>
    </w:p>
    <w:p w:rsidR="005359FE" w:rsidRDefault="005359FE" w:rsidP="005359FE">
      <w:pPr>
        <w:pStyle w:val="Text2"/>
        <w:numPr>
          <w:ilvl w:val="0"/>
          <w:numId w:val="24"/>
        </w:numPr>
      </w:pPr>
      <w:r>
        <w:t>Does the New Game button start the Game Page once clicked</w:t>
      </w:r>
    </w:p>
    <w:p w:rsidR="005359FE" w:rsidRDefault="005359FE" w:rsidP="005359FE">
      <w:pPr>
        <w:pStyle w:val="Text2"/>
        <w:numPr>
          <w:ilvl w:val="0"/>
          <w:numId w:val="24"/>
        </w:numPr>
      </w:pPr>
      <w:r>
        <w:t>Does the Settings button start the Settings Page once clicked</w:t>
      </w:r>
    </w:p>
    <w:p w:rsidR="006D0165" w:rsidRDefault="006D0165" w:rsidP="006D0165">
      <w:pPr>
        <w:pStyle w:val="Text2"/>
        <w:numPr>
          <w:ilvl w:val="0"/>
          <w:numId w:val="24"/>
        </w:numPr>
      </w:pPr>
      <w:r>
        <w:t>Does the program stop when the exit button is clicked</w:t>
      </w:r>
    </w:p>
    <w:p w:rsidR="006D0165" w:rsidRDefault="006D0165" w:rsidP="006D0165">
      <w:pPr>
        <w:pStyle w:val="Text2"/>
        <w:ind w:left="1004"/>
      </w:pPr>
    </w:p>
    <w:p w:rsidR="007C42F2" w:rsidRPr="007C42F2" w:rsidRDefault="007C42F2" w:rsidP="007C42F2">
      <w:pPr>
        <w:rPr>
          <w:sz w:val="24"/>
          <w:szCs w:val="24"/>
        </w:rPr>
      </w:pPr>
      <w:r>
        <w:br w:type="page"/>
      </w:r>
    </w:p>
    <w:p w:rsidR="007C42F2" w:rsidRDefault="007C42F2" w:rsidP="007C42F2">
      <w:pPr>
        <w:pStyle w:val="Sub-SectionHeader"/>
      </w:pPr>
      <w:bookmarkStart w:id="38" w:name="_Toc508608591"/>
      <w:r>
        <w:lastRenderedPageBreak/>
        <w:t>Settings Page:</w:t>
      </w:r>
      <w:bookmarkEnd w:id="38"/>
    </w:p>
    <w:p w:rsidR="00CF47CE" w:rsidRDefault="009D1FA0" w:rsidP="009D1FA0">
      <w:pPr>
        <w:pStyle w:val="Text2"/>
      </w:pPr>
      <w:r>
        <w:t>Normal</w:t>
      </w:r>
      <w:r w:rsidR="00CF47CE">
        <w:t>: a comma delimited file containing the settings</w:t>
      </w:r>
    </w:p>
    <w:p w:rsidR="00CF47CE" w:rsidRDefault="009D1FA0" w:rsidP="009D1FA0">
      <w:pPr>
        <w:pStyle w:val="Text2"/>
      </w:pPr>
      <w:r>
        <w:t>Exceptional</w:t>
      </w:r>
      <w:r w:rsidR="00CF47CE">
        <w:t>: an empty settings file</w:t>
      </w:r>
      <w:r>
        <w:t xml:space="preserve"> </w:t>
      </w:r>
    </w:p>
    <w:p w:rsidR="009D1FA0" w:rsidRDefault="009D1FA0" w:rsidP="00CF47CE">
      <w:pPr>
        <w:pStyle w:val="Text2"/>
        <w:ind w:left="0" w:firstLine="284"/>
      </w:pPr>
      <w:r>
        <w:t>Extreme</w:t>
      </w:r>
      <w:r w:rsidR="00CF47CE">
        <w:t>: no settings file</w:t>
      </w:r>
    </w:p>
    <w:p w:rsidR="007C42F2" w:rsidRDefault="007C42F2" w:rsidP="007C42F2">
      <w:pPr>
        <w:pStyle w:val="TaskHeader"/>
        <w:rPr>
          <w:rStyle w:val="Strong"/>
          <w:b w:val="0"/>
        </w:rPr>
      </w:pPr>
      <w:bookmarkStart w:id="39" w:name="_Toc508608592"/>
      <w:r w:rsidRPr="007B3B84">
        <w:rPr>
          <w:rStyle w:val="Sub-TaskHeaderChar"/>
        </w:rPr>
        <w:t>Looks</w:t>
      </w:r>
      <w:r>
        <w:rPr>
          <w:rStyle w:val="Strong"/>
          <w:b w:val="0"/>
        </w:rPr>
        <w:t>:</w:t>
      </w:r>
      <w:bookmarkEnd w:id="39"/>
    </w:p>
    <w:p w:rsidR="007C42F2" w:rsidRPr="007B3B84" w:rsidRDefault="007C42F2" w:rsidP="007C42F2">
      <w:pPr>
        <w:pStyle w:val="Text2"/>
      </w:pPr>
    </w:p>
    <w:p w:rsidR="005D7E4C" w:rsidRDefault="005D7E4C" w:rsidP="005D7E4C">
      <w:pPr>
        <w:pStyle w:val="Text2"/>
        <w:numPr>
          <w:ilvl w:val="0"/>
          <w:numId w:val="24"/>
        </w:numPr>
      </w:pPr>
      <w:r>
        <w:t>Cursor should be visible</w:t>
      </w:r>
    </w:p>
    <w:p w:rsidR="007C42F2" w:rsidRDefault="007C42F2" w:rsidP="007C42F2">
      <w:pPr>
        <w:pStyle w:val="Text2"/>
        <w:numPr>
          <w:ilvl w:val="0"/>
          <w:numId w:val="24"/>
        </w:numPr>
      </w:pPr>
      <w:r>
        <w:t>Is the background image used correct</w:t>
      </w:r>
    </w:p>
    <w:p w:rsidR="007C42F2" w:rsidRDefault="007C42F2" w:rsidP="007C42F2">
      <w:pPr>
        <w:pStyle w:val="Text2"/>
        <w:numPr>
          <w:ilvl w:val="0"/>
          <w:numId w:val="24"/>
        </w:numPr>
      </w:pPr>
      <w:r>
        <w:t>Is the correct text used</w:t>
      </w:r>
    </w:p>
    <w:p w:rsidR="007C42F2" w:rsidRDefault="007C42F2" w:rsidP="007C42F2">
      <w:pPr>
        <w:pStyle w:val="Text2"/>
        <w:numPr>
          <w:ilvl w:val="0"/>
          <w:numId w:val="24"/>
        </w:numPr>
      </w:pPr>
      <w:r>
        <w:t xml:space="preserve">Are the fonts and font-sizes used appropriate </w:t>
      </w:r>
    </w:p>
    <w:p w:rsidR="007C42F2" w:rsidRDefault="007C42F2" w:rsidP="007C42F2">
      <w:pPr>
        <w:pStyle w:val="Text2"/>
        <w:numPr>
          <w:ilvl w:val="0"/>
          <w:numId w:val="24"/>
        </w:numPr>
      </w:pPr>
      <w:r>
        <w:t>Are the buttons the correct size</w:t>
      </w:r>
    </w:p>
    <w:p w:rsidR="007C42F2" w:rsidRDefault="007C42F2" w:rsidP="007C42F2">
      <w:pPr>
        <w:pStyle w:val="Text2"/>
        <w:numPr>
          <w:ilvl w:val="0"/>
          <w:numId w:val="24"/>
        </w:numPr>
      </w:pPr>
      <w:r>
        <w:t>Are the buttons in the correct place</w:t>
      </w:r>
    </w:p>
    <w:p w:rsidR="007C42F2" w:rsidRDefault="007C42F2" w:rsidP="007C42F2">
      <w:pPr>
        <w:pStyle w:val="Text2"/>
        <w:ind w:left="1004"/>
      </w:pPr>
    </w:p>
    <w:p w:rsidR="007C42F2" w:rsidRDefault="007C42F2" w:rsidP="007C42F2">
      <w:pPr>
        <w:pStyle w:val="TaskHeader"/>
      </w:pPr>
      <w:bookmarkStart w:id="40" w:name="_Toc508608593"/>
      <w:r>
        <w:t>Usability:</w:t>
      </w:r>
      <w:bookmarkEnd w:id="40"/>
    </w:p>
    <w:p w:rsidR="007C42F2" w:rsidRDefault="007C42F2" w:rsidP="007C42F2">
      <w:pPr>
        <w:pStyle w:val="Text2"/>
      </w:pPr>
    </w:p>
    <w:p w:rsidR="001A1D8E" w:rsidRDefault="007C42F2" w:rsidP="001A1D8E">
      <w:pPr>
        <w:pStyle w:val="Text2"/>
        <w:numPr>
          <w:ilvl w:val="0"/>
          <w:numId w:val="24"/>
        </w:numPr>
      </w:pPr>
      <w:r>
        <w:t>Are the buttons obvious in the fact they are buttons</w:t>
      </w:r>
    </w:p>
    <w:p w:rsidR="007C42F2" w:rsidRDefault="007C42F2" w:rsidP="007C42F2">
      <w:pPr>
        <w:pStyle w:val="Text2"/>
        <w:numPr>
          <w:ilvl w:val="0"/>
          <w:numId w:val="24"/>
        </w:numPr>
      </w:pPr>
      <w:r>
        <w:t>Is the function of each button clear</w:t>
      </w:r>
    </w:p>
    <w:p w:rsidR="001A1D8E" w:rsidRDefault="001A1D8E" w:rsidP="007C42F2">
      <w:pPr>
        <w:pStyle w:val="Text2"/>
        <w:numPr>
          <w:ilvl w:val="0"/>
          <w:numId w:val="24"/>
        </w:numPr>
      </w:pPr>
      <w:r>
        <w:t>Is the state of each setting clear from the text on each button</w:t>
      </w:r>
    </w:p>
    <w:p w:rsidR="007C42F2" w:rsidRDefault="007C42F2" w:rsidP="007C42F2">
      <w:pPr>
        <w:pStyle w:val="Text2"/>
        <w:numPr>
          <w:ilvl w:val="0"/>
          <w:numId w:val="24"/>
        </w:numPr>
      </w:pPr>
      <w:r>
        <w:t>Is the text easy to understand (what is written)</w:t>
      </w:r>
    </w:p>
    <w:p w:rsidR="007C42F2" w:rsidRDefault="007C42F2" w:rsidP="007C42F2">
      <w:pPr>
        <w:pStyle w:val="Text2"/>
        <w:numPr>
          <w:ilvl w:val="0"/>
          <w:numId w:val="24"/>
        </w:numPr>
      </w:pPr>
      <w:r>
        <w:t>Is the font readable</w:t>
      </w:r>
    </w:p>
    <w:p w:rsidR="007C42F2" w:rsidRDefault="007C42F2" w:rsidP="007C42F2">
      <w:pPr>
        <w:pStyle w:val="Text2"/>
        <w:numPr>
          <w:ilvl w:val="0"/>
          <w:numId w:val="24"/>
        </w:numPr>
      </w:pPr>
      <w:r>
        <w:t>Is the font size large enough</w:t>
      </w:r>
    </w:p>
    <w:p w:rsidR="00C14898" w:rsidRDefault="00C14898" w:rsidP="007C42F2">
      <w:pPr>
        <w:pStyle w:val="Text2"/>
        <w:numPr>
          <w:ilvl w:val="0"/>
          <w:numId w:val="24"/>
        </w:numPr>
      </w:pPr>
      <w:r>
        <w:t>Is there any Lag after interacting with the Page</w:t>
      </w:r>
      <w:r w:rsidR="003746D6">
        <w:t xml:space="preserve"> (no </w:t>
      </w:r>
      <w:r w:rsidR="00B26D69">
        <w:t>l</w:t>
      </w:r>
      <w:r w:rsidR="003746D6">
        <w:t>ag)</w:t>
      </w:r>
    </w:p>
    <w:p w:rsidR="007C42F2" w:rsidRDefault="007C42F2" w:rsidP="007C42F2">
      <w:pPr>
        <w:pStyle w:val="Text2"/>
      </w:pPr>
    </w:p>
    <w:p w:rsidR="007C42F2" w:rsidRDefault="007C42F2" w:rsidP="007C42F2">
      <w:pPr>
        <w:pStyle w:val="TaskHeader"/>
      </w:pPr>
      <w:bookmarkStart w:id="41" w:name="_Toc508608594"/>
      <w:r>
        <w:t>Functionality:</w:t>
      </w:r>
      <w:bookmarkEnd w:id="41"/>
    </w:p>
    <w:p w:rsidR="007C42F2" w:rsidRDefault="007C42F2" w:rsidP="007C42F2">
      <w:pPr>
        <w:pStyle w:val="Text2"/>
      </w:pPr>
    </w:p>
    <w:p w:rsidR="007C42F2" w:rsidRDefault="007C42F2" w:rsidP="007C42F2">
      <w:pPr>
        <w:pStyle w:val="Text2"/>
        <w:numPr>
          <w:ilvl w:val="0"/>
          <w:numId w:val="24"/>
        </w:numPr>
      </w:pPr>
      <w:r>
        <w:t>Do the buttons become larger when the cursor is over them</w:t>
      </w:r>
    </w:p>
    <w:p w:rsidR="007C42F2" w:rsidRDefault="007C42F2" w:rsidP="007C42F2">
      <w:pPr>
        <w:pStyle w:val="Text2"/>
        <w:numPr>
          <w:ilvl w:val="0"/>
          <w:numId w:val="24"/>
        </w:numPr>
      </w:pPr>
      <w:r>
        <w:t>Do the buttons return to their normal size once the cursor is no longer over them</w:t>
      </w:r>
    </w:p>
    <w:p w:rsidR="007C42F2" w:rsidRDefault="007C42F2" w:rsidP="001A1D8E">
      <w:pPr>
        <w:pStyle w:val="Text2"/>
        <w:numPr>
          <w:ilvl w:val="0"/>
          <w:numId w:val="24"/>
        </w:numPr>
      </w:pPr>
      <w:r>
        <w:t xml:space="preserve">Does the </w:t>
      </w:r>
      <w:r w:rsidR="001A1D8E">
        <w:t>Music button change the music setting correctly when clicked</w:t>
      </w:r>
    </w:p>
    <w:p w:rsidR="001A1D8E" w:rsidRDefault="001A1D8E" w:rsidP="001A1D8E">
      <w:pPr>
        <w:pStyle w:val="Text2"/>
        <w:numPr>
          <w:ilvl w:val="0"/>
          <w:numId w:val="24"/>
        </w:numPr>
      </w:pPr>
      <w:r>
        <w:t>Does the Music button change its text correctly when clicked</w:t>
      </w:r>
    </w:p>
    <w:p w:rsidR="006D11D8" w:rsidRDefault="006D11D8" w:rsidP="006D11D8">
      <w:pPr>
        <w:pStyle w:val="Text2"/>
        <w:numPr>
          <w:ilvl w:val="0"/>
          <w:numId w:val="24"/>
        </w:numPr>
      </w:pPr>
      <w:r>
        <w:t>Does the Music State button change the music state setting correctly when clicked</w:t>
      </w:r>
    </w:p>
    <w:p w:rsidR="006D11D8" w:rsidRDefault="006D11D8" w:rsidP="006D11D8">
      <w:pPr>
        <w:pStyle w:val="Text2"/>
        <w:numPr>
          <w:ilvl w:val="0"/>
          <w:numId w:val="24"/>
        </w:numPr>
      </w:pPr>
      <w:r>
        <w:t>Does the Music State button change its text correctly when clicked</w:t>
      </w:r>
    </w:p>
    <w:p w:rsidR="006D11D8" w:rsidRDefault="006D11D8" w:rsidP="006D11D8">
      <w:pPr>
        <w:pStyle w:val="Text2"/>
        <w:numPr>
          <w:ilvl w:val="0"/>
          <w:numId w:val="24"/>
        </w:numPr>
      </w:pPr>
      <w:r>
        <w:t>Does the Sound Effects button change the sound effects setting correctly when clicked</w:t>
      </w:r>
    </w:p>
    <w:p w:rsidR="006D11D8" w:rsidRDefault="006D11D8" w:rsidP="006D11D8">
      <w:pPr>
        <w:pStyle w:val="Text2"/>
        <w:numPr>
          <w:ilvl w:val="0"/>
          <w:numId w:val="24"/>
        </w:numPr>
      </w:pPr>
      <w:r>
        <w:t>Does the Sound Effects button change its text correctly when clicked</w:t>
      </w:r>
    </w:p>
    <w:p w:rsidR="001A1D8E" w:rsidRDefault="00864E00" w:rsidP="001A1D8E">
      <w:pPr>
        <w:pStyle w:val="Text2"/>
        <w:numPr>
          <w:ilvl w:val="0"/>
          <w:numId w:val="24"/>
        </w:numPr>
      </w:pPr>
      <w:r>
        <w:t>Does the Back button start the home Page when clicked</w:t>
      </w:r>
    </w:p>
    <w:p w:rsidR="006D0165" w:rsidRDefault="006D0165" w:rsidP="006D0165">
      <w:pPr>
        <w:pStyle w:val="Text2"/>
        <w:numPr>
          <w:ilvl w:val="0"/>
          <w:numId w:val="24"/>
        </w:numPr>
      </w:pPr>
      <w:r>
        <w:t>Does the program stop when the exit button is clicked</w:t>
      </w:r>
    </w:p>
    <w:p w:rsidR="007C3B33" w:rsidRDefault="007C3B33" w:rsidP="007C3B33">
      <w:pPr>
        <w:pStyle w:val="Text2"/>
        <w:ind w:left="1004"/>
        <w:rPr>
          <w:b/>
        </w:rPr>
      </w:pPr>
      <w:r w:rsidRPr="007C3B33">
        <w:rPr>
          <w:b/>
        </w:rPr>
        <w:t>Normal: a comma delimited file containing the settings</w:t>
      </w:r>
    </w:p>
    <w:p w:rsidR="007C3B33" w:rsidRPr="007C3B33" w:rsidRDefault="0088385E" w:rsidP="007C3B33">
      <w:pPr>
        <w:pStyle w:val="Text2"/>
        <w:numPr>
          <w:ilvl w:val="0"/>
          <w:numId w:val="24"/>
        </w:numPr>
      </w:pPr>
      <w:r>
        <w:t>The page should take in the file, read the values and correctly display the state of each setting on its respective button</w:t>
      </w:r>
    </w:p>
    <w:p w:rsidR="007C3B33" w:rsidRDefault="007C3B33" w:rsidP="007C3B33">
      <w:pPr>
        <w:pStyle w:val="Text2"/>
        <w:ind w:left="1004"/>
        <w:rPr>
          <w:b/>
        </w:rPr>
      </w:pPr>
      <w:r w:rsidRPr="007C3B33">
        <w:rPr>
          <w:b/>
        </w:rPr>
        <w:t xml:space="preserve">Exceptional: an empty settings file </w:t>
      </w:r>
    </w:p>
    <w:p w:rsidR="00D67B27" w:rsidRPr="0088385E" w:rsidRDefault="0088385E" w:rsidP="00AA74B2">
      <w:pPr>
        <w:pStyle w:val="Text2"/>
        <w:numPr>
          <w:ilvl w:val="0"/>
          <w:numId w:val="24"/>
        </w:numPr>
      </w:pPr>
      <w:r>
        <w:t>The page should use the default settings and fill the settings file with those values</w:t>
      </w:r>
    </w:p>
    <w:p w:rsidR="007C3B33" w:rsidRPr="007C3B33" w:rsidRDefault="007C3B33" w:rsidP="007C3B33">
      <w:pPr>
        <w:pStyle w:val="Text2"/>
        <w:ind w:left="1004"/>
        <w:rPr>
          <w:b/>
        </w:rPr>
      </w:pPr>
      <w:r w:rsidRPr="007C3B33">
        <w:rPr>
          <w:b/>
        </w:rPr>
        <w:t>Extreme: no settings file</w:t>
      </w:r>
    </w:p>
    <w:p w:rsidR="007C3B33" w:rsidRDefault="0088385E" w:rsidP="006D0165">
      <w:pPr>
        <w:pStyle w:val="Text2"/>
        <w:numPr>
          <w:ilvl w:val="0"/>
          <w:numId w:val="24"/>
        </w:numPr>
      </w:pPr>
      <w:r>
        <w:t>The page should use default settings, create a settings file and fill it with those values</w:t>
      </w:r>
    </w:p>
    <w:p w:rsidR="00980B29" w:rsidRDefault="00980B29" w:rsidP="00980B29">
      <w:pPr>
        <w:pStyle w:val="Sub-SectionHeader"/>
      </w:pPr>
      <w:bookmarkStart w:id="42" w:name="_Toc508608595"/>
      <w:r>
        <w:t>Instructions Page:</w:t>
      </w:r>
      <w:bookmarkEnd w:id="42"/>
    </w:p>
    <w:p w:rsidR="009244D8" w:rsidRDefault="009244D8" w:rsidP="009244D8">
      <w:pPr>
        <w:pStyle w:val="Text2"/>
      </w:pPr>
      <w:r>
        <w:lastRenderedPageBreak/>
        <w:t>No Normal, Exceptional or Extreme data for this page</w:t>
      </w:r>
    </w:p>
    <w:p w:rsidR="00980B29" w:rsidRDefault="00980B29" w:rsidP="00980B29">
      <w:pPr>
        <w:pStyle w:val="TaskHeader"/>
        <w:rPr>
          <w:rStyle w:val="Strong"/>
          <w:b w:val="0"/>
        </w:rPr>
      </w:pPr>
      <w:bookmarkStart w:id="43" w:name="_Toc508608596"/>
      <w:r w:rsidRPr="007B3B84">
        <w:rPr>
          <w:rStyle w:val="Sub-TaskHeaderChar"/>
        </w:rPr>
        <w:t>Looks</w:t>
      </w:r>
      <w:r>
        <w:rPr>
          <w:rStyle w:val="Strong"/>
          <w:b w:val="0"/>
        </w:rPr>
        <w:t>:</w:t>
      </w:r>
      <w:bookmarkEnd w:id="43"/>
    </w:p>
    <w:p w:rsidR="00980B29" w:rsidRPr="007B3B84" w:rsidRDefault="00980B29" w:rsidP="00980B29">
      <w:pPr>
        <w:pStyle w:val="Text2"/>
      </w:pPr>
    </w:p>
    <w:p w:rsidR="008D24E3" w:rsidRDefault="008D24E3" w:rsidP="008D24E3">
      <w:pPr>
        <w:pStyle w:val="Text2"/>
        <w:numPr>
          <w:ilvl w:val="0"/>
          <w:numId w:val="24"/>
        </w:numPr>
      </w:pPr>
      <w:r>
        <w:t>Cursor should be visible</w:t>
      </w:r>
    </w:p>
    <w:p w:rsidR="00980B29" w:rsidRDefault="00980B29" w:rsidP="00980B29">
      <w:pPr>
        <w:pStyle w:val="Text2"/>
        <w:numPr>
          <w:ilvl w:val="0"/>
          <w:numId w:val="24"/>
        </w:numPr>
      </w:pPr>
      <w:r>
        <w:t>Is the background image used correct</w:t>
      </w:r>
    </w:p>
    <w:p w:rsidR="00980B29" w:rsidRDefault="00980B29" w:rsidP="00980B29">
      <w:pPr>
        <w:pStyle w:val="Text2"/>
        <w:numPr>
          <w:ilvl w:val="0"/>
          <w:numId w:val="24"/>
        </w:numPr>
      </w:pPr>
      <w:r>
        <w:t>Is the correct text used</w:t>
      </w:r>
    </w:p>
    <w:p w:rsidR="00980B29" w:rsidRDefault="00980B29" w:rsidP="00980B29">
      <w:pPr>
        <w:pStyle w:val="Text2"/>
        <w:numPr>
          <w:ilvl w:val="0"/>
          <w:numId w:val="24"/>
        </w:numPr>
      </w:pPr>
      <w:r>
        <w:t xml:space="preserve">Are the fonts and font-sizes used appropriate </w:t>
      </w:r>
    </w:p>
    <w:p w:rsidR="00980B29" w:rsidRDefault="009D1FA0" w:rsidP="00980B29">
      <w:pPr>
        <w:pStyle w:val="Text2"/>
        <w:numPr>
          <w:ilvl w:val="0"/>
          <w:numId w:val="24"/>
        </w:numPr>
      </w:pPr>
      <w:r>
        <w:t>Is</w:t>
      </w:r>
      <w:r w:rsidR="00980B29">
        <w:t xml:space="preserve"> the </w:t>
      </w:r>
      <w:r>
        <w:t xml:space="preserve">Back </w:t>
      </w:r>
      <w:r w:rsidR="00980B29">
        <w:t>button the correct size</w:t>
      </w:r>
    </w:p>
    <w:p w:rsidR="00980B29" w:rsidRDefault="009D1FA0" w:rsidP="00980B29">
      <w:pPr>
        <w:pStyle w:val="Text2"/>
        <w:numPr>
          <w:ilvl w:val="0"/>
          <w:numId w:val="24"/>
        </w:numPr>
      </w:pPr>
      <w:r>
        <w:t>Is</w:t>
      </w:r>
      <w:r w:rsidR="00980B29">
        <w:t xml:space="preserve"> the </w:t>
      </w:r>
      <w:r>
        <w:t xml:space="preserve">Back </w:t>
      </w:r>
      <w:r w:rsidR="00980B29">
        <w:t>button in the correct place</w:t>
      </w:r>
    </w:p>
    <w:p w:rsidR="00980B29" w:rsidRDefault="00980B29" w:rsidP="00980B29">
      <w:pPr>
        <w:pStyle w:val="Text2"/>
        <w:ind w:left="1004"/>
      </w:pPr>
    </w:p>
    <w:p w:rsidR="00980B29" w:rsidRDefault="00980B29" w:rsidP="00980B29">
      <w:pPr>
        <w:pStyle w:val="TaskHeader"/>
      </w:pPr>
      <w:bookmarkStart w:id="44" w:name="_Toc508608597"/>
      <w:r>
        <w:t>Usability:</w:t>
      </w:r>
      <w:bookmarkEnd w:id="44"/>
    </w:p>
    <w:p w:rsidR="00980B29" w:rsidRDefault="00980B29" w:rsidP="00980B29">
      <w:pPr>
        <w:pStyle w:val="Text2"/>
      </w:pPr>
    </w:p>
    <w:p w:rsidR="00980B29" w:rsidRDefault="009D1FA0" w:rsidP="00980B29">
      <w:pPr>
        <w:pStyle w:val="Text2"/>
        <w:numPr>
          <w:ilvl w:val="0"/>
          <w:numId w:val="24"/>
        </w:numPr>
      </w:pPr>
      <w:r>
        <w:t>Is</w:t>
      </w:r>
      <w:r w:rsidR="00980B29">
        <w:t xml:space="preserve"> the </w:t>
      </w:r>
      <w:r>
        <w:t xml:space="preserve">Back </w:t>
      </w:r>
      <w:r w:rsidR="00980B29">
        <w:t xml:space="preserve">button obvious in the fact </w:t>
      </w:r>
      <w:r>
        <w:t>it is a</w:t>
      </w:r>
      <w:r w:rsidR="00980B29">
        <w:t xml:space="preserve"> button</w:t>
      </w:r>
    </w:p>
    <w:p w:rsidR="00980B29" w:rsidRDefault="00980B29" w:rsidP="00980B29">
      <w:pPr>
        <w:pStyle w:val="Text2"/>
        <w:numPr>
          <w:ilvl w:val="0"/>
          <w:numId w:val="24"/>
        </w:numPr>
      </w:pPr>
      <w:r>
        <w:t xml:space="preserve">Is the function of </w:t>
      </w:r>
      <w:r w:rsidR="009D1FA0">
        <w:t>the</w:t>
      </w:r>
      <w:r>
        <w:t xml:space="preserve"> </w:t>
      </w:r>
      <w:r w:rsidR="009D1FA0">
        <w:t xml:space="preserve">Back </w:t>
      </w:r>
      <w:r>
        <w:t>button clear</w:t>
      </w:r>
    </w:p>
    <w:p w:rsidR="00980B29" w:rsidRDefault="00980B29" w:rsidP="00980B29">
      <w:pPr>
        <w:pStyle w:val="Text2"/>
        <w:numPr>
          <w:ilvl w:val="0"/>
          <w:numId w:val="24"/>
        </w:numPr>
      </w:pPr>
      <w:r>
        <w:t>Is the text easy to understand (what is written)</w:t>
      </w:r>
    </w:p>
    <w:p w:rsidR="00980B29" w:rsidRDefault="00980B29" w:rsidP="00980B29">
      <w:pPr>
        <w:pStyle w:val="Text2"/>
        <w:numPr>
          <w:ilvl w:val="0"/>
          <w:numId w:val="24"/>
        </w:numPr>
      </w:pPr>
      <w:r>
        <w:t>Is the font readable</w:t>
      </w:r>
    </w:p>
    <w:p w:rsidR="00980B29" w:rsidRDefault="00980B29" w:rsidP="00980B29">
      <w:pPr>
        <w:pStyle w:val="Text2"/>
        <w:numPr>
          <w:ilvl w:val="0"/>
          <w:numId w:val="24"/>
        </w:numPr>
      </w:pPr>
      <w:r>
        <w:t>Is the font size large enough</w:t>
      </w:r>
    </w:p>
    <w:p w:rsidR="00C14898" w:rsidRDefault="00C14898" w:rsidP="00980B29">
      <w:pPr>
        <w:pStyle w:val="Text2"/>
        <w:numPr>
          <w:ilvl w:val="0"/>
          <w:numId w:val="24"/>
        </w:numPr>
      </w:pPr>
      <w:r>
        <w:t>Is there any Lag after interacting with the Page</w:t>
      </w:r>
      <w:r w:rsidR="003746D6">
        <w:t xml:space="preserve"> (no </w:t>
      </w:r>
      <w:r w:rsidR="00B26D69">
        <w:t>l</w:t>
      </w:r>
      <w:r w:rsidR="003746D6">
        <w:t>ag)</w:t>
      </w:r>
    </w:p>
    <w:p w:rsidR="00980B29" w:rsidRDefault="00980B29" w:rsidP="00980B29">
      <w:pPr>
        <w:pStyle w:val="Text2"/>
      </w:pPr>
    </w:p>
    <w:p w:rsidR="00980B29" w:rsidRDefault="00980B29" w:rsidP="00980B29">
      <w:pPr>
        <w:pStyle w:val="TaskHeader"/>
      </w:pPr>
      <w:bookmarkStart w:id="45" w:name="_Toc508608598"/>
      <w:r>
        <w:t>Functionality:</w:t>
      </w:r>
      <w:bookmarkEnd w:id="45"/>
    </w:p>
    <w:p w:rsidR="00980B29" w:rsidRDefault="00980B29" w:rsidP="00980B29">
      <w:pPr>
        <w:pStyle w:val="Text2"/>
      </w:pPr>
    </w:p>
    <w:p w:rsidR="00980B29" w:rsidRDefault="00980B29" w:rsidP="00980B29">
      <w:pPr>
        <w:pStyle w:val="Text2"/>
        <w:numPr>
          <w:ilvl w:val="0"/>
          <w:numId w:val="24"/>
        </w:numPr>
      </w:pPr>
      <w:r>
        <w:t>Do</w:t>
      </w:r>
      <w:r w:rsidR="009D1FA0">
        <w:t>es</w:t>
      </w:r>
      <w:r>
        <w:t xml:space="preserve"> the </w:t>
      </w:r>
      <w:r w:rsidR="009D1FA0">
        <w:t xml:space="preserve">Back </w:t>
      </w:r>
      <w:r>
        <w:t xml:space="preserve">button become larger when the cursor is over </w:t>
      </w:r>
      <w:r w:rsidR="009D1FA0">
        <w:t>it</w:t>
      </w:r>
    </w:p>
    <w:p w:rsidR="00980B29" w:rsidRDefault="00980B29" w:rsidP="00980B29">
      <w:pPr>
        <w:pStyle w:val="Text2"/>
        <w:numPr>
          <w:ilvl w:val="0"/>
          <w:numId w:val="24"/>
        </w:numPr>
      </w:pPr>
      <w:r>
        <w:t>Do</w:t>
      </w:r>
      <w:r w:rsidR="009D1FA0">
        <w:t>es</w:t>
      </w:r>
      <w:r>
        <w:t xml:space="preserve"> the </w:t>
      </w:r>
      <w:r w:rsidR="009D1FA0">
        <w:t xml:space="preserve">Back </w:t>
      </w:r>
      <w:r>
        <w:t xml:space="preserve">button return to </w:t>
      </w:r>
      <w:r w:rsidR="009D1FA0">
        <w:t xml:space="preserve">its </w:t>
      </w:r>
      <w:r>
        <w:t xml:space="preserve">normal size once the cursor is no longer over </w:t>
      </w:r>
      <w:r w:rsidR="009D1FA0">
        <w:t>it</w:t>
      </w:r>
    </w:p>
    <w:p w:rsidR="009D1FA0" w:rsidRDefault="009D1FA0" w:rsidP="009D1FA0">
      <w:pPr>
        <w:pStyle w:val="Text2"/>
        <w:numPr>
          <w:ilvl w:val="0"/>
          <w:numId w:val="24"/>
        </w:numPr>
      </w:pPr>
      <w:r>
        <w:t>Does the Back button start the home Page when clicked</w:t>
      </w:r>
    </w:p>
    <w:p w:rsidR="006D0165" w:rsidRDefault="006D0165" w:rsidP="00980B29">
      <w:pPr>
        <w:pStyle w:val="Text2"/>
        <w:numPr>
          <w:ilvl w:val="0"/>
          <w:numId w:val="24"/>
        </w:numPr>
      </w:pPr>
      <w:r>
        <w:t>Does the program stop when the exit button is clicked</w:t>
      </w:r>
    </w:p>
    <w:p w:rsidR="00980B29" w:rsidRPr="007C42F2" w:rsidRDefault="006D0165" w:rsidP="00980B29">
      <w:pPr>
        <w:rPr>
          <w:sz w:val="24"/>
          <w:szCs w:val="24"/>
        </w:rPr>
      </w:pPr>
      <w:r>
        <w:rPr>
          <w:sz w:val="24"/>
          <w:szCs w:val="24"/>
        </w:rPr>
        <w:br w:type="page"/>
      </w:r>
    </w:p>
    <w:p w:rsidR="006D0165" w:rsidRDefault="006D0165" w:rsidP="006D0165">
      <w:pPr>
        <w:pStyle w:val="Sub-SectionHeader"/>
      </w:pPr>
      <w:bookmarkStart w:id="46" w:name="_Toc508608599"/>
      <w:r>
        <w:lastRenderedPageBreak/>
        <w:t>Game Page:</w:t>
      </w:r>
      <w:bookmarkEnd w:id="46"/>
    </w:p>
    <w:p w:rsidR="006D0165" w:rsidRDefault="006D0165" w:rsidP="006D0165">
      <w:pPr>
        <w:pStyle w:val="Text2"/>
      </w:pPr>
      <w:r>
        <w:t>Normal input: Space bar presses, A key, D key, Right and Left Arrow Keys, Escape Key</w:t>
      </w:r>
      <w:r w:rsidR="00BE59C2">
        <w:t>, highscores file with 10 highscores</w:t>
      </w:r>
    </w:p>
    <w:p w:rsidR="009B0FA1" w:rsidRDefault="009B0FA1" w:rsidP="006D0165">
      <w:pPr>
        <w:pStyle w:val="Text2"/>
      </w:pPr>
      <w:r>
        <w:t xml:space="preserve">Exceptional input: repeated space bar presses, Any combination of A, D, Left and Right keys pressed </w:t>
      </w:r>
      <w:r w:rsidR="00122AFF">
        <w:t>simultaneously</w:t>
      </w:r>
      <w:r w:rsidR="00BE59C2">
        <w:t>, empty highscores file</w:t>
      </w:r>
      <w:r w:rsidR="00665C03">
        <w:t>, highscores file with less than 10 highscores</w:t>
      </w:r>
    </w:p>
    <w:p w:rsidR="00122AFF" w:rsidRDefault="00122AFF" w:rsidP="006D0165">
      <w:pPr>
        <w:pStyle w:val="Text2"/>
      </w:pPr>
      <w:r>
        <w:t>Extreme input: the press of any key that isn’t in the normal input</w:t>
      </w:r>
      <w:r w:rsidR="00BE59C2">
        <w:t>, no highscores file</w:t>
      </w:r>
    </w:p>
    <w:p w:rsidR="006D0165" w:rsidRDefault="006D0165" w:rsidP="006D0165">
      <w:pPr>
        <w:pStyle w:val="TaskHeader"/>
        <w:rPr>
          <w:rStyle w:val="Strong"/>
          <w:b w:val="0"/>
        </w:rPr>
      </w:pPr>
      <w:bookmarkStart w:id="47" w:name="_Toc508608600"/>
      <w:r w:rsidRPr="007B3B84">
        <w:rPr>
          <w:rStyle w:val="Sub-TaskHeaderChar"/>
        </w:rPr>
        <w:t>Looks</w:t>
      </w:r>
      <w:r>
        <w:rPr>
          <w:rStyle w:val="Strong"/>
          <w:b w:val="0"/>
        </w:rPr>
        <w:t>:</w:t>
      </w:r>
      <w:bookmarkEnd w:id="47"/>
    </w:p>
    <w:p w:rsidR="006D0165" w:rsidRPr="007B3B84" w:rsidRDefault="006D0165" w:rsidP="006D0165">
      <w:pPr>
        <w:pStyle w:val="Text2"/>
      </w:pPr>
    </w:p>
    <w:p w:rsidR="00CB2ED7" w:rsidRDefault="00CB2ED7" w:rsidP="00CB2ED7">
      <w:pPr>
        <w:pStyle w:val="Text2"/>
        <w:numPr>
          <w:ilvl w:val="0"/>
          <w:numId w:val="24"/>
        </w:numPr>
      </w:pPr>
      <w:r>
        <w:t xml:space="preserve">Cursor should </w:t>
      </w:r>
      <w:r w:rsidR="00AB24A7">
        <w:t xml:space="preserve">not be </w:t>
      </w:r>
      <w:r>
        <w:t>visible</w:t>
      </w:r>
    </w:p>
    <w:p w:rsidR="006D0165" w:rsidRDefault="006D0165" w:rsidP="006D0165">
      <w:pPr>
        <w:pStyle w:val="Text2"/>
        <w:numPr>
          <w:ilvl w:val="0"/>
          <w:numId w:val="24"/>
        </w:numPr>
      </w:pPr>
      <w:r>
        <w:t>Is the background image used correct</w:t>
      </w:r>
    </w:p>
    <w:p w:rsidR="006D0165" w:rsidRDefault="006D0165" w:rsidP="006D0165">
      <w:pPr>
        <w:pStyle w:val="Text2"/>
        <w:numPr>
          <w:ilvl w:val="0"/>
          <w:numId w:val="24"/>
        </w:numPr>
      </w:pPr>
      <w:r>
        <w:t xml:space="preserve">Is the </w:t>
      </w:r>
      <w:r w:rsidR="00A27C52">
        <w:t>highest score displayed in the correct place</w:t>
      </w:r>
    </w:p>
    <w:p w:rsidR="00A27C52" w:rsidRDefault="00A27C52" w:rsidP="006D0165">
      <w:pPr>
        <w:pStyle w:val="Text2"/>
        <w:numPr>
          <w:ilvl w:val="0"/>
          <w:numId w:val="24"/>
        </w:numPr>
      </w:pPr>
      <w:r>
        <w:t>Is the current score displayed in the correct place</w:t>
      </w:r>
    </w:p>
    <w:p w:rsidR="00EE4A2E" w:rsidRDefault="00EE4A2E" w:rsidP="006D0165">
      <w:pPr>
        <w:pStyle w:val="Text2"/>
        <w:numPr>
          <w:ilvl w:val="0"/>
          <w:numId w:val="24"/>
        </w:numPr>
      </w:pPr>
      <w:r>
        <w:t>Is the number of lives displayed in the correct place</w:t>
      </w:r>
    </w:p>
    <w:p w:rsidR="00EE4A2E" w:rsidRDefault="004F6736" w:rsidP="006D0165">
      <w:pPr>
        <w:pStyle w:val="Text2"/>
        <w:numPr>
          <w:ilvl w:val="0"/>
          <w:numId w:val="24"/>
        </w:numPr>
      </w:pPr>
      <w:r>
        <w:t>Are the image representations of the lives left correctly displayed in the correct place</w:t>
      </w:r>
    </w:p>
    <w:p w:rsidR="00F44FC9" w:rsidRDefault="006D0165" w:rsidP="00F44FC9">
      <w:pPr>
        <w:pStyle w:val="Text2"/>
        <w:numPr>
          <w:ilvl w:val="0"/>
          <w:numId w:val="24"/>
        </w:numPr>
      </w:pPr>
      <w:r>
        <w:t xml:space="preserve">Are the fonts and font-sizes used appropriate </w:t>
      </w:r>
    </w:p>
    <w:p w:rsidR="00F44FC9" w:rsidRDefault="00F44FC9" w:rsidP="00F44FC9">
      <w:pPr>
        <w:pStyle w:val="Text2"/>
        <w:numPr>
          <w:ilvl w:val="0"/>
          <w:numId w:val="24"/>
        </w:numPr>
      </w:pPr>
      <w:r>
        <w:t>Are there the correct number of aliens</w:t>
      </w:r>
    </w:p>
    <w:p w:rsidR="00F44FC9" w:rsidRDefault="00F44FC9" w:rsidP="00F44FC9">
      <w:pPr>
        <w:pStyle w:val="Text2"/>
        <w:numPr>
          <w:ilvl w:val="0"/>
          <w:numId w:val="24"/>
        </w:numPr>
      </w:pPr>
      <w:r>
        <w:t>Are the aliens in the correct places</w:t>
      </w:r>
    </w:p>
    <w:p w:rsidR="00F44FC9" w:rsidRDefault="00F44FC9" w:rsidP="00F44FC9">
      <w:pPr>
        <w:pStyle w:val="Text2"/>
        <w:numPr>
          <w:ilvl w:val="0"/>
          <w:numId w:val="24"/>
        </w:numPr>
      </w:pPr>
      <w:r>
        <w:t>Are the correct types of aliens used</w:t>
      </w:r>
    </w:p>
    <w:p w:rsidR="00F44FC9" w:rsidRDefault="00F44FC9" w:rsidP="00F44FC9">
      <w:pPr>
        <w:pStyle w:val="Text2"/>
        <w:numPr>
          <w:ilvl w:val="0"/>
          <w:numId w:val="24"/>
        </w:numPr>
      </w:pPr>
      <w:r>
        <w:t>Does each type of alien use the correct image</w:t>
      </w:r>
    </w:p>
    <w:p w:rsidR="00F44FC9" w:rsidRDefault="00F44FC9" w:rsidP="00F44FC9">
      <w:pPr>
        <w:pStyle w:val="Text2"/>
        <w:numPr>
          <w:ilvl w:val="0"/>
          <w:numId w:val="24"/>
        </w:numPr>
      </w:pPr>
      <w:r>
        <w:t>Do the aliens change their image each time they move</w:t>
      </w:r>
    </w:p>
    <w:p w:rsidR="00F44FC9" w:rsidRDefault="00F44FC9" w:rsidP="00F44FC9">
      <w:pPr>
        <w:pStyle w:val="Text2"/>
        <w:numPr>
          <w:ilvl w:val="0"/>
          <w:numId w:val="24"/>
        </w:numPr>
      </w:pPr>
      <w:r>
        <w:t>Do the aliens change to the explode image when they die</w:t>
      </w:r>
    </w:p>
    <w:p w:rsidR="00122AFF" w:rsidRDefault="00122AFF" w:rsidP="00F44FC9">
      <w:pPr>
        <w:pStyle w:val="Text2"/>
        <w:numPr>
          <w:ilvl w:val="0"/>
          <w:numId w:val="24"/>
        </w:numPr>
      </w:pPr>
      <w:r>
        <w:t>Do the alien projectiles use the correct images</w:t>
      </w:r>
    </w:p>
    <w:p w:rsidR="00122AFF" w:rsidRDefault="00122AFF" w:rsidP="00F44FC9">
      <w:pPr>
        <w:pStyle w:val="Text2"/>
        <w:numPr>
          <w:ilvl w:val="0"/>
          <w:numId w:val="24"/>
        </w:numPr>
      </w:pPr>
      <w:r>
        <w:t>Do the alien projectiles animate as they move</w:t>
      </w:r>
    </w:p>
    <w:p w:rsidR="001857AE" w:rsidRDefault="001857AE" w:rsidP="00F44FC9">
      <w:pPr>
        <w:pStyle w:val="Text2"/>
        <w:numPr>
          <w:ilvl w:val="0"/>
          <w:numId w:val="24"/>
        </w:numPr>
      </w:pPr>
      <w:r>
        <w:t>Are the alien projectiles white when above the bunkers</w:t>
      </w:r>
    </w:p>
    <w:p w:rsidR="001857AE" w:rsidRDefault="001857AE" w:rsidP="00F44FC9">
      <w:pPr>
        <w:pStyle w:val="Text2"/>
        <w:numPr>
          <w:ilvl w:val="0"/>
          <w:numId w:val="24"/>
        </w:numPr>
      </w:pPr>
      <w:r>
        <w:t>Do the alien projectiles turn green when they reach the top of the bunkers</w:t>
      </w:r>
    </w:p>
    <w:p w:rsidR="001857AE" w:rsidRDefault="001857AE" w:rsidP="00F44FC9">
      <w:pPr>
        <w:pStyle w:val="Text2"/>
        <w:numPr>
          <w:ilvl w:val="0"/>
          <w:numId w:val="24"/>
        </w:numPr>
      </w:pPr>
      <w:r>
        <w:t>Do the alien projectiles use the correct image after they blow up</w:t>
      </w:r>
    </w:p>
    <w:p w:rsidR="00F44FC9" w:rsidRDefault="009B0FA1" w:rsidP="00F44FC9">
      <w:pPr>
        <w:pStyle w:val="Text2"/>
        <w:numPr>
          <w:ilvl w:val="0"/>
          <w:numId w:val="24"/>
        </w:numPr>
      </w:pPr>
      <w:r>
        <w:t>Is the player in the correct starting place</w:t>
      </w:r>
    </w:p>
    <w:p w:rsidR="00A806B1" w:rsidRDefault="00122AFF" w:rsidP="00A806B1">
      <w:pPr>
        <w:pStyle w:val="Text2"/>
        <w:numPr>
          <w:ilvl w:val="0"/>
          <w:numId w:val="24"/>
        </w:numPr>
      </w:pPr>
      <w:r>
        <w:t>Does the player use the correct dying animation</w:t>
      </w:r>
    </w:p>
    <w:p w:rsidR="00122AFF" w:rsidRDefault="00A806B1" w:rsidP="00F44FC9">
      <w:pPr>
        <w:pStyle w:val="Text2"/>
        <w:numPr>
          <w:ilvl w:val="0"/>
          <w:numId w:val="24"/>
        </w:numPr>
      </w:pPr>
      <w:r>
        <w:t>Do the player projectiles use the correct image</w:t>
      </w:r>
    </w:p>
    <w:p w:rsidR="00A806B1" w:rsidRDefault="00A806B1" w:rsidP="00F44FC9">
      <w:pPr>
        <w:pStyle w:val="Text2"/>
        <w:numPr>
          <w:ilvl w:val="0"/>
          <w:numId w:val="24"/>
        </w:numPr>
      </w:pPr>
      <w:r>
        <w:t>Do the player projectiles start green while bellow the top of the bunker</w:t>
      </w:r>
    </w:p>
    <w:p w:rsidR="00A806B1" w:rsidRDefault="00A806B1" w:rsidP="00F44FC9">
      <w:pPr>
        <w:pStyle w:val="Text2"/>
        <w:numPr>
          <w:ilvl w:val="0"/>
          <w:numId w:val="24"/>
        </w:numPr>
      </w:pPr>
      <w:r>
        <w:t>Do the player projectiles turn white when they get above the top of the bunkers</w:t>
      </w:r>
    </w:p>
    <w:p w:rsidR="00A806B1" w:rsidRDefault="00A806B1" w:rsidP="00F44FC9">
      <w:pPr>
        <w:pStyle w:val="Text2"/>
        <w:numPr>
          <w:ilvl w:val="0"/>
          <w:numId w:val="24"/>
        </w:numPr>
      </w:pPr>
      <w:r>
        <w:t>Do the player projectiles use the correct image after they blow up</w:t>
      </w:r>
    </w:p>
    <w:p w:rsidR="00631E2B" w:rsidRDefault="00631E2B" w:rsidP="00F44FC9">
      <w:pPr>
        <w:pStyle w:val="Text2"/>
        <w:numPr>
          <w:ilvl w:val="0"/>
          <w:numId w:val="24"/>
        </w:numPr>
      </w:pPr>
      <w:r>
        <w:t>Do the mother ships use the correct image</w:t>
      </w:r>
    </w:p>
    <w:p w:rsidR="00EE4A2E" w:rsidRDefault="00EE4A2E" w:rsidP="000765CE">
      <w:pPr>
        <w:pStyle w:val="Text2"/>
        <w:ind w:left="1004"/>
      </w:pPr>
    </w:p>
    <w:p w:rsidR="00F44FC9" w:rsidRDefault="00F44FC9" w:rsidP="00F44FC9">
      <w:pPr>
        <w:pStyle w:val="Text2"/>
        <w:ind w:left="1004"/>
      </w:pPr>
    </w:p>
    <w:p w:rsidR="006D0165" w:rsidRDefault="006D0165" w:rsidP="006D0165">
      <w:pPr>
        <w:pStyle w:val="TaskHeader"/>
      </w:pPr>
      <w:bookmarkStart w:id="48" w:name="_Toc508608601"/>
      <w:r>
        <w:t>Usability:</w:t>
      </w:r>
      <w:bookmarkEnd w:id="48"/>
    </w:p>
    <w:p w:rsidR="006D0165" w:rsidRDefault="006D0165" w:rsidP="006D0165">
      <w:pPr>
        <w:pStyle w:val="Text2"/>
      </w:pPr>
    </w:p>
    <w:p w:rsidR="006D0165" w:rsidRDefault="00E43C4F" w:rsidP="006D0165">
      <w:pPr>
        <w:pStyle w:val="Text2"/>
        <w:numPr>
          <w:ilvl w:val="0"/>
          <w:numId w:val="24"/>
        </w:numPr>
      </w:pPr>
      <w:r>
        <w:t>Is</w:t>
      </w:r>
      <w:r w:rsidR="00DD625E">
        <w:t xml:space="preserve"> what each bit of text is displaying</w:t>
      </w:r>
      <w:r>
        <w:t xml:space="preserve"> clear</w:t>
      </w:r>
    </w:p>
    <w:p w:rsidR="006D0165" w:rsidRDefault="006D0165" w:rsidP="006D0165">
      <w:pPr>
        <w:pStyle w:val="Text2"/>
        <w:numPr>
          <w:ilvl w:val="0"/>
          <w:numId w:val="24"/>
        </w:numPr>
      </w:pPr>
      <w:r>
        <w:t>Is the font readable</w:t>
      </w:r>
    </w:p>
    <w:p w:rsidR="006D0165" w:rsidRDefault="006D0165" w:rsidP="006D0165">
      <w:pPr>
        <w:pStyle w:val="Text2"/>
        <w:numPr>
          <w:ilvl w:val="0"/>
          <w:numId w:val="24"/>
        </w:numPr>
      </w:pPr>
      <w:r>
        <w:t>Is the font size large enough</w:t>
      </w:r>
    </w:p>
    <w:p w:rsidR="00C660B2" w:rsidRDefault="00C660B2" w:rsidP="006D0165">
      <w:pPr>
        <w:pStyle w:val="Text2"/>
        <w:numPr>
          <w:ilvl w:val="0"/>
          <w:numId w:val="24"/>
        </w:numPr>
      </w:pPr>
      <w:r>
        <w:t>Are the images large enough to distinguish</w:t>
      </w:r>
    </w:p>
    <w:p w:rsidR="00C14898" w:rsidRDefault="00C14898" w:rsidP="006D0165">
      <w:pPr>
        <w:pStyle w:val="Text2"/>
        <w:numPr>
          <w:ilvl w:val="0"/>
          <w:numId w:val="24"/>
        </w:numPr>
      </w:pPr>
      <w:r>
        <w:t>Is there any Lag after interacting with the Page</w:t>
      </w:r>
      <w:r w:rsidR="003746D6">
        <w:t xml:space="preserve"> (no </w:t>
      </w:r>
      <w:r w:rsidR="00B26D69">
        <w:t>l</w:t>
      </w:r>
      <w:r w:rsidR="003746D6">
        <w:t>ag)</w:t>
      </w:r>
    </w:p>
    <w:p w:rsidR="006D0165" w:rsidRPr="00991BC0" w:rsidRDefault="00991BC0" w:rsidP="00991BC0">
      <w:pPr>
        <w:rPr>
          <w:sz w:val="24"/>
          <w:szCs w:val="24"/>
        </w:rPr>
      </w:pPr>
      <w:r>
        <w:br w:type="page"/>
      </w:r>
    </w:p>
    <w:p w:rsidR="006D0165" w:rsidRDefault="006D0165" w:rsidP="006D0165">
      <w:pPr>
        <w:pStyle w:val="TaskHeader"/>
      </w:pPr>
      <w:bookmarkStart w:id="49" w:name="_Toc508608602"/>
      <w:r>
        <w:lastRenderedPageBreak/>
        <w:t>Functionality:</w:t>
      </w:r>
      <w:bookmarkEnd w:id="49"/>
    </w:p>
    <w:p w:rsidR="006D0165" w:rsidRDefault="006D0165" w:rsidP="006D0165">
      <w:pPr>
        <w:pStyle w:val="Text2"/>
      </w:pPr>
    </w:p>
    <w:p w:rsidR="00AC6C67" w:rsidRDefault="00AC6C67" w:rsidP="006D0165">
      <w:pPr>
        <w:pStyle w:val="Text2"/>
        <w:numPr>
          <w:ilvl w:val="0"/>
          <w:numId w:val="24"/>
        </w:numPr>
      </w:pPr>
      <w:r>
        <w:t>If the sound effects setting is on sound effects should play when appropriate, is this the case</w:t>
      </w:r>
    </w:p>
    <w:p w:rsidR="00A24B43" w:rsidRDefault="00D04FF0" w:rsidP="006D0165">
      <w:pPr>
        <w:pStyle w:val="Text2"/>
        <w:numPr>
          <w:ilvl w:val="0"/>
          <w:numId w:val="24"/>
        </w:numPr>
      </w:pPr>
      <w:r>
        <w:t>If the music setting is on background music determined by the music type setting should play on repeat, is this the case</w:t>
      </w:r>
    </w:p>
    <w:p w:rsidR="00D04FF0" w:rsidRDefault="00A24B43" w:rsidP="006D0165">
      <w:pPr>
        <w:pStyle w:val="Text2"/>
        <w:numPr>
          <w:ilvl w:val="0"/>
          <w:numId w:val="24"/>
        </w:numPr>
      </w:pPr>
      <w:r>
        <w:t>D</w:t>
      </w:r>
      <w:r w:rsidR="004819F6">
        <w:t>o both music types work</w:t>
      </w:r>
    </w:p>
    <w:p w:rsidR="00897E62" w:rsidRDefault="003261D2" w:rsidP="006D0165">
      <w:pPr>
        <w:pStyle w:val="Text2"/>
        <w:numPr>
          <w:ilvl w:val="0"/>
          <w:numId w:val="24"/>
        </w:numPr>
      </w:pPr>
      <w:r>
        <w:t>The three types of alien should reward different amounts of points 10, 20 or 30</w:t>
      </w:r>
      <w:r w:rsidR="00CC59F2">
        <w:t>, is this the case</w:t>
      </w:r>
    </w:p>
    <w:p w:rsidR="00CC59F2" w:rsidRDefault="00CC59F2" w:rsidP="006D0165">
      <w:pPr>
        <w:pStyle w:val="Text2"/>
        <w:numPr>
          <w:ilvl w:val="0"/>
          <w:numId w:val="24"/>
        </w:numPr>
      </w:pPr>
      <w:r>
        <w:t>Mother ship should randomly reward either 50, 100, 150 or 300 points, is this the case</w:t>
      </w:r>
    </w:p>
    <w:p w:rsidR="00CC59F2" w:rsidRDefault="00CC59F2" w:rsidP="006D0165">
      <w:pPr>
        <w:pStyle w:val="Text2"/>
        <w:numPr>
          <w:ilvl w:val="0"/>
          <w:numId w:val="24"/>
        </w:numPr>
      </w:pPr>
      <w:r>
        <w:t xml:space="preserve">Does the text at the top </w:t>
      </w:r>
      <w:r w:rsidR="00A65164">
        <w:t>left</w:t>
      </w:r>
      <w:r>
        <w:t xml:space="preserve"> of the page display the current score</w:t>
      </w:r>
    </w:p>
    <w:p w:rsidR="004E0E82" w:rsidRDefault="004E0E82" w:rsidP="006D0165">
      <w:pPr>
        <w:pStyle w:val="Text2"/>
        <w:numPr>
          <w:ilvl w:val="0"/>
          <w:numId w:val="24"/>
        </w:numPr>
      </w:pPr>
      <w:r>
        <w:t xml:space="preserve">Does the text at the </w:t>
      </w:r>
      <w:r w:rsidR="00A65164">
        <w:t>bottom left of the page display the number of lives the player has left</w:t>
      </w:r>
    </w:p>
    <w:p w:rsidR="00CC59F2" w:rsidRDefault="00AC6C67" w:rsidP="006D0165">
      <w:pPr>
        <w:pStyle w:val="Text2"/>
        <w:numPr>
          <w:ilvl w:val="0"/>
          <w:numId w:val="24"/>
        </w:numPr>
      </w:pPr>
      <w:r>
        <w:t>Do t</w:t>
      </w:r>
      <w:r w:rsidR="00CC59F2">
        <w:t>he aliens</w:t>
      </w:r>
      <w:r>
        <w:t xml:space="preserve"> </w:t>
      </w:r>
      <w:r w:rsidR="00CC59F2">
        <w:t xml:space="preserve">all move together </w:t>
      </w:r>
      <w:r>
        <w:t>at regular intervals</w:t>
      </w:r>
      <w:r w:rsidR="00617FD9">
        <w:t xml:space="preserve"> and if appropriate a sound effect should be played</w:t>
      </w:r>
    </w:p>
    <w:p w:rsidR="008369EE" w:rsidRDefault="008369EE" w:rsidP="006D0165">
      <w:pPr>
        <w:pStyle w:val="Text2"/>
        <w:numPr>
          <w:ilvl w:val="0"/>
          <w:numId w:val="24"/>
        </w:numPr>
      </w:pPr>
      <w:r>
        <w:t>The interval between alien movements should decrease as the game progresses</w:t>
      </w:r>
    </w:p>
    <w:p w:rsidR="00C2584B" w:rsidRDefault="00C2584B" w:rsidP="006D0165">
      <w:pPr>
        <w:pStyle w:val="Text2"/>
        <w:numPr>
          <w:ilvl w:val="0"/>
          <w:numId w:val="24"/>
        </w:numPr>
      </w:pPr>
      <w:r>
        <w:t>The interval between alien movements should not get smaller than a given value, is this the case</w:t>
      </w:r>
    </w:p>
    <w:p w:rsidR="00AC6C67" w:rsidRDefault="004976F4" w:rsidP="006D0165">
      <w:pPr>
        <w:pStyle w:val="Text2"/>
        <w:numPr>
          <w:ilvl w:val="0"/>
          <w:numId w:val="24"/>
        </w:numPr>
      </w:pPr>
      <w:r>
        <w:t>The mother ship should appear at random intervals and move from the right to the left side of the top of the page, Is this the case</w:t>
      </w:r>
    </w:p>
    <w:p w:rsidR="00422677" w:rsidRDefault="004976F4" w:rsidP="006801A8">
      <w:pPr>
        <w:pStyle w:val="Text2"/>
        <w:numPr>
          <w:ilvl w:val="0"/>
          <w:numId w:val="24"/>
        </w:numPr>
      </w:pPr>
      <w:r>
        <w:t>The mother ship should appear more often as the game progresses</w:t>
      </w:r>
      <w:r w:rsidR="00422677">
        <w:t xml:space="preserve"> and if appropriate a sound effect should be played</w:t>
      </w:r>
      <w:r w:rsidR="00897991">
        <w:t>, is this the case</w:t>
      </w:r>
    </w:p>
    <w:p w:rsidR="00422677" w:rsidRDefault="005B394B" w:rsidP="006801A8">
      <w:pPr>
        <w:pStyle w:val="Text2"/>
        <w:numPr>
          <w:ilvl w:val="0"/>
          <w:numId w:val="24"/>
        </w:numPr>
      </w:pPr>
      <w:r>
        <w:t xml:space="preserve">The time between mother ship appearances should </w:t>
      </w:r>
      <w:r w:rsidR="00CC21DB">
        <w:t>not get any shorter than a given amount of time</w:t>
      </w:r>
      <w:r w:rsidR="00897991">
        <w:t>, is this the case</w:t>
      </w:r>
    </w:p>
    <w:p w:rsidR="002154F5" w:rsidRDefault="00422677" w:rsidP="003746D6">
      <w:pPr>
        <w:pStyle w:val="Text2"/>
        <w:numPr>
          <w:ilvl w:val="0"/>
          <w:numId w:val="24"/>
        </w:numPr>
      </w:pPr>
      <w:r>
        <w:t xml:space="preserve">When a player </w:t>
      </w:r>
      <w:r w:rsidR="0015744F">
        <w:t>projectile</w:t>
      </w:r>
      <w:r>
        <w:t xml:space="preserve"> comes into contact with any alien </w:t>
      </w:r>
      <w:r w:rsidR="00897991">
        <w:t xml:space="preserve">the </w:t>
      </w:r>
      <w:r w:rsidR="0015744F">
        <w:t xml:space="preserve">projectile and </w:t>
      </w:r>
      <w:r w:rsidR="00897991">
        <w:t xml:space="preserve">alien should die and </w:t>
      </w:r>
      <w:r w:rsidR="0015744F">
        <w:t>the alien’s</w:t>
      </w:r>
      <w:r w:rsidR="00897991">
        <w:t xml:space="preserve"> points should be added to the current score also if appropriate a sound effect should be played, is this the case</w:t>
      </w:r>
    </w:p>
    <w:p w:rsidR="00955200" w:rsidRDefault="0015744F" w:rsidP="003746D6">
      <w:pPr>
        <w:pStyle w:val="Text2"/>
        <w:numPr>
          <w:ilvl w:val="0"/>
          <w:numId w:val="24"/>
        </w:numPr>
      </w:pPr>
      <w:r>
        <w:t xml:space="preserve">If a player projectile comes into contact with a mother ship the projectile and mother ship should die and the mother ship’s </w:t>
      </w:r>
      <w:r w:rsidR="005C11EA">
        <w:t>points should be added to the current score, is this the case</w:t>
      </w:r>
    </w:p>
    <w:p w:rsidR="00955200" w:rsidRDefault="00E81867" w:rsidP="003746D6">
      <w:pPr>
        <w:pStyle w:val="Text2"/>
        <w:numPr>
          <w:ilvl w:val="0"/>
          <w:numId w:val="24"/>
        </w:numPr>
      </w:pPr>
      <w:r>
        <w:t>If a player projectile comes into contact with a bunker it should blow up and remove a chunk from the bunker, where it came into contact, is this the case</w:t>
      </w:r>
    </w:p>
    <w:p w:rsidR="00296EEE" w:rsidRDefault="005F5201" w:rsidP="006801A8">
      <w:pPr>
        <w:pStyle w:val="Text2"/>
        <w:numPr>
          <w:ilvl w:val="0"/>
          <w:numId w:val="24"/>
        </w:numPr>
      </w:pPr>
      <w:r>
        <w:t>The</w:t>
      </w:r>
      <w:r w:rsidR="00D56E62">
        <w:t xml:space="preserve">re should be 2 types of alien </w:t>
      </w:r>
      <w:r w:rsidR="00403FDA">
        <w:t>projectiles</w:t>
      </w:r>
      <w:r w:rsidR="00D56E62">
        <w:t xml:space="preserve"> a fast Bolt and a slower Arrow, is this the case</w:t>
      </w:r>
    </w:p>
    <w:p w:rsidR="00403FDA" w:rsidRDefault="00403FDA" w:rsidP="00403FDA">
      <w:pPr>
        <w:pStyle w:val="Text2"/>
        <w:numPr>
          <w:ilvl w:val="0"/>
          <w:numId w:val="24"/>
        </w:numPr>
      </w:pPr>
      <w:r>
        <w:t>The alien projectiles should be shot at random intervals with arrow appearing more often than the bolt, is this the case</w:t>
      </w:r>
    </w:p>
    <w:p w:rsidR="00617BAF" w:rsidRDefault="00403FDA" w:rsidP="002154F5">
      <w:pPr>
        <w:pStyle w:val="Text2"/>
        <w:numPr>
          <w:ilvl w:val="0"/>
          <w:numId w:val="24"/>
        </w:numPr>
      </w:pPr>
      <w:r>
        <w:t>The rate at which the alien projectiles are shot should increase as the game progresses, is this the case</w:t>
      </w:r>
    </w:p>
    <w:p w:rsidR="00617BAF" w:rsidRDefault="00403FDA" w:rsidP="003746D6">
      <w:pPr>
        <w:pStyle w:val="Text2"/>
        <w:numPr>
          <w:ilvl w:val="0"/>
          <w:numId w:val="24"/>
        </w:numPr>
      </w:pPr>
      <w:r>
        <w:t>The alien projectiles should be shot from the lowest alien from a random column with the columns close to the player being more common, is this the case</w:t>
      </w:r>
    </w:p>
    <w:p w:rsidR="002154F5" w:rsidRDefault="00403FDA" w:rsidP="003746D6">
      <w:pPr>
        <w:pStyle w:val="Text2"/>
        <w:numPr>
          <w:ilvl w:val="0"/>
          <w:numId w:val="24"/>
        </w:numPr>
      </w:pPr>
      <w:r>
        <w:t xml:space="preserve">If </w:t>
      </w:r>
      <w:r w:rsidR="002154F5">
        <w:t>an</w:t>
      </w:r>
      <w:r>
        <w:t xml:space="preserve"> alien </w:t>
      </w:r>
      <w:r w:rsidR="002154F5">
        <w:t>projectile</w:t>
      </w:r>
      <w:r>
        <w:t xml:space="preserve"> comes into contact with a bunker it should blow up and remove a chunk from the bunker, where it came into contact, is this the case</w:t>
      </w:r>
    </w:p>
    <w:p w:rsidR="002154F5" w:rsidRDefault="002154F5" w:rsidP="002154F5">
      <w:pPr>
        <w:pStyle w:val="Text2"/>
        <w:numPr>
          <w:ilvl w:val="0"/>
          <w:numId w:val="24"/>
        </w:numPr>
      </w:pPr>
      <w:r>
        <w:t>If an alien projectile comes into contact with a player projectile both should disappear, is this the case</w:t>
      </w:r>
    </w:p>
    <w:p w:rsidR="00225038" w:rsidRDefault="009D185C" w:rsidP="002154F5">
      <w:pPr>
        <w:pStyle w:val="Text2"/>
        <w:numPr>
          <w:ilvl w:val="0"/>
          <w:numId w:val="24"/>
        </w:numPr>
      </w:pPr>
      <w:r>
        <w:t xml:space="preserve">When </w:t>
      </w:r>
      <w:r w:rsidR="00225038">
        <w:t>an alien projectile comes into contact with the player the projectile should disappear and the player should die (playing the animation), is this the case</w:t>
      </w:r>
    </w:p>
    <w:p w:rsidR="00225038" w:rsidRDefault="00225038" w:rsidP="002154F5">
      <w:pPr>
        <w:pStyle w:val="Text2"/>
        <w:numPr>
          <w:ilvl w:val="0"/>
          <w:numId w:val="24"/>
        </w:numPr>
      </w:pPr>
      <w:r>
        <w:t>When the player dies the number of lives the players have left should decrease by 1</w:t>
      </w:r>
      <w:r w:rsidR="001F73BA">
        <w:t xml:space="preserve"> and the text at the bottom left should update to reflect this</w:t>
      </w:r>
      <w:r w:rsidR="003D09D8">
        <w:t xml:space="preserve"> as well as the number of images at the bottom left</w:t>
      </w:r>
      <w:r w:rsidR="001F73BA">
        <w:t>, is this the case</w:t>
      </w:r>
    </w:p>
    <w:p w:rsidR="00D95071" w:rsidRDefault="00D95071" w:rsidP="002154F5">
      <w:pPr>
        <w:pStyle w:val="Text2"/>
        <w:numPr>
          <w:ilvl w:val="0"/>
          <w:numId w:val="24"/>
        </w:numPr>
      </w:pPr>
      <w:r>
        <w:t>Does the game stop while the player animation plays</w:t>
      </w:r>
    </w:p>
    <w:p w:rsidR="00665C03" w:rsidRDefault="00225038" w:rsidP="00665C03">
      <w:pPr>
        <w:pStyle w:val="Text2"/>
        <w:numPr>
          <w:ilvl w:val="0"/>
          <w:numId w:val="24"/>
        </w:numPr>
      </w:pPr>
      <w:r>
        <w:lastRenderedPageBreak/>
        <w:t>If the number of lives the player has left is 0 the game should end</w:t>
      </w:r>
      <w:r w:rsidR="001F73BA">
        <w:t>, is this the case</w:t>
      </w:r>
    </w:p>
    <w:p w:rsidR="004E3D2B" w:rsidRDefault="004E3D2B" w:rsidP="004E3D2B">
      <w:pPr>
        <w:pStyle w:val="Text2"/>
        <w:numPr>
          <w:ilvl w:val="0"/>
          <w:numId w:val="24"/>
        </w:numPr>
      </w:pPr>
      <w:r>
        <w:t>Does the program stop when the exit button is clicked</w:t>
      </w:r>
    </w:p>
    <w:p w:rsidR="00617BAF" w:rsidRDefault="00617BAF" w:rsidP="00D56E62">
      <w:pPr>
        <w:pStyle w:val="Text2"/>
        <w:ind w:left="0"/>
      </w:pPr>
    </w:p>
    <w:p w:rsidR="00AC13CA" w:rsidRPr="004E3D2B" w:rsidRDefault="00AC13CA" w:rsidP="00AC13CA">
      <w:pPr>
        <w:pStyle w:val="Text2"/>
        <w:ind w:left="1004"/>
        <w:rPr>
          <w:b/>
        </w:rPr>
      </w:pPr>
      <w:r w:rsidRPr="004E3D2B">
        <w:rPr>
          <w:b/>
        </w:rPr>
        <w:t>Normal input: Space bar presses, A key, D key, Right and Left Arrow Keys, Escape Key</w:t>
      </w:r>
      <w:r w:rsidR="00BE59C2" w:rsidRPr="004E3D2B">
        <w:rPr>
          <w:b/>
        </w:rPr>
        <w:t>, highscores file with 10 highscores</w:t>
      </w:r>
    </w:p>
    <w:p w:rsidR="004E3D2B" w:rsidRDefault="004E3D2B" w:rsidP="00AC13CA">
      <w:pPr>
        <w:pStyle w:val="Text2"/>
        <w:ind w:left="1004"/>
      </w:pPr>
    </w:p>
    <w:p w:rsidR="00AC13CA" w:rsidRDefault="00AC13CA" w:rsidP="006D0165">
      <w:pPr>
        <w:pStyle w:val="Text2"/>
        <w:numPr>
          <w:ilvl w:val="0"/>
          <w:numId w:val="24"/>
        </w:numPr>
      </w:pPr>
      <w:r>
        <w:t>Does the player move in the correct direction when A, Left</w:t>
      </w:r>
      <w:r w:rsidR="00F346FF">
        <w:t xml:space="preserve"> (to the left)</w:t>
      </w:r>
      <w:r>
        <w:t xml:space="preserve"> or </w:t>
      </w:r>
      <w:r w:rsidR="00F346FF">
        <w:t xml:space="preserve">D, </w:t>
      </w:r>
      <w:r>
        <w:t>Right</w:t>
      </w:r>
      <w:r w:rsidR="00F346FF">
        <w:t xml:space="preserve"> (to the right)</w:t>
      </w:r>
      <w:r>
        <w:t xml:space="preserve"> is pressed</w:t>
      </w:r>
    </w:p>
    <w:p w:rsidR="001C0C66" w:rsidRDefault="001C0C66" w:rsidP="006D0165">
      <w:pPr>
        <w:pStyle w:val="Text2"/>
        <w:numPr>
          <w:ilvl w:val="0"/>
          <w:numId w:val="24"/>
        </w:numPr>
      </w:pPr>
      <w:r>
        <w:t>The player should stop moving if it reaches the edge of the page, is this the case</w:t>
      </w:r>
    </w:p>
    <w:p w:rsidR="006D7D7D" w:rsidRDefault="00EB415E" w:rsidP="006D7D7D">
      <w:pPr>
        <w:pStyle w:val="Text2"/>
        <w:numPr>
          <w:ilvl w:val="0"/>
          <w:numId w:val="24"/>
        </w:numPr>
      </w:pPr>
      <w:r>
        <w:t>Does</w:t>
      </w:r>
      <w:r w:rsidR="00AC13CA">
        <w:t xml:space="preserve"> a player projectile appear in the correct place when the space bar is pressed</w:t>
      </w:r>
      <w:r w:rsidR="00422677">
        <w:t xml:space="preserve"> </w:t>
      </w:r>
      <w:r w:rsidR="00C323DB">
        <w:t>and if appropriate a sound effect should be played</w:t>
      </w:r>
      <w:r w:rsidR="00422677">
        <w:t xml:space="preserve"> </w:t>
      </w:r>
    </w:p>
    <w:p w:rsidR="009965C7" w:rsidRDefault="00AC13CA" w:rsidP="009965C7">
      <w:pPr>
        <w:pStyle w:val="Text2"/>
        <w:numPr>
          <w:ilvl w:val="0"/>
          <w:numId w:val="24"/>
        </w:numPr>
      </w:pPr>
      <w:r>
        <w:t>Does the game switch to the home page when the escape key is pressed</w:t>
      </w:r>
    </w:p>
    <w:p w:rsidR="00D37948" w:rsidRDefault="002608D3" w:rsidP="00D37948">
      <w:pPr>
        <w:pStyle w:val="Text2"/>
        <w:numPr>
          <w:ilvl w:val="0"/>
          <w:numId w:val="24"/>
        </w:numPr>
      </w:pPr>
      <w:r>
        <w:t>Does the text at the top left of the page display the highest score</w:t>
      </w:r>
    </w:p>
    <w:p w:rsidR="00665C03" w:rsidRDefault="00665C03" w:rsidP="00665C03">
      <w:pPr>
        <w:pStyle w:val="Text2"/>
        <w:numPr>
          <w:ilvl w:val="0"/>
          <w:numId w:val="24"/>
        </w:numPr>
      </w:pPr>
      <w:r>
        <w:t>When the game ends if the player has a score greater than any of the highscores the game should switch to the highscore input page if not to the highscore display page, is this the case</w:t>
      </w:r>
    </w:p>
    <w:p w:rsidR="00296EEE" w:rsidRDefault="00296EEE" w:rsidP="009965C7">
      <w:pPr>
        <w:pStyle w:val="Text2"/>
        <w:ind w:left="1004"/>
      </w:pPr>
    </w:p>
    <w:p w:rsidR="009965C7" w:rsidRPr="00227A29" w:rsidRDefault="009965C7" w:rsidP="009965C7">
      <w:pPr>
        <w:pStyle w:val="Text2"/>
        <w:ind w:left="1004"/>
        <w:rPr>
          <w:b/>
        </w:rPr>
      </w:pPr>
      <w:r w:rsidRPr="00227A29">
        <w:rPr>
          <w:b/>
        </w:rPr>
        <w:t>Exceptional input: repeated space bar presses, Any combination of A, D, Left and Right keys pressed simultaneously</w:t>
      </w:r>
      <w:r w:rsidR="00B921FE" w:rsidRPr="00227A29">
        <w:rPr>
          <w:b/>
        </w:rPr>
        <w:t>, empty highscores file</w:t>
      </w:r>
      <w:r w:rsidR="00665C03" w:rsidRPr="00227A29">
        <w:rPr>
          <w:b/>
        </w:rPr>
        <w:t>, highscores file with less than 10 highscores</w:t>
      </w:r>
    </w:p>
    <w:p w:rsidR="00227A29" w:rsidRDefault="00227A29" w:rsidP="009965C7">
      <w:pPr>
        <w:pStyle w:val="Text2"/>
        <w:ind w:left="1004"/>
      </w:pPr>
    </w:p>
    <w:p w:rsidR="009965C7" w:rsidRDefault="00C547DA" w:rsidP="009965C7">
      <w:pPr>
        <w:pStyle w:val="Text2"/>
        <w:numPr>
          <w:ilvl w:val="0"/>
          <w:numId w:val="24"/>
        </w:numPr>
      </w:pPr>
      <w:r>
        <w:t>Only one player projectile should ‘exist’ at any time, is this the case even when the space bar is being pressed repeatedly</w:t>
      </w:r>
    </w:p>
    <w:p w:rsidR="00F346FF" w:rsidRDefault="00F346FF" w:rsidP="009965C7">
      <w:pPr>
        <w:pStyle w:val="Text2"/>
        <w:numPr>
          <w:ilvl w:val="0"/>
          <w:numId w:val="24"/>
        </w:numPr>
      </w:pPr>
      <w:r>
        <w:t xml:space="preserve">When </w:t>
      </w:r>
      <w:r w:rsidR="002E4C4F">
        <w:t xml:space="preserve">more than one movement key is pressed </w:t>
      </w:r>
      <w:r w:rsidR="006F56DC">
        <w:t>the player should not ‘glitch out’ (repeatedly change direction) and should move at the same speed as if only one key were pressed</w:t>
      </w:r>
      <w:r w:rsidR="00BA33BC">
        <w:t>, is this the case</w:t>
      </w:r>
    </w:p>
    <w:p w:rsidR="002608D3" w:rsidRDefault="002608D3" w:rsidP="009965C7">
      <w:pPr>
        <w:pStyle w:val="Text2"/>
        <w:numPr>
          <w:ilvl w:val="0"/>
          <w:numId w:val="24"/>
        </w:numPr>
      </w:pPr>
      <w:r>
        <w:t>If the highscores file is empty, no score should be displayed at the top right of the page, is this the case</w:t>
      </w:r>
    </w:p>
    <w:p w:rsidR="001579EF" w:rsidRDefault="001579EF" w:rsidP="009965C7">
      <w:pPr>
        <w:pStyle w:val="Text2"/>
        <w:numPr>
          <w:ilvl w:val="0"/>
          <w:numId w:val="24"/>
        </w:numPr>
      </w:pPr>
      <w:r>
        <w:t>When the game ends if there are less than 10 highscores (including 0) the game should switch to the high score input page</w:t>
      </w:r>
      <w:r w:rsidR="00660EF3">
        <w:t>, is this the case</w:t>
      </w:r>
    </w:p>
    <w:p w:rsidR="00296EEE" w:rsidRDefault="00296EEE" w:rsidP="00BF0F0A">
      <w:pPr>
        <w:pStyle w:val="Text2"/>
        <w:ind w:left="1004"/>
      </w:pPr>
    </w:p>
    <w:p w:rsidR="00BF0F0A" w:rsidRPr="005321B4" w:rsidRDefault="00BF0F0A" w:rsidP="00BF0F0A">
      <w:pPr>
        <w:pStyle w:val="Text2"/>
        <w:ind w:left="1004"/>
        <w:rPr>
          <w:b/>
        </w:rPr>
      </w:pPr>
      <w:r w:rsidRPr="005321B4">
        <w:rPr>
          <w:b/>
        </w:rPr>
        <w:t>Extreme input: the press of any key that isn’t in the normal input</w:t>
      </w:r>
      <w:r w:rsidR="0019688E" w:rsidRPr="005321B4">
        <w:rPr>
          <w:b/>
        </w:rPr>
        <w:t>, no highscores file</w:t>
      </w:r>
    </w:p>
    <w:p w:rsidR="005321B4" w:rsidRDefault="005321B4" w:rsidP="00BF0F0A">
      <w:pPr>
        <w:pStyle w:val="Text2"/>
        <w:ind w:left="1004"/>
      </w:pPr>
    </w:p>
    <w:p w:rsidR="00BF0F0A" w:rsidRDefault="00BF0F0A" w:rsidP="009965C7">
      <w:pPr>
        <w:pStyle w:val="Text2"/>
        <w:numPr>
          <w:ilvl w:val="0"/>
          <w:numId w:val="24"/>
        </w:numPr>
      </w:pPr>
      <w:r>
        <w:t>Nothing should happen when any other key is pressed</w:t>
      </w:r>
      <w:r w:rsidR="002608D3">
        <w:t>, is this the case</w:t>
      </w:r>
    </w:p>
    <w:p w:rsidR="008F4745" w:rsidRDefault="008F4745" w:rsidP="009965C7">
      <w:pPr>
        <w:pStyle w:val="Text2"/>
        <w:numPr>
          <w:ilvl w:val="0"/>
          <w:numId w:val="24"/>
        </w:numPr>
      </w:pPr>
      <w:r>
        <w:t>If there is no highscores file, an empty one should be created</w:t>
      </w:r>
      <w:r w:rsidR="002608D3">
        <w:t xml:space="preserve"> and used, is this the case</w:t>
      </w:r>
    </w:p>
    <w:p w:rsidR="00660EF3" w:rsidRDefault="00660EF3" w:rsidP="009965C7">
      <w:pPr>
        <w:pStyle w:val="Text2"/>
        <w:numPr>
          <w:ilvl w:val="0"/>
          <w:numId w:val="24"/>
        </w:numPr>
      </w:pPr>
      <w:r>
        <w:t>When the game ends the game should switch to the high score input page, is this the case</w:t>
      </w:r>
    </w:p>
    <w:p w:rsidR="009965C7" w:rsidRDefault="009965C7" w:rsidP="009965C7">
      <w:pPr>
        <w:pStyle w:val="Text2"/>
        <w:ind w:left="1004"/>
      </w:pPr>
    </w:p>
    <w:p w:rsidR="00621E37" w:rsidRDefault="00807377" w:rsidP="00621E37">
      <w:pPr>
        <w:pStyle w:val="Sub-SectionHeader"/>
      </w:pPr>
      <w:r w:rsidRPr="00807377">
        <w:br w:type="page"/>
      </w:r>
      <w:bookmarkStart w:id="50" w:name="_Toc508608603"/>
      <w:r w:rsidR="00621E37">
        <w:lastRenderedPageBreak/>
        <w:t>High Score Input Page:</w:t>
      </w:r>
      <w:bookmarkEnd w:id="50"/>
    </w:p>
    <w:p w:rsidR="00E10A65" w:rsidRPr="00E10A65" w:rsidRDefault="00E10A65" w:rsidP="00E10A65">
      <w:pPr>
        <w:pStyle w:val="Text2"/>
      </w:pPr>
      <w:r w:rsidRPr="00E10A65">
        <w:t>Normal input: Highscores object with 10 highscores and a current score that is greater than at least one of the current highscores, alpha key presses, enter key press when there are 3 initials, backspace key press</w:t>
      </w:r>
    </w:p>
    <w:p w:rsidR="00E10A65" w:rsidRPr="00E10A65" w:rsidRDefault="00E10A65" w:rsidP="00E10A65">
      <w:pPr>
        <w:pStyle w:val="Text2"/>
      </w:pPr>
      <w:r w:rsidRPr="00E10A65">
        <w:t>Exceptional input: Highscores object with 10 highscores and a current score that is greater than all of the current highscores, Highscores object with 0 highscores and a current score, more than 3 key presses, backspace pressed when there are no initials, enter pressed when there are less than 3 initials</w:t>
      </w:r>
    </w:p>
    <w:p w:rsidR="00621E37" w:rsidRDefault="00621E37" w:rsidP="00621E37">
      <w:pPr>
        <w:pStyle w:val="Text2"/>
      </w:pPr>
      <w:r>
        <w:t xml:space="preserve">Extreme input: </w:t>
      </w:r>
      <w:r w:rsidR="006801A8">
        <w:t>no Highscores object</w:t>
      </w:r>
      <w:r w:rsidR="00CE7AAA">
        <w:t>,</w:t>
      </w:r>
      <w:r w:rsidR="00134630" w:rsidRPr="00134630">
        <w:t xml:space="preserve"> </w:t>
      </w:r>
      <w:r w:rsidR="00134630">
        <w:t>Highscores object with 10 highscores and a current score that is smaller than all current highscores</w:t>
      </w:r>
      <w:r w:rsidR="00FD4E2D">
        <w:t>, non-alpha key presses</w:t>
      </w:r>
      <w:r w:rsidR="00231D1C">
        <w:t xml:space="preserve"> (excluding backspace or enter)</w:t>
      </w:r>
    </w:p>
    <w:p w:rsidR="00621E37" w:rsidRDefault="00621E37" w:rsidP="00621E37">
      <w:pPr>
        <w:pStyle w:val="TaskHeader"/>
        <w:rPr>
          <w:rStyle w:val="Strong"/>
          <w:b w:val="0"/>
        </w:rPr>
      </w:pPr>
      <w:bookmarkStart w:id="51" w:name="_Toc508608604"/>
      <w:r w:rsidRPr="007B3B84">
        <w:rPr>
          <w:rStyle w:val="Sub-TaskHeaderChar"/>
        </w:rPr>
        <w:t>Looks</w:t>
      </w:r>
      <w:r>
        <w:rPr>
          <w:rStyle w:val="Strong"/>
          <w:b w:val="0"/>
        </w:rPr>
        <w:t>:</w:t>
      </w:r>
      <w:bookmarkEnd w:id="51"/>
    </w:p>
    <w:p w:rsidR="00621E37" w:rsidRPr="007B3B84" w:rsidRDefault="00621E37" w:rsidP="00621E37">
      <w:pPr>
        <w:pStyle w:val="Text2"/>
      </w:pPr>
    </w:p>
    <w:p w:rsidR="00621E37" w:rsidRDefault="00621E37" w:rsidP="00621E37">
      <w:pPr>
        <w:pStyle w:val="Text2"/>
        <w:numPr>
          <w:ilvl w:val="0"/>
          <w:numId w:val="24"/>
        </w:numPr>
      </w:pPr>
      <w:r>
        <w:t>Cursor should be visible</w:t>
      </w:r>
    </w:p>
    <w:p w:rsidR="00621E37" w:rsidRDefault="00621E37" w:rsidP="00621E37">
      <w:pPr>
        <w:pStyle w:val="Text2"/>
        <w:numPr>
          <w:ilvl w:val="0"/>
          <w:numId w:val="24"/>
        </w:numPr>
      </w:pPr>
      <w:r>
        <w:t>Is the background</w:t>
      </w:r>
      <w:r w:rsidR="001F499D">
        <w:t xml:space="preserve"> black</w:t>
      </w:r>
    </w:p>
    <w:p w:rsidR="00621E37" w:rsidRDefault="00621E37" w:rsidP="00621E37">
      <w:pPr>
        <w:pStyle w:val="Text2"/>
        <w:numPr>
          <w:ilvl w:val="0"/>
          <w:numId w:val="24"/>
        </w:numPr>
      </w:pPr>
      <w:r>
        <w:t>Is the correct text used</w:t>
      </w:r>
    </w:p>
    <w:p w:rsidR="00621E37" w:rsidRDefault="00621E37" w:rsidP="00621E37">
      <w:pPr>
        <w:pStyle w:val="Text2"/>
        <w:numPr>
          <w:ilvl w:val="0"/>
          <w:numId w:val="24"/>
        </w:numPr>
      </w:pPr>
      <w:r>
        <w:t xml:space="preserve">Are the fonts and font-sizes used appropriate </w:t>
      </w:r>
    </w:p>
    <w:p w:rsidR="001F499D" w:rsidRDefault="001F499D" w:rsidP="00621E37">
      <w:pPr>
        <w:pStyle w:val="Text2"/>
        <w:numPr>
          <w:ilvl w:val="0"/>
          <w:numId w:val="24"/>
        </w:numPr>
      </w:pPr>
      <w:r>
        <w:t xml:space="preserve">Are there three underlines </w:t>
      </w:r>
    </w:p>
    <w:p w:rsidR="001F499D" w:rsidRDefault="001F499D" w:rsidP="00621E37">
      <w:pPr>
        <w:pStyle w:val="Text2"/>
        <w:numPr>
          <w:ilvl w:val="0"/>
          <w:numId w:val="24"/>
        </w:numPr>
      </w:pPr>
      <w:r>
        <w:t>Are the underlines in the correct places</w:t>
      </w:r>
    </w:p>
    <w:p w:rsidR="001F499D" w:rsidRDefault="001F499D" w:rsidP="001F499D">
      <w:pPr>
        <w:pStyle w:val="Text2"/>
        <w:numPr>
          <w:ilvl w:val="0"/>
          <w:numId w:val="24"/>
        </w:numPr>
      </w:pPr>
      <w:r>
        <w:t>Are the initials displayer in the correct places</w:t>
      </w:r>
    </w:p>
    <w:p w:rsidR="00621E37" w:rsidRDefault="001F499D" w:rsidP="00621E37">
      <w:pPr>
        <w:pStyle w:val="Text2"/>
        <w:numPr>
          <w:ilvl w:val="0"/>
          <w:numId w:val="24"/>
        </w:numPr>
      </w:pPr>
      <w:r>
        <w:t>Is</w:t>
      </w:r>
      <w:r w:rsidR="00621E37">
        <w:t xml:space="preserve"> the button the correct size</w:t>
      </w:r>
    </w:p>
    <w:p w:rsidR="00621E37" w:rsidRDefault="001F499D" w:rsidP="00621E37">
      <w:pPr>
        <w:pStyle w:val="Text2"/>
        <w:numPr>
          <w:ilvl w:val="0"/>
          <w:numId w:val="24"/>
        </w:numPr>
      </w:pPr>
      <w:r>
        <w:t>Is the</w:t>
      </w:r>
      <w:r w:rsidR="00621E37">
        <w:t xml:space="preserve"> button in the correct place</w:t>
      </w:r>
    </w:p>
    <w:p w:rsidR="00621E37" w:rsidRDefault="00621E37" w:rsidP="00621E37">
      <w:pPr>
        <w:pStyle w:val="Text2"/>
        <w:ind w:left="1004"/>
      </w:pPr>
    </w:p>
    <w:p w:rsidR="00621E37" w:rsidRDefault="00621E37" w:rsidP="00621E37">
      <w:pPr>
        <w:pStyle w:val="TaskHeader"/>
      </w:pPr>
      <w:bookmarkStart w:id="52" w:name="_Toc508608605"/>
      <w:r>
        <w:t>Usability:</w:t>
      </w:r>
      <w:bookmarkEnd w:id="52"/>
    </w:p>
    <w:p w:rsidR="00621E37" w:rsidRDefault="00621E37" w:rsidP="00621E37">
      <w:pPr>
        <w:pStyle w:val="Text2"/>
      </w:pPr>
    </w:p>
    <w:p w:rsidR="00621E37" w:rsidRDefault="001F499D" w:rsidP="00621E37">
      <w:pPr>
        <w:pStyle w:val="Text2"/>
        <w:numPr>
          <w:ilvl w:val="0"/>
          <w:numId w:val="24"/>
        </w:numPr>
      </w:pPr>
      <w:r>
        <w:t>is</w:t>
      </w:r>
      <w:r w:rsidR="00621E37">
        <w:t xml:space="preserve"> the button obvious in the fact </w:t>
      </w:r>
      <w:r>
        <w:t>it is a</w:t>
      </w:r>
      <w:r w:rsidR="00621E37">
        <w:t xml:space="preserve"> buttons</w:t>
      </w:r>
    </w:p>
    <w:p w:rsidR="00621E37" w:rsidRDefault="00621E37" w:rsidP="00621E37">
      <w:pPr>
        <w:pStyle w:val="Text2"/>
        <w:numPr>
          <w:ilvl w:val="0"/>
          <w:numId w:val="24"/>
        </w:numPr>
      </w:pPr>
      <w:r>
        <w:t xml:space="preserve">Is the function of </w:t>
      </w:r>
      <w:r w:rsidR="001F499D">
        <w:t xml:space="preserve">the </w:t>
      </w:r>
      <w:r>
        <w:t>button clear</w:t>
      </w:r>
    </w:p>
    <w:p w:rsidR="00621E37" w:rsidRDefault="00621E37" w:rsidP="00621E37">
      <w:pPr>
        <w:pStyle w:val="Text2"/>
        <w:numPr>
          <w:ilvl w:val="0"/>
          <w:numId w:val="24"/>
        </w:numPr>
      </w:pPr>
      <w:r>
        <w:t>Is the text easy to understand (what is written)</w:t>
      </w:r>
    </w:p>
    <w:p w:rsidR="00621E37" w:rsidRDefault="00621E37" w:rsidP="00621E37">
      <w:pPr>
        <w:pStyle w:val="Text2"/>
        <w:numPr>
          <w:ilvl w:val="0"/>
          <w:numId w:val="24"/>
        </w:numPr>
      </w:pPr>
      <w:r>
        <w:t>Is the font readable</w:t>
      </w:r>
    </w:p>
    <w:p w:rsidR="00621E37" w:rsidRDefault="00621E37" w:rsidP="00621E37">
      <w:pPr>
        <w:pStyle w:val="Text2"/>
        <w:numPr>
          <w:ilvl w:val="0"/>
          <w:numId w:val="24"/>
        </w:numPr>
      </w:pPr>
      <w:r>
        <w:t>Is the font size large enough</w:t>
      </w:r>
    </w:p>
    <w:p w:rsidR="001F499D" w:rsidRDefault="001F499D" w:rsidP="00621E37">
      <w:pPr>
        <w:pStyle w:val="Text2"/>
        <w:numPr>
          <w:ilvl w:val="0"/>
          <w:numId w:val="24"/>
        </w:numPr>
      </w:pPr>
      <w:r>
        <w:t>Is the currently selected initial place clear</w:t>
      </w:r>
    </w:p>
    <w:p w:rsidR="000440C5" w:rsidRDefault="000440C5" w:rsidP="00621E37">
      <w:pPr>
        <w:pStyle w:val="Text2"/>
        <w:numPr>
          <w:ilvl w:val="0"/>
          <w:numId w:val="24"/>
        </w:numPr>
      </w:pPr>
      <w:r>
        <w:t>Is it clear how to submit the initials</w:t>
      </w:r>
    </w:p>
    <w:p w:rsidR="00C14898" w:rsidRDefault="00C14898" w:rsidP="00621E37">
      <w:pPr>
        <w:pStyle w:val="Text2"/>
        <w:numPr>
          <w:ilvl w:val="0"/>
          <w:numId w:val="24"/>
        </w:numPr>
      </w:pPr>
      <w:r>
        <w:t>Is it clear how to skip inputting the new highscore</w:t>
      </w:r>
    </w:p>
    <w:p w:rsidR="003746D6" w:rsidRDefault="003746D6" w:rsidP="003746D6">
      <w:pPr>
        <w:pStyle w:val="Text2"/>
        <w:numPr>
          <w:ilvl w:val="0"/>
          <w:numId w:val="24"/>
        </w:numPr>
      </w:pPr>
      <w:r>
        <w:t xml:space="preserve">Is there any Lag after interacting with the Page (no </w:t>
      </w:r>
      <w:r w:rsidR="00B26D69">
        <w:t>l</w:t>
      </w:r>
      <w:r>
        <w:t>ag)</w:t>
      </w:r>
    </w:p>
    <w:p w:rsidR="00621E37" w:rsidRDefault="00621E37" w:rsidP="00621E37">
      <w:pPr>
        <w:pStyle w:val="Text2"/>
      </w:pPr>
    </w:p>
    <w:p w:rsidR="00621E37" w:rsidRDefault="00621E37" w:rsidP="00621E37">
      <w:pPr>
        <w:pStyle w:val="TaskHeader"/>
      </w:pPr>
      <w:bookmarkStart w:id="53" w:name="_Toc508608606"/>
      <w:r>
        <w:t>Functionality:</w:t>
      </w:r>
      <w:bookmarkEnd w:id="53"/>
    </w:p>
    <w:p w:rsidR="00621E37" w:rsidRDefault="00621E37" w:rsidP="00621E37">
      <w:pPr>
        <w:pStyle w:val="Text2"/>
      </w:pPr>
    </w:p>
    <w:p w:rsidR="00621E37" w:rsidRDefault="00621E37" w:rsidP="00621E37">
      <w:pPr>
        <w:pStyle w:val="Text2"/>
        <w:numPr>
          <w:ilvl w:val="0"/>
          <w:numId w:val="24"/>
        </w:numPr>
      </w:pPr>
      <w:r>
        <w:t>Do</w:t>
      </w:r>
      <w:r w:rsidR="00D95071">
        <w:t>es</w:t>
      </w:r>
      <w:r>
        <w:t xml:space="preserve"> the button become larger when the cursor is over </w:t>
      </w:r>
      <w:r w:rsidR="00D95071">
        <w:t>it</w:t>
      </w:r>
    </w:p>
    <w:p w:rsidR="00621E37" w:rsidRDefault="00621E37" w:rsidP="00621E37">
      <w:pPr>
        <w:pStyle w:val="Text2"/>
        <w:numPr>
          <w:ilvl w:val="0"/>
          <w:numId w:val="24"/>
        </w:numPr>
      </w:pPr>
      <w:r>
        <w:t>Do</w:t>
      </w:r>
      <w:r w:rsidR="00D95071">
        <w:t>es</w:t>
      </w:r>
      <w:r>
        <w:t xml:space="preserve"> the button return to </w:t>
      </w:r>
      <w:r w:rsidR="00D95071">
        <w:t>its</w:t>
      </w:r>
      <w:r>
        <w:t xml:space="preserve"> normal size once the cursor is no longer over</w:t>
      </w:r>
      <w:r w:rsidR="00D95071">
        <w:t xml:space="preserve"> it</w:t>
      </w:r>
    </w:p>
    <w:p w:rsidR="00910A89" w:rsidRDefault="001E346F" w:rsidP="00910A89">
      <w:pPr>
        <w:pStyle w:val="Text2"/>
        <w:numPr>
          <w:ilvl w:val="0"/>
          <w:numId w:val="24"/>
        </w:numPr>
      </w:pPr>
      <w:r>
        <w:t>Does the underline of the currently selected initials place flash on and off</w:t>
      </w:r>
    </w:p>
    <w:p w:rsidR="00AE65D2" w:rsidRDefault="00AE65D2" w:rsidP="00910A89">
      <w:pPr>
        <w:pStyle w:val="Text2"/>
        <w:numPr>
          <w:ilvl w:val="0"/>
          <w:numId w:val="24"/>
        </w:numPr>
      </w:pPr>
      <w:r>
        <w:t>When the skip button is pressed the highscore should not be added to the highscores file and the game should switch to the Highscore Display Page.</w:t>
      </w:r>
    </w:p>
    <w:p w:rsidR="00621E37" w:rsidRDefault="00621E37" w:rsidP="00621E37">
      <w:pPr>
        <w:pStyle w:val="Text2"/>
        <w:numPr>
          <w:ilvl w:val="0"/>
          <w:numId w:val="24"/>
        </w:numPr>
      </w:pPr>
      <w:r>
        <w:t>Does the program stop when the exit button is clicked</w:t>
      </w:r>
    </w:p>
    <w:p w:rsidR="00041DAF" w:rsidRDefault="00041DAF" w:rsidP="00621E37">
      <w:pPr>
        <w:pStyle w:val="Text2"/>
        <w:numPr>
          <w:ilvl w:val="0"/>
          <w:numId w:val="24"/>
        </w:numPr>
      </w:pPr>
      <w:r>
        <w:t>The  highscores file output should hold no more than 10 highscores</w:t>
      </w:r>
      <w:r w:rsidR="002C56A0">
        <w:t>, is this the case</w:t>
      </w:r>
    </w:p>
    <w:p w:rsidR="00936CDE" w:rsidRDefault="00936CDE">
      <w:pPr>
        <w:rPr>
          <w:sz w:val="24"/>
          <w:szCs w:val="24"/>
        </w:rPr>
      </w:pPr>
      <w:r>
        <w:br w:type="page"/>
      </w:r>
    </w:p>
    <w:p w:rsidR="000D02D3" w:rsidRDefault="000D02D3" w:rsidP="000D02D3">
      <w:pPr>
        <w:pStyle w:val="Text2"/>
        <w:ind w:left="0"/>
      </w:pPr>
    </w:p>
    <w:p w:rsidR="00202608" w:rsidRPr="00202608" w:rsidRDefault="00202608" w:rsidP="00202608">
      <w:pPr>
        <w:pStyle w:val="Text2"/>
        <w:ind w:left="993"/>
        <w:rPr>
          <w:b/>
        </w:rPr>
      </w:pPr>
      <w:r w:rsidRPr="00202608">
        <w:rPr>
          <w:b/>
        </w:rPr>
        <w:t>Normal input: Highscores object with 10 highscores and a current score that is greater than at least one of the current highscores, alpha key presses</w:t>
      </w:r>
      <w:r w:rsidR="00A43FFB">
        <w:rPr>
          <w:b/>
        </w:rPr>
        <w:t>,</w:t>
      </w:r>
      <w:r w:rsidR="000D02D3">
        <w:rPr>
          <w:b/>
        </w:rPr>
        <w:t xml:space="preserve"> enter key</w:t>
      </w:r>
      <w:r w:rsidR="005013F2">
        <w:rPr>
          <w:b/>
        </w:rPr>
        <w:t xml:space="preserve"> press</w:t>
      </w:r>
      <w:r w:rsidR="00A80EDC">
        <w:rPr>
          <w:b/>
        </w:rPr>
        <w:t xml:space="preserve"> when there are 3 initials</w:t>
      </w:r>
      <w:r w:rsidR="005013F2">
        <w:rPr>
          <w:b/>
        </w:rPr>
        <w:t>, backspace key press</w:t>
      </w:r>
    </w:p>
    <w:p w:rsidR="00202608" w:rsidRDefault="00202608" w:rsidP="001E346F">
      <w:pPr>
        <w:pStyle w:val="Text2"/>
        <w:ind w:left="1004"/>
      </w:pPr>
    </w:p>
    <w:p w:rsidR="00936CDE" w:rsidRDefault="000D02D3" w:rsidP="000D02D3">
      <w:pPr>
        <w:pStyle w:val="Text2"/>
        <w:numPr>
          <w:ilvl w:val="0"/>
          <w:numId w:val="24"/>
        </w:numPr>
      </w:pPr>
      <w:r>
        <w:t>When an alpha key is pressed is that character added to the current</w:t>
      </w:r>
      <w:r w:rsidR="000C0DB2">
        <w:t>ly selected initials place</w:t>
      </w:r>
      <w:r w:rsidR="00241AC7">
        <w:t xml:space="preserve"> and the next initials place should become selected</w:t>
      </w:r>
      <w:r w:rsidR="00936CDE">
        <w:t>, is this the case</w:t>
      </w:r>
    </w:p>
    <w:p w:rsidR="005013F2" w:rsidRDefault="005013F2" w:rsidP="000D02D3">
      <w:pPr>
        <w:pStyle w:val="Text2"/>
        <w:numPr>
          <w:ilvl w:val="0"/>
          <w:numId w:val="24"/>
        </w:numPr>
      </w:pPr>
      <w:r>
        <w:t>When the backspace key is pressed the initial in the last filled place should be removed, if there is note, nothing should happen, is this the case</w:t>
      </w:r>
    </w:p>
    <w:p w:rsidR="001D53E0" w:rsidRDefault="00936CDE" w:rsidP="001D53E0">
      <w:pPr>
        <w:pStyle w:val="Text2"/>
        <w:numPr>
          <w:ilvl w:val="0"/>
          <w:numId w:val="24"/>
        </w:numPr>
      </w:pPr>
      <w:r>
        <w:t>When the enter key is pressed, if there are three initials, the highscore should be added and the game should switch to the Highscore Display Page</w:t>
      </w:r>
      <w:r w:rsidR="001D53E0">
        <w:t>.</w:t>
      </w:r>
    </w:p>
    <w:p w:rsidR="00E901F3" w:rsidRDefault="00A06B11" w:rsidP="001D53E0">
      <w:pPr>
        <w:pStyle w:val="Text2"/>
        <w:numPr>
          <w:ilvl w:val="0"/>
          <w:numId w:val="24"/>
        </w:numPr>
      </w:pPr>
      <w:r>
        <w:t xml:space="preserve">The new Highscores file output should have the new highscore in the correct place, is this the case </w:t>
      </w:r>
    </w:p>
    <w:p w:rsidR="00E901F3" w:rsidRDefault="00E901F3" w:rsidP="00E901F3">
      <w:pPr>
        <w:pStyle w:val="Text2"/>
        <w:ind w:left="1004"/>
      </w:pPr>
    </w:p>
    <w:p w:rsidR="002B6606" w:rsidRPr="002B6606" w:rsidRDefault="002B6606" w:rsidP="002B6606">
      <w:pPr>
        <w:pStyle w:val="Text2"/>
        <w:ind w:left="993"/>
        <w:rPr>
          <w:b/>
        </w:rPr>
      </w:pPr>
      <w:r w:rsidRPr="002B6606">
        <w:rPr>
          <w:b/>
        </w:rPr>
        <w:t xml:space="preserve">Exceptional input: Highscores object with 10 highscores and a current score that is greater than all of the current highscores, Highscores object with 0 highscores and a current score, more than </w:t>
      </w:r>
      <w:r w:rsidR="00FE0747">
        <w:rPr>
          <w:b/>
        </w:rPr>
        <w:t>3</w:t>
      </w:r>
      <w:r w:rsidRPr="002B6606">
        <w:rPr>
          <w:b/>
        </w:rPr>
        <w:t xml:space="preserve"> key presses, backspace pressed when there are no</w:t>
      </w:r>
      <w:r w:rsidR="002D65BC">
        <w:rPr>
          <w:b/>
        </w:rPr>
        <w:t xml:space="preserve"> </w:t>
      </w:r>
      <w:r w:rsidRPr="002B6606">
        <w:rPr>
          <w:b/>
        </w:rPr>
        <w:t>init</w:t>
      </w:r>
      <w:r w:rsidR="00DA04A8">
        <w:rPr>
          <w:b/>
        </w:rPr>
        <w:t>i</w:t>
      </w:r>
      <w:r w:rsidRPr="002B6606">
        <w:rPr>
          <w:b/>
        </w:rPr>
        <w:t>als, enter pressed when there are less than 3 in</w:t>
      </w:r>
      <w:r w:rsidR="00DA04A8">
        <w:rPr>
          <w:b/>
        </w:rPr>
        <w:t>i</w:t>
      </w:r>
      <w:r w:rsidRPr="002B6606">
        <w:rPr>
          <w:b/>
        </w:rPr>
        <w:t>tials</w:t>
      </w:r>
    </w:p>
    <w:p w:rsidR="00E901F3" w:rsidRDefault="00E901F3" w:rsidP="00E901F3">
      <w:pPr>
        <w:pStyle w:val="Text2"/>
        <w:ind w:left="1004"/>
      </w:pPr>
    </w:p>
    <w:p w:rsidR="005013F2" w:rsidRDefault="00B93706" w:rsidP="001D53E0">
      <w:pPr>
        <w:pStyle w:val="Text2"/>
        <w:numPr>
          <w:ilvl w:val="0"/>
          <w:numId w:val="24"/>
        </w:numPr>
      </w:pPr>
      <w:r>
        <w:t xml:space="preserve">Only </w:t>
      </w:r>
      <w:r w:rsidR="005013F2">
        <w:t>3 alpha key presses should be taken in and stored</w:t>
      </w:r>
      <w:r>
        <w:t xml:space="preserve"> any after that should be ignored unless the backspace is pressed and a stored initial is removed, is this the case</w:t>
      </w:r>
    </w:p>
    <w:p w:rsidR="00B93706" w:rsidRDefault="00B93706" w:rsidP="001D53E0">
      <w:pPr>
        <w:pStyle w:val="Text2"/>
        <w:numPr>
          <w:ilvl w:val="0"/>
          <w:numId w:val="24"/>
        </w:numPr>
      </w:pPr>
      <w:r>
        <w:t>If the backspace is pressed when there are no initials nothing should happen, is this the case</w:t>
      </w:r>
    </w:p>
    <w:p w:rsidR="00B93706" w:rsidRDefault="00B93706" w:rsidP="00B93706">
      <w:pPr>
        <w:pStyle w:val="Text2"/>
        <w:numPr>
          <w:ilvl w:val="0"/>
          <w:numId w:val="24"/>
        </w:numPr>
      </w:pPr>
      <w:r>
        <w:t>If enter is pressed when there are less than 3 initials the text underneath the display should change to say “please input 3 characters”, is this the case</w:t>
      </w:r>
    </w:p>
    <w:p w:rsidR="000D02D3" w:rsidRDefault="00E901F3" w:rsidP="001D53E0">
      <w:pPr>
        <w:pStyle w:val="Text2"/>
        <w:numPr>
          <w:ilvl w:val="0"/>
          <w:numId w:val="24"/>
        </w:numPr>
      </w:pPr>
      <w:r>
        <w:t>The new Highscores file output should have the new highscore in the correct place</w:t>
      </w:r>
      <w:r w:rsidR="00BA111B">
        <w:t xml:space="preserve"> no matter the state of the highscores object passed in</w:t>
      </w:r>
      <w:r>
        <w:t>, is this the case</w:t>
      </w:r>
    </w:p>
    <w:p w:rsidR="00E10A65" w:rsidRDefault="00E10A65" w:rsidP="00E10A65">
      <w:pPr>
        <w:pStyle w:val="Text2"/>
        <w:ind w:left="1004"/>
      </w:pPr>
    </w:p>
    <w:p w:rsidR="00E10A65" w:rsidRPr="00E10A65" w:rsidRDefault="00E10A65" w:rsidP="00E10A65">
      <w:pPr>
        <w:pStyle w:val="Text2"/>
        <w:ind w:left="993"/>
        <w:rPr>
          <w:b/>
        </w:rPr>
      </w:pPr>
      <w:r w:rsidRPr="00E10A65">
        <w:rPr>
          <w:b/>
        </w:rPr>
        <w:t>Extreme input: no Highscores object, Highscores object with 10 highscores and a current score that is smaller than all current highscores, non-alpha key presses</w:t>
      </w:r>
      <w:r w:rsidR="00231D1C">
        <w:rPr>
          <w:b/>
        </w:rPr>
        <w:t xml:space="preserve"> </w:t>
      </w:r>
      <w:r w:rsidR="00231D1C" w:rsidRPr="00231D1C">
        <w:rPr>
          <w:b/>
        </w:rPr>
        <w:t>(excluding backspace or enter)</w:t>
      </w:r>
    </w:p>
    <w:p w:rsidR="00E10A65" w:rsidRDefault="00E10A65" w:rsidP="00E10A65">
      <w:pPr>
        <w:pStyle w:val="Text2"/>
        <w:ind w:left="1004"/>
      </w:pPr>
    </w:p>
    <w:p w:rsidR="00E10A65" w:rsidRDefault="00420F09" w:rsidP="001D53E0">
      <w:pPr>
        <w:pStyle w:val="Text2"/>
        <w:numPr>
          <w:ilvl w:val="0"/>
          <w:numId w:val="24"/>
        </w:numPr>
      </w:pPr>
      <w:r>
        <w:t>The Highscore Input Page should never start without a highscores object passed into it</w:t>
      </w:r>
      <w:r w:rsidR="00231D1C">
        <w:t>, check the game page to ensure this</w:t>
      </w:r>
    </w:p>
    <w:p w:rsidR="00231D1C" w:rsidRDefault="00231D1C" w:rsidP="001D53E0">
      <w:pPr>
        <w:pStyle w:val="Text2"/>
        <w:numPr>
          <w:ilvl w:val="0"/>
          <w:numId w:val="24"/>
        </w:numPr>
      </w:pPr>
      <w:r>
        <w:t>The Highscore Input Page should never start with a current score smaller than all current highscores, check the game page to ensure this</w:t>
      </w:r>
    </w:p>
    <w:p w:rsidR="00231D1C" w:rsidRDefault="00231D1C" w:rsidP="001D53E0">
      <w:pPr>
        <w:pStyle w:val="Text2"/>
        <w:numPr>
          <w:ilvl w:val="0"/>
          <w:numId w:val="24"/>
        </w:numPr>
      </w:pPr>
      <w:r>
        <w:t>When a non alpha key is pressed (excluding backspace or enter) nothing should happen</w:t>
      </w:r>
    </w:p>
    <w:p w:rsidR="00E10A65" w:rsidRDefault="00E10A65" w:rsidP="00E10A65">
      <w:pPr>
        <w:pStyle w:val="Text2"/>
        <w:ind w:left="720"/>
      </w:pPr>
    </w:p>
    <w:p w:rsidR="00167667" w:rsidRDefault="00BA111B" w:rsidP="00167667">
      <w:pPr>
        <w:pStyle w:val="Sub-SectionHeader"/>
      </w:pPr>
      <w:r>
        <w:br w:type="page"/>
      </w:r>
      <w:bookmarkStart w:id="54" w:name="_Toc508608607"/>
      <w:r w:rsidR="00385F35">
        <w:lastRenderedPageBreak/>
        <w:t>High Score Display Page</w:t>
      </w:r>
      <w:r w:rsidR="00167667">
        <w:t>:</w:t>
      </w:r>
      <w:bookmarkEnd w:id="54"/>
    </w:p>
    <w:p w:rsidR="00167667" w:rsidRDefault="000D0277" w:rsidP="00167667">
      <w:pPr>
        <w:pStyle w:val="Text2"/>
      </w:pPr>
      <w:r>
        <w:t>Normal: Highscores file with 10 highscores</w:t>
      </w:r>
    </w:p>
    <w:p w:rsidR="000D0277" w:rsidRDefault="000620D8" w:rsidP="00167667">
      <w:pPr>
        <w:pStyle w:val="Text2"/>
      </w:pPr>
      <w:r>
        <w:t>Exceptional: Highscores file with no highscores</w:t>
      </w:r>
    </w:p>
    <w:p w:rsidR="000620D8" w:rsidRDefault="000620D8" w:rsidP="00167667">
      <w:pPr>
        <w:pStyle w:val="Text2"/>
      </w:pPr>
      <w:r>
        <w:t>Extreme: No Highscores file</w:t>
      </w:r>
    </w:p>
    <w:p w:rsidR="00167667" w:rsidRDefault="00167667" w:rsidP="00167667">
      <w:pPr>
        <w:pStyle w:val="TaskHeader"/>
        <w:rPr>
          <w:rStyle w:val="Strong"/>
          <w:b w:val="0"/>
        </w:rPr>
      </w:pPr>
      <w:bookmarkStart w:id="55" w:name="_Toc508608608"/>
      <w:r w:rsidRPr="007B3B84">
        <w:rPr>
          <w:rStyle w:val="Sub-TaskHeaderChar"/>
        </w:rPr>
        <w:t>Looks</w:t>
      </w:r>
      <w:r>
        <w:rPr>
          <w:rStyle w:val="Strong"/>
          <w:b w:val="0"/>
        </w:rPr>
        <w:t>:</w:t>
      </w:r>
      <w:bookmarkEnd w:id="55"/>
    </w:p>
    <w:p w:rsidR="00167667" w:rsidRPr="007B3B84" w:rsidRDefault="00167667" w:rsidP="00167667">
      <w:pPr>
        <w:pStyle w:val="Text2"/>
      </w:pPr>
    </w:p>
    <w:p w:rsidR="00167667" w:rsidRDefault="00167667" w:rsidP="00167667">
      <w:pPr>
        <w:pStyle w:val="Text2"/>
        <w:numPr>
          <w:ilvl w:val="0"/>
          <w:numId w:val="24"/>
        </w:numPr>
      </w:pPr>
      <w:r>
        <w:t>Cursor should be visible</w:t>
      </w:r>
    </w:p>
    <w:p w:rsidR="00167667" w:rsidRDefault="00167667" w:rsidP="00167667">
      <w:pPr>
        <w:pStyle w:val="Text2"/>
        <w:numPr>
          <w:ilvl w:val="0"/>
          <w:numId w:val="24"/>
        </w:numPr>
      </w:pPr>
      <w:r>
        <w:t>Is the background image used correct</w:t>
      </w:r>
    </w:p>
    <w:p w:rsidR="00167667" w:rsidRDefault="00167667" w:rsidP="00167667">
      <w:pPr>
        <w:pStyle w:val="Text2"/>
        <w:numPr>
          <w:ilvl w:val="0"/>
          <w:numId w:val="24"/>
        </w:numPr>
      </w:pPr>
      <w:r>
        <w:t>Is the correct text used</w:t>
      </w:r>
    </w:p>
    <w:p w:rsidR="00167667" w:rsidRDefault="00167667" w:rsidP="00167667">
      <w:pPr>
        <w:pStyle w:val="Text2"/>
        <w:numPr>
          <w:ilvl w:val="0"/>
          <w:numId w:val="24"/>
        </w:numPr>
      </w:pPr>
      <w:r>
        <w:t xml:space="preserve">Are the fonts and font-sizes used appropriate </w:t>
      </w:r>
    </w:p>
    <w:p w:rsidR="00167667" w:rsidRDefault="00167667" w:rsidP="00167667">
      <w:pPr>
        <w:pStyle w:val="Text2"/>
        <w:numPr>
          <w:ilvl w:val="0"/>
          <w:numId w:val="24"/>
        </w:numPr>
      </w:pPr>
      <w:r>
        <w:t>Are the buttons the correct size</w:t>
      </w:r>
    </w:p>
    <w:p w:rsidR="00167667" w:rsidRDefault="00167667" w:rsidP="00167667">
      <w:pPr>
        <w:pStyle w:val="Text2"/>
        <w:numPr>
          <w:ilvl w:val="0"/>
          <w:numId w:val="24"/>
        </w:numPr>
      </w:pPr>
      <w:r>
        <w:t>Are the buttons in the correct place</w:t>
      </w:r>
    </w:p>
    <w:p w:rsidR="00167667" w:rsidRDefault="00167667" w:rsidP="00167667">
      <w:pPr>
        <w:pStyle w:val="Text2"/>
        <w:ind w:left="1004"/>
      </w:pPr>
    </w:p>
    <w:p w:rsidR="00167667" w:rsidRDefault="00167667" w:rsidP="00167667">
      <w:pPr>
        <w:pStyle w:val="TaskHeader"/>
      </w:pPr>
      <w:bookmarkStart w:id="56" w:name="_Toc508608609"/>
      <w:r>
        <w:t>Usability:</w:t>
      </w:r>
      <w:bookmarkEnd w:id="56"/>
    </w:p>
    <w:p w:rsidR="00167667" w:rsidRDefault="00167667" w:rsidP="00167667">
      <w:pPr>
        <w:pStyle w:val="Text2"/>
      </w:pPr>
    </w:p>
    <w:p w:rsidR="00167667" w:rsidRDefault="00167667" w:rsidP="00167667">
      <w:pPr>
        <w:pStyle w:val="Text2"/>
        <w:numPr>
          <w:ilvl w:val="0"/>
          <w:numId w:val="24"/>
        </w:numPr>
      </w:pPr>
      <w:r>
        <w:t>Are the buttons obvious in the fact they are buttons</w:t>
      </w:r>
    </w:p>
    <w:p w:rsidR="00167667" w:rsidRDefault="00167667" w:rsidP="00167667">
      <w:pPr>
        <w:pStyle w:val="Text2"/>
        <w:numPr>
          <w:ilvl w:val="0"/>
          <w:numId w:val="24"/>
        </w:numPr>
      </w:pPr>
      <w:r>
        <w:t>Is the function of each button clear</w:t>
      </w:r>
    </w:p>
    <w:p w:rsidR="00167667" w:rsidRDefault="00167667" w:rsidP="00167667">
      <w:pPr>
        <w:pStyle w:val="Text2"/>
        <w:numPr>
          <w:ilvl w:val="0"/>
          <w:numId w:val="24"/>
        </w:numPr>
      </w:pPr>
      <w:r>
        <w:t>Is the text easy to understand (what is written)</w:t>
      </w:r>
    </w:p>
    <w:p w:rsidR="00167667" w:rsidRDefault="00167667" w:rsidP="00167667">
      <w:pPr>
        <w:pStyle w:val="Text2"/>
        <w:numPr>
          <w:ilvl w:val="0"/>
          <w:numId w:val="24"/>
        </w:numPr>
      </w:pPr>
      <w:r>
        <w:t>Are the images big enough to be seen clearly</w:t>
      </w:r>
    </w:p>
    <w:p w:rsidR="00167667" w:rsidRDefault="00167667" w:rsidP="00167667">
      <w:pPr>
        <w:pStyle w:val="Text2"/>
        <w:numPr>
          <w:ilvl w:val="0"/>
          <w:numId w:val="24"/>
        </w:numPr>
      </w:pPr>
      <w:r>
        <w:t>Is the font readable</w:t>
      </w:r>
    </w:p>
    <w:p w:rsidR="00167667" w:rsidRDefault="00167667" w:rsidP="00167667">
      <w:pPr>
        <w:pStyle w:val="Text2"/>
        <w:numPr>
          <w:ilvl w:val="0"/>
          <w:numId w:val="24"/>
        </w:numPr>
      </w:pPr>
      <w:r>
        <w:t>Is the font size large enough</w:t>
      </w:r>
    </w:p>
    <w:p w:rsidR="003746D6" w:rsidRDefault="003746D6" w:rsidP="003746D6">
      <w:pPr>
        <w:pStyle w:val="Text2"/>
        <w:numPr>
          <w:ilvl w:val="0"/>
          <w:numId w:val="24"/>
        </w:numPr>
      </w:pPr>
      <w:r>
        <w:t xml:space="preserve">Is there any Lag after interacting with the Page (no </w:t>
      </w:r>
      <w:r w:rsidR="00B26D69">
        <w:t>l</w:t>
      </w:r>
      <w:r>
        <w:t>ag)</w:t>
      </w:r>
    </w:p>
    <w:p w:rsidR="00167667" w:rsidRDefault="00167667" w:rsidP="00167667">
      <w:pPr>
        <w:pStyle w:val="Text2"/>
      </w:pPr>
    </w:p>
    <w:p w:rsidR="00167667" w:rsidRDefault="00167667" w:rsidP="00167667">
      <w:pPr>
        <w:pStyle w:val="TaskHeader"/>
      </w:pPr>
      <w:bookmarkStart w:id="57" w:name="_Toc508608610"/>
      <w:r>
        <w:t>Functionality:</w:t>
      </w:r>
      <w:bookmarkEnd w:id="57"/>
    </w:p>
    <w:p w:rsidR="00167667" w:rsidRDefault="00167667" w:rsidP="00167667">
      <w:pPr>
        <w:pStyle w:val="Text2"/>
      </w:pPr>
    </w:p>
    <w:p w:rsidR="00167667" w:rsidRDefault="00167667" w:rsidP="00167667">
      <w:pPr>
        <w:pStyle w:val="Text2"/>
        <w:numPr>
          <w:ilvl w:val="0"/>
          <w:numId w:val="24"/>
        </w:numPr>
      </w:pPr>
      <w:r>
        <w:t>Do the buttons become larger when the cursor is over them</w:t>
      </w:r>
    </w:p>
    <w:p w:rsidR="00167667" w:rsidRDefault="00167667" w:rsidP="00167667">
      <w:pPr>
        <w:pStyle w:val="Text2"/>
        <w:numPr>
          <w:ilvl w:val="0"/>
          <w:numId w:val="24"/>
        </w:numPr>
      </w:pPr>
      <w:r>
        <w:t>Do the buttons return to their normal size once the cursor is no longer over them</w:t>
      </w:r>
    </w:p>
    <w:p w:rsidR="00167667" w:rsidRDefault="00167667" w:rsidP="00167667">
      <w:pPr>
        <w:pStyle w:val="Text2"/>
        <w:numPr>
          <w:ilvl w:val="0"/>
          <w:numId w:val="24"/>
        </w:numPr>
      </w:pPr>
      <w:r>
        <w:t>Does the New Game button start the Game Page once clicked</w:t>
      </w:r>
    </w:p>
    <w:p w:rsidR="00167667" w:rsidRDefault="00167667" w:rsidP="00167667">
      <w:pPr>
        <w:pStyle w:val="Text2"/>
        <w:numPr>
          <w:ilvl w:val="0"/>
          <w:numId w:val="24"/>
        </w:numPr>
      </w:pPr>
      <w:r>
        <w:t xml:space="preserve">Does the </w:t>
      </w:r>
      <w:r w:rsidR="0071256E">
        <w:t>Home button start the Home Page once clicked</w:t>
      </w:r>
    </w:p>
    <w:p w:rsidR="00167667" w:rsidRDefault="00167667" w:rsidP="00167667">
      <w:pPr>
        <w:pStyle w:val="Text2"/>
        <w:numPr>
          <w:ilvl w:val="0"/>
          <w:numId w:val="24"/>
        </w:numPr>
      </w:pPr>
      <w:r>
        <w:t>Does the program stop when the exit button is clicked</w:t>
      </w:r>
    </w:p>
    <w:p w:rsidR="000A4DB9" w:rsidRDefault="000A4DB9" w:rsidP="000A4DB9">
      <w:pPr>
        <w:pStyle w:val="Text2"/>
        <w:ind w:left="1004"/>
      </w:pPr>
    </w:p>
    <w:p w:rsidR="000A4DB9" w:rsidRDefault="000A4DB9" w:rsidP="000A4DB9">
      <w:pPr>
        <w:pStyle w:val="Text2"/>
        <w:ind w:left="1004"/>
        <w:rPr>
          <w:b/>
        </w:rPr>
      </w:pPr>
      <w:r w:rsidRPr="000A4DB9">
        <w:rPr>
          <w:b/>
        </w:rPr>
        <w:t>Normal: Highscores file with 10 highscores</w:t>
      </w:r>
    </w:p>
    <w:p w:rsidR="000A4DB9" w:rsidRDefault="000A4DB9" w:rsidP="000A4DB9">
      <w:pPr>
        <w:pStyle w:val="Text2"/>
        <w:ind w:left="1004"/>
        <w:rPr>
          <w:b/>
        </w:rPr>
      </w:pPr>
    </w:p>
    <w:p w:rsidR="000A4DB9" w:rsidRDefault="000A4DB9" w:rsidP="000A4DB9">
      <w:pPr>
        <w:pStyle w:val="Text2"/>
        <w:numPr>
          <w:ilvl w:val="0"/>
          <w:numId w:val="24"/>
        </w:numPr>
      </w:pPr>
      <w:r>
        <w:t>The highscores should be displayed in order (highest at the top, lowest at the bottom)</w:t>
      </w:r>
      <w:r w:rsidR="001012A7">
        <w:t xml:space="preserve"> in the text, is this the case</w:t>
      </w:r>
    </w:p>
    <w:p w:rsidR="000A4DB9" w:rsidRPr="000A4DB9" w:rsidRDefault="000A4DB9" w:rsidP="000A4DB9">
      <w:pPr>
        <w:pStyle w:val="Text2"/>
        <w:ind w:left="1004"/>
        <w:rPr>
          <w:b/>
        </w:rPr>
      </w:pPr>
    </w:p>
    <w:p w:rsidR="000A4DB9" w:rsidRDefault="000A4DB9" w:rsidP="000A4DB9">
      <w:pPr>
        <w:pStyle w:val="Text2"/>
        <w:ind w:left="1004"/>
        <w:rPr>
          <w:b/>
        </w:rPr>
      </w:pPr>
      <w:r w:rsidRPr="000A4DB9">
        <w:rPr>
          <w:b/>
        </w:rPr>
        <w:t>Exceptional: Highscores file with no highscores</w:t>
      </w:r>
    </w:p>
    <w:p w:rsidR="001012A7" w:rsidRDefault="001012A7" w:rsidP="000A4DB9">
      <w:pPr>
        <w:pStyle w:val="Text2"/>
        <w:ind w:left="1004"/>
        <w:rPr>
          <w:b/>
        </w:rPr>
      </w:pPr>
    </w:p>
    <w:p w:rsidR="001012A7" w:rsidRPr="001012A7" w:rsidRDefault="001012A7" w:rsidP="001012A7">
      <w:pPr>
        <w:pStyle w:val="Text2"/>
        <w:numPr>
          <w:ilvl w:val="0"/>
          <w:numId w:val="24"/>
        </w:numPr>
      </w:pPr>
      <w:r>
        <w:t>No highscores should be displayed, is this the case</w:t>
      </w:r>
    </w:p>
    <w:p w:rsidR="001012A7" w:rsidRPr="000A4DB9" w:rsidRDefault="001012A7" w:rsidP="000A4DB9">
      <w:pPr>
        <w:pStyle w:val="Text2"/>
        <w:ind w:left="1004"/>
        <w:rPr>
          <w:b/>
        </w:rPr>
      </w:pPr>
    </w:p>
    <w:p w:rsidR="000A4DB9" w:rsidRPr="000A4DB9" w:rsidRDefault="000A4DB9" w:rsidP="000A4DB9">
      <w:pPr>
        <w:pStyle w:val="Text2"/>
        <w:ind w:left="1004"/>
        <w:rPr>
          <w:b/>
        </w:rPr>
      </w:pPr>
      <w:r w:rsidRPr="000A4DB9">
        <w:rPr>
          <w:b/>
        </w:rPr>
        <w:t>Extreme: No Highscores file</w:t>
      </w:r>
    </w:p>
    <w:p w:rsidR="000A4DB9" w:rsidRDefault="000A4DB9" w:rsidP="000A4DB9">
      <w:pPr>
        <w:pStyle w:val="Text2"/>
        <w:ind w:left="1004"/>
      </w:pPr>
    </w:p>
    <w:p w:rsidR="009756B0" w:rsidRDefault="001012A7" w:rsidP="00A41E6B">
      <w:pPr>
        <w:pStyle w:val="Text2"/>
        <w:numPr>
          <w:ilvl w:val="0"/>
          <w:numId w:val="24"/>
        </w:numPr>
      </w:pPr>
      <w:r>
        <w:t>A new empty highscores file should be created then the page should behave as if an empty highscores file was passed into it, is this the case</w:t>
      </w:r>
    </w:p>
    <w:p w:rsidR="00807377" w:rsidRDefault="009756B0" w:rsidP="009756B0">
      <w:pPr>
        <w:pStyle w:val="Sub-SectionHeader"/>
      </w:pPr>
      <w:bookmarkStart w:id="58" w:name="_Toc508608611"/>
      <w:r>
        <w:lastRenderedPageBreak/>
        <w:t>End User</w:t>
      </w:r>
      <w:r w:rsidR="0073368B">
        <w:t xml:space="preserve"> Test</w:t>
      </w:r>
      <w:r>
        <w:t xml:space="preserve"> Survey:</w:t>
      </w:r>
      <w:bookmarkEnd w:id="58"/>
    </w:p>
    <w:p w:rsidR="009756B0" w:rsidRDefault="009756B0" w:rsidP="009756B0">
      <w:pPr>
        <w:jc w:val="center"/>
        <w:rPr>
          <w:sz w:val="44"/>
          <w:szCs w:val="44"/>
        </w:rPr>
      </w:pPr>
      <w:r>
        <w:rPr>
          <w:sz w:val="44"/>
          <w:szCs w:val="44"/>
        </w:rPr>
        <w:t xml:space="preserve">SPACE INVADERS </w:t>
      </w:r>
      <w:r w:rsidRPr="00F96C53">
        <w:rPr>
          <w:sz w:val="44"/>
          <w:szCs w:val="44"/>
        </w:rPr>
        <w:t>END-USER SURVEY</w:t>
      </w:r>
    </w:p>
    <w:p w:rsidR="009756B0" w:rsidRDefault="009756B0" w:rsidP="009756B0">
      <w:pPr>
        <w:rPr>
          <w:sz w:val="28"/>
          <w:szCs w:val="28"/>
          <w:u w:val="single"/>
        </w:rPr>
      </w:pPr>
      <w:r>
        <w:rPr>
          <w:sz w:val="28"/>
          <w:szCs w:val="28"/>
        </w:rPr>
        <w:t xml:space="preserve">Gender: </w:t>
      </w:r>
      <w:r>
        <w:rPr>
          <w:sz w:val="28"/>
          <w:szCs w:val="28"/>
          <w:u w:val="single"/>
        </w:rPr>
        <w:t xml:space="preserve">           __________</w:t>
      </w:r>
    </w:p>
    <w:p w:rsidR="009756B0" w:rsidRDefault="009756B0" w:rsidP="009756B0">
      <w:pPr>
        <w:rPr>
          <w:sz w:val="28"/>
          <w:szCs w:val="28"/>
        </w:rPr>
      </w:pPr>
      <w:r>
        <w:rPr>
          <w:sz w:val="28"/>
          <w:szCs w:val="28"/>
        </w:rPr>
        <w:t xml:space="preserve">Age: </w:t>
      </w:r>
      <w:r>
        <w:rPr>
          <w:sz w:val="28"/>
          <w:szCs w:val="28"/>
        </w:rPr>
        <w:softHyphen/>
      </w:r>
      <w:r>
        <w:rPr>
          <w:sz w:val="28"/>
          <w:szCs w:val="28"/>
        </w:rPr>
        <w:softHyphen/>
      </w:r>
      <w:r>
        <w:rPr>
          <w:sz w:val="28"/>
          <w:szCs w:val="28"/>
        </w:rPr>
        <w:softHyphen/>
        <w:t>_______</w:t>
      </w:r>
    </w:p>
    <w:tbl>
      <w:tblPr>
        <w:tblStyle w:val="TableGrid"/>
        <w:tblW w:w="0" w:type="auto"/>
        <w:tblLook w:val="04A0" w:firstRow="1" w:lastRow="0" w:firstColumn="1" w:lastColumn="0" w:noHBand="0" w:noVBand="1"/>
      </w:tblPr>
      <w:tblGrid>
        <w:gridCol w:w="2254"/>
        <w:gridCol w:w="2254"/>
        <w:gridCol w:w="2254"/>
        <w:gridCol w:w="2254"/>
      </w:tblGrid>
      <w:tr w:rsidR="009756B0" w:rsidTr="00997408">
        <w:tc>
          <w:tcPr>
            <w:tcW w:w="2254" w:type="dxa"/>
          </w:tcPr>
          <w:p w:rsidR="009756B0" w:rsidRDefault="009756B0" w:rsidP="00997408">
            <w:pPr>
              <w:rPr>
                <w:sz w:val="28"/>
                <w:szCs w:val="28"/>
              </w:rPr>
            </w:pPr>
            <w:r>
              <w:rPr>
                <w:sz w:val="28"/>
                <w:szCs w:val="28"/>
              </w:rPr>
              <w:t>QUESTION</w:t>
            </w:r>
          </w:p>
        </w:tc>
        <w:tc>
          <w:tcPr>
            <w:tcW w:w="2254" w:type="dxa"/>
          </w:tcPr>
          <w:p w:rsidR="009756B0" w:rsidRDefault="009756B0" w:rsidP="00997408">
            <w:pPr>
              <w:rPr>
                <w:sz w:val="28"/>
                <w:szCs w:val="28"/>
              </w:rPr>
            </w:pPr>
            <w:r>
              <w:rPr>
                <w:sz w:val="28"/>
                <w:szCs w:val="28"/>
              </w:rPr>
              <w:t>YES</w:t>
            </w:r>
          </w:p>
        </w:tc>
        <w:tc>
          <w:tcPr>
            <w:tcW w:w="2254" w:type="dxa"/>
          </w:tcPr>
          <w:p w:rsidR="009756B0" w:rsidRDefault="009756B0" w:rsidP="00997408">
            <w:pPr>
              <w:rPr>
                <w:sz w:val="28"/>
                <w:szCs w:val="28"/>
              </w:rPr>
            </w:pPr>
            <w:r>
              <w:rPr>
                <w:sz w:val="28"/>
                <w:szCs w:val="28"/>
              </w:rPr>
              <w:t>KIND OF</w:t>
            </w:r>
          </w:p>
        </w:tc>
        <w:tc>
          <w:tcPr>
            <w:tcW w:w="2254" w:type="dxa"/>
          </w:tcPr>
          <w:p w:rsidR="009756B0" w:rsidRDefault="009756B0" w:rsidP="00997408">
            <w:pPr>
              <w:rPr>
                <w:sz w:val="28"/>
                <w:szCs w:val="28"/>
              </w:rPr>
            </w:pPr>
            <w:r>
              <w:rPr>
                <w:sz w:val="28"/>
                <w:szCs w:val="28"/>
              </w:rPr>
              <w:t>NO</w:t>
            </w:r>
          </w:p>
        </w:tc>
      </w:tr>
      <w:tr w:rsidR="009756B0" w:rsidTr="00997408">
        <w:tc>
          <w:tcPr>
            <w:tcW w:w="2254" w:type="dxa"/>
          </w:tcPr>
          <w:p w:rsidR="009756B0" w:rsidRDefault="009756B0" w:rsidP="00997408">
            <w:pPr>
              <w:rPr>
                <w:sz w:val="28"/>
                <w:szCs w:val="28"/>
              </w:rPr>
            </w:pPr>
            <w:r>
              <w:rPr>
                <w:sz w:val="28"/>
                <w:szCs w:val="28"/>
              </w:rPr>
              <w:t>Are the Buttons clear (can you tell they are buttons)?</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the function of each button easy clear (can you easily tell what the button does from context/the text on it)?</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the wording of the text on each page easy to understand?</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the font readable, is the font size large enough?</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Are the images large enough to be seen clearly?</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Are the instructions clear, is there enough detail in them and are they easy to understand?</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lastRenderedPageBreak/>
              <w:t>Is the state of each setting clear on the settings page?</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n the game, is it clear what all three text elements are displaying?</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n the highscore input page is the currently selected initial clear?</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it clear how to submit the highscore?</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it clear how to skip inputing the highscore?</w:t>
            </w:r>
          </w:p>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n the highscore display page is it clear how to start a new game</w:t>
            </w: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r w:rsidR="009756B0" w:rsidTr="00997408">
        <w:tc>
          <w:tcPr>
            <w:tcW w:w="2254" w:type="dxa"/>
          </w:tcPr>
          <w:p w:rsidR="009756B0" w:rsidRDefault="009756B0" w:rsidP="00997408">
            <w:pPr>
              <w:rPr>
                <w:sz w:val="28"/>
                <w:szCs w:val="28"/>
              </w:rPr>
            </w:pPr>
            <w:r>
              <w:rPr>
                <w:sz w:val="28"/>
                <w:szCs w:val="28"/>
              </w:rPr>
              <w:t>Is it clear how to return to the main menu</w:t>
            </w: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c>
          <w:tcPr>
            <w:tcW w:w="2254" w:type="dxa"/>
          </w:tcPr>
          <w:p w:rsidR="009756B0" w:rsidRDefault="009756B0" w:rsidP="00997408">
            <w:pPr>
              <w:rPr>
                <w:sz w:val="28"/>
                <w:szCs w:val="28"/>
              </w:rPr>
            </w:pPr>
          </w:p>
        </w:tc>
      </w:tr>
    </w:tbl>
    <w:p w:rsidR="009756B0" w:rsidRDefault="009756B0" w:rsidP="009756B0">
      <w:pPr>
        <w:rPr>
          <w:sz w:val="28"/>
          <w:szCs w:val="28"/>
        </w:rPr>
      </w:pPr>
    </w:p>
    <w:p w:rsidR="009756B0" w:rsidRDefault="009756B0" w:rsidP="009756B0">
      <w:pPr>
        <w:rPr>
          <w:sz w:val="28"/>
          <w:szCs w:val="28"/>
        </w:rPr>
      </w:pPr>
      <w:r>
        <w:rPr>
          <w:sz w:val="28"/>
          <w:szCs w:val="28"/>
        </w:rPr>
        <w:t>What age-range do you think is appropriate for this game: ________________</w:t>
      </w:r>
    </w:p>
    <w:p w:rsidR="009756B0" w:rsidRDefault="009756B0" w:rsidP="009756B0">
      <w:pPr>
        <w:ind w:left="3600" w:firstLine="720"/>
        <w:rPr>
          <w:sz w:val="28"/>
          <w:szCs w:val="28"/>
        </w:rPr>
      </w:pPr>
    </w:p>
    <w:p w:rsidR="009756B0" w:rsidRDefault="009756B0" w:rsidP="009756B0">
      <w:pPr>
        <w:ind w:left="3600" w:firstLine="720"/>
        <w:rPr>
          <w:sz w:val="28"/>
          <w:szCs w:val="28"/>
        </w:rPr>
      </w:pPr>
    </w:p>
    <w:p w:rsidR="009756B0" w:rsidRDefault="009756B0" w:rsidP="009756B0">
      <w:pPr>
        <w:rPr>
          <w:sz w:val="28"/>
          <w:szCs w:val="28"/>
        </w:rPr>
      </w:pPr>
    </w:p>
    <w:p w:rsidR="009756B0" w:rsidRDefault="009756B0" w:rsidP="009756B0">
      <w:pPr>
        <w:rPr>
          <w:sz w:val="28"/>
          <w:szCs w:val="28"/>
        </w:rPr>
      </w:pPr>
      <w:r>
        <w:rPr>
          <w:sz w:val="28"/>
          <w:szCs w:val="28"/>
        </w:rPr>
        <w:t>Did you find anything you think might be a bug while playing the game, if so what was it:</w:t>
      </w:r>
    </w:p>
    <w:tbl>
      <w:tblPr>
        <w:tblStyle w:val="TableGrid"/>
        <w:tblW w:w="9676" w:type="dxa"/>
        <w:tblLook w:val="04A0" w:firstRow="1" w:lastRow="0" w:firstColumn="1" w:lastColumn="0" w:noHBand="0" w:noVBand="1"/>
      </w:tblPr>
      <w:tblGrid>
        <w:gridCol w:w="9676"/>
      </w:tblGrid>
      <w:tr w:rsidR="009756B0" w:rsidTr="00997408">
        <w:trPr>
          <w:trHeight w:val="5449"/>
        </w:trPr>
        <w:tc>
          <w:tcPr>
            <w:tcW w:w="9676" w:type="dxa"/>
          </w:tcPr>
          <w:p w:rsidR="009756B0" w:rsidRDefault="009756B0" w:rsidP="00997408">
            <w:pPr>
              <w:rPr>
                <w:sz w:val="28"/>
                <w:szCs w:val="28"/>
              </w:rPr>
            </w:pPr>
          </w:p>
        </w:tc>
      </w:tr>
    </w:tbl>
    <w:p w:rsidR="009756B0" w:rsidRDefault="009756B0" w:rsidP="009756B0">
      <w:pPr>
        <w:rPr>
          <w:sz w:val="28"/>
          <w:szCs w:val="28"/>
        </w:rPr>
      </w:pPr>
    </w:p>
    <w:p w:rsidR="009756B0" w:rsidRDefault="009756B0" w:rsidP="009756B0">
      <w:pPr>
        <w:rPr>
          <w:sz w:val="28"/>
          <w:szCs w:val="28"/>
        </w:rPr>
      </w:pPr>
      <w:r>
        <w:rPr>
          <w:sz w:val="28"/>
          <w:szCs w:val="28"/>
        </w:rPr>
        <w:t>Are there any features that you would like to see in the game:</w:t>
      </w:r>
    </w:p>
    <w:tbl>
      <w:tblPr>
        <w:tblStyle w:val="TableGrid"/>
        <w:tblW w:w="9676" w:type="dxa"/>
        <w:tblLook w:val="04A0" w:firstRow="1" w:lastRow="0" w:firstColumn="1" w:lastColumn="0" w:noHBand="0" w:noVBand="1"/>
      </w:tblPr>
      <w:tblGrid>
        <w:gridCol w:w="9676"/>
      </w:tblGrid>
      <w:tr w:rsidR="009756B0" w:rsidTr="00997408">
        <w:trPr>
          <w:trHeight w:val="5873"/>
        </w:trPr>
        <w:tc>
          <w:tcPr>
            <w:tcW w:w="9676" w:type="dxa"/>
          </w:tcPr>
          <w:p w:rsidR="009756B0" w:rsidRDefault="009756B0" w:rsidP="00997408">
            <w:pPr>
              <w:rPr>
                <w:sz w:val="28"/>
                <w:szCs w:val="28"/>
              </w:rPr>
            </w:pPr>
          </w:p>
        </w:tc>
      </w:tr>
    </w:tbl>
    <w:p w:rsidR="009756B0" w:rsidRDefault="009756B0" w:rsidP="009756B0">
      <w:pPr>
        <w:pStyle w:val="Text1"/>
      </w:pPr>
    </w:p>
    <w:p w:rsidR="0081393D" w:rsidRPr="00442F69" w:rsidRDefault="0081393D" w:rsidP="0081393D">
      <w:pPr>
        <w:pStyle w:val="Text1"/>
        <w:rPr>
          <w:i/>
        </w:rPr>
      </w:pPr>
      <w:r w:rsidRPr="00442F69">
        <w:rPr>
          <w:i/>
        </w:rPr>
        <w:t>See Survey</w:t>
      </w:r>
      <w:r>
        <w:rPr>
          <w:i/>
        </w:rPr>
        <w:t xml:space="preserve"> results</w:t>
      </w:r>
      <w:r w:rsidRPr="00442F69">
        <w:rPr>
          <w:i/>
        </w:rPr>
        <w:t xml:space="preserve"> in Appendix </w:t>
      </w:r>
      <w:r w:rsidR="00834345">
        <w:rPr>
          <w:i/>
        </w:rPr>
        <w:t>B</w:t>
      </w:r>
    </w:p>
    <w:p w:rsidR="009756B0" w:rsidRPr="009756B0" w:rsidRDefault="009756B0" w:rsidP="009756B0">
      <w:pPr>
        <w:rPr>
          <w:sz w:val="36"/>
          <w:szCs w:val="36"/>
        </w:rPr>
      </w:pPr>
      <w:r>
        <w:rPr>
          <w:b/>
        </w:rPr>
        <w:br w:type="page"/>
      </w:r>
    </w:p>
    <w:p w:rsidR="006D2CF8" w:rsidRPr="00C43EAC" w:rsidRDefault="006D2CF8" w:rsidP="00C43EAC">
      <w:pPr>
        <w:pStyle w:val="SectionHeader"/>
      </w:pPr>
      <w:bookmarkStart w:id="59" w:name="_Toc508608612"/>
      <w:r w:rsidRPr="00C43EAC">
        <w:lastRenderedPageBreak/>
        <w:t>UI Design</w:t>
      </w:r>
      <w:bookmarkEnd w:id="59"/>
    </w:p>
    <w:p w:rsidR="006D2CF8" w:rsidRDefault="006D2CF8" w:rsidP="006D2CF8">
      <w:pPr>
        <w:pStyle w:val="Sub-SectionHeader"/>
      </w:pPr>
      <w:bookmarkStart w:id="60" w:name="_Toc508608613"/>
      <w:r>
        <w:t>Wireframes:</w:t>
      </w:r>
      <w:bookmarkEnd w:id="60"/>
    </w:p>
    <w:p w:rsidR="006D2CF8" w:rsidRDefault="006D2CF8" w:rsidP="006D2CF8">
      <w:pPr>
        <w:pStyle w:val="TaskHeader"/>
      </w:pPr>
      <w:bookmarkStart w:id="61" w:name="_Toc508608614"/>
      <w:r>
        <w:t>Home</w:t>
      </w:r>
      <w:r w:rsidR="00FF7085">
        <w:t xml:space="preserve"> P</w:t>
      </w:r>
      <w:r>
        <w:t>age:</w:t>
      </w:r>
      <w:bookmarkEnd w:id="61"/>
    </w:p>
    <w:p w:rsidR="00AC779E" w:rsidRDefault="00AC779E" w:rsidP="00AC779E">
      <w:pPr>
        <w:pStyle w:val="Text1"/>
        <w:ind w:left="0"/>
      </w:pPr>
    </w:p>
    <w:p w:rsidR="00AC779E" w:rsidRDefault="00AC779E" w:rsidP="00AC779E">
      <w:pPr>
        <w:pStyle w:val="Text1"/>
        <w:ind w:left="0"/>
      </w:pPr>
    </w:p>
    <w:p w:rsidR="006D2CF8" w:rsidRDefault="003A7F3A" w:rsidP="00AC779E">
      <w:pPr>
        <w:pStyle w:val="Text1"/>
        <w:ind w:left="0"/>
      </w:pPr>
      <w:r>
        <w:rPr>
          <w:noProof/>
          <w:lang w:eastAsia="en-GB"/>
        </w:rPr>
        <w:drawing>
          <wp:anchor distT="0" distB="0" distL="114300" distR="114300" simplePos="0" relativeHeight="251682816" behindDoc="0" locked="0" layoutInCell="1" allowOverlap="1">
            <wp:simplePos x="0" y="0"/>
            <wp:positionH relativeFrom="column">
              <wp:posOffset>1388284</wp:posOffset>
            </wp:positionH>
            <wp:positionV relativeFrom="page">
              <wp:posOffset>2611582</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29463F">
      <w:pPr>
        <w:pStyle w:val="Text3"/>
        <w:ind w:left="0" w:firstLine="426"/>
      </w:pPr>
      <w:r>
        <w:t>Colour: white</w:t>
      </w:r>
    </w:p>
    <w:p w:rsidR="00781FDD" w:rsidRDefault="00781FDD" w:rsidP="00643318">
      <w:pPr>
        <w:pStyle w:val="Text3"/>
      </w:pPr>
      <w:r>
        <w:t>Font-family: cosmic-aliens (ca)</w:t>
      </w:r>
    </w:p>
    <w:p w:rsidR="005D3CA8" w:rsidRDefault="00C07AA0" w:rsidP="00683243">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683243" w:rsidRDefault="00683243" w:rsidP="007B2319">
      <w:pPr>
        <w:pStyle w:val="Text3"/>
        <w:ind w:left="0" w:firstLine="284"/>
      </w:pPr>
      <w:r>
        <w:t>Number: 4</w:t>
      </w:r>
    </w:p>
    <w:p w:rsidR="00781FDD" w:rsidRDefault="00781FDD" w:rsidP="00E568B1">
      <w:pPr>
        <w:pStyle w:val="Text3"/>
      </w:pPr>
      <w:r>
        <w:t>Content: respective alien sprite images</w:t>
      </w:r>
    </w:p>
    <w:p w:rsidR="007B2319" w:rsidRDefault="007B2319" w:rsidP="00E568B1">
      <w:pPr>
        <w:pStyle w:val="Text3"/>
      </w:pPr>
    </w:p>
    <w:p w:rsidR="00F30910" w:rsidRDefault="00F30910" w:rsidP="00E568B1">
      <w:pPr>
        <w:pStyle w:val="Text3"/>
      </w:pPr>
    </w:p>
    <w:p w:rsidR="00781FDD" w:rsidRDefault="00781FDD" w:rsidP="002F69C6">
      <w:pPr>
        <w:pStyle w:val="Sub-TaskHeader"/>
      </w:pPr>
      <w:r>
        <w:t>Alien details:</w:t>
      </w:r>
    </w:p>
    <w:p w:rsidR="00781FDD" w:rsidRDefault="00781FDD" w:rsidP="00781FDD">
      <w:pPr>
        <w:pStyle w:val="Text3"/>
      </w:pPr>
      <w:r>
        <w:lastRenderedPageBreak/>
        <w:t>Font-size: 28px</w:t>
      </w:r>
    </w:p>
    <w:p w:rsidR="00781FDD" w:rsidRDefault="00781FDD" w:rsidP="00781FDD">
      <w:pPr>
        <w:pStyle w:val="Text3"/>
      </w:pPr>
      <w:r>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1-2 word description of function.</w:t>
      </w:r>
    </w:p>
    <w:p w:rsidR="00F36FB0" w:rsidRDefault="00F36FB0" w:rsidP="00781FDD">
      <w:pPr>
        <w:pStyle w:val="Text3"/>
      </w:pPr>
      <w:r>
        <w:t>Font-size: 1</w:t>
      </w:r>
      <w:r w:rsidR="004B4658">
        <w:t>6</w:t>
      </w:r>
      <w:r>
        <w:t>px</w:t>
      </w:r>
    </w:p>
    <w:p w:rsidR="00F36FB0" w:rsidRDefault="00F36FB0" w:rsidP="00781FDD">
      <w:pPr>
        <w:pStyle w:val="Text3"/>
      </w:pPr>
      <w:r>
        <w:t>Font-family: cosmic-aliens (ca)</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781FDD" w:rsidRPr="00C43EAC" w:rsidRDefault="00D851FB" w:rsidP="00C43EAC">
      <w:pPr>
        <w:rPr>
          <w:sz w:val="24"/>
          <w:szCs w:val="24"/>
        </w:rPr>
      </w:pPr>
      <w:r>
        <w:br w:type="page"/>
      </w:r>
    </w:p>
    <w:p w:rsidR="00CA7457" w:rsidRDefault="00CA7457" w:rsidP="00CA7457">
      <w:pPr>
        <w:pStyle w:val="TaskHeader"/>
      </w:pPr>
      <w:bookmarkStart w:id="62" w:name="_Toc508608615"/>
      <w:r>
        <w:lastRenderedPageBreak/>
        <w:t>Settings Page:</w:t>
      </w:r>
      <w:bookmarkEnd w:id="62"/>
    </w:p>
    <w:p w:rsidR="00997FC1" w:rsidRDefault="00372090">
      <w:r>
        <w:rPr>
          <w:noProof/>
          <w:lang w:eastAsia="en-GB"/>
        </w:rPr>
        <w:drawing>
          <wp:anchor distT="0" distB="0" distL="114300" distR="114300" simplePos="0" relativeHeight="251825152" behindDoc="1" locked="0" layoutInCell="1" allowOverlap="1">
            <wp:simplePos x="0" y="0"/>
            <wp:positionH relativeFrom="margin">
              <wp:posOffset>1009650</wp:posOffset>
            </wp:positionH>
            <wp:positionV relativeFrom="paragraph">
              <wp:posOffset>105410</wp:posOffset>
            </wp:positionV>
            <wp:extent cx="3987800" cy="2989898"/>
            <wp:effectExtent l="0" t="0" r="0" b="127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87800" cy="298989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97FC1" w:rsidRDefault="00997FC1">
      <w:r w:rsidRPr="00D851FB">
        <w:rPr>
          <w:noProof/>
          <w:lang w:eastAsia="en-GB"/>
        </w:rPr>
        <mc:AlternateContent>
          <mc:Choice Requires="wps">
            <w:drawing>
              <wp:anchor distT="0" distB="0" distL="114300" distR="114300" simplePos="0" relativeHeight="251813888" behindDoc="0" locked="0" layoutInCell="1" allowOverlap="1" wp14:anchorId="65461121" wp14:editId="4C0BF8C1">
                <wp:simplePos x="0" y="0"/>
                <wp:positionH relativeFrom="column">
                  <wp:posOffset>511791</wp:posOffset>
                </wp:positionH>
                <wp:positionV relativeFrom="paragraph">
                  <wp:posOffset>110091</wp:posOffset>
                </wp:positionV>
                <wp:extent cx="2347415" cy="1397625"/>
                <wp:effectExtent l="0" t="0" r="34290" b="31750"/>
                <wp:wrapNone/>
                <wp:docPr id="94" name="Straight Connector 94"/>
                <wp:cNvGraphicFramePr/>
                <a:graphic xmlns:a="http://schemas.openxmlformats.org/drawingml/2006/main">
                  <a:graphicData uri="http://schemas.microsoft.com/office/word/2010/wordprocessingShape">
                    <wps:wsp>
                      <wps:cNvCnPr/>
                      <wps:spPr>
                        <a:xfrm>
                          <a:off x="0" y="0"/>
                          <a:ext cx="2347415" cy="139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5A63CE" id="Straight Connector 94" o:spid="_x0000_s1026" style="position:absolute;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3pt,8.65pt" to="225.15pt,1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11840" behindDoc="0" locked="0" layoutInCell="1" allowOverlap="1" wp14:anchorId="65461121" wp14:editId="4C0BF8C1">
                <wp:simplePos x="0" y="0"/>
                <wp:positionH relativeFrom="column">
                  <wp:posOffset>518615</wp:posOffset>
                </wp:positionH>
                <wp:positionV relativeFrom="paragraph">
                  <wp:posOffset>109778</wp:posOffset>
                </wp:positionV>
                <wp:extent cx="2313295" cy="940738"/>
                <wp:effectExtent l="0" t="0" r="30480" b="31115"/>
                <wp:wrapNone/>
                <wp:docPr id="88" name="Straight Connector 88"/>
                <wp:cNvGraphicFramePr/>
                <a:graphic xmlns:a="http://schemas.openxmlformats.org/drawingml/2006/main">
                  <a:graphicData uri="http://schemas.microsoft.com/office/word/2010/wordprocessingShape">
                    <wps:wsp>
                      <wps:cNvCnPr/>
                      <wps:spPr>
                        <a:xfrm>
                          <a:off x="0" y="0"/>
                          <a:ext cx="2313295" cy="9407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5CD2F" id="Straight Connector 88" o:spid="_x0000_s1026" style="position:absolute;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85pt,8.65pt" to="223pt,8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9792" behindDoc="0" locked="0" layoutInCell="1" allowOverlap="1" wp14:anchorId="65461121" wp14:editId="4C0BF8C1">
                <wp:simplePos x="0" y="0"/>
                <wp:positionH relativeFrom="column">
                  <wp:posOffset>504967</wp:posOffset>
                </wp:positionH>
                <wp:positionV relativeFrom="paragraph">
                  <wp:posOffset>95174</wp:posOffset>
                </wp:positionV>
                <wp:extent cx="1828800" cy="586854"/>
                <wp:effectExtent l="0" t="0" r="19050" b="22860"/>
                <wp:wrapNone/>
                <wp:docPr id="85" name="Straight Connector 85"/>
                <wp:cNvGraphicFramePr/>
                <a:graphic xmlns:a="http://schemas.openxmlformats.org/drawingml/2006/main">
                  <a:graphicData uri="http://schemas.microsoft.com/office/word/2010/wordprocessingShape">
                    <wps:wsp>
                      <wps:cNvCnPr/>
                      <wps:spPr>
                        <a:xfrm>
                          <a:off x="0" y="0"/>
                          <a:ext cx="1828800" cy="5868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24384" id="Straight Connector 85" o:spid="_x0000_s1026" style="position:absolute;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9.75pt,7.5pt" to="183.75pt,5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" strokecolor="black [3200]" strokeweight=".5pt">
                <v:stroke joinstyle="miter"/>
              </v:line>
            </w:pict>
          </mc:Fallback>
        </mc:AlternateContent>
      </w:r>
      <w:r w:rsidRPr="00D851FB">
        <w:rPr>
          <w:noProof/>
          <w:lang w:eastAsia="en-GB"/>
        </w:rPr>
        <mc:AlternateContent>
          <mc:Choice Requires="wps">
            <w:drawing>
              <wp:anchor distT="0" distB="0" distL="114300" distR="114300" simplePos="0" relativeHeight="251805696" behindDoc="0" locked="0" layoutInCell="1" allowOverlap="1" wp14:anchorId="65461121" wp14:editId="4C0BF8C1">
                <wp:simplePos x="0" y="0"/>
                <wp:positionH relativeFrom="column">
                  <wp:posOffset>491319</wp:posOffset>
                </wp:positionH>
                <wp:positionV relativeFrom="paragraph">
                  <wp:posOffset>100008</wp:posOffset>
                </wp:positionV>
                <wp:extent cx="655093" cy="8814"/>
                <wp:effectExtent l="0" t="0" r="31115" b="29845"/>
                <wp:wrapNone/>
                <wp:docPr id="62" name="Straight Connector 62"/>
                <wp:cNvGraphicFramePr/>
                <a:graphic xmlns:a="http://schemas.openxmlformats.org/drawingml/2006/main">
                  <a:graphicData uri="http://schemas.microsoft.com/office/word/2010/wordprocessingShape">
                    <wps:wsp>
                      <wps:cNvCnPr/>
                      <wps:spPr>
                        <a:xfrm>
                          <a:off x="0" y="0"/>
                          <a:ext cx="655093" cy="88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5C068D" id="Straight Connector 62" o:spid="_x0000_s1026" style="position:absolute;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7.85pt" to="90.3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" strokecolor="black [3200]" strokeweight=".5pt">
                <v:stroke joinstyle="miter"/>
              </v:line>
            </w:pict>
          </mc:Fallback>
        </mc:AlternateContent>
      </w:r>
      <w:r>
        <w:t>Buttons</w:t>
      </w:r>
    </w:p>
    <w:p w:rsidR="00997FC1" w:rsidRDefault="00997FC1">
      <w:r w:rsidRPr="00D851FB">
        <w:rPr>
          <w:noProof/>
          <w:lang w:eastAsia="en-GB"/>
        </w:rPr>
        <mc:AlternateContent>
          <mc:Choice Requires="wps">
            <w:drawing>
              <wp:anchor distT="0" distB="0" distL="114300" distR="114300" simplePos="0" relativeHeight="251824128" behindDoc="0" locked="0" layoutInCell="1" allowOverlap="1" wp14:anchorId="41F65ECB" wp14:editId="239F5AF4">
                <wp:simplePos x="0" y="0"/>
                <wp:positionH relativeFrom="column">
                  <wp:posOffset>293427</wp:posOffset>
                </wp:positionH>
                <wp:positionV relativeFrom="paragraph">
                  <wp:posOffset>7952</wp:posOffset>
                </wp:positionV>
                <wp:extent cx="1972101" cy="395785"/>
                <wp:effectExtent l="0" t="0" r="28575" b="23495"/>
                <wp:wrapNone/>
                <wp:docPr id="99" name="Straight Connector 99"/>
                <wp:cNvGraphicFramePr/>
                <a:graphic xmlns:a="http://schemas.openxmlformats.org/drawingml/2006/main">
                  <a:graphicData uri="http://schemas.microsoft.com/office/word/2010/wordprocessingShape">
                    <wps:wsp>
                      <wps:cNvCnPr/>
                      <wps:spPr>
                        <a:xfrm flipV="1">
                          <a:off x="0" y="0"/>
                          <a:ext cx="1972101" cy="3957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A568D8" id="Straight Connector 99" o:spid="_x0000_s1026" style="position:absolute;flip:y;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65pt" to="178.4pt,3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" strokecolor="#4472c4 [3204]" strokeweight=".5pt">
                <v:stroke joinstyle="miter"/>
              </v:line>
            </w:pict>
          </mc:Fallback>
        </mc:AlternateContent>
      </w:r>
    </w:p>
    <w:p w:rsidR="00997FC1" w:rsidRDefault="00997FC1">
      <w:r w:rsidRPr="00D851FB">
        <w:rPr>
          <w:noProof/>
          <w:lang w:eastAsia="en-GB"/>
        </w:rPr>
        <mc:AlternateContent>
          <mc:Choice Requires="wps">
            <w:drawing>
              <wp:anchor distT="0" distB="0" distL="114300" distR="114300" simplePos="0" relativeHeight="251815936" behindDoc="0" locked="0" layoutInCell="1" allowOverlap="1" wp14:anchorId="65461121" wp14:editId="4C0BF8C1">
                <wp:simplePos x="0" y="0"/>
                <wp:positionH relativeFrom="column">
                  <wp:posOffset>400050</wp:posOffset>
                </wp:positionH>
                <wp:positionV relativeFrom="paragraph">
                  <wp:posOffset>194945</wp:posOffset>
                </wp:positionV>
                <wp:extent cx="1517015" cy="457200"/>
                <wp:effectExtent l="0" t="0" r="26035" b="19050"/>
                <wp:wrapNone/>
                <wp:docPr id="95" name="Straight Connector 95"/>
                <wp:cNvGraphicFramePr/>
                <a:graphic xmlns:a="http://schemas.openxmlformats.org/drawingml/2006/main">
                  <a:graphicData uri="http://schemas.microsoft.com/office/word/2010/wordprocessingShape">
                    <wps:wsp>
                      <wps:cNvCnPr/>
                      <wps:spPr>
                        <a:xfrm flipV="1">
                          <a:off x="0" y="0"/>
                          <a:ext cx="1517015" cy="4572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4A68577" id="Straight Connector 95" o:spid="_x0000_s1026" style="position:absolute;flip:y;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pt,15.35pt" to="150.95pt,5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" strokecolor="#4472c4 [3204]" strokeweight=".5pt">
                <v:stroke joinstyle="miter"/>
              </v:line>
            </w:pict>
          </mc:Fallback>
        </mc:AlternateContent>
      </w:r>
      <w:r>
        <w:t>Title</w:t>
      </w:r>
    </w:p>
    <w:p w:rsidR="00997FC1" w:rsidRDefault="00997FC1">
      <w:r w:rsidRPr="00D851FB">
        <w:rPr>
          <w:noProof/>
          <w:lang w:eastAsia="en-GB"/>
        </w:rPr>
        <mc:AlternateContent>
          <mc:Choice Requires="wps">
            <w:drawing>
              <wp:anchor distT="0" distB="0" distL="114300" distR="114300" simplePos="0" relativeHeight="251817984" behindDoc="0" locked="0" layoutInCell="1" allowOverlap="1" wp14:anchorId="41F65ECB" wp14:editId="239F5AF4">
                <wp:simplePos x="0" y="0"/>
                <wp:positionH relativeFrom="column">
                  <wp:posOffset>412750</wp:posOffset>
                </wp:positionH>
                <wp:positionV relativeFrom="paragraph">
                  <wp:posOffset>264795</wp:posOffset>
                </wp:positionV>
                <wp:extent cx="1617980" cy="107950"/>
                <wp:effectExtent l="0" t="0" r="20320" b="25400"/>
                <wp:wrapNone/>
                <wp:docPr id="96" name="Straight Connector 96"/>
                <wp:cNvGraphicFramePr/>
                <a:graphic xmlns:a="http://schemas.openxmlformats.org/drawingml/2006/main">
                  <a:graphicData uri="http://schemas.microsoft.com/office/word/2010/wordprocessingShape">
                    <wps:wsp>
                      <wps:cNvCnPr/>
                      <wps:spPr>
                        <a:xfrm flipV="1">
                          <a:off x="0" y="0"/>
                          <a:ext cx="1617980" cy="1079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4D73AB" id="Straight Connector 96" o:spid="_x0000_s1026" style="position:absolute;flip:y;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5pt,20.85pt" to="159.9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" strokecolor="#4472c4 [3204]" strokeweight=".5pt">
                <v:stroke joinstyle="miter"/>
              </v:line>
            </w:pict>
          </mc:Fallback>
        </mc:AlternateContent>
      </w:r>
    </w:p>
    <w:p w:rsidR="00997FC1" w:rsidRDefault="00AB700C" w:rsidP="00C85C7D">
      <w:pPr>
        <w:ind w:left="720" w:hanging="720"/>
      </w:pPr>
      <w:r w:rsidRPr="00D851FB">
        <w:rPr>
          <w:noProof/>
          <w:lang w:eastAsia="en-GB"/>
        </w:rPr>
        <mc:AlternateContent>
          <mc:Choice Requires="wps">
            <w:drawing>
              <wp:anchor distT="0" distB="0" distL="114300" distR="114300" simplePos="0" relativeHeight="251820032" behindDoc="0" locked="0" layoutInCell="1" allowOverlap="1" wp14:anchorId="41F65ECB" wp14:editId="239F5AF4">
                <wp:simplePos x="0" y="0"/>
                <wp:positionH relativeFrom="column">
                  <wp:posOffset>406400</wp:posOffset>
                </wp:positionH>
                <wp:positionV relativeFrom="paragraph">
                  <wp:posOffset>99695</wp:posOffset>
                </wp:positionV>
                <wp:extent cx="1480820" cy="294005"/>
                <wp:effectExtent l="0" t="0" r="24130" b="29845"/>
                <wp:wrapNone/>
                <wp:docPr id="97" name="Straight Connector 97"/>
                <wp:cNvGraphicFramePr/>
                <a:graphic xmlns:a="http://schemas.openxmlformats.org/drawingml/2006/main">
                  <a:graphicData uri="http://schemas.microsoft.com/office/word/2010/wordprocessingShape">
                    <wps:wsp>
                      <wps:cNvCnPr/>
                      <wps:spPr>
                        <a:xfrm>
                          <a:off x="0" y="0"/>
                          <a:ext cx="1480820" cy="2940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2F1786" id="Straight Connector 97" o:spid="_x0000_s1026" style="position:absolute;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2pt,7.85pt" to="148.6pt,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" strokecolor="#4472c4 [3204]" strokeweight=".5pt">
                <v:stroke joinstyle="miter"/>
              </v:line>
            </w:pict>
          </mc:Fallback>
        </mc:AlternateContent>
      </w:r>
      <w:r w:rsidR="00C85C7D">
        <w:t>Labels</w:t>
      </w:r>
    </w:p>
    <w:p w:rsidR="001039EA" w:rsidRDefault="001039EA"/>
    <w:p w:rsidR="001039EA" w:rsidRDefault="001039EA"/>
    <w:p w:rsidR="001039EA" w:rsidRDefault="001039EA"/>
    <w:p w:rsidR="001039EA" w:rsidRDefault="001039EA"/>
    <w:p w:rsidR="001039EA" w:rsidRDefault="001039EA"/>
    <w:p w:rsidR="001039EA" w:rsidRDefault="001039EA"/>
    <w:p w:rsidR="00C85C7D" w:rsidRDefault="001039EA" w:rsidP="001039EA">
      <w:pPr>
        <w:pStyle w:val="Sub-TaskHeader"/>
      </w:pPr>
      <w:r>
        <w:t>Title:</w:t>
      </w:r>
    </w:p>
    <w:p w:rsidR="00C85C7D" w:rsidRDefault="00C85C7D" w:rsidP="00C85C7D">
      <w:pPr>
        <w:pStyle w:val="Text3"/>
      </w:pPr>
      <w:r>
        <w:t>Font-size: 72px</w:t>
      </w:r>
    </w:p>
    <w:p w:rsidR="00C85C7D" w:rsidRDefault="00C85C7D" w:rsidP="00C85C7D">
      <w:pPr>
        <w:pStyle w:val="Text3"/>
      </w:pPr>
      <w:r>
        <w:t>Colour: White</w:t>
      </w:r>
    </w:p>
    <w:p w:rsidR="00C85C7D" w:rsidRDefault="00C85C7D" w:rsidP="00C85C7D">
      <w:pPr>
        <w:pStyle w:val="Text3"/>
      </w:pPr>
      <w:r>
        <w:t>Font-family: cosmic-aliens (ca)</w:t>
      </w:r>
    </w:p>
    <w:p w:rsidR="00C85C7D" w:rsidRDefault="00C85C7D" w:rsidP="00C85C7D">
      <w:pPr>
        <w:pStyle w:val="Text3"/>
      </w:pPr>
      <w:r>
        <w:t>Content: “SETTINGS”</w:t>
      </w:r>
    </w:p>
    <w:p w:rsidR="00C85C7D" w:rsidRDefault="00C85C7D" w:rsidP="00C85C7D">
      <w:pPr>
        <w:pStyle w:val="Text3"/>
      </w:pPr>
    </w:p>
    <w:p w:rsidR="00AB700C" w:rsidRDefault="00AB700C" w:rsidP="00AB700C">
      <w:pPr>
        <w:pStyle w:val="Sub-TaskHeader"/>
      </w:pPr>
      <w:r>
        <w:t>Labels:</w:t>
      </w:r>
    </w:p>
    <w:p w:rsidR="00AB700C" w:rsidRDefault="00AB700C" w:rsidP="00AB700C">
      <w:pPr>
        <w:pStyle w:val="Text3"/>
      </w:pPr>
      <w:r>
        <w:t>Font-size: 32px</w:t>
      </w:r>
    </w:p>
    <w:p w:rsidR="00AB700C" w:rsidRDefault="00AB700C" w:rsidP="00AB700C">
      <w:pPr>
        <w:pStyle w:val="Text3"/>
      </w:pPr>
      <w:r>
        <w:t>Colour: white</w:t>
      </w:r>
    </w:p>
    <w:p w:rsidR="00AB700C" w:rsidRDefault="00AB700C" w:rsidP="00AB700C">
      <w:pPr>
        <w:pStyle w:val="Text3"/>
      </w:pPr>
      <w:r>
        <w:t>Font-family: cosmic-aliens (ca)</w:t>
      </w:r>
    </w:p>
    <w:p w:rsidR="00AB700C" w:rsidRDefault="00AB700C" w:rsidP="00AB700C">
      <w:pPr>
        <w:pStyle w:val="Text3"/>
      </w:pPr>
      <w:r>
        <w:t>Content: name of respective setting</w:t>
      </w:r>
    </w:p>
    <w:p w:rsidR="00AB700C" w:rsidRDefault="00AB700C" w:rsidP="00C85C7D">
      <w:pPr>
        <w:pStyle w:val="Text3"/>
      </w:pPr>
    </w:p>
    <w:p w:rsidR="00AB700C" w:rsidRDefault="00AB700C" w:rsidP="00AB700C">
      <w:pPr>
        <w:pStyle w:val="Sub-TaskHeader"/>
      </w:pPr>
      <w:r>
        <w:t>Buttons:</w:t>
      </w:r>
    </w:p>
    <w:p w:rsidR="00AB700C" w:rsidRDefault="00AB700C" w:rsidP="00AB700C">
      <w:pPr>
        <w:pStyle w:val="Text3"/>
      </w:pPr>
      <w:r>
        <w:t>Size: 113x42px (normal), 133x58px (large)</w:t>
      </w:r>
    </w:p>
    <w:p w:rsidR="00AB700C" w:rsidRDefault="00AB700C" w:rsidP="00AB700C">
      <w:pPr>
        <w:pStyle w:val="Text3"/>
      </w:pPr>
      <w:r>
        <w:t>Content: 1-2 word description of function.</w:t>
      </w:r>
    </w:p>
    <w:p w:rsidR="00AB700C" w:rsidRDefault="00AB700C" w:rsidP="00AB700C">
      <w:pPr>
        <w:pStyle w:val="Text3"/>
      </w:pPr>
      <w:r>
        <w:t>Font-size: 16px</w:t>
      </w:r>
    </w:p>
    <w:p w:rsidR="00AB700C" w:rsidRDefault="00AB700C" w:rsidP="00AB700C">
      <w:pPr>
        <w:pStyle w:val="Text3"/>
      </w:pPr>
      <w:r>
        <w:t>Font-family: cosmic-aliens (ca)</w:t>
      </w:r>
    </w:p>
    <w:p w:rsidR="00AB700C" w:rsidRDefault="00AB700C" w:rsidP="00AB700C">
      <w:pPr>
        <w:pStyle w:val="Text3"/>
      </w:pPr>
      <w:r>
        <w:t>Input: click detection, hover detection.</w:t>
      </w:r>
    </w:p>
    <w:p w:rsidR="00AB700C" w:rsidRDefault="00AB700C" w:rsidP="00AB700C">
      <w:pPr>
        <w:pStyle w:val="Text3"/>
      </w:pPr>
      <w:r>
        <w:t>Output: size will change size when cursor is hovering over it, will change the sate of its respective setting/ change the page to the homepage (back button).</w:t>
      </w:r>
    </w:p>
    <w:p w:rsidR="00CA7457" w:rsidRDefault="00CA7457" w:rsidP="00C85C7D">
      <w:pPr>
        <w:pStyle w:val="Text3"/>
      </w:pPr>
      <w:r>
        <w:br w:type="page"/>
      </w:r>
    </w:p>
    <w:p w:rsidR="00B719AF" w:rsidRDefault="00B719AF" w:rsidP="00CA7457">
      <w:pPr>
        <w:pStyle w:val="TaskHeader"/>
      </w:pPr>
      <w:bookmarkStart w:id="63" w:name="_Toc508608616"/>
      <w:r>
        <w:lastRenderedPageBreak/>
        <w:t>Instructions Page:</w:t>
      </w:r>
      <w:bookmarkEnd w:id="63"/>
    </w:p>
    <w:p w:rsidR="003D6D34" w:rsidRDefault="006C5C80" w:rsidP="00781FDD">
      <w:pPr>
        <w:pStyle w:val="Text1"/>
        <w:ind w:left="0"/>
      </w:pPr>
      <w:r>
        <w:rPr>
          <w:noProof/>
          <w:lang w:eastAsia="en-GB"/>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r w:rsidR="00E1521D">
        <w:t>s</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r w:rsidR="00E1521D">
        <w:t>s</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lang w:eastAsia="en-GB"/>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w:t>
      </w:r>
      <w:r w:rsidR="00F218BA">
        <w:t>13</w:t>
      </w:r>
      <w:r>
        <w:t>x</w:t>
      </w:r>
      <w:r w:rsidR="00F218BA">
        <w:t>41</w:t>
      </w:r>
      <w:r w:rsidR="00C54F5F">
        <w:t>px</w:t>
      </w:r>
      <w:r>
        <w:t xml:space="preserve"> (normal), </w:t>
      </w:r>
      <w:r w:rsidR="00C54F5F">
        <w:t>1</w:t>
      </w:r>
      <w:r w:rsidR="00F218BA">
        <w:t>33</w:t>
      </w:r>
      <w:r w:rsidR="00C54F5F">
        <w:t>x</w:t>
      </w:r>
      <w:r w:rsidR="00F218BA">
        <w:t>57</w:t>
      </w:r>
      <w:r w:rsidR="00C54F5F">
        <w:t>px (large)</w:t>
      </w:r>
    </w:p>
    <w:p w:rsidR="006C5C80" w:rsidRDefault="006C5C80" w:rsidP="006C5C80">
      <w:pPr>
        <w:pStyle w:val="Text3"/>
      </w:pPr>
      <w:r>
        <w:t xml:space="preserve">Content: </w:t>
      </w:r>
      <w:r w:rsidR="002C37BD">
        <w:t>“Back”</w:t>
      </w:r>
    </w:p>
    <w:p w:rsidR="00F36FB0" w:rsidRDefault="00F36FB0" w:rsidP="00F36FB0">
      <w:pPr>
        <w:pStyle w:val="Text3"/>
      </w:pPr>
      <w:r>
        <w:t>Font-size: 1</w:t>
      </w:r>
      <w:r w:rsidR="004B4658">
        <w:t>6</w:t>
      </w:r>
      <w:r>
        <w:t>px</w:t>
      </w:r>
    </w:p>
    <w:p w:rsidR="00F36FB0" w:rsidRDefault="00F36FB0" w:rsidP="00F36FB0">
      <w:pPr>
        <w:pStyle w:val="Text3"/>
      </w:pPr>
      <w:r>
        <w:t>Font-family: cosmic-aliens (ca)</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r w:rsidR="00E1521D">
        <w:t>s</w:t>
      </w:r>
      <w:r>
        <w:t>:</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Pr="00F36FB0" w:rsidRDefault="00F36FB0" w:rsidP="00F36FB0">
      <w:pPr>
        <w:rPr>
          <w:sz w:val="24"/>
          <w:szCs w:val="24"/>
        </w:rPr>
      </w:pPr>
      <w:r>
        <w:br w:type="page"/>
      </w:r>
    </w:p>
    <w:p w:rsidR="008B72C6" w:rsidRDefault="008B72C6" w:rsidP="008B72C6">
      <w:pPr>
        <w:pStyle w:val="Sub-TaskHeader"/>
      </w:pPr>
      <w:r>
        <w:lastRenderedPageBreak/>
        <w:t>Instruction Body Text</w:t>
      </w:r>
      <w:r w:rsidR="00E1521D">
        <w:t>s</w:t>
      </w:r>
      <w:r>
        <w:t>:</w:t>
      </w:r>
    </w:p>
    <w:p w:rsidR="008B72C6" w:rsidRDefault="008B72C6" w:rsidP="008B72C6">
      <w:pPr>
        <w:pStyle w:val="Text3"/>
      </w:pPr>
      <w:r>
        <w:t>Font-size: 1</w:t>
      </w:r>
      <w:r w:rsidR="004B4658">
        <w:t>6</w:t>
      </w:r>
      <w:r>
        <w:t>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F36FB0" w:rsidRDefault="00F36FB0" w:rsidP="004026FD">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Pr="00C43EAC" w:rsidRDefault="000F1599" w:rsidP="00C43EAC">
      <w:pPr>
        <w:rPr>
          <w:sz w:val="24"/>
          <w:szCs w:val="24"/>
        </w:rPr>
      </w:pPr>
      <w:r>
        <w:br w:type="page"/>
      </w:r>
    </w:p>
    <w:p w:rsidR="00367BA9" w:rsidRDefault="00367BA9" w:rsidP="004026FD">
      <w:pPr>
        <w:pStyle w:val="TaskHeader"/>
      </w:pPr>
      <w:bookmarkStart w:id="64" w:name="_Toc508608617"/>
      <w:r>
        <w:lastRenderedPageBreak/>
        <w:t>Game Page:</w:t>
      </w:r>
      <w:bookmarkEnd w:id="64"/>
    </w:p>
    <w:p w:rsidR="00367BA9" w:rsidRDefault="00367BA9" w:rsidP="00367BA9">
      <w:pPr>
        <w:pStyle w:val="Text1"/>
      </w:pPr>
      <w:r>
        <w:rPr>
          <w:noProof/>
          <w:lang w:eastAsia="en-GB"/>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765B49" w:rsidP="00367BA9">
      <w:pPr>
        <w:pStyle w:val="Text1"/>
        <w:ind w:left="0"/>
      </w:pPr>
      <w:r>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AA49FE"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rsidR="00586563">
        <w:t xml:space="preserve">        </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586563" w:rsidRPr="00C43EAC" w:rsidRDefault="004026FD" w:rsidP="00C43EAC">
      <w:pPr>
        <w:rPr>
          <w:sz w:val="24"/>
          <w:szCs w:val="24"/>
        </w:rPr>
      </w:pPr>
      <w:r>
        <w:br w:type="page"/>
      </w:r>
    </w:p>
    <w:p w:rsidR="00586563" w:rsidRDefault="00586563" w:rsidP="00586563">
      <w:pPr>
        <w:pStyle w:val="Sub-TaskHeader"/>
      </w:pPr>
      <w:r>
        <w:lastRenderedPageBreak/>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367BA9" w:rsidRPr="004026FD" w:rsidRDefault="004026FD" w:rsidP="004026FD">
      <w:pPr>
        <w:rPr>
          <w:sz w:val="24"/>
          <w:szCs w:val="24"/>
        </w:rPr>
      </w:pPr>
      <w:r>
        <w:br w:type="page"/>
      </w:r>
    </w:p>
    <w:p w:rsidR="00367BA9" w:rsidRDefault="00506022" w:rsidP="00506022">
      <w:pPr>
        <w:pStyle w:val="TaskHeader"/>
      </w:pPr>
      <w:bookmarkStart w:id="65" w:name="_Toc508608618"/>
      <w:r>
        <w:lastRenderedPageBreak/>
        <w:t>High Score Input Page:</w:t>
      </w:r>
      <w:bookmarkEnd w:id="65"/>
      <w:r w:rsidR="00145045" w:rsidRPr="00145045">
        <w:rPr>
          <w:noProof/>
        </w:rPr>
        <w:t xml:space="preserve"> </w:t>
      </w:r>
    </w:p>
    <w:p w:rsidR="00367BA9" w:rsidRDefault="00795443" w:rsidP="00367BA9">
      <w:pPr>
        <w:pStyle w:val="Text1"/>
      </w:pPr>
      <w:r>
        <w:rPr>
          <w:noProof/>
          <w:lang w:eastAsia="en-GB"/>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lang w:eastAsia="en-GB"/>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r w:rsidR="00DF6A20">
        <w:t>:</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Pr="00270FE4" w:rsidRDefault="00270FE4" w:rsidP="00270FE4">
      <w:pPr>
        <w:rPr>
          <w:sz w:val="24"/>
          <w:szCs w:val="24"/>
        </w:rPr>
      </w:pPr>
      <w:r>
        <w:br w:type="page"/>
      </w:r>
    </w:p>
    <w:p w:rsidR="00B74E1E" w:rsidRDefault="00B74E1E" w:rsidP="00B74E1E">
      <w:pPr>
        <w:pStyle w:val="Sub-TaskHeader"/>
      </w:pPr>
      <w:r>
        <w:lastRenderedPageBreak/>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9714AC" w:rsidRPr="004026FD" w:rsidRDefault="009714AC" w:rsidP="00C43EAC">
      <w:pPr>
        <w:pStyle w:val="Text3"/>
        <w:ind w:left="0"/>
      </w:pPr>
    </w:p>
    <w:p w:rsidR="00C07AA0" w:rsidRDefault="000F1599" w:rsidP="00C07AA0">
      <w:pPr>
        <w:pStyle w:val="Sub-TaskHeader"/>
      </w:pPr>
      <w:r>
        <w:t xml:space="preserve">Skip </w:t>
      </w:r>
      <w:r w:rsidR="00C07AA0">
        <w:t>Button:</w:t>
      </w:r>
    </w:p>
    <w:p w:rsidR="00A84B1B" w:rsidRDefault="00C07AA0" w:rsidP="00A84B1B">
      <w:pPr>
        <w:pStyle w:val="Text3"/>
      </w:pPr>
      <w:r>
        <w:t>Size: 1</w:t>
      </w:r>
      <w:r w:rsidR="00A73022">
        <w:t>13</w:t>
      </w:r>
      <w:r>
        <w:t>x</w:t>
      </w:r>
      <w:r w:rsidR="00A73022">
        <w:t>42</w:t>
      </w:r>
      <w:r>
        <w:t>px (normal), 1</w:t>
      </w:r>
      <w:r w:rsidR="00A73022">
        <w:t>33</w:t>
      </w:r>
      <w:r>
        <w:t>x</w:t>
      </w:r>
      <w:r w:rsidR="00A73022">
        <w:t>58</w:t>
      </w:r>
      <w:r>
        <w:t>px (large)</w:t>
      </w:r>
    </w:p>
    <w:p w:rsidR="00C07AA0" w:rsidRDefault="00C07AA0" w:rsidP="00C07AA0">
      <w:pPr>
        <w:pStyle w:val="Text3"/>
      </w:pPr>
      <w:r>
        <w:t>Content:</w:t>
      </w:r>
      <w:r w:rsidR="000F1599">
        <w:t xml:space="preserve"> “skip”</w:t>
      </w:r>
    </w:p>
    <w:p w:rsidR="00F36FB0" w:rsidRDefault="00F36FB0" w:rsidP="00F36FB0">
      <w:pPr>
        <w:pStyle w:val="Text3"/>
      </w:pPr>
      <w:r>
        <w:t>Font-size: 13px</w:t>
      </w:r>
    </w:p>
    <w:p w:rsidR="00F36FB0" w:rsidRDefault="00F36FB0" w:rsidP="00F36FB0">
      <w:pPr>
        <w:pStyle w:val="Text3"/>
      </w:pPr>
      <w:r>
        <w:t>Font-family: cosmic-aliens (ca)</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145045" w:rsidRPr="00C43EAC" w:rsidRDefault="00B74E1E" w:rsidP="00C43EAC">
      <w:pPr>
        <w:rPr>
          <w:sz w:val="24"/>
          <w:szCs w:val="24"/>
        </w:rPr>
      </w:pPr>
      <w:r>
        <w:br w:type="page"/>
      </w:r>
    </w:p>
    <w:p w:rsidR="00B2607D" w:rsidRDefault="00B2607D" w:rsidP="00B2607D">
      <w:pPr>
        <w:pStyle w:val="TaskHeader"/>
      </w:pPr>
      <w:bookmarkStart w:id="66" w:name="_Toc508608619"/>
      <w:r>
        <w:lastRenderedPageBreak/>
        <w:t>High Score Display Page:</w:t>
      </w:r>
      <w:bookmarkEnd w:id="66"/>
    </w:p>
    <w:p w:rsidR="00367BA9" w:rsidRDefault="00367BA9" w:rsidP="00367BA9">
      <w:pPr>
        <w:pStyle w:val="Text1"/>
      </w:pPr>
    </w:p>
    <w:p w:rsidR="00367BA9" w:rsidRDefault="006A01C4" w:rsidP="00367BA9">
      <w:pPr>
        <w:pStyle w:val="Text1"/>
      </w:pPr>
      <w:r>
        <w:rPr>
          <w:noProof/>
          <w:lang w:eastAsia="en-GB"/>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lang w:eastAsia="en-GB"/>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lang w:eastAsia="en-GB"/>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 xml:space="preserve">Font-size: </w:t>
      </w:r>
      <w:r w:rsidR="006A1341">
        <w:t>25</w:t>
      </w:r>
      <w:r>
        <w:t>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Pr="00C54F2D" w:rsidRDefault="00C54F2D" w:rsidP="00C54F2D">
      <w:pPr>
        <w:rPr>
          <w:sz w:val="24"/>
          <w:szCs w:val="24"/>
        </w:rPr>
      </w:pPr>
      <w:r>
        <w:br w:type="page"/>
      </w:r>
    </w:p>
    <w:p w:rsidR="002F69C6" w:rsidRDefault="002F69C6" w:rsidP="002F69C6">
      <w:pPr>
        <w:pStyle w:val="Sub-TaskHeader"/>
      </w:pPr>
      <w:r>
        <w:lastRenderedPageBreak/>
        <w:t>Buttons:</w:t>
      </w:r>
    </w:p>
    <w:p w:rsidR="002F69C6" w:rsidRDefault="002F69C6" w:rsidP="002F69C6">
      <w:pPr>
        <w:pStyle w:val="Text3"/>
      </w:pPr>
      <w:r>
        <w:t xml:space="preserve">Size: </w:t>
      </w:r>
      <w:r w:rsidR="00C54F2D">
        <w:t>113</w:t>
      </w:r>
      <w:r>
        <w:t>x</w:t>
      </w:r>
      <w:r w:rsidR="00C54F2D">
        <w:t>4</w:t>
      </w:r>
      <w:r>
        <w:t>2px (normal), 184x78px (large)</w:t>
      </w:r>
    </w:p>
    <w:p w:rsidR="002F69C6" w:rsidRDefault="002F69C6" w:rsidP="002F69C6">
      <w:pPr>
        <w:pStyle w:val="Text3"/>
      </w:pPr>
      <w:r>
        <w:t>Content: 1-2 word description of function.</w:t>
      </w:r>
    </w:p>
    <w:p w:rsidR="00F36FB0" w:rsidRDefault="00F36FB0" w:rsidP="00F36FB0">
      <w:pPr>
        <w:pStyle w:val="Text3"/>
      </w:pPr>
      <w:r>
        <w:t>Font-size: 13px</w:t>
      </w:r>
    </w:p>
    <w:p w:rsidR="00F36FB0" w:rsidRDefault="00F36FB0" w:rsidP="00F36FB0">
      <w:pPr>
        <w:pStyle w:val="Text3"/>
      </w:pPr>
      <w:r>
        <w:t>Font-family: cosmic-aliens (ca)</w:t>
      </w:r>
    </w:p>
    <w:p w:rsidR="002F69C6" w:rsidRDefault="002F69C6" w:rsidP="002F69C6">
      <w:pPr>
        <w:pStyle w:val="Text3"/>
      </w:pPr>
      <w:r>
        <w:t>Input: click detection, hover detection.</w:t>
      </w:r>
    </w:p>
    <w:p w:rsidR="008540ED" w:rsidRDefault="002F69C6" w:rsidP="008540ED">
      <w:pPr>
        <w:pStyle w:val="Text3"/>
      </w:pPr>
      <w:r>
        <w:t>Output: size will change size when cursor is hovering over it, will change the page when clicked (to appropriate respective page).</w:t>
      </w:r>
    </w:p>
    <w:p w:rsidR="008540ED" w:rsidRDefault="008540ED">
      <w:pPr>
        <w:rPr>
          <w:sz w:val="24"/>
          <w:szCs w:val="24"/>
        </w:rPr>
      </w:pPr>
      <w:r>
        <w:br w:type="page"/>
      </w:r>
    </w:p>
    <w:p w:rsidR="003B338B" w:rsidRDefault="00502C6C" w:rsidP="00502C6C">
      <w:pPr>
        <w:pStyle w:val="SectionHeader"/>
      </w:pPr>
      <w:bookmarkStart w:id="67" w:name="_Toc508608620"/>
      <w:r>
        <w:lastRenderedPageBreak/>
        <w:t>Pseudocode</w:t>
      </w:r>
      <w:bookmarkEnd w:id="67"/>
    </w:p>
    <w:p w:rsidR="003B338B" w:rsidRDefault="003B338B">
      <w:pPr>
        <w:rPr>
          <w:b/>
          <w:sz w:val="72"/>
          <w:szCs w:val="72"/>
        </w:rPr>
      </w:pPr>
      <w:r>
        <w:br w:type="page"/>
      </w:r>
    </w:p>
    <w:p w:rsidR="003B338B" w:rsidRDefault="003B338B" w:rsidP="003B338B">
      <w:pPr>
        <w:pStyle w:val="SectionHeader"/>
      </w:pPr>
      <w:bookmarkStart w:id="68" w:name="_Toc508608621"/>
      <w:r>
        <w:lastRenderedPageBreak/>
        <w:t>Code</w:t>
      </w:r>
      <w:bookmarkEnd w:id="68"/>
    </w:p>
    <w:p w:rsidR="003B338B" w:rsidRDefault="003B338B">
      <w:pPr>
        <w:rPr>
          <w:b/>
          <w:sz w:val="72"/>
          <w:szCs w:val="72"/>
        </w:rPr>
      </w:pPr>
      <w:r>
        <w:br w:type="page"/>
      </w:r>
    </w:p>
    <w:p w:rsidR="003B338B" w:rsidRDefault="003B338B" w:rsidP="003B338B">
      <w:pPr>
        <w:pStyle w:val="Sub-SectionHeader"/>
        <w:jc w:val="center"/>
      </w:pPr>
      <w:bookmarkStart w:id="69" w:name="_Toc508608622"/>
      <w:r>
        <w:lastRenderedPageBreak/>
        <w:t>Basic Resources</w:t>
      </w:r>
      <w:bookmarkEnd w:id="69"/>
      <w:r>
        <w:br w:type="page"/>
      </w:r>
    </w:p>
    <w:p w:rsidR="003B338B" w:rsidRDefault="003B338B" w:rsidP="003B338B">
      <w:pPr>
        <w:pStyle w:val="Sub-SectionHeader"/>
        <w:jc w:val="center"/>
      </w:pPr>
      <w:bookmarkStart w:id="70" w:name="_Toc508608623"/>
      <w:r>
        <w:lastRenderedPageBreak/>
        <w:t>Button Class</w:t>
      </w:r>
      <w:bookmarkEnd w:id="70"/>
    </w:p>
    <w:p w:rsidR="003B338B" w:rsidRDefault="003B338B">
      <w:pPr>
        <w:rPr>
          <w:b/>
          <w:sz w:val="36"/>
          <w:szCs w:val="36"/>
        </w:rPr>
      </w:pPr>
      <w:r>
        <w:br w:type="page"/>
      </w:r>
    </w:p>
    <w:p w:rsidR="003B338B" w:rsidRDefault="003B338B" w:rsidP="003B338B">
      <w:pPr>
        <w:pStyle w:val="Sub-SectionHeader"/>
        <w:jc w:val="center"/>
      </w:pPr>
      <w:bookmarkStart w:id="71" w:name="_Toc508608624"/>
      <w:r>
        <w:lastRenderedPageBreak/>
        <w:t>Player Class</w:t>
      </w:r>
      <w:bookmarkEnd w:id="71"/>
    </w:p>
    <w:p w:rsidR="003B338B" w:rsidRDefault="003B338B">
      <w:pPr>
        <w:rPr>
          <w:b/>
          <w:sz w:val="36"/>
          <w:szCs w:val="36"/>
        </w:rPr>
      </w:pPr>
      <w:r>
        <w:br w:type="page"/>
      </w:r>
    </w:p>
    <w:p w:rsidR="003B338B" w:rsidRDefault="003B338B" w:rsidP="003B338B">
      <w:pPr>
        <w:pStyle w:val="Sub-SectionHeader"/>
        <w:jc w:val="center"/>
      </w:pPr>
      <w:bookmarkStart w:id="72" w:name="_Toc508608625"/>
      <w:r>
        <w:lastRenderedPageBreak/>
        <w:t>Alien Classes</w:t>
      </w:r>
      <w:bookmarkEnd w:id="72"/>
    </w:p>
    <w:p w:rsidR="003B338B" w:rsidRDefault="003B338B">
      <w:pPr>
        <w:rPr>
          <w:b/>
          <w:sz w:val="36"/>
          <w:szCs w:val="36"/>
        </w:rPr>
      </w:pPr>
      <w:r>
        <w:br w:type="page"/>
      </w:r>
    </w:p>
    <w:p w:rsidR="00D62CA7" w:rsidRDefault="00D62CA7" w:rsidP="003B338B">
      <w:pPr>
        <w:pStyle w:val="Sub-SectionHeader"/>
        <w:jc w:val="center"/>
      </w:pPr>
      <w:bookmarkStart w:id="73" w:name="_Toc508608626"/>
      <w:r>
        <w:lastRenderedPageBreak/>
        <w:t>Home Page</w:t>
      </w:r>
      <w:bookmarkEnd w:id="73"/>
    </w:p>
    <w:p w:rsidR="00D62CA7" w:rsidRDefault="00D62CA7">
      <w:pPr>
        <w:rPr>
          <w:b/>
          <w:sz w:val="36"/>
          <w:szCs w:val="36"/>
        </w:rPr>
      </w:pPr>
      <w:r>
        <w:rPr>
          <w:noProof/>
          <w:lang w:eastAsia="en-GB"/>
        </w:rPr>
        <w:drawing>
          <wp:anchor distT="0" distB="0" distL="114300" distR="114300" simplePos="0" relativeHeight="251832320" behindDoc="1" locked="0" layoutInCell="1" allowOverlap="1" wp14:anchorId="15AD8775" wp14:editId="3D325C43">
            <wp:simplePos x="0" y="0"/>
            <wp:positionH relativeFrom="margin">
              <wp:align>right</wp:align>
            </wp:positionH>
            <wp:positionV relativeFrom="paragraph">
              <wp:posOffset>400050</wp:posOffset>
            </wp:positionV>
            <wp:extent cx="6654800" cy="5175250"/>
            <wp:effectExtent l="0" t="0" r="0" b="6350"/>
            <wp:wrapTopAndBottom/>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654800" cy="5175250"/>
                    </a:xfrm>
                    <a:prstGeom prst="rect">
                      <a:avLst/>
                    </a:prstGeom>
                  </pic:spPr>
                </pic:pic>
              </a:graphicData>
            </a:graphic>
            <wp14:sizeRelH relativeFrom="margin">
              <wp14:pctWidth>0</wp14:pctWidth>
            </wp14:sizeRelH>
            <wp14:sizeRelV relativeFrom="margin">
              <wp14:pctHeight>0</wp14:pctHeight>
            </wp14:sizeRelV>
          </wp:anchor>
        </w:drawing>
      </w:r>
      <w:r>
        <w:br w:type="page"/>
      </w:r>
    </w:p>
    <w:p w:rsidR="00D62CA7" w:rsidRDefault="00D62CA7" w:rsidP="003B338B">
      <w:pPr>
        <w:pStyle w:val="Sub-SectionHeader"/>
        <w:jc w:val="center"/>
      </w:pPr>
      <w:bookmarkStart w:id="74" w:name="_Toc508608627"/>
      <w:r>
        <w:lastRenderedPageBreak/>
        <w:t>Settings Page</w:t>
      </w:r>
      <w:bookmarkEnd w:id="74"/>
    </w:p>
    <w:p w:rsidR="00D62CA7" w:rsidRDefault="00D62CA7">
      <w:pPr>
        <w:rPr>
          <w:b/>
          <w:sz w:val="36"/>
          <w:szCs w:val="36"/>
        </w:rPr>
      </w:pPr>
      <w:r>
        <w:rPr>
          <w:noProof/>
          <w:lang w:eastAsia="en-GB"/>
        </w:rPr>
        <w:drawing>
          <wp:anchor distT="0" distB="0" distL="114300" distR="114300" simplePos="0" relativeHeight="251834368" behindDoc="0" locked="0" layoutInCell="1" allowOverlap="1" wp14:anchorId="2E9E90F0" wp14:editId="142B1F02">
            <wp:simplePos x="0" y="0"/>
            <wp:positionH relativeFrom="margin">
              <wp:align>right</wp:align>
            </wp:positionH>
            <wp:positionV relativeFrom="paragraph">
              <wp:posOffset>400685</wp:posOffset>
            </wp:positionV>
            <wp:extent cx="6642100" cy="5180330"/>
            <wp:effectExtent l="0" t="0" r="6350" b="1270"/>
            <wp:wrapTopAndBottom/>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6642100" cy="5180330"/>
                    </a:xfrm>
                    <a:prstGeom prst="rect">
                      <a:avLst/>
                    </a:prstGeom>
                  </pic:spPr>
                </pic:pic>
              </a:graphicData>
            </a:graphic>
            <wp14:sizeRelH relativeFrom="margin">
              <wp14:pctWidth>0</wp14:pctWidth>
            </wp14:sizeRelH>
            <wp14:sizeRelV relativeFrom="margin">
              <wp14:pctHeight>0</wp14:pctHeight>
            </wp14:sizeRelV>
          </wp:anchor>
        </w:drawing>
      </w:r>
      <w:r>
        <w:br w:type="page"/>
      </w:r>
    </w:p>
    <w:p w:rsidR="00D62CA7" w:rsidRDefault="00D62CA7" w:rsidP="003B338B">
      <w:pPr>
        <w:pStyle w:val="Sub-SectionHeader"/>
        <w:jc w:val="center"/>
      </w:pPr>
      <w:bookmarkStart w:id="75" w:name="_Toc508608628"/>
      <w:r>
        <w:lastRenderedPageBreak/>
        <w:t>Instructions Page</w:t>
      </w:r>
      <w:bookmarkEnd w:id="75"/>
    </w:p>
    <w:p w:rsidR="00D62CA7" w:rsidRDefault="00D62CA7">
      <w:pPr>
        <w:rPr>
          <w:b/>
          <w:sz w:val="36"/>
          <w:szCs w:val="36"/>
        </w:rPr>
      </w:pPr>
      <w:r>
        <w:rPr>
          <w:noProof/>
          <w:lang w:eastAsia="en-GB"/>
        </w:rPr>
        <w:drawing>
          <wp:anchor distT="0" distB="0" distL="114300" distR="114300" simplePos="0" relativeHeight="251836416" behindDoc="0" locked="0" layoutInCell="1" allowOverlap="1" wp14:anchorId="690DB3E1" wp14:editId="4DBAC024">
            <wp:simplePos x="0" y="0"/>
            <wp:positionH relativeFrom="margin">
              <wp:align>right</wp:align>
            </wp:positionH>
            <wp:positionV relativeFrom="paragraph">
              <wp:posOffset>400685</wp:posOffset>
            </wp:positionV>
            <wp:extent cx="6654800" cy="5191760"/>
            <wp:effectExtent l="0" t="0" r="0" b="8890"/>
            <wp:wrapTopAndBottom/>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654800" cy="5191760"/>
                    </a:xfrm>
                    <a:prstGeom prst="rect">
                      <a:avLst/>
                    </a:prstGeom>
                  </pic:spPr>
                </pic:pic>
              </a:graphicData>
            </a:graphic>
            <wp14:sizeRelH relativeFrom="margin">
              <wp14:pctWidth>0</wp14:pctWidth>
            </wp14:sizeRelH>
            <wp14:sizeRelV relativeFrom="margin">
              <wp14:pctHeight>0</wp14:pctHeight>
            </wp14:sizeRelV>
          </wp:anchor>
        </w:drawing>
      </w:r>
      <w:r>
        <w:br w:type="page"/>
      </w:r>
    </w:p>
    <w:p w:rsidR="00D62CA7" w:rsidRDefault="00D62CA7" w:rsidP="003B338B">
      <w:pPr>
        <w:pStyle w:val="Sub-SectionHeader"/>
        <w:jc w:val="center"/>
      </w:pPr>
      <w:bookmarkStart w:id="76" w:name="_Toc508608629"/>
      <w:r>
        <w:lastRenderedPageBreak/>
        <w:t>Game Page</w:t>
      </w:r>
      <w:bookmarkEnd w:id="76"/>
    </w:p>
    <w:p w:rsidR="00D62CA7" w:rsidRDefault="00D62CA7">
      <w:pPr>
        <w:rPr>
          <w:b/>
          <w:sz w:val="36"/>
          <w:szCs w:val="36"/>
        </w:rPr>
      </w:pPr>
      <w:r>
        <w:rPr>
          <w:noProof/>
          <w:lang w:eastAsia="en-GB"/>
        </w:rPr>
        <w:drawing>
          <wp:anchor distT="0" distB="0" distL="114300" distR="114300" simplePos="0" relativeHeight="251838464" behindDoc="0" locked="0" layoutInCell="1" allowOverlap="1" wp14:anchorId="161E2F7D" wp14:editId="1F107AFF">
            <wp:simplePos x="0" y="0"/>
            <wp:positionH relativeFrom="margin">
              <wp:align>left</wp:align>
            </wp:positionH>
            <wp:positionV relativeFrom="paragraph">
              <wp:posOffset>400050</wp:posOffset>
            </wp:positionV>
            <wp:extent cx="6642100" cy="5197475"/>
            <wp:effectExtent l="0" t="0" r="6350" b="3175"/>
            <wp:wrapTopAndBottom/>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6642100" cy="5197475"/>
                    </a:xfrm>
                    <a:prstGeom prst="rect">
                      <a:avLst/>
                    </a:prstGeom>
                  </pic:spPr>
                </pic:pic>
              </a:graphicData>
            </a:graphic>
            <wp14:sizeRelH relativeFrom="margin">
              <wp14:pctWidth>0</wp14:pctWidth>
            </wp14:sizeRelH>
            <wp14:sizeRelV relativeFrom="margin">
              <wp14:pctHeight>0</wp14:pctHeight>
            </wp14:sizeRelV>
          </wp:anchor>
        </w:drawing>
      </w:r>
      <w:r>
        <w:br w:type="page"/>
      </w:r>
    </w:p>
    <w:p w:rsidR="00D62CA7" w:rsidRDefault="00D62CA7" w:rsidP="003B338B">
      <w:pPr>
        <w:pStyle w:val="Sub-SectionHeader"/>
        <w:jc w:val="center"/>
      </w:pPr>
      <w:bookmarkStart w:id="77" w:name="_Toc508608630"/>
      <w:r>
        <w:lastRenderedPageBreak/>
        <w:t>Highscore Input Page</w:t>
      </w:r>
      <w:bookmarkEnd w:id="77"/>
    </w:p>
    <w:p w:rsidR="00D62CA7" w:rsidRDefault="00D62CA7" w:rsidP="00D62CA7">
      <w:pPr>
        <w:pStyle w:val="Text1"/>
      </w:pPr>
    </w:p>
    <w:p w:rsidR="00D62CA7" w:rsidRDefault="00D62CA7" w:rsidP="00D62CA7">
      <w:pPr>
        <w:pStyle w:val="Text1"/>
      </w:pPr>
    </w:p>
    <w:p w:rsidR="00D62CA7" w:rsidRDefault="00D62CA7">
      <w:pPr>
        <w:rPr>
          <w:b/>
          <w:sz w:val="36"/>
          <w:szCs w:val="36"/>
        </w:rPr>
      </w:pPr>
      <w:r>
        <w:rPr>
          <w:noProof/>
          <w:lang w:eastAsia="en-GB"/>
        </w:rPr>
        <w:drawing>
          <wp:inline distT="0" distB="0" distL="0" distR="0" wp14:anchorId="668EE275" wp14:editId="1292844A">
            <wp:extent cx="6610350" cy="514937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88744" cy="5210443"/>
                    </a:xfrm>
                    <a:prstGeom prst="rect">
                      <a:avLst/>
                    </a:prstGeom>
                  </pic:spPr>
                </pic:pic>
              </a:graphicData>
            </a:graphic>
          </wp:inline>
        </w:drawing>
      </w:r>
      <w:r>
        <w:br w:type="page"/>
      </w:r>
    </w:p>
    <w:p w:rsidR="00D62CA7" w:rsidRDefault="00D62CA7" w:rsidP="003B338B">
      <w:pPr>
        <w:pStyle w:val="Sub-SectionHeader"/>
        <w:jc w:val="center"/>
      </w:pPr>
      <w:bookmarkStart w:id="78" w:name="_Toc508608631"/>
      <w:r>
        <w:lastRenderedPageBreak/>
        <w:t>Highscore Display Page</w:t>
      </w:r>
      <w:bookmarkEnd w:id="78"/>
    </w:p>
    <w:p w:rsidR="00D62CA7" w:rsidRDefault="00D62CA7" w:rsidP="00D62CA7">
      <w:pPr>
        <w:pStyle w:val="Text1"/>
      </w:pPr>
    </w:p>
    <w:p w:rsidR="00D62CA7" w:rsidRDefault="00D62CA7" w:rsidP="00D62CA7">
      <w:pPr>
        <w:pStyle w:val="Text1"/>
      </w:pPr>
    </w:p>
    <w:p w:rsidR="00502C6C" w:rsidRDefault="00D62CA7" w:rsidP="00D62CA7">
      <w:pPr>
        <w:pStyle w:val="Text1"/>
      </w:pPr>
      <w:r>
        <w:rPr>
          <w:noProof/>
          <w:lang w:eastAsia="en-GB"/>
        </w:rPr>
        <w:drawing>
          <wp:anchor distT="0" distB="0" distL="114300" distR="114300" simplePos="0" relativeHeight="251840512" behindDoc="0" locked="0" layoutInCell="1" allowOverlap="1" wp14:anchorId="6CA2399F" wp14:editId="2689788E">
            <wp:simplePos x="0" y="0"/>
            <wp:positionH relativeFrom="margin">
              <wp:align>left</wp:align>
            </wp:positionH>
            <wp:positionV relativeFrom="paragraph">
              <wp:posOffset>202565</wp:posOffset>
            </wp:positionV>
            <wp:extent cx="6591300" cy="5150485"/>
            <wp:effectExtent l="0" t="0" r="0" b="0"/>
            <wp:wrapTopAndBottom/>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6599355" cy="5157319"/>
                    </a:xfrm>
                    <a:prstGeom prst="rect">
                      <a:avLst/>
                    </a:prstGeom>
                  </pic:spPr>
                </pic:pic>
              </a:graphicData>
            </a:graphic>
            <wp14:sizeRelH relativeFrom="margin">
              <wp14:pctWidth>0</wp14:pctWidth>
            </wp14:sizeRelH>
            <wp14:sizeRelV relativeFrom="margin">
              <wp14:pctHeight>0</wp14:pctHeight>
            </wp14:sizeRelV>
          </wp:anchor>
        </w:drawing>
      </w:r>
      <w:r w:rsidR="00502C6C">
        <w:br w:type="page"/>
      </w:r>
    </w:p>
    <w:p w:rsidR="00A41E6B" w:rsidRDefault="00A41E6B" w:rsidP="00A41E6B">
      <w:pPr>
        <w:pStyle w:val="SectionHeader"/>
      </w:pPr>
      <w:bookmarkStart w:id="79" w:name="_Toc508608632"/>
      <w:r>
        <w:lastRenderedPageBreak/>
        <w:t>Testing</w:t>
      </w:r>
      <w:bookmarkEnd w:id="79"/>
    </w:p>
    <w:p w:rsidR="00A41E6B" w:rsidRDefault="00A41E6B" w:rsidP="00A41E6B">
      <w:pPr>
        <w:pStyle w:val="Sub-SectionHeader"/>
      </w:pPr>
      <w:bookmarkStart w:id="80" w:name="_Toc508608633"/>
      <w:r>
        <w:t>Home Page:</w:t>
      </w:r>
      <w:bookmarkEnd w:id="80"/>
    </w:p>
    <w:p w:rsidR="00A41E6B" w:rsidRDefault="00A41E6B" w:rsidP="00A41E6B">
      <w:pPr>
        <w:pStyle w:val="Text2"/>
      </w:pPr>
      <w:r>
        <w:t>No Normal, Exceptional or Extreme data for this page</w:t>
      </w:r>
    </w:p>
    <w:p w:rsidR="00A41E6B" w:rsidRDefault="00A41E6B" w:rsidP="00A41E6B">
      <w:pPr>
        <w:pStyle w:val="TaskHeader"/>
        <w:rPr>
          <w:rStyle w:val="Strong"/>
          <w:b w:val="0"/>
        </w:rPr>
      </w:pPr>
      <w:bookmarkStart w:id="81" w:name="_Toc508608634"/>
      <w:r w:rsidRPr="007B3B84">
        <w:rPr>
          <w:rStyle w:val="Sub-TaskHeaderChar"/>
        </w:rPr>
        <w:t>Looks</w:t>
      </w:r>
      <w:r>
        <w:rPr>
          <w:rStyle w:val="Strong"/>
          <w:b w:val="0"/>
        </w:rPr>
        <w:t>:</w:t>
      </w:r>
      <w:bookmarkEnd w:id="81"/>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Is the background image used correct</w:t>
      </w:r>
    </w:p>
    <w:p w:rsidR="00A41E6B" w:rsidRDefault="00A41E6B" w:rsidP="00A41E6B">
      <w:pPr>
        <w:pStyle w:val="Text2"/>
        <w:numPr>
          <w:ilvl w:val="0"/>
          <w:numId w:val="24"/>
        </w:numPr>
      </w:pPr>
      <w:r>
        <w:t>Are the correct image used</w:t>
      </w:r>
    </w:p>
    <w:p w:rsidR="00A41E6B" w:rsidRDefault="00A41E6B" w:rsidP="00A41E6B">
      <w:pPr>
        <w:pStyle w:val="Text2"/>
        <w:numPr>
          <w:ilvl w:val="0"/>
          <w:numId w:val="24"/>
        </w:numPr>
      </w:pPr>
      <w:r>
        <w:t>Are the images in the desired position (use wireframe to check)</w:t>
      </w:r>
    </w:p>
    <w:p w:rsidR="00A41E6B" w:rsidRDefault="00A41E6B" w:rsidP="00A41E6B">
      <w:pPr>
        <w:pStyle w:val="Text2"/>
        <w:numPr>
          <w:ilvl w:val="0"/>
          <w:numId w:val="24"/>
        </w:numPr>
      </w:pPr>
      <w:r>
        <w:t>Is the correct text used</w:t>
      </w:r>
    </w:p>
    <w:p w:rsidR="00A41E6B" w:rsidRDefault="00A41E6B" w:rsidP="00A41E6B">
      <w:pPr>
        <w:pStyle w:val="Text2"/>
        <w:numPr>
          <w:ilvl w:val="0"/>
          <w:numId w:val="24"/>
        </w:numPr>
      </w:pPr>
      <w:r>
        <w:t xml:space="preserve">Are the fonts and font-sizes used appropriate </w:t>
      </w:r>
    </w:p>
    <w:p w:rsidR="00A41E6B" w:rsidRDefault="00A41E6B" w:rsidP="00A41E6B">
      <w:pPr>
        <w:pStyle w:val="Text2"/>
        <w:numPr>
          <w:ilvl w:val="0"/>
          <w:numId w:val="24"/>
        </w:numPr>
      </w:pPr>
      <w:r>
        <w:t>Are the buttons the correct size</w:t>
      </w:r>
    </w:p>
    <w:p w:rsidR="00A41E6B" w:rsidRDefault="00A41E6B" w:rsidP="00A41E6B">
      <w:pPr>
        <w:pStyle w:val="Text2"/>
        <w:numPr>
          <w:ilvl w:val="0"/>
          <w:numId w:val="24"/>
        </w:numPr>
      </w:pPr>
      <w:r>
        <w:t>Are the buttons in the correct place</w:t>
      </w:r>
    </w:p>
    <w:p w:rsidR="00A41E6B" w:rsidRDefault="00A41E6B" w:rsidP="00A41E6B">
      <w:pPr>
        <w:pStyle w:val="Text2"/>
        <w:ind w:left="1004"/>
      </w:pPr>
    </w:p>
    <w:p w:rsidR="00A41E6B" w:rsidRDefault="00A41E6B" w:rsidP="00A41E6B">
      <w:pPr>
        <w:pStyle w:val="TaskHeader"/>
      </w:pPr>
      <w:bookmarkStart w:id="82" w:name="_Toc508608635"/>
      <w:r>
        <w:t>Usability:</w:t>
      </w:r>
      <w:bookmarkEnd w:id="82"/>
    </w:p>
    <w:p w:rsidR="00A41E6B" w:rsidRDefault="00A41E6B" w:rsidP="00A41E6B">
      <w:pPr>
        <w:pStyle w:val="Text2"/>
      </w:pPr>
    </w:p>
    <w:p w:rsidR="00A41E6B" w:rsidRDefault="00A41E6B" w:rsidP="00A41E6B">
      <w:pPr>
        <w:pStyle w:val="Text2"/>
        <w:numPr>
          <w:ilvl w:val="0"/>
          <w:numId w:val="24"/>
        </w:numPr>
      </w:pPr>
      <w:r>
        <w:t>Are the buttons obvious in the fact they are buttons</w:t>
      </w:r>
    </w:p>
    <w:p w:rsidR="00A41E6B" w:rsidRDefault="00A41E6B" w:rsidP="00A41E6B">
      <w:pPr>
        <w:pStyle w:val="Text2"/>
        <w:numPr>
          <w:ilvl w:val="0"/>
          <w:numId w:val="24"/>
        </w:numPr>
      </w:pPr>
      <w:r>
        <w:t>Is the function of each button clear</w:t>
      </w:r>
    </w:p>
    <w:p w:rsidR="00A41E6B" w:rsidRDefault="00A41E6B" w:rsidP="00A41E6B">
      <w:pPr>
        <w:pStyle w:val="Text2"/>
        <w:numPr>
          <w:ilvl w:val="0"/>
          <w:numId w:val="24"/>
        </w:numPr>
      </w:pPr>
      <w:r>
        <w:t>Is the text easy to understand (what is written)</w:t>
      </w:r>
    </w:p>
    <w:p w:rsidR="00A41E6B" w:rsidRDefault="00A41E6B" w:rsidP="00A41E6B">
      <w:pPr>
        <w:pStyle w:val="Text2"/>
        <w:numPr>
          <w:ilvl w:val="0"/>
          <w:numId w:val="24"/>
        </w:numPr>
      </w:pPr>
      <w:r>
        <w:t>Are the images big enough to be seen clearly</w:t>
      </w:r>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Is the font size large enough</w:t>
      </w:r>
    </w:p>
    <w:p w:rsidR="00A41E6B" w:rsidRDefault="00A41E6B" w:rsidP="00A41E6B">
      <w:pPr>
        <w:pStyle w:val="Text2"/>
        <w:numPr>
          <w:ilvl w:val="0"/>
          <w:numId w:val="24"/>
        </w:numPr>
      </w:pPr>
      <w:r>
        <w:t>Is there any Lag after interacting with the Page</w:t>
      </w:r>
      <w:r w:rsidR="00B26D69">
        <w:t xml:space="preserve"> (no lag)</w:t>
      </w:r>
    </w:p>
    <w:p w:rsidR="00A41E6B" w:rsidRDefault="00A41E6B" w:rsidP="00A41E6B">
      <w:pPr>
        <w:pStyle w:val="Text2"/>
      </w:pPr>
    </w:p>
    <w:p w:rsidR="00A41E6B" w:rsidRDefault="00A41E6B" w:rsidP="00A41E6B">
      <w:pPr>
        <w:pStyle w:val="TaskHeader"/>
      </w:pPr>
      <w:bookmarkStart w:id="83" w:name="_Toc508608636"/>
      <w:r>
        <w:t>Functionality:</w:t>
      </w:r>
      <w:bookmarkEnd w:id="83"/>
    </w:p>
    <w:p w:rsidR="00A41E6B" w:rsidRDefault="00A41E6B" w:rsidP="00A41E6B">
      <w:pPr>
        <w:pStyle w:val="Text2"/>
      </w:pPr>
    </w:p>
    <w:p w:rsidR="00A41E6B" w:rsidRDefault="00A41E6B" w:rsidP="00A41E6B">
      <w:pPr>
        <w:pStyle w:val="Text2"/>
        <w:numPr>
          <w:ilvl w:val="0"/>
          <w:numId w:val="24"/>
        </w:numPr>
      </w:pPr>
      <w:r>
        <w:t>Do the buttons become larger when the cursor is over them</w:t>
      </w:r>
    </w:p>
    <w:p w:rsidR="00A41E6B" w:rsidRDefault="00A41E6B" w:rsidP="00A41E6B">
      <w:pPr>
        <w:pStyle w:val="Text2"/>
        <w:numPr>
          <w:ilvl w:val="0"/>
          <w:numId w:val="24"/>
        </w:numPr>
      </w:pPr>
      <w:r>
        <w:t>Do the buttons return to their normal size once the cursor is no longer over them</w:t>
      </w:r>
    </w:p>
    <w:p w:rsidR="00A41E6B" w:rsidRDefault="00A41E6B" w:rsidP="00A41E6B">
      <w:pPr>
        <w:pStyle w:val="Text2"/>
        <w:numPr>
          <w:ilvl w:val="0"/>
          <w:numId w:val="24"/>
        </w:numPr>
      </w:pPr>
      <w:r>
        <w:t>Does the Instructions button start the Instructions Page once clicked</w:t>
      </w:r>
    </w:p>
    <w:p w:rsidR="00A41E6B" w:rsidRDefault="00A41E6B" w:rsidP="00A41E6B">
      <w:pPr>
        <w:pStyle w:val="Text2"/>
        <w:numPr>
          <w:ilvl w:val="0"/>
          <w:numId w:val="24"/>
        </w:numPr>
      </w:pPr>
      <w:r>
        <w:t>Does the New Game button start the Game Page once clicked</w:t>
      </w:r>
    </w:p>
    <w:p w:rsidR="00A41E6B" w:rsidRDefault="00A41E6B" w:rsidP="00A41E6B">
      <w:pPr>
        <w:pStyle w:val="Text2"/>
        <w:numPr>
          <w:ilvl w:val="0"/>
          <w:numId w:val="24"/>
        </w:numPr>
      </w:pPr>
      <w:r>
        <w:t>Does the Settings button start the Settings Page once clicked</w:t>
      </w:r>
    </w:p>
    <w:p w:rsidR="00A41E6B" w:rsidRDefault="00A41E6B" w:rsidP="00A41E6B">
      <w:pPr>
        <w:pStyle w:val="Text2"/>
        <w:numPr>
          <w:ilvl w:val="0"/>
          <w:numId w:val="24"/>
        </w:numPr>
      </w:pPr>
      <w:r>
        <w:t>Does the program stop when the exit button is clicked</w:t>
      </w:r>
    </w:p>
    <w:p w:rsidR="00A41E6B" w:rsidRDefault="00A41E6B" w:rsidP="00A41E6B">
      <w:pPr>
        <w:pStyle w:val="Text2"/>
        <w:ind w:left="1004"/>
      </w:pPr>
    </w:p>
    <w:p w:rsidR="00A41E6B" w:rsidRPr="007C42F2" w:rsidRDefault="00A41E6B" w:rsidP="00A41E6B">
      <w:pPr>
        <w:rPr>
          <w:sz w:val="24"/>
          <w:szCs w:val="24"/>
        </w:rPr>
      </w:pPr>
      <w:r>
        <w:br w:type="page"/>
      </w:r>
    </w:p>
    <w:p w:rsidR="00A41E6B" w:rsidRDefault="00A41E6B" w:rsidP="00A41E6B">
      <w:pPr>
        <w:pStyle w:val="Sub-SectionHeader"/>
      </w:pPr>
      <w:bookmarkStart w:id="84" w:name="_Toc508608637"/>
      <w:r>
        <w:lastRenderedPageBreak/>
        <w:t>Settings Page:</w:t>
      </w:r>
      <w:bookmarkEnd w:id="84"/>
    </w:p>
    <w:p w:rsidR="00A41E6B" w:rsidRDefault="00A41E6B" w:rsidP="00A41E6B">
      <w:pPr>
        <w:pStyle w:val="Text2"/>
      </w:pPr>
      <w:r>
        <w:t>Normal: a comma delimited file containing the settings</w:t>
      </w:r>
    </w:p>
    <w:p w:rsidR="00A41E6B" w:rsidRDefault="00A41E6B" w:rsidP="00A41E6B">
      <w:pPr>
        <w:pStyle w:val="Text2"/>
      </w:pPr>
      <w:r>
        <w:t xml:space="preserve">Exceptional: an empty settings file </w:t>
      </w:r>
    </w:p>
    <w:p w:rsidR="00A41E6B" w:rsidRDefault="00A41E6B" w:rsidP="00A41E6B">
      <w:pPr>
        <w:pStyle w:val="Text2"/>
        <w:ind w:left="0" w:firstLine="284"/>
      </w:pPr>
      <w:r>
        <w:t>Extreme: no settings file</w:t>
      </w:r>
    </w:p>
    <w:p w:rsidR="00A41E6B" w:rsidRDefault="00A41E6B" w:rsidP="00A41E6B">
      <w:pPr>
        <w:pStyle w:val="TaskHeader"/>
        <w:rPr>
          <w:rStyle w:val="Strong"/>
          <w:b w:val="0"/>
        </w:rPr>
      </w:pPr>
      <w:bookmarkStart w:id="85" w:name="_Toc508608638"/>
      <w:r w:rsidRPr="007B3B84">
        <w:rPr>
          <w:rStyle w:val="Sub-TaskHeaderChar"/>
        </w:rPr>
        <w:t>Looks</w:t>
      </w:r>
      <w:r>
        <w:rPr>
          <w:rStyle w:val="Strong"/>
          <w:b w:val="0"/>
        </w:rPr>
        <w:t>:</w:t>
      </w:r>
      <w:bookmarkEnd w:id="85"/>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Is the background image used correct</w:t>
      </w:r>
    </w:p>
    <w:p w:rsidR="00A41E6B" w:rsidRDefault="00A41E6B" w:rsidP="00A41E6B">
      <w:pPr>
        <w:pStyle w:val="Text2"/>
        <w:numPr>
          <w:ilvl w:val="0"/>
          <w:numId w:val="24"/>
        </w:numPr>
      </w:pPr>
      <w:r>
        <w:t>Is the correct text used</w:t>
      </w:r>
    </w:p>
    <w:p w:rsidR="00A41E6B" w:rsidRDefault="00A41E6B" w:rsidP="00A41E6B">
      <w:pPr>
        <w:pStyle w:val="Text2"/>
        <w:numPr>
          <w:ilvl w:val="0"/>
          <w:numId w:val="24"/>
        </w:numPr>
      </w:pPr>
      <w:r>
        <w:t xml:space="preserve">Are the fonts and font-sizes used appropriate </w:t>
      </w:r>
    </w:p>
    <w:p w:rsidR="00A41E6B" w:rsidRDefault="00A41E6B" w:rsidP="00A41E6B">
      <w:pPr>
        <w:pStyle w:val="Text2"/>
        <w:numPr>
          <w:ilvl w:val="0"/>
          <w:numId w:val="24"/>
        </w:numPr>
      </w:pPr>
      <w:r>
        <w:t>Are the buttons the correct size</w:t>
      </w:r>
    </w:p>
    <w:p w:rsidR="00A41E6B" w:rsidRDefault="00A41E6B" w:rsidP="00A41E6B">
      <w:pPr>
        <w:pStyle w:val="Text2"/>
        <w:numPr>
          <w:ilvl w:val="0"/>
          <w:numId w:val="24"/>
        </w:numPr>
      </w:pPr>
      <w:r>
        <w:t>Are the buttons in the correct place</w:t>
      </w:r>
    </w:p>
    <w:p w:rsidR="00A41E6B" w:rsidRDefault="00A41E6B" w:rsidP="00A41E6B">
      <w:pPr>
        <w:pStyle w:val="Text2"/>
        <w:ind w:left="1004"/>
      </w:pPr>
    </w:p>
    <w:p w:rsidR="00A41E6B" w:rsidRDefault="00A41E6B" w:rsidP="00A41E6B">
      <w:pPr>
        <w:pStyle w:val="TaskHeader"/>
      </w:pPr>
      <w:bookmarkStart w:id="86" w:name="_Toc508608639"/>
      <w:r>
        <w:t>Usability:</w:t>
      </w:r>
      <w:bookmarkEnd w:id="86"/>
    </w:p>
    <w:p w:rsidR="00A41E6B" w:rsidRDefault="00A41E6B" w:rsidP="00A41E6B">
      <w:pPr>
        <w:pStyle w:val="Text2"/>
      </w:pPr>
    </w:p>
    <w:p w:rsidR="00A41E6B" w:rsidRDefault="00A41E6B" w:rsidP="00A41E6B">
      <w:pPr>
        <w:pStyle w:val="Text2"/>
        <w:numPr>
          <w:ilvl w:val="0"/>
          <w:numId w:val="24"/>
        </w:numPr>
      </w:pPr>
      <w:r>
        <w:t>Are the buttons obvious in the fact they are buttons</w:t>
      </w:r>
    </w:p>
    <w:p w:rsidR="00A41E6B" w:rsidRDefault="00A41E6B" w:rsidP="00A41E6B">
      <w:pPr>
        <w:pStyle w:val="Text2"/>
        <w:numPr>
          <w:ilvl w:val="0"/>
          <w:numId w:val="24"/>
        </w:numPr>
      </w:pPr>
      <w:r>
        <w:t>Is the function of each button clear</w:t>
      </w:r>
    </w:p>
    <w:p w:rsidR="00A41E6B" w:rsidRDefault="00A41E6B" w:rsidP="00A41E6B">
      <w:pPr>
        <w:pStyle w:val="Text2"/>
        <w:numPr>
          <w:ilvl w:val="0"/>
          <w:numId w:val="24"/>
        </w:numPr>
      </w:pPr>
      <w:r>
        <w:t>Is the state of each setting clear from the text on each button</w:t>
      </w:r>
    </w:p>
    <w:p w:rsidR="00A41E6B" w:rsidRDefault="00A41E6B" w:rsidP="00A41E6B">
      <w:pPr>
        <w:pStyle w:val="Text2"/>
        <w:numPr>
          <w:ilvl w:val="0"/>
          <w:numId w:val="24"/>
        </w:numPr>
      </w:pPr>
      <w:r>
        <w:t>Is the text easy to understand (what is written)</w:t>
      </w:r>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Is the font size large enough</w:t>
      </w:r>
    </w:p>
    <w:p w:rsidR="00A41E6B" w:rsidRDefault="00A41E6B" w:rsidP="00A41E6B">
      <w:pPr>
        <w:pStyle w:val="Text2"/>
        <w:numPr>
          <w:ilvl w:val="0"/>
          <w:numId w:val="24"/>
        </w:numPr>
      </w:pPr>
      <w:r>
        <w:t>Is there any Lag after interacting with the Page</w:t>
      </w:r>
      <w:r w:rsidR="00B26D69">
        <w:t xml:space="preserve"> (no lag)</w:t>
      </w:r>
    </w:p>
    <w:p w:rsidR="00A41E6B" w:rsidRDefault="00A41E6B" w:rsidP="00A41E6B">
      <w:pPr>
        <w:pStyle w:val="Text2"/>
      </w:pPr>
    </w:p>
    <w:p w:rsidR="00A41E6B" w:rsidRDefault="00A41E6B" w:rsidP="00A41E6B">
      <w:pPr>
        <w:pStyle w:val="TaskHeader"/>
      </w:pPr>
      <w:bookmarkStart w:id="87" w:name="_Toc508608640"/>
      <w:r>
        <w:t>Functionality:</w:t>
      </w:r>
      <w:bookmarkEnd w:id="87"/>
    </w:p>
    <w:p w:rsidR="00A41E6B" w:rsidRDefault="00A41E6B" w:rsidP="00A41E6B">
      <w:pPr>
        <w:pStyle w:val="Text2"/>
      </w:pPr>
    </w:p>
    <w:p w:rsidR="00A41E6B" w:rsidRDefault="00A41E6B" w:rsidP="00A41E6B">
      <w:pPr>
        <w:pStyle w:val="Text2"/>
        <w:numPr>
          <w:ilvl w:val="0"/>
          <w:numId w:val="24"/>
        </w:numPr>
      </w:pPr>
      <w:r>
        <w:t>Do the buttons become larger when the cursor is over them</w:t>
      </w:r>
    </w:p>
    <w:p w:rsidR="00A41E6B" w:rsidRDefault="00A41E6B" w:rsidP="00A41E6B">
      <w:pPr>
        <w:pStyle w:val="Text2"/>
        <w:numPr>
          <w:ilvl w:val="0"/>
          <w:numId w:val="24"/>
        </w:numPr>
      </w:pPr>
      <w:r>
        <w:t>Do the buttons return to their normal size once the cursor is no longer over them</w:t>
      </w:r>
    </w:p>
    <w:p w:rsidR="00A41E6B" w:rsidRDefault="00A41E6B" w:rsidP="00A41E6B">
      <w:pPr>
        <w:pStyle w:val="Text2"/>
        <w:numPr>
          <w:ilvl w:val="0"/>
          <w:numId w:val="24"/>
        </w:numPr>
      </w:pPr>
      <w:r>
        <w:t>Does the Music button change the music setting correctly when clicked</w:t>
      </w:r>
    </w:p>
    <w:p w:rsidR="00A41E6B" w:rsidRDefault="00A41E6B" w:rsidP="00A41E6B">
      <w:pPr>
        <w:pStyle w:val="Text2"/>
        <w:numPr>
          <w:ilvl w:val="0"/>
          <w:numId w:val="24"/>
        </w:numPr>
      </w:pPr>
      <w:r>
        <w:t>Does the Music button change its text correctly when clicked</w:t>
      </w:r>
    </w:p>
    <w:p w:rsidR="00A41E6B" w:rsidRDefault="00A41E6B" w:rsidP="00A41E6B">
      <w:pPr>
        <w:pStyle w:val="Text2"/>
        <w:numPr>
          <w:ilvl w:val="0"/>
          <w:numId w:val="24"/>
        </w:numPr>
      </w:pPr>
      <w:r>
        <w:t>Does the Music State button change the music state setting correctly when clicked</w:t>
      </w:r>
    </w:p>
    <w:p w:rsidR="00A41E6B" w:rsidRDefault="00A41E6B" w:rsidP="00A41E6B">
      <w:pPr>
        <w:pStyle w:val="Text2"/>
        <w:numPr>
          <w:ilvl w:val="0"/>
          <w:numId w:val="24"/>
        </w:numPr>
      </w:pPr>
      <w:r>
        <w:t>Does the Music State button change its text correctly when clicked</w:t>
      </w:r>
    </w:p>
    <w:p w:rsidR="00A41E6B" w:rsidRDefault="00A41E6B" w:rsidP="00A41E6B">
      <w:pPr>
        <w:pStyle w:val="Text2"/>
        <w:numPr>
          <w:ilvl w:val="0"/>
          <w:numId w:val="24"/>
        </w:numPr>
      </w:pPr>
      <w:r>
        <w:t>Does the Sound Effects button change the sound effects setting correctly when clicked</w:t>
      </w:r>
    </w:p>
    <w:p w:rsidR="00A41E6B" w:rsidRDefault="00A41E6B" w:rsidP="00A41E6B">
      <w:pPr>
        <w:pStyle w:val="Text2"/>
        <w:numPr>
          <w:ilvl w:val="0"/>
          <w:numId w:val="24"/>
        </w:numPr>
      </w:pPr>
      <w:r>
        <w:t>Does the Sound Effects button change its text correctly when clicked</w:t>
      </w:r>
    </w:p>
    <w:p w:rsidR="00A41E6B" w:rsidRDefault="00A41E6B" w:rsidP="00A41E6B">
      <w:pPr>
        <w:pStyle w:val="Text2"/>
        <w:numPr>
          <w:ilvl w:val="0"/>
          <w:numId w:val="24"/>
        </w:numPr>
      </w:pPr>
      <w:r>
        <w:t>Does the Back button start the home Page when clicked</w:t>
      </w:r>
    </w:p>
    <w:p w:rsidR="00A41E6B" w:rsidRDefault="00A41E6B" w:rsidP="00A41E6B">
      <w:pPr>
        <w:pStyle w:val="Text2"/>
        <w:numPr>
          <w:ilvl w:val="0"/>
          <w:numId w:val="24"/>
        </w:numPr>
      </w:pPr>
      <w:r>
        <w:t>Does the program stop when the exit button is clicked</w:t>
      </w:r>
    </w:p>
    <w:p w:rsidR="00A41E6B" w:rsidRDefault="00A41E6B" w:rsidP="00A41E6B">
      <w:pPr>
        <w:pStyle w:val="Text2"/>
        <w:ind w:left="1004"/>
        <w:rPr>
          <w:b/>
        </w:rPr>
      </w:pPr>
      <w:r w:rsidRPr="007C3B33">
        <w:rPr>
          <w:b/>
        </w:rPr>
        <w:t>Normal: a comma delimited file containing the settings</w:t>
      </w:r>
    </w:p>
    <w:p w:rsidR="00A41E6B" w:rsidRPr="007C3B33" w:rsidRDefault="00A41E6B" w:rsidP="00A41E6B">
      <w:pPr>
        <w:pStyle w:val="Text2"/>
        <w:numPr>
          <w:ilvl w:val="0"/>
          <w:numId w:val="24"/>
        </w:numPr>
      </w:pPr>
      <w:r>
        <w:t>The page should take in the file, read the values and correctly display the state of each setting on its respective button</w:t>
      </w:r>
    </w:p>
    <w:p w:rsidR="00A41E6B" w:rsidRDefault="00A41E6B" w:rsidP="00A41E6B">
      <w:pPr>
        <w:pStyle w:val="Text2"/>
        <w:ind w:left="1004"/>
        <w:rPr>
          <w:b/>
        </w:rPr>
      </w:pPr>
      <w:r w:rsidRPr="007C3B33">
        <w:rPr>
          <w:b/>
        </w:rPr>
        <w:t xml:space="preserve">Exceptional: an empty settings file </w:t>
      </w:r>
    </w:p>
    <w:p w:rsidR="00A41E6B" w:rsidRDefault="00A41E6B" w:rsidP="00A41E6B">
      <w:pPr>
        <w:pStyle w:val="Text2"/>
        <w:numPr>
          <w:ilvl w:val="0"/>
          <w:numId w:val="24"/>
        </w:numPr>
      </w:pPr>
      <w:r>
        <w:t>The page should use the default settings and fill the settings file with those values</w:t>
      </w:r>
    </w:p>
    <w:p w:rsidR="00A41E6B" w:rsidRPr="0088385E" w:rsidRDefault="00A41E6B" w:rsidP="00A41E6B">
      <w:pPr>
        <w:pStyle w:val="Text2"/>
        <w:ind w:left="1004"/>
      </w:pPr>
    </w:p>
    <w:p w:rsidR="00A41E6B" w:rsidRPr="007C3B33" w:rsidRDefault="00A41E6B" w:rsidP="00A41E6B">
      <w:pPr>
        <w:pStyle w:val="Text2"/>
        <w:ind w:left="1004"/>
        <w:rPr>
          <w:b/>
        </w:rPr>
      </w:pPr>
      <w:r w:rsidRPr="007C3B33">
        <w:rPr>
          <w:b/>
        </w:rPr>
        <w:t>Extreme: no settings file</w:t>
      </w:r>
    </w:p>
    <w:p w:rsidR="00A41E6B" w:rsidRDefault="00A41E6B" w:rsidP="00A41E6B">
      <w:pPr>
        <w:pStyle w:val="Text2"/>
        <w:numPr>
          <w:ilvl w:val="0"/>
          <w:numId w:val="24"/>
        </w:numPr>
      </w:pPr>
      <w:r>
        <w:t>The page should use default settings, create a settings file and fill it with those values</w:t>
      </w:r>
    </w:p>
    <w:p w:rsidR="00A41E6B" w:rsidRDefault="00A41E6B" w:rsidP="00A41E6B">
      <w:pPr>
        <w:pStyle w:val="Sub-SectionHeader"/>
      </w:pPr>
      <w:bookmarkStart w:id="88" w:name="_Toc508608641"/>
      <w:r>
        <w:lastRenderedPageBreak/>
        <w:t>Instructions Page:</w:t>
      </w:r>
      <w:bookmarkEnd w:id="88"/>
    </w:p>
    <w:p w:rsidR="00A41E6B" w:rsidRDefault="00A41E6B" w:rsidP="00A41E6B">
      <w:pPr>
        <w:pStyle w:val="Text2"/>
      </w:pPr>
      <w:r>
        <w:t>No Normal, Exceptional or Extreme data for this page</w:t>
      </w:r>
    </w:p>
    <w:p w:rsidR="00A41E6B" w:rsidRDefault="00A41E6B" w:rsidP="00A41E6B">
      <w:pPr>
        <w:pStyle w:val="TaskHeader"/>
        <w:rPr>
          <w:rStyle w:val="Strong"/>
          <w:b w:val="0"/>
        </w:rPr>
      </w:pPr>
      <w:bookmarkStart w:id="89" w:name="_Toc508608642"/>
      <w:r w:rsidRPr="007B3B84">
        <w:rPr>
          <w:rStyle w:val="Sub-TaskHeaderChar"/>
        </w:rPr>
        <w:t>Looks</w:t>
      </w:r>
      <w:r>
        <w:rPr>
          <w:rStyle w:val="Strong"/>
          <w:b w:val="0"/>
        </w:rPr>
        <w:t>:</w:t>
      </w:r>
      <w:bookmarkEnd w:id="89"/>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Is the background image used correct</w:t>
      </w:r>
    </w:p>
    <w:p w:rsidR="00A41E6B" w:rsidRDefault="00A41E6B" w:rsidP="00A41E6B">
      <w:pPr>
        <w:pStyle w:val="Text2"/>
        <w:numPr>
          <w:ilvl w:val="0"/>
          <w:numId w:val="24"/>
        </w:numPr>
      </w:pPr>
      <w:r>
        <w:t>Is the correct text used</w:t>
      </w:r>
    </w:p>
    <w:p w:rsidR="00A41E6B" w:rsidRDefault="00A41E6B" w:rsidP="00A41E6B">
      <w:pPr>
        <w:pStyle w:val="Text2"/>
        <w:numPr>
          <w:ilvl w:val="0"/>
          <w:numId w:val="24"/>
        </w:numPr>
      </w:pPr>
      <w:r>
        <w:t xml:space="preserve">Are the fonts and font-sizes used appropriate </w:t>
      </w:r>
    </w:p>
    <w:p w:rsidR="00A41E6B" w:rsidRDefault="00A41E6B" w:rsidP="00A41E6B">
      <w:pPr>
        <w:pStyle w:val="Text2"/>
        <w:numPr>
          <w:ilvl w:val="0"/>
          <w:numId w:val="24"/>
        </w:numPr>
      </w:pPr>
      <w:r>
        <w:t>Is the Back button the correct size</w:t>
      </w:r>
    </w:p>
    <w:p w:rsidR="00A41E6B" w:rsidRDefault="00A41E6B" w:rsidP="00A41E6B">
      <w:pPr>
        <w:pStyle w:val="Text2"/>
        <w:numPr>
          <w:ilvl w:val="0"/>
          <w:numId w:val="24"/>
        </w:numPr>
      </w:pPr>
      <w:r>
        <w:t>Is the Back button in the correct place</w:t>
      </w:r>
    </w:p>
    <w:p w:rsidR="00A41E6B" w:rsidRDefault="00A41E6B" w:rsidP="00A41E6B">
      <w:pPr>
        <w:pStyle w:val="Text2"/>
        <w:ind w:left="1004"/>
      </w:pPr>
    </w:p>
    <w:p w:rsidR="00A41E6B" w:rsidRDefault="00A41E6B" w:rsidP="00A41E6B">
      <w:pPr>
        <w:pStyle w:val="TaskHeader"/>
      </w:pPr>
      <w:bookmarkStart w:id="90" w:name="_Toc508608643"/>
      <w:r>
        <w:t>Usability:</w:t>
      </w:r>
      <w:bookmarkEnd w:id="90"/>
    </w:p>
    <w:p w:rsidR="00A41E6B" w:rsidRDefault="00A41E6B" w:rsidP="00A41E6B">
      <w:pPr>
        <w:pStyle w:val="Text2"/>
      </w:pPr>
    </w:p>
    <w:p w:rsidR="00A41E6B" w:rsidRDefault="00A41E6B" w:rsidP="00A41E6B">
      <w:pPr>
        <w:pStyle w:val="Text2"/>
        <w:numPr>
          <w:ilvl w:val="0"/>
          <w:numId w:val="24"/>
        </w:numPr>
      </w:pPr>
      <w:r>
        <w:t>Is the Back button obvious in the fact it is a button</w:t>
      </w:r>
    </w:p>
    <w:p w:rsidR="00A41E6B" w:rsidRDefault="00A41E6B" w:rsidP="00A41E6B">
      <w:pPr>
        <w:pStyle w:val="Text2"/>
        <w:numPr>
          <w:ilvl w:val="0"/>
          <w:numId w:val="24"/>
        </w:numPr>
      </w:pPr>
      <w:r>
        <w:t>Is the function of the Back button clear</w:t>
      </w:r>
    </w:p>
    <w:p w:rsidR="00A41E6B" w:rsidRDefault="00A41E6B" w:rsidP="00A41E6B">
      <w:pPr>
        <w:pStyle w:val="Text2"/>
        <w:numPr>
          <w:ilvl w:val="0"/>
          <w:numId w:val="24"/>
        </w:numPr>
      </w:pPr>
      <w:r>
        <w:t>Is the text easy to understand (what is written)</w:t>
      </w:r>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Is the font size large enough</w:t>
      </w:r>
    </w:p>
    <w:p w:rsidR="00A41E6B" w:rsidRDefault="00A41E6B" w:rsidP="00A41E6B">
      <w:pPr>
        <w:pStyle w:val="Text2"/>
        <w:numPr>
          <w:ilvl w:val="0"/>
          <w:numId w:val="24"/>
        </w:numPr>
      </w:pPr>
      <w:r>
        <w:t>Is there any Lag after interacting with the Page</w:t>
      </w:r>
      <w:r w:rsidR="00B26D69">
        <w:t xml:space="preserve">  (no lag)</w:t>
      </w:r>
    </w:p>
    <w:p w:rsidR="00A41E6B" w:rsidRDefault="00A41E6B" w:rsidP="00A41E6B">
      <w:pPr>
        <w:pStyle w:val="Text2"/>
      </w:pPr>
    </w:p>
    <w:p w:rsidR="00A41E6B" w:rsidRDefault="00A41E6B" w:rsidP="00A41E6B">
      <w:pPr>
        <w:pStyle w:val="TaskHeader"/>
      </w:pPr>
      <w:bookmarkStart w:id="91" w:name="_Toc508608644"/>
      <w:r>
        <w:t>Functionality:</w:t>
      </w:r>
      <w:bookmarkEnd w:id="91"/>
    </w:p>
    <w:p w:rsidR="00A41E6B" w:rsidRDefault="00A41E6B" w:rsidP="00A41E6B">
      <w:pPr>
        <w:pStyle w:val="Text2"/>
      </w:pPr>
    </w:p>
    <w:p w:rsidR="00A41E6B" w:rsidRDefault="00A41E6B" w:rsidP="00A41E6B">
      <w:pPr>
        <w:pStyle w:val="Text2"/>
        <w:numPr>
          <w:ilvl w:val="0"/>
          <w:numId w:val="24"/>
        </w:numPr>
      </w:pPr>
      <w:r>
        <w:t>Does the Back button become larger when the cursor is over it</w:t>
      </w:r>
    </w:p>
    <w:p w:rsidR="00A41E6B" w:rsidRDefault="00A41E6B" w:rsidP="00A41E6B">
      <w:pPr>
        <w:pStyle w:val="Text2"/>
        <w:numPr>
          <w:ilvl w:val="0"/>
          <w:numId w:val="24"/>
        </w:numPr>
      </w:pPr>
      <w:r>
        <w:t>Does the Back button return to its normal size once the cursor is no longer over it</w:t>
      </w:r>
    </w:p>
    <w:p w:rsidR="00A41E6B" w:rsidRDefault="00A41E6B" w:rsidP="00A41E6B">
      <w:pPr>
        <w:pStyle w:val="Text2"/>
        <w:numPr>
          <w:ilvl w:val="0"/>
          <w:numId w:val="24"/>
        </w:numPr>
      </w:pPr>
      <w:r>
        <w:t>Does the Back button start the home Page when clicked</w:t>
      </w:r>
    </w:p>
    <w:p w:rsidR="00A41E6B" w:rsidRDefault="00A41E6B" w:rsidP="00A41E6B">
      <w:pPr>
        <w:pStyle w:val="Text2"/>
        <w:numPr>
          <w:ilvl w:val="0"/>
          <w:numId w:val="24"/>
        </w:numPr>
      </w:pPr>
      <w:r>
        <w:t>Does the program stop when the exit button is clicked</w:t>
      </w:r>
    </w:p>
    <w:p w:rsidR="00A41E6B" w:rsidRPr="007C42F2" w:rsidRDefault="00A41E6B" w:rsidP="00A41E6B">
      <w:pPr>
        <w:rPr>
          <w:sz w:val="24"/>
          <w:szCs w:val="24"/>
        </w:rPr>
      </w:pPr>
      <w:r>
        <w:rPr>
          <w:sz w:val="24"/>
          <w:szCs w:val="24"/>
        </w:rPr>
        <w:br w:type="page"/>
      </w:r>
    </w:p>
    <w:p w:rsidR="00A41E6B" w:rsidRDefault="00A41E6B" w:rsidP="00A41E6B">
      <w:pPr>
        <w:pStyle w:val="Sub-SectionHeader"/>
      </w:pPr>
      <w:bookmarkStart w:id="92" w:name="_Toc508608645"/>
      <w:r>
        <w:lastRenderedPageBreak/>
        <w:t>Game Page:</w:t>
      </w:r>
      <w:bookmarkEnd w:id="92"/>
    </w:p>
    <w:p w:rsidR="00A41E6B" w:rsidRDefault="00A41E6B" w:rsidP="00A41E6B">
      <w:pPr>
        <w:pStyle w:val="Text2"/>
      </w:pPr>
      <w:r>
        <w:t>Normal input: Space bar presses, A key, D key, Right and Left Arrow Keys, Escape Key, highscores file with 10 highscores</w:t>
      </w:r>
    </w:p>
    <w:p w:rsidR="00A41E6B" w:rsidRDefault="00A41E6B" w:rsidP="00A41E6B">
      <w:pPr>
        <w:pStyle w:val="Text2"/>
      </w:pPr>
      <w:r>
        <w:t>Exceptional input: repeated space bar presses, Any combination of A, D, Left and Right keys pressed simultaneously, empty highscores file, highscores file with less than 10 highscores</w:t>
      </w:r>
    </w:p>
    <w:p w:rsidR="00A41E6B" w:rsidRDefault="00A41E6B" w:rsidP="00A41E6B">
      <w:pPr>
        <w:pStyle w:val="Text2"/>
      </w:pPr>
      <w:r>
        <w:t>Extreme input: the press of any key that isn’t in the normal input, no highscores file</w:t>
      </w:r>
    </w:p>
    <w:p w:rsidR="00A41E6B" w:rsidRDefault="00A41E6B" w:rsidP="00A41E6B">
      <w:pPr>
        <w:pStyle w:val="TaskHeader"/>
        <w:rPr>
          <w:rStyle w:val="Strong"/>
          <w:b w:val="0"/>
        </w:rPr>
      </w:pPr>
      <w:bookmarkStart w:id="93" w:name="_Toc508608646"/>
      <w:r w:rsidRPr="007B3B84">
        <w:rPr>
          <w:rStyle w:val="Sub-TaskHeaderChar"/>
        </w:rPr>
        <w:t>Looks</w:t>
      </w:r>
      <w:r>
        <w:rPr>
          <w:rStyle w:val="Strong"/>
          <w:b w:val="0"/>
        </w:rPr>
        <w:t>:</w:t>
      </w:r>
      <w:bookmarkEnd w:id="93"/>
    </w:p>
    <w:p w:rsidR="00A41E6B" w:rsidRPr="007B3B84" w:rsidRDefault="00A41E6B" w:rsidP="00A41E6B">
      <w:pPr>
        <w:pStyle w:val="Text2"/>
      </w:pPr>
    </w:p>
    <w:p w:rsidR="00A41E6B" w:rsidRDefault="00A41E6B" w:rsidP="00A41E6B">
      <w:pPr>
        <w:pStyle w:val="Text2"/>
        <w:numPr>
          <w:ilvl w:val="0"/>
          <w:numId w:val="24"/>
        </w:numPr>
      </w:pPr>
      <w:r>
        <w:t>Cursor should not be visible</w:t>
      </w:r>
    </w:p>
    <w:p w:rsidR="00A41E6B" w:rsidRDefault="00A41E6B" w:rsidP="00A41E6B">
      <w:pPr>
        <w:pStyle w:val="Text2"/>
        <w:numPr>
          <w:ilvl w:val="0"/>
          <w:numId w:val="24"/>
        </w:numPr>
      </w:pPr>
      <w:r>
        <w:t>Is the background image used correct</w:t>
      </w:r>
    </w:p>
    <w:p w:rsidR="00A41E6B" w:rsidRDefault="00A41E6B" w:rsidP="00A41E6B">
      <w:pPr>
        <w:pStyle w:val="Text2"/>
        <w:numPr>
          <w:ilvl w:val="0"/>
          <w:numId w:val="24"/>
        </w:numPr>
      </w:pPr>
      <w:r>
        <w:t>Is the highest score displayed in the correct place</w:t>
      </w:r>
    </w:p>
    <w:p w:rsidR="00A41E6B" w:rsidRDefault="00A41E6B" w:rsidP="00A41E6B">
      <w:pPr>
        <w:pStyle w:val="Text2"/>
        <w:numPr>
          <w:ilvl w:val="0"/>
          <w:numId w:val="24"/>
        </w:numPr>
      </w:pPr>
      <w:r>
        <w:t>Is the current score displayed in the correct place</w:t>
      </w:r>
    </w:p>
    <w:p w:rsidR="00A41E6B" w:rsidRDefault="00A41E6B" w:rsidP="00A41E6B">
      <w:pPr>
        <w:pStyle w:val="Text2"/>
        <w:numPr>
          <w:ilvl w:val="0"/>
          <w:numId w:val="24"/>
        </w:numPr>
      </w:pPr>
      <w:r>
        <w:t>Is the number of lives displayed in the correct place</w:t>
      </w:r>
    </w:p>
    <w:p w:rsidR="00A41E6B" w:rsidRDefault="00A41E6B" w:rsidP="00A41E6B">
      <w:pPr>
        <w:pStyle w:val="Text2"/>
        <w:numPr>
          <w:ilvl w:val="0"/>
          <w:numId w:val="24"/>
        </w:numPr>
      </w:pPr>
      <w:r>
        <w:t>Are the image representations of the lives left correctly displayed in the correct place</w:t>
      </w:r>
    </w:p>
    <w:p w:rsidR="00A41E6B" w:rsidRDefault="00A41E6B" w:rsidP="00A41E6B">
      <w:pPr>
        <w:pStyle w:val="Text2"/>
        <w:numPr>
          <w:ilvl w:val="0"/>
          <w:numId w:val="24"/>
        </w:numPr>
      </w:pPr>
      <w:r>
        <w:t xml:space="preserve">Are the fonts and font-sizes used appropriate </w:t>
      </w:r>
    </w:p>
    <w:p w:rsidR="00A41E6B" w:rsidRDefault="00A41E6B" w:rsidP="00A41E6B">
      <w:pPr>
        <w:pStyle w:val="Text2"/>
        <w:numPr>
          <w:ilvl w:val="0"/>
          <w:numId w:val="24"/>
        </w:numPr>
      </w:pPr>
      <w:r>
        <w:t>Are there the correct number of aliens</w:t>
      </w:r>
    </w:p>
    <w:p w:rsidR="00A41E6B" w:rsidRDefault="00A41E6B" w:rsidP="00A41E6B">
      <w:pPr>
        <w:pStyle w:val="Text2"/>
        <w:numPr>
          <w:ilvl w:val="0"/>
          <w:numId w:val="24"/>
        </w:numPr>
      </w:pPr>
      <w:r>
        <w:t>Are the aliens in the correct places</w:t>
      </w:r>
    </w:p>
    <w:p w:rsidR="00A41E6B" w:rsidRDefault="00A41E6B" w:rsidP="00A41E6B">
      <w:pPr>
        <w:pStyle w:val="Text2"/>
        <w:numPr>
          <w:ilvl w:val="0"/>
          <w:numId w:val="24"/>
        </w:numPr>
      </w:pPr>
      <w:r>
        <w:t>Are the correct types of aliens used</w:t>
      </w:r>
    </w:p>
    <w:p w:rsidR="00A41E6B" w:rsidRDefault="00A41E6B" w:rsidP="00A41E6B">
      <w:pPr>
        <w:pStyle w:val="Text2"/>
        <w:numPr>
          <w:ilvl w:val="0"/>
          <w:numId w:val="24"/>
        </w:numPr>
      </w:pPr>
      <w:r>
        <w:t>Does each type of alien use the correct image</w:t>
      </w:r>
    </w:p>
    <w:p w:rsidR="00A41E6B" w:rsidRDefault="00A41E6B" w:rsidP="00A41E6B">
      <w:pPr>
        <w:pStyle w:val="Text2"/>
        <w:numPr>
          <w:ilvl w:val="0"/>
          <w:numId w:val="24"/>
        </w:numPr>
      </w:pPr>
      <w:r>
        <w:t>Do the aliens change their image each time they move</w:t>
      </w:r>
    </w:p>
    <w:p w:rsidR="00A41E6B" w:rsidRDefault="00A41E6B" w:rsidP="00A41E6B">
      <w:pPr>
        <w:pStyle w:val="Text2"/>
        <w:numPr>
          <w:ilvl w:val="0"/>
          <w:numId w:val="24"/>
        </w:numPr>
      </w:pPr>
      <w:r>
        <w:t>Do the aliens change to the explode image when they die</w:t>
      </w:r>
    </w:p>
    <w:p w:rsidR="00A41E6B" w:rsidRDefault="00A41E6B" w:rsidP="00A41E6B">
      <w:pPr>
        <w:pStyle w:val="Text2"/>
        <w:numPr>
          <w:ilvl w:val="0"/>
          <w:numId w:val="24"/>
        </w:numPr>
      </w:pPr>
      <w:r>
        <w:t>Do the alien projectiles use the correct images</w:t>
      </w:r>
    </w:p>
    <w:p w:rsidR="00A41E6B" w:rsidRDefault="00A41E6B" w:rsidP="00A41E6B">
      <w:pPr>
        <w:pStyle w:val="Text2"/>
        <w:numPr>
          <w:ilvl w:val="0"/>
          <w:numId w:val="24"/>
        </w:numPr>
      </w:pPr>
      <w:r>
        <w:t>Do the alien projectiles animate as they move</w:t>
      </w:r>
    </w:p>
    <w:p w:rsidR="00A41E6B" w:rsidRDefault="00A41E6B" w:rsidP="00A41E6B">
      <w:pPr>
        <w:pStyle w:val="Text2"/>
        <w:numPr>
          <w:ilvl w:val="0"/>
          <w:numId w:val="24"/>
        </w:numPr>
      </w:pPr>
      <w:r>
        <w:t>Are the alien projectiles white when above the bunkers</w:t>
      </w:r>
    </w:p>
    <w:p w:rsidR="00A41E6B" w:rsidRDefault="00A41E6B" w:rsidP="00A41E6B">
      <w:pPr>
        <w:pStyle w:val="Text2"/>
        <w:numPr>
          <w:ilvl w:val="0"/>
          <w:numId w:val="24"/>
        </w:numPr>
      </w:pPr>
      <w:r>
        <w:t>Do the alien projectiles turn green when they reach the top of the bunkers</w:t>
      </w:r>
    </w:p>
    <w:p w:rsidR="00A41E6B" w:rsidRDefault="00A41E6B" w:rsidP="00A41E6B">
      <w:pPr>
        <w:pStyle w:val="Text2"/>
        <w:numPr>
          <w:ilvl w:val="0"/>
          <w:numId w:val="24"/>
        </w:numPr>
      </w:pPr>
      <w:r>
        <w:t>Do the alien projectiles use the correct image after they blow up</w:t>
      </w:r>
    </w:p>
    <w:p w:rsidR="00A41E6B" w:rsidRDefault="00A41E6B" w:rsidP="00A41E6B">
      <w:pPr>
        <w:pStyle w:val="Text2"/>
        <w:numPr>
          <w:ilvl w:val="0"/>
          <w:numId w:val="24"/>
        </w:numPr>
      </w:pPr>
      <w:r>
        <w:t>Is the player in the correct starting place</w:t>
      </w:r>
    </w:p>
    <w:p w:rsidR="00A41E6B" w:rsidRDefault="00A41E6B" w:rsidP="00A41E6B">
      <w:pPr>
        <w:pStyle w:val="Text2"/>
        <w:numPr>
          <w:ilvl w:val="0"/>
          <w:numId w:val="24"/>
        </w:numPr>
      </w:pPr>
      <w:r>
        <w:t>Does the player use the correct dying animation</w:t>
      </w:r>
    </w:p>
    <w:p w:rsidR="00A41E6B" w:rsidRDefault="00A41E6B" w:rsidP="00A41E6B">
      <w:pPr>
        <w:pStyle w:val="Text2"/>
        <w:numPr>
          <w:ilvl w:val="0"/>
          <w:numId w:val="24"/>
        </w:numPr>
      </w:pPr>
      <w:r>
        <w:t>Do the player projectiles use the correct image</w:t>
      </w:r>
    </w:p>
    <w:p w:rsidR="00A41E6B" w:rsidRDefault="00A41E6B" w:rsidP="00A41E6B">
      <w:pPr>
        <w:pStyle w:val="Text2"/>
        <w:numPr>
          <w:ilvl w:val="0"/>
          <w:numId w:val="24"/>
        </w:numPr>
      </w:pPr>
      <w:r>
        <w:t>Do the player projectiles start green while bellow the top of the bunker</w:t>
      </w:r>
    </w:p>
    <w:p w:rsidR="00A41E6B" w:rsidRDefault="00A41E6B" w:rsidP="00A41E6B">
      <w:pPr>
        <w:pStyle w:val="Text2"/>
        <w:numPr>
          <w:ilvl w:val="0"/>
          <w:numId w:val="24"/>
        </w:numPr>
      </w:pPr>
      <w:r>
        <w:t>Do the player projectiles turn white when they get above the top of the bunkers</w:t>
      </w:r>
    </w:p>
    <w:p w:rsidR="00A41E6B" w:rsidRDefault="00A41E6B" w:rsidP="00A41E6B">
      <w:pPr>
        <w:pStyle w:val="Text2"/>
        <w:numPr>
          <w:ilvl w:val="0"/>
          <w:numId w:val="24"/>
        </w:numPr>
      </w:pPr>
      <w:r>
        <w:t>Do the player projectiles use the correct image after they blow up</w:t>
      </w:r>
    </w:p>
    <w:p w:rsidR="00A41E6B" w:rsidRDefault="00A41E6B" w:rsidP="00A41E6B">
      <w:pPr>
        <w:pStyle w:val="Text2"/>
        <w:numPr>
          <w:ilvl w:val="0"/>
          <w:numId w:val="24"/>
        </w:numPr>
      </w:pPr>
      <w:r>
        <w:t>Do the mother ships use the correct image</w:t>
      </w:r>
    </w:p>
    <w:p w:rsidR="00A41E6B" w:rsidRDefault="00A41E6B" w:rsidP="00A41E6B">
      <w:pPr>
        <w:pStyle w:val="Text2"/>
        <w:ind w:left="1004"/>
      </w:pPr>
    </w:p>
    <w:p w:rsidR="00A41E6B" w:rsidRDefault="00A41E6B" w:rsidP="00A41E6B">
      <w:pPr>
        <w:pStyle w:val="Text2"/>
        <w:ind w:left="1004"/>
      </w:pPr>
    </w:p>
    <w:p w:rsidR="00A41E6B" w:rsidRDefault="00A41E6B" w:rsidP="00A41E6B">
      <w:pPr>
        <w:pStyle w:val="TaskHeader"/>
      </w:pPr>
      <w:bookmarkStart w:id="94" w:name="_Toc508608647"/>
      <w:r>
        <w:t>Usability:</w:t>
      </w:r>
      <w:bookmarkEnd w:id="94"/>
    </w:p>
    <w:p w:rsidR="00A41E6B" w:rsidRDefault="00A41E6B" w:rsidP="00A41E6B">
      <w:pPr>
        <w:pStyle w:val="Text2"/>
      </w:pPr>
    </w:p>
    <w:p w:rsidR="00A41E6B" w:rsidRDefault="00A41E6B" w:rsidP="00A41E6B">
      <w:pPr>
        <w:pStyle w:val="Text2"/>
        <w:numPr>
          <w:ilvl w:val="0"/>
          <w:numId w:val="24"/>
        </w:numPr>
      </w:pPr>
      <w:r>
        <w:t>Is what each bit of text is displaying clear</w:t>
      </w:r>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Is the font size large enough</w:t>
      </w:r>
    </w:p>
    <w:p w:rsidR="00A41E6B" w:rsidRDefault="00A41E6B" w:rsidP="00A41E6B">
      <w:pPr>
        <w:pStyle w:val="Text2"/>
        <w:numPr>
          <w:ilvl w:val="0"/>
          <w:numId w:val="24"/>
        </w:numPr>
      </w:pPr>
      <w:r>
        <w:t>Are the images large enough to distinguish</w:t>
      </w:r>
    </w:p>
    <w:p w:rsidR="00A41E6B" w:rsidRDefault="00A41E6B" w:rsidP="00A41E6B">
      <w:pPr>
        <w:pStyle w:val="Text2"/>
        <w:numPr>
          <w:ilvl w:val="0"/>
          <w:numId w:val="24"/>
        </w:numPr>
      </w:pPr>
      <w:r>
        <w:t>Is there any Lag after interacting with the Page</w:t>
      </w:r>
      <w:r w:rsidR="00B26D69">
        <w:t xml:space="preserve">  (no lag)</w:t>
      </w:r>
    </w:p>
    <w:p w:rsidR="00A41E6B" w:rsidRPr="00991BC0" w:rsidRDefault="00A41E6B" w:rsidP="00A41E6B">
      <w:pPr>
        <w:rPr>
          <w:sz w:val="24"/>
          <w:szCs w:val="24"/>
        </w:rPr>
      </w:pPr>
      <w:r>
        <w:br w:type="page"/>
      </w:r>
    </w:p>
    <w:p w:rsidR="00A41E6B" w:rsidRDefault="00A41E6B" w:rsidP="00A41E6B">
      <w:pPr>
        <w:pStyle w:val="TaskHeader"/>
      </w:pPr>
      <w:bookmarkStart w:id="95" w:name="_Toc508608648"/>
      <w:r>
        <w:lastRenderedPageBreak/>
        <w:t>Functionality:</w:t>
      </w:r>
      <w:bookmarkEnd w:id="95"/>
    </w:p>
    <w:p w:rsidR="00A41E6B" w:rsidRDefault="00A41E6B" w:rsidP="00A41E6B">
      <w:pPr>
        <w:pStyle w:val="Text2"/>
      </w:pPr>
    </w:p>
    <w:p w:rsidR="00A41E6B" w:rsidRDefault="00A41E6B" w:rsidP="00A41E6B">
      <w:pPr>
        <w:pStyle w:val="Text2"/>
        <w:numPr>
          <w:ilvl w:val="0"/>
          <w:numId w:val="24"/>
        </w:numPr>
      </w:pPr>
      <w:r>
        <w:t>If the sound effects setting is on sound effects should play when appropriate, is this the case</w:t>
      </w:r>
    </w:p>
    <w:p w:rsidR="00A41E6B" w:rsidRDefault="00A41E6B" w:rsidP="00A41E6B">
      <w:pPr>
        <w:pStyle w:val="Text2"/>
        <w:numPr>
          <w:ilvl w:val="0"/>
          <w:numId w:val="24"/>
        </w:numPr>
      </w:pPr>
      <w:r>
        <w:t>If the music setting is on background music determined by the music type setting should play on repeat, is this the case</w:t>
      </w:r>
    </w:p>
    <w:p w:rsidR="00A41E6B" w:rsidRDefault="00A41E6B" w:rsidP="00A41E6B">
      <w:pPr>
        <w:pStyle w:val="Text2"/>
        <w:numPr>
          <w:ilvl w:val="0"/>
          <w:numId w:val="24"/>
        </w:numPr>
      </w:pPr>
      <w:r>
        <w:t>Do both music types work</w:t>
      </w:r>
    </w:p>
    <w:p w:rsidR="00A41E6B" w:rsidRDefault="00A41E6B" w:rsidP="00A41E6B">
      <w:pPr>
        <w:pStyle w:val="Text2"/>
        <w:numPr>
          <w:ilvl w:val="0"/>
          <w:numId w:val="24"/>
        </w:numPr>
      </w:pPr>
      <w:r>
        <w:t>The three types of alien should reward different amounts of points 10, 20 or 30, is this the case</w:t>
      </w:r>
    </w:p>
    <w:p w:rsidR="00A41E6B" w:rsidRDefault="00A41E6B" w:rsidP="00A41E6B">
      <w:pPr>
        <w:pStyle w:val="Text2"/>
        <w:numPr>
          <w:ilvl w:val="0"/>
          <w:numId w:val="24"/>
        </w:numPr>
      </w:pPr>
      <w:r>
        <w:t>Mother ship should randomly reward either 50, 100, 150 or 300 points, is this the case</w:t>
      </w:r>
    </w:p>
    <w:p w:rsidR="00A41E6B" w:rsidRDefault="00A41E6B" w:rsidP="00A41E6B">
      <w:pPr>
        <w:pStyle w:val="Text2"/>
        <w:numPr>
          <w:ilvl w:val="0"/>
          <w:numId w:val="24"/>
        </w:numPr>
      </w:pPr>
      <w:r>
        <w:t>Does the text at the top left of the page display the current score</w:t>
      </w:r>
    </w:p>
    <w:p w:rsidR="00A41E6B" w:rsidRDefault="00A41E6B" w:rsidP="00A41E6B">
      <w:pPr>
        <w:pStyle w:val="Text2"/>
        <w:numPr>
          <w:ilvl w:val="0"/>
          <w:numId w:val="24"/>
        </w:numPr>
      </w:pPr>
      <w:r>
        <w:t>Does the text at the bottom left of the page display the number of lives the player has left</w:t>
      </w:r>
    </w:p>
    <w:p w:rsidR="00A41E6B" w:rsidRDefault="00A41E6B" w:rsidP="00A41E6B">
      <w:pPr>
        <w:pStyle w:val="Text2"/>
        <w:numPr>
          <w:ilvl w:val="0"/>
          <w:numId w:val="24"/>
        </w:numPr>
      </w:pPr>
      <w:r>
        <w:t>Do the aliens all move together at regular intervals and if appropriate a sound effect should be played</w:t>
      </w:r>
    </w:p>
    <w:p w:rsidR="00A41E6B" w:rsidRDefault="00A41E6B" w:rsidP="00A41E6B">
      <w:pPr>
        <w:pStyle w:val="Text2"/>
        <w:numPr>
          <w:ilvl w:val="0"/>
          <w:numId w:val="24"/>
        </w:numPr>
      </w:pPr>
      <w:r>
        <w:t>The interval between alien movements should decrease as the game progresses</w:t>
      </w:r>
    </w:p>
    <w:p w:rsidR="00A41E6B" w:rsidRDefault="00A41E6B" w:rsidP="00A41E6B">
      <w:pPr>
        <w:pStyle w:val="Text2"/>
        <w:numPr>
          <w:ilvl w:val="0"/>
          <w:numId w:val="24"/>
        </w:numPr>
      </w:pPr>
      <w:r>
        <w:t>The interval between alien movements should not get smaller than a given value, is this the case</w:t>
      </w:r>
    </w:p>
    <w:p w:rsidR="00A41E6B" w:rsidRDefault="00A41E6B" w:rsidP="00A41E6B">
      <w:pPr>
        <w:pStyle w:val="Text2"/>
        <w:numPr>
          <w:ilvl w:val="0"/>
          <w:numId w:val="24"/>
        </w:numPr>
      </w:pPr>
      <w:r>
        <w:t>The mother ship should appear at random intervals and move from the right to the left side of the top of the page, Is this the case</w:t>
      </w:r>
    </w:p>
    <w:p w:rsidR="00A41E6B" w:rsidRDefault="00A41E6B" w:rsidP="00A41E6B">
      <w:pPr>
        <w:pStyle w:val="Text2"/>
        <w:numPr>
          <w:ilvl w:val="0"/>
          <w:numId w:val="24"/>
        </w:numPr>
      </w:pPr>
      <w:r>
        <w:t>The mother ship should appear more often as the game progresses and if appropriate a sound effect should be played, is this the case</w:t>
      </w:r>
    </w:p>
    <w:p w:rsidR="00A41E6B" w:rsidRDefault="00A41E6B" w:rsidP="00A41E6B">
      <w:pPr>
        <w:pStyle w:val="Text2"/>
        <w:numPr>
          <w:ilvl w:val="0"/>
          <w:numId w:val="24"/>
        </w:numPr>
      </w:pPr>
      <w:r>
        <w:t>The time between mother ship appearances should not get any shorter than a given amount of time, is this the case</w:t>
      </w:r>
    </w:p>
    <w:p w:rsidR="00A41E6B" w:rsidRDefault="00A41E6B" w:rsidP="00A41E6B">
      <w:pPr>
        <w:pStyle w:val="Text2"/>
        <w:numPr>
          <w:ilvl w:val="0"/>
          <w:numId w:val="24"/>
        </w:numPr>
      </w:pPr>
      <w:r>
        <w:t>When a player projectile comes into contact with any alien the projectile and alien should die and the alien’s points should be added to the current score also if appropriate a sound effect should be played,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If a player projectile comes into contact with a mother ship the projectile and mother ship should die and the mother ship’s points should be added to the current score,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If a player projectile comes into contact with a bunker it should blow up and remove a chunk from the bunker, where it came into contact,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There should be 2 types of alien projectiles a fast Bolt and a slower Arrow, is this the case</w:t>
      </w:r>
    </w:p>
    <w:p w:rsidR="00A41E6B" w:rsidRDefault="00A41E6B" w:rsidP="00A41E6B">
      <w:pPr>
        <w:pStyle w:val="Text2"/>
        <w:numPr>
          <w:ilvl w:val="0"/>
          <w:numId w:val="24"/>
        </w:numPr>
      </w:pPr>
      <w:r>
        <w:lastRenderedPageBreak/>
        <w:t>The alien projectiles should be shot at random intervals with arrow appearing more often than the bolt, is this the case</w:t>
      </w:r>
    </w:p>
    <w:p w:rsidR="00A41E6B" w:rsidRDefault="00A41E6B" w:rsidP="00A41E6B">
      <w:pPr>
        <w:pStyle w:val="Text2"/>
        <w:numPr>
          <w:ilvl w:val="0"/>
          <w:numId w:val="24"/>
        </w:numPr>
      </w:pPr>
      <w:r>
        <w:t>The rate at which the alien projectiles are shot should increase as the game progresses, is this the case</w:t>
      </w:r>
    </w:p>
    <w:p w:rsidR="00A41E6B" w:rsidRDefault="00A41E6B" w:rsidP="00A41E6B">
      <w:pPr>
        <w:pStyle w:val="Text2"/>
        <w:numPr>
          <w:ilvl w:val="0"/>
          <w:numId w:val="24"/>
        </w:numPr>
      </w:pPr>
      <w:r>
        <w:t>The alien projectiles should be shot from the lowest alien from a random column with the columns close to the player being more common,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If an alien projectile comes into contact with a bunker it should blow up and remove a chunk from the bunker, where it came into contact, is this the case</w:t>
      </w: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pPr>
    </w:p>
    <w:p w:rsidR="00A41E6B" w:rsidRDefault="00A41E6B" w:rsidP="00A41E6B">
      <w:pPr>
        <w:pStyle w:val="Text2"/>
        <w:numPr>
          <w:ilvl w:val="0"/>
          <w:numId w:val="24"/>
        </w:numPr>
      </w:pPr>
      <w:r>
        <w:t>If an alien projectile comes into contact with a player projectile both should disappear, is this the case</w:t>
      </w:r>
    </w:p>
    <w:p w:rsidR="00A41E6B" w:rsidRDefault="00A41E6B" w:rsidP="00A41E6B">
      <w:pPr>
        <w:pStyle w:val="Text2"/>
        <w:numPr>
          <w:ilvl w:val="0"/>
          <w:numId w:val="24"/>
        </w:numPr>
      </w:pPr>
      <w:r>
        <w:t>When an alien projectile comes into contact with the player the projectile should disappear and the player should die (playing the animation), is this the case</w:t>
      </w:r>
    </w:p>
    <w:p w:rsidR="00A41E6B" w:rsidRDefault="00A41E6B" w:rsidP="00A41E6B">
      <w:pPr>
        <w:pStyle w:val="Text2"/>
        <w:numPr>
          <w:ilvl w:val="0"/>
          <w:numId w:val="24"/>
        </w:numPr>
      </w:pPr>
      <w:r>
        <w:t>When the player dies the number of lives the players have left should decrease by 1 and the text at the bottom left should update to reflect this as well as the number of images at the bottom left, is this the case</w:t>
      </w:r>
    </w:p>
    <w:p w:rsidR="00A41E6B" w:rsidRDefault="00A41E6B" w:rsidP="00A41E6B">
      <w:pPr>
        <w:pStyle w:val="Text2"/>
        <w:numPr>
          <w:ilvl w:val="0"/>
          <w:numId w:val="24"/>
        </w:numPr>
      </w:pPr>
      <w:r>
        <w:t>Does the game stop while the player animation plays</w:t>
      </w:r>
    </w:p>
    <w:p w:rsidR="00A41E6B" w:rsidRDefault="00A41E6B" w:rsidP="00A41E6B">
      <w:pPr>
        <w:pStyle w:val="Text2"/>
        <w:numPr>
          <w:ilvl w:val="0"/>
          <w:numId w:val="24"/>
        </w:numPr>
      </w:pPr>
      <w:r>
        <w:t>If the number of lives the player has left is 0 the game should end, is this the case</w:t>
      </w:r>
    </w:p>
    <w:p w:rsidR="00A41E6B" w:rsidRDefault="00A41E6B" w:rsidP="00A41E6B">
      <w:pPr>
        <w:pStyle w:val="Text2"/>
        <w:numPr>
          <w:ilvl w:val="0"/>
          <w:numId w:val="24"/>
        </w:numPr>
      </w:pPr>
      <w:r>
        <w:t>Does the program stop when the exit button is clicked</w:t>
      </w:r>
    </w:p>
    <w:p w:rsidR="00A41E6B" w:rsidRDefault="00A41E6B" w:rsidP="00A41E6B">
      <w:pPr>
        <w:pStyle w:val="Text2"/>
        <w:ind w:left="0"/>
      </w:pPr>
    </w:p>
    <w:p w:rsidR="00A41E6B" w:rsidRPr="004E3D2B" w:rsidRDefault="00A41E6B" w:rsidP="00A41E6B">
      <w:pPr>
        <w:pStyle w:val="Text2"/>
        <w:ind w:left="1004"/>
        <w:rPr>
          <w:b/>
        </w:rPr>
      </w:pPr>
      <w:r w:rsidRPr="004E3D2B">
        <w:rPr>
          <w:b/>
        </w:rPr>
        <w:t>Normal input: Space bar presses, A key, D key, Right and Left Arrow Keys, Escape Key, highscores file with 10 highscores</w:t>
      </w:r>
    </w:p>
    <w:p w:rsidR="00A41E6B" w:rsidRDefault="00A41E6B" w:rsidP="00A41E6B">
      <w:pPr>
        <w:pStyle w:val="Text2"/>
        <w:ind w:left="1004"/>
      </w:pPr>
    </w:p>
    <w:p w:rsidR="00A41E6B" w:rsidRDefault="00A41E6B" w:rsidP="00A41E6B">
      <w:pPr>
        <w:pStyle w:val="Text2"/>
        <w:numPr>
          <w:ilvl w:val="0"/>
          <w:numId w:val="24"/>
        </w:numPr>
      </w:pPr>
      <w:r>
        <w:t>Does the player move in the correct direction when A, Left (to the left) or D, Right (to the right) is pressed</w:t>
      </w:r>
    </w:p>
    <w:p w:rsidR="00A41E6B" w:rsidRDefault="00A41E6B" w:rsidP="00A41E6B">
      <w:pPr>
        <w:pStyle w:val="Text2"/>
        <w:numPr>
          <w:ilvl w:val="0"/>
          <w:numId w:val="24"/>
        </w:numPr>
      </w:pPr>
      <w:r>
        <w:t>The player should stop moving if it reaches the edge of the page, is this the case</w:t>
      </w:r>
    </w:p>
    <w:p w:rsidR="00A41E6B" w:rsidRDefault="00A41E6B" w:rsidP="00A41E6B">
      <w:pPr>
        <w:pStyle w:val="Text2"/>
        <w:numPr>
          <w:ilvl w:val="0"/>
          <w:numId w:val="24"/>
        </w:numPr>
      </w:pPr>
      <w:r>
        <w:t xml:space="preserve">Does a player projectile appear in the correct place when the space bar is pressed and if appropriate a sound effect should be played </w:t>
      </w:r>
    </w:p>
    <w:p w:rsidR="00A41E6B" w:rsidRDefault="00A41E6B" w:rsidP="00A41E6B">
      <w:pPr>
        <w:pStyle w:val="Text2"/>
        <w:numPr>
          <w:ilvl w:val="0"/>
          <w:numId w:val="24"/>
        </w:numPr>
      </w:pPr>
      <w:r>
        <w:t>Does the game switch to the home page when the escape key is pressed</w:t>
      </w:r>
    </w:p>
    <w:p w:rsidR="00A41E6B" w:rsidRDefault="00A41E6B" w:rsidP="00A41E6B">
      <w:pPr>
        <w:pStyle w:val="Text2"/>
        <w:numPr>
          <w:ilvl w:val="0"/>
          <w:numId w:val="24"/>
        </w:numPr>
      </w:pPr>
      <w:r>
        <w:t>Does the text at the top left of the page display the highest score</w:t>
      </w:r>
    </w:p>
    <w:p w:rsidR="00A41E6B" w:rsidRDefault="00A41E6B" w:rsidP="00A41E6B">
      <w:pPr>
        <w:pStyle w:val="Text2"/>
        <w:numPr>
          <w:ilvl w:val="0"/>
          <w:numId w:val="24"/>
        </w:numPr>
      </w:pPr>
      <w:r>
        <w:t>When the game ends if the player has a score greater than any of the highscores the game should switch to the highscore input page if not to the highscore display page, is this the case</w:t>
      </w:r>
    </w:p>
    <w:p w:rsidR="00A41E6B" w:rsidRDefault="00A41E6B" w:rsidP="00A41E6B">
      <w:pPr>
        <w:pStyle w:val="Text2"/>
        <w:ind w:left="1004"/>
      </w:pPr>
    </w:p>
    <w:p w:rsidR="00A41E6B" w:rsidRPr="00227A29" w:rsidRDefault="00A41E6B" w:rsidP="00A41E6B">
      <w:pPr>
        <w:pStyle w:val="Text2"/>
        <w:ind w:left="1004"/>
        <w:rPr>
          <w:b/>
        </w:rPr>
      </w:pPr>
      <w:r w:rsidRPr="00227A29">
        <w:rPr>
          <w:b/>
        </w:rPr>
        <w:t>Exceptional input: repeated space bar presses, Any combination of A, D, Left and Right keys pressed simultaneously, empty highscores file, highscores file with less than 10 highscores</w:t>
      </w:r>
    </w:p>
    <w:p w:rsidR="00A41E6B" w:rsidRDefault="00A41E6B" w:rsidP="00A41E6B">
      <w:pPr>
        <w:pStyle w:val="Text2"/>
        <w:ind w:left="1004"/>
      </w:pPr>
    </w:p>
    <w:p w:rsidR="00A41E6B" w:rsidRDefault="00A41E6B" w:rsidP="00A41E6B">
      <w:pPr>
        <w:pStyle w:val="Text2"/>
        <w:numPr>
          <w:ilvl w:val="0"/>
          <w:numId w:val="24"/>
        </w:numPr>
      </w:pPr>
      <w:r>
        <w:t>Only one player projectile should ‘exist’ at any time, is this the case even when the space bar is being pressed repeatedly</w:t>
      </w:r>
    </w:p>
    <w:p w:rsidR="00A41E6B" w:rsidRDefault="00A41E6B" w:rsidP="00A41E6B">
      <w:pPr>
        <w:pStyle w:val="Text2"/>
        <w:numPr>
          <w:ilvl w:val="0"/>
          <w:numId w:val="24"/>
        </w:numPr>
      </w:pPr>
      <w:r>
        <w:t>When more than one movement key is pressed the player should not ‘glitch out’ (repeatedly change direction) and should move at the same speed as if only one key were pressed, is this the case</w:t>
      </w:r>
    </w:p>
    <w:p w:rsidR="00A41E6B" w:rsidRDefault="00A41E6B" w:rsidP="00A41E6B">
      <w:pPr>
        <w:pStyle w:val="Text2"/>
        <w:numPr>
          <w:ilvl w:val="0"/>
          <w:numId w:val="24"/>
        </w:numPr>
      </w:pPr>
      <w:r>
        <w:t>If the highscores file is empty, no score should be displayed at the top right of the page, is this the case</w:t>
      </w:r>
    </w:p>
    <w:p w:rsidR="00A41E6B" w:rsidRDefault="00A41E6B" w:rsidP="00A41E6B">
      <w:pPr>
        <w:pStyle w:val="Text2"/>
        <w:numPr>
          <w:ilvl w:val="0"/>
          <w:numId w:val="24"/>
        </w:numPr>
      </w:pPr>
      <w:r>
        <w:t>When the game ends if there are less than 10 highscores (including 0) the game should switch to the high score input page, is this the case</w:t>
      </w:r>
    </w:p>
    <w:p w:rsidR="00A41E6B" w:rsidRDefault="00A41E6B" w:rsidP="00A41E6B">
      <w:pPr>
        <w:pStyle w:val="Text2"/>
        <w:ind w:left="1004"/>
      </w:pPr>
    </w:p>
    <w:p w:rsidR="00A41E6B" w:rsidRPr="005321B4" w:rsidRDefault="00A41E6B" w:rsidP="00A41E6B">
      <w:pPr>
        <w:pStyle w:val="Text2"/>
        <w:ind w:left="1004"/>
        <w:rPr>
          <w:b/>
        </w:rPr>
      </w:pPr>
      <w:r w:rsidRPr="005321B4">
        <w:rPr>
          <w:b/>
        </w:rPr>
        <w:t>Extreme input: the press of any key that isn’t in the normal input, no highscores file</w:t>
      </w:r>
    </w:p>
    <w:p w:rsidR="00A41E6B" w:rsidRDefault="00A41E6B" w:rsidP="00A41E6B">
      <w:pPr>
        <w:pStyle w:val="Text2"/>
        <w:ind w:left="1004"/>
      </w:pPr>
    </w:p>
    <w:p w:rsidR="00A41E6B" w:rsidRDefault="00A41E6B" w:rsidP="00A41E6B">
      <w:pPr>
        <w:pStyle w:val="Text2"/>
        <w:numPr>
          <w:ilvl w:val="0"/>
          <w:numId w:val="24"/>
        </w:numPr>
      </w:pPr>
      <w:r>
        <w:t>Nothing should happen when any other key is pressed, is this the case</w:t>
      </w:r>
    </w:p>
    <w:p w:rsidR="00A41E6B" w:rsidRDefault="00A41E6B" w:rsidP="00A41E6B">
      <w:pPr>
        <w:pStyle w:val="Text2"/>
        <w:numPr>
          <w:ilvl w:val="0"/>
          <w:numId w:val="24"/>
        </w:numPr>
      </w:pPr>
      <w:r>
        <w:t>If there is no highscores file, an empty one should be created and used, is this the case</w:t>
      </w:r>
    </w:p>
    <w:p w:rsidR="00A41E6B" w:rsidRDefault="00A41E6B" w:rsidP="00A41E6B">
      <w:pPr>
        <w:pStyle w:val="Text2"/>
        <w:numPr>
          <w:ilvl w:val="0"/>
          <w:numId w:val="24"/>
        </w:numPr>
      </w:pPr>
      <w:r>
        <w:t>When the game ends the game should switch to the high score input page, is this the case</w:t>
      </w:r>
    </w:p>
    <w:p w:rsidR="00A41E6B" w:rsidRDefault="00A41E6B" w:rsidP="00A41E6B">
      <w:pPr>
        <w:pStyle w:val="Text2"/>
        <w:ind w:left="1004"/>
      </w:pPr>
    </w:p>
    <w:p w:rsidR="00A41E6B" w:rsidRDefault="00A41E6B" w:rsidP="00A41E6B">
      <w:pPr>
        <w:pStyle w:val="Sub-SectionHeader"/>
      </w:pPr>
      <w:r w:rsidRPr="00807377">
        <w:br w:type="page"/>
      </w:r>
      <w:bookmarkStart w:id="96" w:name="_Toc508608649"/>
      <w:r>
        <w:lastRenderedPageBreak/>
        <w:t>High Score Input Page:</w:t>
      </w:r>
      <w:bookmarkEnd w:id="96"/>
    </w:p>
    <w:p w:rsidR="00A41E6B" w:rsidRPr="00E10A65" w:rsidRDefault="00A41E6B" w:rsidP="00A41E6B">
      <w:pPr>
        <w:pStyle w:val="Text2"/>
      </w:pPr>
      <w:r w:rsidRPr="00E10A65">
        <w:t>Normal input: Highscores object with 10 highscores and a current score that is greater than at least one of the current highscores, alpha key presses, enter key press when there are 3 initials, backspace key press</w:t>
      </w:r>
    </w:p>
    <w:p w:rsidR="00A41E6B" w:rsidRPr="00E10A65" w:rsidRDefault="00A41E6B" w:rsidP="00A41E6B">
      <w:pPr>
        <w:pStyle w:val="Text2"/>
      </w:pPr>
      <w:r w:rsidRPr="00E10A65">
        <w:t>Exceptional input: Highscores object with 10 highscores and a current score that is greater than all of the current highscores, Highscores object with 0 highscores and a current score, more than 3 key presses, backspace pressed when there are no initials, enter pressed when there are less than 3 initials</w:t>
      </w:r>
    </w:p>
    <w:p w:rsidR="00A41E6B" w:rsidRDefault="00A41E6B" w:rsidP="00A41E6B">
      <w:pPr>
        <w:pStyle w:val="Text2"/>
      </w:pPr>
      <w:r>
        <w:t>Extreme input: no Highscores object,</w:t>
      </w:r>
      <w:r w:rsidRPr="00134630">
        <w:t xml:space="preserve"> </w:t>
      </w:r>
      <w:r>
        <w:t>Highscores object with 10 highscores and a current score that is smaller than all current highscores, non-alpha key presses (excluding backspace or enter)</w:t>
      </w:r>
    </w:p>
    <w:p w:rsidR="00A41E6B" w:rsidRDefault="00A41E6B" w:rsidP="00A41E6B">
      <w:pPr>
        <w:pStyle w:val="TaskHeader"/>
        <w:rPr>
          <w:rStyle w:val="Strong"/>
          <w:b w:val="0"/>
        </w:rPr>
      </w:pPr>
      <w:bookmarkStart w:id="97" w:name="_Toc508608650"/>
      <w:r w:rsidRPr="007B3B84">
        <w:rPr>
          <w:rStyle w:val="Sub-TaskHeaderChar"/>
        </w:rPr>
        <w:t>Looks</w:t>
      </w:r>
      <w:r>
        <w:rPr>
          <w:rStyle w:val="Strong"/>
          <w:b w:val="0"/>
        </w:rPr>
        <w:t>:</w:t>
      </w:r>
      <w:bookmarkEnd w:id="97"/>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Is the background black</w:t>
      </w:r>
    </w:p>
    <w:p w:rsidR="00A41E6B" w:rsidRDefault="00A41E6B" w:rsidP="00A41E6B">
      <w:pPr>
        <w:pStyle w:val="Text2"/>
        <w:numPr>
          <w:ilvl w:val="0"/>
          <w:numId w:val="24"/>
        </w:numPr>
      </w:pPr>
      <w:r>
        <w:t>Is the correct text used</w:t>
      </w:r>
    </w:p>
    <w:p w:rsidR="00A41E6B" w:rsidRDefault="00A41E6B" w:rsidP="00A41E6B">
      <w:pPr>
        <w:pStyle w:val="Text2"/>
        <w:numPr>
          <w:ilvl w:val="0"/>
          <w:numId w:val="24"/>
        </w:numPr>
      </w:pPr>
      <w:r>
        <w:t xml:space="preserve">Are the fonts and font-sizes used appropriate </w:t>
      </w:r>
    </w:p>
    <w:p w:rsidR="00A41E6B" w:rsidRDefault="00A41E6B" w:rsidP="00A41E6B">
      <w:pPr>
        <w:pStyle w:val="Text2"/>
        <w:numPr>
          <w:ilvl w:val="0"/>
          <w:numId w:val="24"/>
        </w:numPr>
      </w:pPr>
      <w:r>
        <w:t xml:space="preserve">Are there three underlines </w:t>
      </w:r>
    </w:p>
    <w:p w:rsidR="00A41E6B" w:rsidRDefault="00A41E6B" w:rsidP="00A41E6B">
      <w:pPr>
        <w:pStyle w:val="Text2"/>
        <w:numPr>
          <w:ilvl w:val="0"/>
          <w:numId w:val="24"/>
        </w:numPr>
      </w:pPr>
      <w:r>
        <w:t>Are the underlines in the correct places</w:t>
      </w:r>
    </w:p>
    <w:p w:rsidR="00A41E6B" w:rsidRDefault="00A41E6B" w:rsidP="00A41E6B">
      <w:pPr>
        <w:pStyle w:val="Text2"/>
        <w:numPr>
          <w:ilvl w:val="0"/>
          <w:numId w:val="24"/>
        </w:numPr>
      </w:pPr>
      <w:r>
        <w:t>Are the initials displayer in the correct places</w:t>
      </w:r>
    </w:p>
    <w:p w:rsidR="00A41E6B" w:rsidRDefault="00A41E6B" w:rsidP="00A41E6B">
      <w:pPr>
        <w:pStyle w:val="Text2"/>
        <w:numPr>
          <w:ilvl w:val="0"/>
          <w:numId w:val="24"/>
        </w:numPr>
      </w:pPr>
      <w:r>
        <w:t>Is the button the correct size</w:t>
      </w:r>
    </w:p>
    <w:p w:rsidR="00A41E6B" w:rsidRDefault="00A41E6B" w:rsidP="00A41E6B">
      <w:pPr>
        <w:pStyle w:val="Text2"/>
        <w:numPr>
          <w:ilvl w:val="0"/>
          <w:numId w:val="24"/>
        </w:numPr>
      </w:pPr>
      <w:r>
        <w:t>Is the button in the correct place</w:t>
      </w:r>
    </w:p>
    <w:p w:rsidR="00A41E6B" w:rsidRDefault="00A41E6B" w:rsidP="00A41E6B">
      <w:pPr>
        <w:pStyle w:val="Text2"/>
        <w:ind w:left="1004"/>
      </w:pPr>
    </w:p>
    <w:p w:rsidR="00A41E6B" w:rsidRDefault="00A41E6B" w:rsidP="00A41E6B">
      <w:pPr>
        <w:pStyle w:val="TaskHeader"/>
      </w:pPr>
      <w:bookmarkStart w:id="98" w:name="_Toc508608651"/>
      <w:r>
        <w:t>Usability:</w:t>
      </w:r>
      <w:bookmarkEnd w:id="98"/>
    </w:p>
    <w:p w:rsidR="00A41E6B" w:rsidRDefault="00A41E6B" w:rsidP="00A41E6B">
      <w:pPr>
        <w:pStyle w:val="Text2"/>
      </w:pPr>
    </w:p>
    <w:p w:rsidR="00A41E6B" w:rsidRDefault="00A41E6B" w:rsidP="00A41E6B">
      <w:pPr>
        <w:pStyle w:val="Text2"/>
        <w:numPr>
          <w:ilvl w:val="0"/>
          <w:numId w:val="24"/>
        </w:numPr>
      </w:pPr>
      <w:r>
        <w:t>is the button obvious in the fact it is a buttons</w:t>
      </w:r>
    </w:p>
    <w:p w:rsidR="00A41E6B" w:rsidRDefault="00A41E6B" w:rsidP="00A41E6B">
      <w:pPr>
        <w:pStyle w:val="Text2"/>
        <w:numPr>
          <w:ilvl w:val="0"/>
          <w:numId w:val="24"/>
        </w:numPr>
      </w:pPr>
      <w:r>
        <w:t>Is the function of the button clear</w:t>
      </w:r>
    </w:p>
    <w:p w:rsidR="00A41E6B" w:rsidRDefault="00A41E6B" w:rsidP="00A41E6B">
      <w:pPr>
        <w:pStyle w:val="Text2"/>
        <w:numPr>
          <w:ilvl w:val="0"/>
          <w:numId w:val="24"/>
        </w:numPr>
      </w:pPr>
      <w:r>
        <w:t>Is the text easy to understand (what is written)</w:t>
      </w:r>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Is the font size large enough</w:t>
      </w:r>
    </w:p>
    <w:p w:rsidR="00A41E6B" w:rsidRDefault="00A41E6B" w:rsidP="00A41E6B">
      <w:pPr>
        <w:pStyle w:val="Text2"/>
        <w:numPr>
          <w:ilvl w:val="0"/>
          <w:numId w:val="24"/>
        </w:numPr>
      </w:pPr>
      <w:r>
        <w:t>Is the currently selected initial place clear</w:t>
      </w:r>
    </w:p>
    <w:p w:rsidR="00A41E6B" w:rsidRDefault="00A41E6B" w:rsidP="00A41E6B">
      <w:pPr>
        <w:pStyle w:val="Text2"/>
        <w:numPr>
          <w:ilvl w:val="0"/>
          <w:numId w:val="24"/>
        </w:numPr>
      </w:pPr>
      <w:r>
        <w:t>Is it clear how to submit the initials</w:t>
      </w:r>
    </w:p>
    <w:p w:rsidR="00A41E6B" w:rsidRDefault="00A41E6B" w:rsidP="00A41E6B">
      <w:pPr>
        <w:pStyle w:val="Text2"/>
        <w:numPr>
          <w:ilvl w:val="0"/>
          <w:numId w:val="24"/>
        </w:numPr>
      </w:pPr>
      <w:r>
        <w:t>Is it clear how to skip inputting the new highscore</w:t>
      </w:r>
    </w:p>
    <w:p w:rsidR="00B26D69" w:rsidRDefault="00B26D69" w:rsidP="00A41E6B">
      <w:pPr>
        <w:pStyle w:val="Text2"/>
        <w:numPr>
          <w:ilvl w:val="0"/>
          <w:numId w:val="24"/>
        </w:numPr>
      </w:pPr>
      <w:r>
        <w:t>Is there any Lag after interacting with the Page (no lag)</w:t>
      </w:r>
    </w:p>
    <w:p w:rsidR="00A41E6B" w:rsidRDefault="00A41E6B" w:rsidP="00A41E6B">
      <w:pPr>
        <w:pStyle w:val="Text2"/>
      </w:pPr>
    </w:p>
    <w:p w:rsidR="00A41E6B" w:rsidRDefault="00A41E6B" w:rsidP="00A41E6B">
      <w:pPr>
        <w:pStyle w:val="TaskHeader"/>
      </w:pPr>
      <w:bookmarkStart w:id="99" w:name="_Toc508608652"/>
      <w:r>
        <w:t>Functionality:</w:t>
      </w:r>
      <w:bookmarkEnd w:id="99"/>
    </w:p>
    <w:p w:rsidR="00A41E6B" w:rsidRDefault="00A41E6B" w:rsidP="00A41E6B">
      <w:pPr>
        <w:pStyle w:val="Text2"/>
      </w:pPr>
    </w:p>
    <w:p w:rsidR="00A41E6B" w:rsidRDefault="00A41E6B" w:rsidP="00A41E6B">
      <w:pPr>
        <w:pStyle w:val="Text2"/>
        <w:numPr>
          <w:ilvl w:val="0"/>
          <w:numId w:val="24"/>
        </w:numPr>
      </w:pPr>
      <w:r>
        <w:t>Does the button become larger when the cursor is over it</w:t>
      </w:r>
    </w:p>
    <w:p w:rsidR="00A41E6B" w:rsidRDefault="00A41E6B" w:rsidP="00A41E6B">
      <w:pPr>
        <w:pStyle w:val="Text2"/>
        <w:numPr>
          <w:ilvl w:val="0"/>
          <w:numId w:val="24"/>
        </w:numPr>
      </w:pPr>
      <w:r>
        <w:t>Does the button return to its normal size once the cursor is no longer over it</w:t>
      </w:r>
    </w:p>
    <w:p w:rsidR="00A41E6B" w:rsidRDefault="00A41E6B" w:rsidP="00A41E6B">
      <w:pPr>
        <w:pStyle w:val="Text2"/>
        <w:numPr>
          <w:ilvl w:val="0"/>
          <w:numId w:val="24"/>
        </w:numPr>
      </w:pPr>
      <w:r>
        <w:t>Does the underline of the currently selected initials place flash on and off</w:t>
      </w:r>
    </w:p>
    <w:p w:rsidR="00A41E6B" w:rsidRDefault="00A41E6B" w:rsidP="00B26D69">
      <w:pPr>
        <w:pStyle w:val="Text2"/>
        <w:numPr>
          <w:ilvl w:val="0"/>
          <w:numId w:val="24"/>
        </w:numPr>
      </w:pPr>
      <w:r>
        <w:t>When the skip button is pressed the highscore should not be added to the highscores file and the game should switch to the Highscore Display Page.</w:t>
      </w:r>
    </w:p>
    <w:p w:rsidR="00A41E6B" w:rsidRDefault="00A41E6B" w:rsidP="00A41E6B">
      <w:pPr>
        <w:pStyle w:val="Text2"/>
        <w:numPr>
          <w:ilvl w:val="0"/>
          <w:numId w:val="24"/>
        </w:numPr>
      </w:pPr>
      <w:r>
        <w:t>Does the program stop when the exit button is clicked</w:t>
      </w:r>
    </w:p>
    <w:p w:rsidR="00A41E6B" w:rsidRDefault="00A41E6B" w:rsidP="00A41E6B">
      <w:pPr>
        <w:pStyle w:val="Text2"/>
        <w:numPr>
          <w:ilvl w:val="0"/>
          <w:numId w:val="24"/>
        </w:numPr>
      </w:pPr>
      <w:r>
        <w:t>The  highscores file output should hold no more than 10 highscores, is this the case</w:t>
      </w:r>
    </w:p>
    <w:p w:rsidR="00A41E6B" w:rsidRDefault="00A41E6B" w:rsidP="00A41E6B">
      <w:pPr>
        <w:rPr>
          <w:sz w:val="24"/>
          <w:szCs w:val="24"/>
        </w:rPr>
      </w:pPr>
      <w:r>
        <w:br w:type="page"/>
      </w:r>
    </w:p>
    <w:p w:rsidR="00A41E6B" w:rsidRDefault="00A41E6B" w:rsidP="00A41E6B">
      <w:pPr>
        <w:pStyle w:val="Text2"/>
        <w:ind w:left="0"/>
      </w:pPr>
    </w:p>
    <w:p w:rsidR="00A41E6B" w:rsidRPr="00202608" w:rsidRDefault="00A41E6B" w:rsidP="00A41E6B">
      <w:pPr>
        <w:pStyle w:val="Text2"/>
        <w:ind w:left="993"/>
        <w:rPr>
          <w:b/>
        </w:rPr>
      </w:pPr>
      <w:r w:rsidRPr="00202608">
        <w:rPr>
          <w:b/>
        </w:rPr>
        <w:t>Normal input: Highscores object with 10 highscores and a current score that is greater than at least one of the current highscores, alpha key presses</w:t>
      </w:r>
      <w:r>
        <w:rPr>
          <w:b/>
        </w:rPr>
        <w:t>, enter key press when there are 3 initials, backspace key press</w:t>
      </w:r>
    </w:p>
    <w:p w:rsidR="00A41E6B" w:rsidRDefault="00A41E6B" w:rsidP="00A41E6B">
      <w:pPr>
        <w:pStyle w:val="Text2"/>
        <w:ind w:left="1004"/>
      </w:pPr>
    </w:p>
    <w:p w:rsidR="00A41E6B" w:rsidRDefault="00A41E6B" w:rsidP="00A41E6B">
      <w:pPr>
        <w:pStyle w:val="Text2"/>
        <w:numPr>
          <w:ilvl w:val="0"/>
          <w:numId w:val="24"/>
        </w:numPr>
      </w:pPr>
      <w:r>
        <w:t>When an alpha key is pressed is that character added to the currently selected initials place and the next initials place should become selected, is this the case</w:t>
      </w:r>
    </w:p>
    <w:p w:rsidR="00A41E6B" w:rsidRDefault="00A41E6B" w:rsidP="00A41E6B">
      <w:pPr>
        <w:pStyle w:val="Text2"/>
        <w:numPr>
          <w:ilvl w:val="0"/>
          <w:numId w:val="24"/>
        </w:numPr>
      </w:pPr>
      <w:r>
        <w:t>When the backspace key is pressed the initial in the last filled place should be removed, if there is note, nothing should happen, is this the case</w:t>
      </w:r>
    </w:p>
    <w:p w:rsidR="00A41E6B" w:rsidRDefault="00A41E6B" w:rsidP="00A41E6B">
      <w:pPr>
        <w:pStyle w:val="Text2"/>
        <w:numPr>
          <w:ilvl w:val="0"/>
          <w:numId w:val="24"/>
        </w:numPr>
      </w:pPr>
      <w:r>
        <w:t>When the enter key is pressed, if there are three initials, the highscore should be added and the game should switch to the Highscore Display Page.</w:t>
      </w:r>
    </w:p>
    <w:p w:rsidR="00A41E6B" w:rsidRDefault="00A41E6B" w:rsidP="00A41E6B">
      <w:pPr>
        <w:pStyle w:val="Text2"/>
        <w:numPr>
          <w:ilvl w:val="0"/>
          <w:numId w:val="24"/>
        </w:numPr>
      </w:pPr>
      <w:r>
        <w:t xml:space="preserve">The new Highscores file output should have the new highscore in the correct place, is this the case </w:t>
      </w:r>
    </w:p>
    <w:p w:rsidR="00A41E6B" w:rsidRDefault="00A41E6B" w:rsidP="00A41E6B">
      <w:pPr>
        <w:pStyle w:val="Text2"/>
        <w:ind w:left="1004"/>
      </w:pPr>
    </w:p>
    <w:p w:rsidR="00A41E6B" w:rsidRPr="002B6606" w:rsidRDefault="00A41E6B" w:rsidP="00A41E6B">
      <w:pPr>
        <w:pStyle w:val="Text2"/>
        <w:ind w:left="993"/>
        <w:rPr>
          <w:b/>
        </w:rPr>
      </w:pPr>
      <w:r w:rsidRPr="002B6606">
        <w:rPr>
          <w:b/>
        </w:rPr>
        <w:t xml:space="preserve">Exceptional input: Highscores object with 10 highscores and a current score that is greater than all of the current highscores, Highscores object with 0 highscores and a current score, more than </w:t>
      </w:r>
      <w:r>
        <w:rPr>
          <w:b/>
        </w:rPr>
        <w:t>3</w:t>
      </w:r>
      <w:r w:rsidRPr="002B6606">
        <w:rPr>
          <w:b/>
        </w:rPr>
        <w:t xml:space="preserve"> key presses, backspace pressed when there are no</w:t>
      </w:r>
      <w:r>
        <w:rPr>
          <w:b/>
        </w:rPr>
        <w:t xml:space="preserve"> </w:t>
      </w:r>
      <w:r w:rsidRPr="002B6606">
        <w:rPr>
          <w:b/>
        </w:rPr>
        <w:t>init</w:t>
      </w:r>
      <w:r>
        <w:rPr>
          <w:b/>
        </w:rPr>
        <w:t>i</w:t>
      </w:r>
      <w:r w:rsidRPr="002B6606">
        <w:rPr>
          <w:b/>
        </w:rPr>
        <w:t>als, enter pressed when there are less than 3 in</w:t>
      </w:r>
      <w:r>
        <w:rPr>
          <w:b/>
        </w:rPr>
        <w:t>i</w:t>
      </w:r>
      <w:r w:rsidRPr="002B6606">
        <w:rPr>
          <w:b/>
        </w:rPr>
        <w:t>tials</w:t>
      </w:r>
    </w:p>
    <w:p w:rsidR="00A41E6B" w:rsidRDefault="00A41E6B" w:rsidP="00A41E6B">
      <w:pPr>
        <w:pStyle w:val="Text2"/>
        <w:ind w:left="1004"/>
      </w:pPr>
    </w:p>
    <w:p w:rsidR="00A41E6B" w:rsidRDefault="00A41E6B" w:rsidP="00A41E6B">
      <w:pPr>
        <w:pStyle w:val="Text2"/>
        <w:numPr>
          <w:ilvl w:val="0"/>
          <w:numId w:val="24"/>
        </w:numPr>
      </w:pPr>
      <w:r>
        <w:t>Only 3 alpha key presses should be taken in and stored any after that should be ignored unless the backspace is pressed and a stored initial is removed, is this the case</w:t>
      </w:r>
    </w:p>
    <w:p w:rsidR="00A41E6B" w:rsidRDefault="00A41E6B" w:rsidP="00A41E6B">
      <w:pPr>
        <w:pStyle w:val="Text2"/>
        <w:numPr>
          <w:ilvl w:val="0"/>
          <w:numId w:val="24"/>
        </w:numPr>
      </w:pPr>
      <w:r>
        <w:t>If the backspace is pressed when there are no initials nothing should happen, is this the case</w:t>
      </w:r>
    </w:p>
    <w:p w:rsidR="00A41E6B" w:rsidRDefault="00A41E6B" w:rsidP="00A41E6B">
      <w:pPr>
        <w:pStyle w:val="Text2"/>
        <w:numPr>
          <w:ilvl w:val="0"/>
          <w:numId w:val="24"/>
        </w:numPr>
      </w:pPr>
      <w:r>
        <w:t>If enter is pressed when there are less than 3 initials the text underneath the display should change to say “please input 3 characters”, is this the case</w:t>
      </w:r>
    </w:p>
    <w:p w:rsidR="00A41E6B" w:rsidRDefault="00A41E6B" w:rsidP="00A41E6B">
      <w:pPr>
        <w:pStyle w:val="Text2"/>
        <w:numPr>
          <w:ilvl w:val="0"/>
          <w:numId w:val="24"/>
        </w:numPr>
      </w:pPr>
      <w:r>
        <w:t>The new Highscores file output should have the new highscore in the correct place no matter the state of the highscores object passed in, is this the case</w:t>
      </w:r>
    </w:p>
    <w:p w:rsidR="00A41E6B" w:rsidRDefault="00A41E6B" w:rsidP="00A41E6B">
      <w:pPr>
        <w:pStyle w:val="Text2"/>
        <w:ind w:left="1004"/>
      </w:pPr>
    </w:p>
    <w:p w:rsidR="00A41E6B" w:rsidRPr="00E10A65" w:rsidRDefault="00A41E6B" w:rsidP="00A41E6B">
      <w:pPr>
        <w:pStyle w:val="Text2"/>
        <w:ind w:left="993"/>
        <w:rPr>
          <w:b/>
        </w:rPr>
      </w:pPr>
      <w:r w:rsidRPr="00E10A65">
        <w:rPr>
          <w:b/>
        </w:rPr>
        <w:t>Extreme input: no Highscores object, Highscores object with 10 highscores and a current score that is smaller than all current highscores, non-alpha key presses</w:t>
      </w:r>
      <w:r>
        <w:rPr>
          <w:b/>
        </w:rPr>
        <w:t xml:space="preserve"> </w:t>
      </w:r>
      <w:r w:rsidRPr="00231D1C">
        <w:rPr>
          <w:b/>
        </w:rPr>
        <w:t>(excluding backspace or enter)</w:t>
      </w:r>
    </w:p>
    <w:p w:rsidR="00A41E6B" w:rsidRDefault="00A41E6B" w:rsidP="00A41E6B">
      <w:pPr>
        <w:pStyle w:val="Text2"/>
        <w:ind w:left="1004"/>
      </w:pPr>
    </w:p>
    <w:p w:rsidR="00A41E6B" w:rsidRDefault="00A41E6B" w:rsidP="00A41E6B">
      <w:pPr>
        <w:pStyle w:val="Text2"/>
        <w:numPr>
          <w:ilvl w:val="0"/>
          <w:numId w:val="24"/>
        </w:numPr>
      </w:pPr>
      <w:r>
        <w:t>The Highscore Input Page should never start without a highscores object passed into it, check the game page to ensure this</w:t>
      </w:r>
    </w:p>
    <w:p w:rsidR="00A41E6B" w:rsidRDefault="00A41E6B" w:rsidP="00A41E6B">
      <w:pPr>
        <w:pStyle w:val="Text2"/>
        <w:numPr>
          <w:ilvl w:val="0"/>
          <w:numId w:val="24"/>
        </w:numPr>
      </w:pPr>
      <w:r>
        <w:t>The Highscore Input Page should never start with a current score smaller than all current highscores, check the game page to ensure this</w:t>
      </w:r>
    </w:p>
    <w:p w:rsidR="00A41E6B" w:rsidRDefault="00A41E6B" w:rsidP="00A41E6B">
      <w:pPr>
        <w:pStyle w:val="Text2"/>
        <w:numPr>
          <w:ilvl w:val="0"/>
          <w:numId w:val="24"/>
        </w:numPr>
      </w:pPr>
      <w:r>
        <w:t>When a non alpha key is pressed (excluding backspace or enter) nothing should happen</w:t>
      </w:r>
    </w:p>
    <w:p w:rsidR="00A41E6B" w:rsidRDefault="00A41E6B" w:rsidP="00A41E6B">
      <w:pPr>
        <w:pStyle w:val="Text2"/>
        <w:ind w:left="720"/>
      </w:pPr>
    </w:p>
    <w:p w:rsidR="00A41E6B" w:rsidRDefault="00A41E6B" w:rsidP="00A41E6B">
      <w:pPr>
        <w:pStyle w:val="Sub-SectionHeader"/>
      </w:pPr>
      <w:r>
        <w:br w:type="page"/>
      </w:r>
      <w:bookmarkStart w:id="100" w:name="_Toc508608653"/>
      <w:r>
        <w:lastRenderedPageBreak/>
        <w:t>High Score Display Page:</w:t>
      </w:r>
      <w:bookmarkEnd w:id="100"/>
    </w:p>
    <w:p w:rsidR="00A41E6B" w:rsidRDefault="00A41E6B" w:rsidP="00A41E6B">
      <w:pPr>
        <w:pStyle w:val="Text2"/>
      </w:pPr>
      <w:r>
        <w:t>Normal: Highscores file with 10 highscores</w:t>
      </w:r>
    </w:p>
    <w:p w:rsidR="00A41E6B" w:rsidRDefault="00A41E6B" w:rsidP="00A41E6B">
      <w:pPr>
        <w:pStyle w:val="Text2"/>
      </w:pPr>
      <w:r>
        <w:t>Exceptional: Highscores file with no highscores</w:t>
      </w:r>
    </w:p>
    <w:p w:rsidR="00A41E6B" w:rsidRDefault="00A41E6B" w:rsidP="00A41E6B">
      <w:pPr>
        <w:pStyle w:val="Text2"/>
      </w:pPr>
      <w:r>
        <w:t>Extreme: No Highscores file</w:t>
      </w:r>
    </w:p>
    <w:p w:rsidR="00A41E6B" w:rsidRDefault="00A41E6B" w:rsidP="00A41E6B">
      <w:pPr>
        <w:pStyle w:val="TaskHeader"/>
        <w:rPr>
          <w:rStyle w:val="Strong"/>
          <w:b w:val="0"/>
        </w:rPr>
      </w:pPr>
      <w:bookmarkStart w:id="101" w:name="_Toc508608654"/>
      <w:r w:rsidRPr="007B3B84">
        <w:rPr>
          <w:rStyle w:val="Sub-TaskHeaderChar"/>
        </w:rPr>
        <w:t>Looks</w:t>
      </w:r>
      <w:r>
        <w:rPr>
          <w:rStyle w:val="Strong"/>
          <w:b w:val="0"/>
        </w:rPr>
        <w:t>:</w:t>
      </w:r>
      <w:bookmarkEnd w:id="101"/>
    </w:p>
    <w:p w:rsidR="00A41E6B" w:rsidRPr="007B3B84" w:rsidRDefault="00A41E6B" w:rsidP="00A41E6B">
      <w:pPr>
        <w:pStyle w:val="Text2"/>
      </w:pPr>
    </w:p>
    <w:p w:rsidR="00A41E6B" w:rsidRDefault="00A41E6B" w:rsidP="00A41E6B">
      <w:pPr>
        <w:pStyle w:val="Text2"/>
        <w:numPr>
          <w:ilvl w:val="0"/>
          <w:numId w:val="24"/>
        </w:numPr>
      </w:pPr>
      <w:r>
        <w:t>Cursor should be visible</w:t>
      </w:r>
    </w:p>
    <w:p w:rsidR="00A41E6B" w:rsidRDefault="00A41E6B" w:rsidP="00A41E6B">
      <w:pPr>
        <w:pStyle w:val="Text2"/>
        <w:numPr>
          <w:ilvl w:val="0"/>
          <w:numId w:val="24"/>
        </w:numPr>
      </w:pPr>
      <w:r>
        <w:t>Is the background image used correct</w:t>
      </w:r>
    </w:p>
    <w:p w:rsidR="00A41E6B" w:rsidRDefault="00A41E6B" w:rsidP="00A41E6B">
      <w:pPr>
        <w:pStyle w:val="Text2"/>
        <w:numPr>
          <w:ilvl w:val="0"/>
          <w:numId w:val="24"/>
        </w:numPr>
      </w:pPr>
      <w:r>
        <w:t>Is the correct text used</w:t>
      </w:r>
    </w:p>
    <w:p w:rsidR="00A41E6B" w:rsidRDefault="00A41E6B" w:rsidP="00A41E6B">
      <w:pPr>
        <w:pStyle w:val="Text2"/>
        <w:numPr>
          <w:ilvl w:val="0"/>
          <w:numId w:val="24"/>
        </w:numPr>
      </w:pPr>
      <w:r>
        <w:t xml:space="preserve">Are the fonts and font-sizes used appropriate </w:t>
      </w:r>
    </w:p>
    <w:p w:rsidR="00A41E6B" w:rsidRDefault="00A41E6B" w:rsidP="00A41E6B">
      <w:pPr>
        <w:pStyle w:val="Text2"/>
        <w:numPr>
          <w:ilvl w:val="0"/>
          <w:numId w:val="24"/>
        </w:numPr>
      </w:pPr>
      <w:r>
        <w:t>Are the buttons the correct size</w:t>
      </w:r>
    </w:p>
    <w:p w:rsidR="00A41E6B" w:rsidRDefault="00A41E6B" w:rsidP="00A41E6B">
      <w:pPr>
        <w:pStyle w:val="Text2"/>
        <w:numPr>
          <w:ilvl w:val="0"/>
          <w:numId w:val="24"/>
        </w:numPr>
      </w:pPr>
      <w:r>
        <w:t>Are the buttons in the correct place</w:t>
      </w:r>
    </w:p>
    <w:p w:rsidR="00A41E6B" w:rsidRDefault="00A41E6B" w:rsidP="00A41E6B">
      <w:pPr>
        <w:pStyle w:val="Text2"/>
        <w:ind w:left="1004"/>
      </w:pPr>
    </w:p>
    <w:p w:rsidR="00A41E6B" w:rsidRDefault="00A41E6B" w:rsidP="00A41E6B">
      <w:pPr>
        <w:pStyle w:val="TaskHeader"/>
      </w:pPr>
      <w:bookmarkStart w:id="102" w:name="_Toc508608655"/>
      <w:r>
        <w:t>Usability:</w:t>
      </w:r>
      <w:bookmarkEnd w:id="102"/>
    </w:p>
    <w:p w:rsidR="00A41E6B" w:rsidRDefault="00A41E6B" w:rsidP="00A41E6B">
      <w:pPr>
        <w:pStyle w:val="Text2"/>
      </w:pPr>
    </w:p>
    <w:p w:rsidR="00A41E6B" w:rsidRDefault="00A41E6B" w:rsidP="00A41E6B">
      <w:pPr>
        <w:pStyle w:val="Text2"/>
        <w:numPr>
          <w:ilvl w:val="0"/>
          <w:numId w:val="24"/>
        </w:numPr>
      </w:pPr>
      <w:r>
        <w:t>Are the buttons obvious in the fact they are buttons</w:t>
      </w:r>
    </w:p>
    <w:p w:rsidR="00A41E6B" w:rsidRDefault="00A41E6B" w:rsidP="00A41E6B">
      <w:pPr>
        <w:pStyle w:val="Text2"/>
        <w:numPr>
          <w:ilvl w:val="0"/>
          <w:numId w:val="24"/>
        </w:numPr>
      </w:pPr>
      <w:r>
        <w:t>Is the function of each button clear</w:t>
      </w:r>
    </w:p>
    <w:p w:rsidR="00A41E6B" w:rsidRDefault="00A41E6B" w:rsidP="00A41E6B">
      <w:pPr>
        <w:pStyle w:val="Text2"/>
        <w:numPr>
          <w:ilvl w:val="0"/>
          <w:numId w:val="24"/>
        </w:numPr>
      </w:pPr>
      <w:r>
        <w:t>Is the text easy to understand (what is written)</w:t>
      </w:r>
    </w:p>
    <w:p w:rsidR="00A41E6B" w:rsidRDefault="00A41E6B" w:rsidP="00A41E6B">
      <w:pPr>
        <w:pStyle w:val="Text2"/>
        <w:numPr>
          <w:ilvl w:val="0"/>
          <w:numId w:val="24"/>
        </w:numPr>
      </w:pPr>
      <w:r>
        <w:t>Are the images big enough to be seen clearly</w:t>
      </w:r>
    </w:p>
    <w:p w:rsidR="00A41E6B" w:rsidRDefault="00A41E6B" w:rsidP="00A41E6B">
      <w:pPr>
        <w:pStyle w:val="Text2"/>
        <w:numPr>
          <w:ilvl w:val="0"/>
          <w:numId w:val="24"/>
        </w:numPr>
      </w:pPr>
      <w:r>
        <w:t>Is the font readable</w:t>
      </w:r>
    </w:p>
    <w:p w:rsidR="00A41E6B" w:rsidRDefault="00A41E6B" w:rsidP="00A41E6B">
      <w:pPr>
        <w:pStyle w:val="Text2"/>
        <w:numPr>
          <w:ilvl w:val="0"/>
          <w:numId w:val="24"/>
        </w:numPr>
      </w:pPr>
      <w:r>
        <w:t>Is the font size large enough</w:t>
      </w:r>
    </w:p>
    <w:p w:rsidR="00B26D69" w:rsidRDefault="00B26D69" w:rsidP="00A41E6B">
      <w:pPr>
        <w:pStyle w:val="Text2"/>
        <w:numPr>
          <w:ilvl w:val="0"/>
          <w:numId w:val="24"/>
        </w:numPr>
      </w:pPr>
      <w:r>
        <w:t>Is there any Lag after interacting with the Page (no lag)</w:t>
      </w:r>
    </w:p>
    <w:p w:rsidR="00A41E6B" w:rsidRDefault="00A41E6B" w:rsidP="00A41E6B">
      <w:pPr>
        <w:pStyle w:val="Text2"/>
      </w:pPr>
    </w:p>
    <w:p w:rsidR="00A41E6B" w:rsidRDefault="00A41E6B" w:rsidP="00A41E6B">
      <w:pPr>
        <w:pStyle w:val="TaskHeader"/>
      </w:pPr>
      <w:bookmarkStart w:id="103" w:name="_Toc508608656"/>
      <w:r>
        <w:t>Functionality:</w:t>
      </w:r>
      <w:bookmarkEnd w:id="103"/>
    </w:p>
    <w:p w:rsidR="00A41E6B" w:rsidRDefault="00A41E6B" w:rsidP="00A41E6B">
      <w:pPr>
        <w:pStyle w:val="Text2"/>
      </w:pPr>
    </w:p>
    <w:p w:rsidR="00A41E6B" w:rsidRDefault="00A41E6B" w:rsidP="00A41E6B">
      <w:pPr>
        <w:pStyle w:val="Text2"/>
        <w:numPr>
          <w:ilvl w:val="0"/>
          <w:numId w:val="24"/>
        </w:numPr>
      </w:pPr>
      <w:r>
        <w:t>Do the buttons become larger when the cursor is over them</w:t>
      </w:r>
    </w:p>
    <w:p w:rsidR="00A41E6B" w:rsidRDefault="00A41E6B" w:rsidP="00A41E6B">
      <w:pPr>
        <w:pStyle w:val="Text2"/>
        <w:numPr>
          <w:ilvl w:val="0"/>
          <w:numId w:val="24"/>
        </w:numPr>
      </w:pPr>
      <w:r>
        <w:t>Do the buttons return to their normal size once the cursor is no longer over them</w:t>
      </w:r>
    </w:p>
    <w:p w:rsidR="00A41E6B" w:rsidRDefault="00A41E6B" w:rsidP="00A41E6B">
      <w:pPr>
        <w:pStyle w:val="Text2"/>
        <w:numPr>
          <w:ilvl w:val="0"/>
          <w:numId w:val="24"/>
        </w:numPr>
      </w:pPr>
      <w:r>
        <w:t>Does the New Game button start the Game Page once clicked</w:t>
      </w:r>
    </w:p>
    <w:p w:rsidR="00A41E6B" w:rsidRDefault="00A41E6B" w:rsidP="00A41E6B">
      <w:pPr>
        <w:pStyle w:val="Text2"/>
        <w:numPr>
          <w:ilvl w:val="0"/>
          <w:numId w:val="24"/>
        </w:numPr>
      </w:pPr>
      <w:r>
        <w:t>Does the Home button start the Home Page once clicked</w:t>
      </w:r>
    </w:p>
    <w:p w:rsidR="00A41E6B" w:rsidRDefault="00A41E6B" w:rsidP="00A41E6B">
      <w:pPr>
        <w:pStyle w:val="Text2"/>
        <w:numPr>
          <w:ilvl w:val="0"/>
          <w:numId w:val="24"/>
        </w:numPr>
      </w:pPr>
      <w:r>
        <w:t>Does the program stop when the exit button is clicked</w:t>
      </w:r>
    </w:p>
    <w:p w:rsidR="00A41E6B" w:rsidRDefault="00A41E6B" w:rsidP="00A41E6B">
      <w:pPr>
        <w:pStyle w:val="Text2"/>
        <w:ind w:left="1004"/>
      </w:pPr>
    </w:p>
    <w:p w:rsidR="00A41E6B" w:rsidRDefault="00A41E6B" w:rsidP="00A41E6B">
      <w:pPr>
        <w:pStyle w:val="Text2"/>
        <w:ind w:left="1004"/>
        <w:rPr>
          <w:b/>
        </w:rPr>
      </w:pPr>
      <w:r w:rsidRPr="000A4DB9">
        <w:rPr>
          <w:b/>
        </w:rPr>
        <w:t>Normal: Highscores file with 10 highscores</w:t>
      </w:r>
    </w:p>
    <w:p w:rsidR="00A41E6B" w:rsidRDefault="00A41E6B" w:rsidP="00A41E6B">
      <w:pPr>
        <w:pStyle w:val="Text2"/>
        <w:ind w:left="1004"/>
        <w:rPr>
          <w:b/>
        </w:rPr>
      </w:pPr>
    </w:p>
    <w:p w:rsidR="00A41E6B" w:rsidRDefault="00A41E6B" w:rsidP="00A41E6B">
      <w:pPr>
        <w:pStyle w:val="Text2"/>
        <w:numPr>
          <w:ilvl w:val="0"/>
          <w:numId w:val="24"/>
        </w:numPr>
      </w:pPr>
      <w:r>
        <w:t>The highscores should be displayed in order (highest at the top, lowest at the bottom) in the text, is this the case</w:t>
      </w:r>
    </w:p>
    <w:p w:rsidR="00A41E6B" w:rsidRPr="000A4DB9" w:rsidRDefault="00A41E6B" w:rsidP="00A41E6B">
      <w:pPr>
        <w:pStyle w:val="Text2"/>
        <w:ind w:left="1004"/>
        <w:rPr>
          <w:b/>
        </w:rPr>
      </w:pPr>
    </w:p>
    <w:p w:rsidR="00A41E6B" w:rsidRDefault="00A41E6B" w:rsidP="00A41E6B">
      <w:pPr>
        <w:pStyle w:val="Text2"/>
        <w:ind w:left="1004"/>
        <w:rPr>
          <w:b/>
        </w:rPr>
      </w:pPr>
      <w:r w:rsidRPr="000A4DB9">
        <w:rPr>
          <w:b/>
        </w:rPr>
        <w:t>Exceptional: Highscores file with no highscores</w:t>
      </w:r>
    </w:p>
    <w:p w:rsidR="00A41E6B" w:rsidRDefault="00A41E6B" w:rsidP="00A41E6B">
      <w:pPr>
        <w:pStyle w:val="Text2"/>
        <w:ind w:left="1004"/>
        <w:rPr>
          <w:b/>
        </w:rPr>
      </w:pPr>
    </w:p>
    <w:p w:rsidR="00A41E6B" w:rsidRPr="001012A7" w:rsidRDefault="00A41E6B" w:rsidP="00A41E6B">
      <w:pPr>
        <w:pStyle w:val="Text2"/>
        <w:numPr>
          <w:ilvl w:val="0"/>
          <w:numId w:val="24"/>
        </w:numPr>
      </w:pPr>
      <w:r>
        <w:t>No highscores should be displayed, is this the case</w:t>
      </w:r>
    </w:p>
    <w:p w:rsidR="00A41E6B" w:rsidRPr="000A4DB9" w:rsidRDefault="00A41E6B" w:rsidP="00A41E6B">
      <w:pPr>
        <w:pStyle w:val="Text2"/>
        <w:ind w:left="1004"/>
        <w:rPr>
          <w:b/>
        </w:rPr>
      </w:pPr>
    </w:p>
    <w:p w:rsidR="00A41E6B" w:rsidRPr="000A4DB9" w:rsidRDefault="00A41E6B" w:rsidP="00A41E6B">
      <w:pPr>
        <w:pStyle w:val="Text2"/>
        <w:ind w:left="1004"/>
        <w:rPr>
          <w:b/>
        </w:rPr>
      </w:pPr>
      <w:r w:rsidRPr="000A4DB9">
        <w:rPr>
          <w:b/>
        </w:rPr>
        <w:t>Extreme: No Highscores file</w:t>
      </w:r>
    </w:p>
    <w:p w:rsidR="00A41E6B" w:rsidRDefault="00A41E6B" w:rsidP="00A41E6B">
      <w:pPr>
        <w:pStyle w:val="Text2"/>
        <w:ind w:left="1004"/>
      </w:pPr>
    </w:p>
    <w:p w:rsidR="00A41E6B" w:rsidRPr="00A41E6B" w:rsidRDefault="00A41E6B" w:rsidP="00A41E6B">
      <w:pPr>
        <w:pStyle w:val="Text2"/>
        <w:numPr>
          <w:ilvl w:val="0"/>
          <w:numId w:val="24"/>
        </w:numPr>
      </w:pPr>
      <w:r>
        <w:t>A new empty highscores file should be created then the page should behave as if an empty highscores file was passed into it, is this the case</w:t>
      </w:r>
    </w:p>
    <w:p w:rsidR="00AF228F" w:rsidRDefault="008540ED" w:rsidP="008540ED">
      <w:pPr>
        <w:pStyle w:val="SectionHeader"/>
      </w:pPr>
      <w:bookmarkStart w:id="104" w:name="_Toc508608657"/>
      <w:r>
        <w:lastRenderedPageBreak/>
        <w:t>Evaluation</w:t>
      </w:r>
      <w:bookmarkEnd w:id="104"/>
    </w:p>
    <w:p w:rsidR="002C5E5F" w:rsidRDefault="008540ED" w:rsidP="002C5E5F">
      <w:pPr>
        <w:pStyle w:val="Sub-SectionHeader"/>
      </w:pPr>
      <w:bookmarkStart w:id="105" w:name="_Toc508608658"/>
      <w:r>
        <w:t>Project P</w:t>
      </w:r>
      <w:r w:rsidR="002C5E5F">
        <w:t>lan</w:t>
      </w:r>
      <w:r>
        <w:t>:</w:t>
      </w:r>
      <w:bookmarkEnd w:id="105"/>
    </w:p>
    <w:p w:rsidR="0061001F" w:rsidRDefault="002C5E5F" w:rsidP="005902FB">
      <w:pPr>
        <w:pStyle w:val="Text1"/>
      </w:pPr>
      <w:r>
        <w:t xml:space="preserve">I did not end up adhering to the specific timeline set out by the </w:t>
      </w:r>
      <w:r w:rsidR="008312CE">
        <w:t xml:space="preserve">original </w:t>
      </w:r>
      <w:r>
        <w:t>gantt chart. I ended up writing the pseudocode and implementing the code concurrently as I would design each object</w:t>
      </w:r>
      <w:r w:rsidR="002B6F94">
        <w:t xml:space="preserve"> in pseudocode, then implement and test it to ensure that each piece would work at least on its own to make debugging the code easier later </w:t>
      </w:r>
      <w:r w:rsidR="00FA3339">
        <w:t>in the design and implantation phases. I also ended up starting the end user testing and evaluation a week later than set out</w:t>
      </w:r>
      <w:r w:rsidR="005902FB">
        <w:t>.</w:t>
      </w:r>
    </w:p>
    <w:p w:rsidR="00C81A23" w:rsidRDefault="00C81A23" w:rsidP="005902FB">
      <w:pPr>
        <w:pStyle w:val="Text1"/>
      </w:pPr>
    </w:p>
    <w:p w:rsidR="00C81A23" w:rsidRDefault="00C31EA9" w:rsidP="00C81A23">
      <w:pPr>
        <w:pStyle w:val="Sub-SectionHeader"/>
      </w:pPr>
      <w:bookmarkStart w:id="106" w:name="_Toc508608659"/>
      <w:r>
        <w:t>Requirement Specification</w:t>
      </w:r>
      <w:r w:rsidR="00C81A23">
        <w:t>:</w:t>
      </w:r>
      <w:bookmarkEnd w:id="106"/>
    </w:p>
    <w:p w:rsidR="00C31EA9" w:rsidRDefault="00C31EA9" w:rsidP="00C31EA9">
      <w:pPr>
        <w:pStyle w:val="TaskHeader"/>
      </w:pPr>
      <w:bookmarkStart w:id="107" w:name="_Toc508608660"/>
      <w:r>
        <w:t>Scope and Boundaries:</w:t>
      </w:r>
      <w:bookmarkEnd w:id="107"/>
    </w:p>
    <w:p w:rsidR="00C81A23" w:rsidRDefault="006705F9" w:rsidP="00C31EA9">
      <w:pPr>
        <w:pStyle w:val="Text2"/>
      </w:pPr>
      <w:r>
        <w:t xml:space="preserve">I was able to implement </w:t>
      </w:r>
      <w:r w:rsidR="0083319D">
        <w:t>most of the intended features</w:t>
      </w:r>
      <w:r w:rsidR="002848E7">
        <w:t xml:space="preserve">. The features I was unable to implement </w:t>
      </w:r>
      <w:r w:rsidR="001F50E8">
        <w:t xml:space="preserve">or had to remove </w:t>
      </w:r>
      <w:r w:rsidR="002848E7">
        <w:t>were:</w:t>
      </w:r>
    </w:p>
    <w:p w:rsidR="002848E7" w:rsidRDefault="002848E7" w:rsidP="002848E7">
      <w:pPr>
        <w:pStyle w:val="Text2"/>
        <w:numPr>
          <w:ilvl w:val="0"/>
          <w:numId w:val="25"/>
        </w:numPr>
      </w:pPr>
      <w:r>
        <w:t>Projectiles being more likely to appear over the player</w:t>
      </w:r>
      <w:r w:rsidR="001F50E8">
        <w:t>.</w:t>
      </w:r>
    </w:p>
    <w:p w:rsidR="002848E7" w:rsidRDefault="002848E7" w:rsidP="002848E7">
      <w:pPr>
        <w:pStyle w:val="Text2"/>
        <w:numPr>
          <w:ilvl w:val="1"/>
          <w:numId w:val="25"/>
        </w:numPr>
      </w:pPr>
      <w:r>
        <w:t xml:space="preserve">I was unable to implement this due to </w:t>
      </w:r>
      <w:r w:rsidR="001F50E8">
        <w:t>the complexity and the time it would have required to research and learn about and implement would have been too long.</w:t>
      </w:r>
    </w:p>
    <w:p w:rsidR="00D351EF" w:rsidRDefault="00D351EF" w:rsidP="00D351EF">
      <w:pPr>
        <w:pStyle w:val="Text2"/>
        <w:numPr>
          <w:ilvl w:val="0"/>
          <w:numId w:val="25"/>
        </w:numPr>
      </w:pPr>
      <w:r>
        <w:t>The multiple graphics options.</w:t>
      </w:r>
    </w:p>
    <w:p w:rsidR="00D351EF" w:rsidRDefault="00D351EF" w:rsidP="00D351EF">
      <w:pPr>
        <w:pStyle w:val="Text2"/>
        <w:numPr>
          <w:ilvl w:val="1"/>
          <w:numId w:val="25"/>
        </w:numPr>
      </w:pPr>
      <w:r>
        <w:t>I was able to implement this feature but the modern graphics option caused the game to lag (run slowly) and it became unplayable. Because of this I removed the feature</w:t>
      </w:r>
    </w:p>
    <w:p w:rsidR="00D351EF" w:rsidRDefault="00D351EF" w:rsidP="00D351EF">
      <w:pPr>
        <w:pStyle w:val="Text2"/>
        <w:numPr>
          <w:ilvl w:val="0"/>
          <w:numId w:val="25"/>
        </w:numPr>
      </w:pPr>
      <w:r>
        <w:t>The description of the functions of the settings</w:t>
      </w:r>
    </w:p>
    <w:p w:rsidR="00D351EF" w:rsidRDefault="00D351EF" w:rsidP="00D351EF">
      <w:pPr>
        <w:pStyle w:val="Text2"/>
        <w:numPr>
          <w:ilvl w:val="1"/>
          <w:numId w:val="25"/>
        </w:numPr>
      </w:pPr>
      <w:r>
        <w:t>I decided this feature was unnecessary and that it would require too much time to design and implement.</w:t>
      </w:r>
    </w:p>
    <w:p w:rsidR="003E7E36" w:rsidRDefault="00311DD7" w:rsidP="003E7E36">
      <w:pPr>
        <w:pStyle w:val="Text2"/>
      </w:pPr>
      <w:r>
        <w:t>All</w:t>
      </w:r>
      <w:r w:rsidR="003E7E36">
        <w:t xml:space="preserve"> the other features were implemented as described.</w:t>
      </w:r>
      <w:r w:rsidR="00F075BB">
        <w:t xml:space="preserve"> None of the features from the boundaries were implemented.</w:t>
      </w:r>
    </w:p>
    <w:p w:rsidR="00D320F1" w:rsidRDefault="00D320F1" w:rsidP="00D320F1">
      <w:pPr>
        <w:pStyle w:val="Text1"/>
      </w:pPr>
    </w:p>
    <w:p w:rsidR="00D320F1" w:rsidRDefault="00D320F1" w:rsidP="00D320F1">
      <w:pPr>
        <w:pStyle w:val="Sub-SectionHeader"/>
      </w:pPr>
      <w:bookmarkStart w:id="108" w:name="_Toc508608661"/>
      <w:r>
        <w:t>Test Plan:</w:t>
      </w:r>
      <w:bookmarkEnd w:id="108"/>
    </w:p>
    <w:p w:rsidR="00D70D89" w:rsidRDefault="00D70D89" w:rsidP="00D70D89">
      <w:pPr>
        <w:pStyle w:val="TaskHeader"/>
      </w:pPr>
      <w:bookmarkStart w:id="109" w:name="_Toc508608662"/>
      <w:r>
        <w:t>Evaluation of Reasearch:</w:t>
      </w:r>
      <w:bookmarkEnd w:id="109"/>
    </w:p>
    <w:p w:rsidR="00D70D89" w:rsidRDefault="00D70D89" w:rsidP="00D70D89">
      <w:pPr>
        <w:pStyle w:val="Text2"/>
      </w:pPr>
      <w:r>
        <w:t xml:space="preserve">To get an in depth understanding of the end users a survey was created. The results of this survey were analysed and evaluated to </w:t>
      </w:r>
      <w:r w:rsidR="00FE55F4">
        <w:t>make decisions about what would be added to the game, for example how many high scores should be stored on the score board. I wasn’t able to follow the survey’s results exactly though, for example I did not follow the results of the section outlining what device the game should be developed for. Though when I was not able to follow the survey’s results I provided sufficient reasoning as to why it was the case.</w:t>
      </w:r>
    </w:p>
    <w:p w:rsidR="00D70D89" w:rsidRDefault="00D70D89" w:rsidP="00D70D89">
      <w:pPr>
        <w:pStyle w:val="Text2"/>
      </w:pPr>
    </w:p>
    <w:p w:rsidR="002940A8" w:rsidRDefault="002940A8" w:rsidP="002940A8">
      <w:pPr>
        <w:pStyle w:val="TaskHeader"/>
      </w:pPr>
      <w:bookmarkStart w:id="110" w:name="_Toc508608663"/>
      <w:r>
        <w:t>Evaluation of Plan:</w:t>
      </w:r>
      <w:bookmarkEnd w:id="110"/>
    </w:p>
    <w:p w:rsidR="00D320F1" w:rsidRDefault="00B71C78" w:rsidP="002940A8">
      <w:pPr>
        <w:pStyle w:val="Text2"/>
      </w:pPr>
      <w:r>
        <w:t xml:space="preserve">My first test plan was made before I started designing </w:t>
      </w:r>
      <w:r w:rsidR="0092243B">
        <w:t>the program, at that point I realised that I needed to redesign my test plan. The second test plan was in the form of a checklist with space added/removed for notes on bugs and errors found.</w:t>
      </w:r>
      <w:r w:rsidR="008C7B6A">
        <w:t xml:space="preserve"> I filled out </w:t>
      </w:r>
      <w:r w:rsidR="00664EFA">
        <w:t>the functionality section of the original test plan (as</w:t>
      </w:r>
      <w:r w:rsidR="00F46890">
        <w:t xml:space="preserve"> </w:t>
      </w:r>
      <w:r w:rsidR="00664EFA">
        <w:t>well as all of the second test plan) to ensure the program was thoroughly tested.</w:t>
      </w:r>
    </w:p>
    <w:p w:rsidR="00DC01CE" w:rsidRDefault="00DC01CE" w:rsidP="002940A8">
      <w:pPr>
        <w:pStyle w:val="Text2"/>
      </w:pPr>
    </w:p>
    <w:p w:rsidR="00DC01CE" w:rsidRDefault="00DC01CE" w:rsidP="002940A8">
      <w:pPr>
        <w:pStyle w:val="Text2"/>
      </w:pPr>
      <w:r>
        <w:t xml:space="preserve">To test the usability of the program I created an end user survey and had people use the program and fill out the survey. </w:t>
      </w:r>
      <w:r w:rsidR="002940A8">
        <w:t>The effectiveness of this testing was reduced on the high</w:t>
      </w:r>
      <w:r w:rsidR="00FE55F4">
        <w:t xml:space="preserve"> </w:t>
      </w:r>
      <w:r w:rsidR="002940A8">
        <w:t>score input page as most users did not achieve a high</w:t>
      </w:r>
      <w:r w:rsidR="00FE55F4">
        <w:t xml:space="preserve"> </w:t>
      </w:r>
      <w:r w:rsidR="002940A8">
        <w:t>score.</w:t>
      </w:r>
    </w:p>
    <w:p w:rsidR="002553D2" w:rsidRDefault="002553D2" w:rsidP="002940A8">
      <w:pPr>
        <w:pStyle w:val="Text2"/>
      </w:pPr>
    </w:p>
    <w:p w:rsidR="002553D2" w:rsidRDefault="002553D2" w:rsidP="002553D2">
      <w:pPr>
        <w:pStyle w:val="TaskHeader"/>
      </w:pPr>
      <w:bookmarkStart w:id="111" w:name="_Toc508608664"/>
      <w:r>
        <w:t xml:space="preserve">Evaluation of End-User </w:t>
      </w:r>
      <w:r w:rsidR="00BF7ABC">
        <w:t xml:space="preserve">Test </w:t>
      </w:r>
      <w:r>
        <w:t>Survey:</w:t>
      </w:r>
      <w:bookmarkEnd w:id="111"/>
    </w:p>
    <w:p w:rsidR="002940A8" w:rsidRDefault="00F30910" w:rsidP="001738D3">
      <w:pPr>
        <w:pStyle w:val="Text2"/>
      </w:pPr>
      <w:r>
        <w:t>The end user survey was</w:t>
      </w:r>
      <w:r w:rsidR="00D70D89">
        <w:t xml:space="preserve"> </w:t>
      </w:r>
      <w:r w:rsidR="00FC358B">
        <w:t>created to get a good idea of how usable the program is for its potential users, as my view of</w:t>
      </w:r>
      <w:r w:rsidR="00E35860">
        <w:t xml:space="preserve"> the usability is </w:t>
      </w:r>
      <w:r w:rsidR="00FC358B">
        <w:t xml:space="preserve"> not accurate as I </w:t>
      </w:r>
      <w:r w:rsidR="00E35860">
        <w:t xml:space="preserve">wrote the program </w:t>
      </w:r>
      <w:r w:rsidR="00FC358B">
        <w:t xml:space="preserve">and therefore already understand how to use </w:t>
      </w:r>
      <w:r w:rsidR="00E35860">
        <w:t>it</w:t>
      </w:r>
      <w:r w:rsidR="00FC358B">
        <w:t>.</w:t>
      </w:r>
      <w:r w:rsidR="00BA41E5">
        <w:t xml:space="preserve"> The end user survey was also used to </w:t>
      </w:r>
      <w:r w:rsidR="001738D3">
        <w:t xml:space="preserve">find bugs that I missed as these users are more likely to input more rapid and unpredictable inputs. The biggest issues the survey highlighted were that the text used on the instructions page was hard to read as the font size was too small and sometimes when projectiles collided with other elements the projectile and elements </w:t>
      </w:r>
      <w:r w:rsidR="008928D4">
        <w:t>would not disappear as they should.</w:t>
      </w:r>
      <w:r w:rsidR="0054164B">
        <w:t xml:space="preserve"> These issues were not addressed due to the time constraints and the complexity of the solutions to these issues, this is gone into more detail on the testing.</w:t>
      </w:r>
    </w:p>
    <w:p w:rsidR="00716421" w:rsidRPr="00F96C88" w:rsidRDefault="00716421" w:rsidP="001738D3">
      <w:pPr>
        <w:pStyle w:val="Text2"/>
      </w:pPr>
    </w:p>
    <w:p w:rsidR="002940A8" w:rsidRDefault="00AD3EC9" w:rsidP="002940A8">
      <w:pPr>
        <w:pStyle w:val="TaskHeader"/>
      </w:pPr>
      <w:bookmarkStart w:id="112" w:name="_Toc508608665"/>
      <w:r>
        <w:t>Results</w:t>
      </w:r>
      <w:r w:rsidR="002940A8">
        <w:t xml:space="preserve"> of Testing (Evaluation of Program):</w:t>
      </w:r>
      <w:bookmarkEnd w:id="112"/>
    </w:p>
    <w:p w:rsidR="002940A8" w:rsidRDefault="00472AD3" w:rsidP="00BD6E4D">
      <w:pPr>
        <w:pStyle w:val="Sub-TaskHeader"/>
      </w:pPr>
      <w:r>
        <w:rPr>
          <w:noProof/>
          <w:lang w:eastAsia="en-GB"/>
        </w:rPr>
        <w:drawing>
          <wp:anchor distT="0" distB="0" distL="114300" distR="114300" simplePos="0" relativeHeight="251826176" behindDoc="1" locked="0" layoutInCell="1" allowOverlap="1" wp14:anchorId="62BAE248">
            <wp:simplePos x="0" y="0"/>
            <wp:positionH relativeFrom="column">
              <wp:posOffset>1007892</wp:posOffset>
            </wp:positionH>
            <wp:positionV relativeFrom="paragraph">
              <wp:posOffset>261718</wp:posOffset>
            </wp:positionV>
            <wp:extent cx="4554220" cy="3542030"/>
            <wp:effectExtent l="0" t="0" r="0" b="1270"/>
            <wp:wrapTopAndBottom/>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54220" cy="3542030"/>
                    </a:xfrm>
                    <a:prstGeom prst="rect">
                      <a:avLst/>
                    </a:prstGeom>
                  </pic:spPr>
                </pic:pic>
              </a:graphicData>
            </a:graphic>
          </wp:anchor>
        </w:drawing>
      </w:r>
      <w:r w:rsidR="00BD6E4D">
        <w:t>Home Page:</w:t>
      </w:r>
    </w:p>
    <w:p w:rsidR="00F96C88" w:rsidRDefault="00F96C88" w:rsidP="00472AD3">
      <w:pPr>
        <w:pStyle w:val="Text1"/>
      </w:pPr>
    </w:p>
    <w:p w:rsidR="00BD6E4D" w:rsidRDefault="00BD6E4D" w:rsidP="000B59B7">
      <w:pPr>
        <w:pStyle w:val="Text3"/>
      </w:pPr>
      <w:r>
        <w:t xml:space="preserve">The page is accurate to the </w:t>
      </w:r>
      <w:r w:rsidR="00EF2B92">
        <w:t>W</w:t>
      </w:r>
      <w:r w:rsidR="00F1010D">
        <w:t>ireframe and fits the ‘retro’ look.</w:t>
      </w:r>
      <w:r w:rsidR="00DE47B4">
        <w:t xml:space="preserve"> All the functionality works as expected, no bugs were discovered. The buttons on the homepage were clear both in what clicking them achieves and the fact they are buttons. All text on the homepage was large and clear enough to be readable.</w:t>
      </w:r>
    </w:p>
    <w:p w:rsidR="000B59B7" w:rsidRPr="000B59B7" w:rsidRDefault="000B59B7" w:rsidP="000B59B7">
      <w:pPr>
        <w:pStyle w:val="Text3"/>
      </w:pPr>
    </w:p>
    <w:p w:rsidR="00472AD3" w:rsidRDefault="000B59B7" w:rsidP="00472AD3">
      <w:pPr>
        <w:pStyle w:val="Sub-TaskHeader"/>
      </w:pPr>
      <w:r>
        <w:rPr>
          <w:noProof/>
          <w:lang w:eastAsia="en-GB"/>
        </w:rPr>
        <w:lastRenderedPageBreak/>
        <w:drawing>
          <wp:anchor distT="0" distB="0" distL="114300" distR="114300" simplePos="0" relativeHeight="251827200" behindDoc="0" locked="0" layoutInCell="1" allowOverlap="1" wp14:anchorId="7BF68268">
            <wp:simplePos x="0" y="0"/>
            <wp:positionH relativeFrom="column">
              <wp:posOffset>1007745</wp:posOffset>
            </wp:positionH>
            <wp:positionV relativeFrom="paragraph">
              <wp:posOffset>241935</wp:posOffset>
            </wp:positionV>
            <wp:extent cx="4613910" cy="3598545"/>
            <wp:effectExtent l="0" t="0" r="0" b="1905"/>
            <wp:wrapTopAndBottom/>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13910" cy="3598545"/>
                    </a:xfrm>
                    <a:prstGeom prst="rect">
                      <a:avLst/>
                    </a:prstGeom>
                  </pic:spPr>
                </pic:pic>
              </a:graphicData>
            </a:graphic>
            <wp14:sizeRelH relativeFrom="margin">
              <wp14:pctWidth>0</wp14:pctWidth>
            </wp14:sizeRelH>
            <wp14:sizeRelV relativeFrom="margin">
              <wp14:pctHeight>0</wp14:pctHeight>
            </wp14:sizeRelV>
          </wp:anchor>
        </w:drawing>
      </w:r>
      <w:r w:rsidR="00F1010D">
        <w:t>Settings Page:</w:t>
      </w:r>
      <w:r w:rsidR="00472AD3" w:rsidRPr="00472AD3">
        <w:rPr>
          <w:noProof/>
        </w:rPr>
        <w:t xml:space="preserve"> </w:t>
      </w:r>
    </w:p>
    <w:p w:rsidR="003F7364" w:rsidRDefault="00DE47B4" w:rsidP="003F7364">
      <w:pPr>
        <w:pStyle w:val="Text3"/>
      </w:pPr>
      <w:r>
        <w:t xml:space="preserve">The page is accurate to the Wireframe and fits the ‘retro’ look. </w:t>
      </w:r>
      <w:r w:rsidR="00C9049D">
        <w:t>One bug was found in this page, when an empty settings file is passed into it the program crashes, this was not fixed as this error would only occur if a user intentionally removes all the data from the file and would never ‘naturally’ occur</w:t>
      </w:r>
      <w:r>
        <w:t xml:space="preserve">. The buttons on the </w:t>
      </w:r>
      <w:r w:rsidR="003F7364">
        <w:t>settings page</w:t>
      </w:r>
      <w:r>
        <w:t xml:space="preserve"> were clear both in what clicking them achieves and the fact they are buttons. All text on the </w:t>
      </w:r>
      <w:r w:rsidR="00FA496C">
        <w:t>settings page</w:t>
      </w:r>
      <w:r>
        <w:t xml:space="preserve"> was large and clear enough to be readable</w:t>
      </w:r>
      <w:r w:rsidR="003F7364">
        <w:t xml:space="preserve"> and the text on the buttons clearly describes the state of it’s corresponding setting.</w:t>
      </w:r>
    </w:p>
    <w:p w:rsidR="003F7364" w:rsidRDefault="003F7364" w:rsidP="00DE47B4">
      <w:pPr>
        <w:pStyle w:val="Text3"/>
      </w:pPr>
    </w:p>
    <w:p w:rsidR="00F1010D" w:rsidRDefault="000B59B7" w:rsidP="00F1010D">
      <w:pPr>
        <w:pStyle w:val="Sub-TaskHeader"/>
      </w:pPr>
      <w:r>
        <w:rPr>
          <w:noProof/>
          <w:lang w:eastAsia="en-GB"/>
        </w:rPr>
        <w:drawing>
          <wp:anchor distT="0" distB="0" distL="114300" distR="114300" simplePos="0" relativeHeight="251828224" behindDoc="0" locked="0" layoutInCell="1" allowOverlap="1" wp14:anchorId="114C931C">
            <wp:simplePos x="0" y="0"/>
            <wp:positionH relativeFrom="margin">
              <wp:align>center</wp:align>
            </wp:positionH>
            <wp:positionV relativeFrom="paragraph">
              <wp:posOffset>248578</wp:posOffset>
            </wp:positionV>
            <wp:extent cx="4747260" cy="370395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747260" cy="3703955"/>
                    </a:xfrm>
                    <a:prstGeom prst="rect">
                      <a:avLst/>
                    </a:prstGeom>
                  </pic:spPr>
                </pic:pic>
              </a:graphicData>
            </a:graphic>
            <wp14:sizeRelH relativeFrom="margin">
              <wp14:pctWidth>0</wp14:pctWidth>
            </wp14:sizeRelH>
            <wp14:sizeRelV relativeFrom="margin">
              <wp14:pctHeight>0</wp14:pctHeight>
            </wp14:sizeRelV>
          </wp:anchor>
        </w:drawing>
      </w:r>
      <w:r w:rsidR="00F1010D">
        <w:t>Instructions Page:</w:t>
      </w:r>
      <w:r w:rsidRPr="000B59B7">
        <w:rPr>
          <w:noProof/>
        </w:rPr>
        <w:t xml:space="preserve"> </w:t>
      </w:r>
    </w:p>
    <w:p w:rsidR="00FA496C" w:rsidRDefault="00FA496C" w:rsidP="00A66522">
      <w:pPr>
        <w:pStyle w:val="Text3"/>
      </w:pPr>
      <w:r>
        <w:lastRenderedPageBreak/>
        <w:t xml:space="preserve">The page is accurate to the Wireframe and fits the ‘retro’ look. </w:t>
      </w:r>
      <w:r w:rsidR="006A7670">
        <w:t>All</w:t>
      </w:r>
      <w:r>
        <w:t xml:space="preserve"> the functionality works as expected, no bugs were discovered. The button on the instructions page was clear both in what clicking it achieves and the fact it’s a buttons. </w:t>
      </w:r>
      <w:r w:rsidR="00541DA4">
        <w:t>The text on the instructions page is not very clear, the font and it’s size meant that the text isn’t very reasonable and one end user said that the wording was too long. This would require a substantial amount of work to address as if the font size is made bigger the text won’t all fit on the page requiring scrolling to be implemented.</w:t>
      </w:r>
    </w:p>
    <w:p w:rsidR="00716421" w:rsidRDefault="00716421" w:rsidP="00A66522">
      <w:pPr>
        <w:pStyle w:val="Text3"/>
      </w:pPr>
    </w:p>
    <w:p w:rsidR="00F1010D" w:rsidRDefault="000B59B7" w:rsidP="00F1010D">
      <w:pPr>
        <w:pStyle w:val="Sub-TaskHeader"/>
      </w:pPr>
      <w:r>
        <w:rPr>
          <w:noProof/>
          <w:lang w:eastAsia="en-GB"/>
        </w:rPr>
        <w:drawing>
          <wp:anchor distT="0" distB="0" distL="114300" distR="114300" simplePos="0" relativeHeight="251829248" behindDoc="0" locked="0" layoutInCell="1" allowOverlap="1" wp14:anchorId="35DA15AE">
            <wp:simplePos x="0" y="0"/>
            <wp:positionH relativeFrom="margin">
              <wp:align>center</wp:align>
            </wp:positionH>
            <wp:positionV relativeFrom="paragraph">
              <wp:posOffset>338210</wp:posOffset>
            </wp:positionV>
            <wp:extent cx="4850765" cy="3796030"/>
            <wp:effectExtent l="0" t="0" r="6985" b="0"/>
            <wp:wrapTopAndBottom/>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850765" cy="3796030"/>
                    </a:xfrm>
                    <a:prstGeom prst="rect">
                      <a:avLst/>
                    </a:prstGeom>
                  </pic:spPr>
                </pic:pic>
              </a:graphicData>
            </a:graphic>
            <wp14:sizeRelH relativeFrom="margin">
              <wp14:pctWidth>0</wp14:pctWidth>
            </wp14:sizeRelH>
            <wp14:sizeRelV relativeFrom="margin">
              <wp14:pctHeight>0</wp14:pctHeight>
            </wp14:sizeRelV>
          </wp:anchor>
        </w:drawing>
      </w:r>
      <w:r w:rsidR="00F1010D">
        <w:t>Game Page:</w:t>
      </w:r>
      <w:r w:rsidRPr="000B59B7">
        <w:rPr>
          <w:noProof/>
        </w:rPr>
        <w:t xml:space="preserve"> </w:t>
      </w:r>
    </w:p>
    <w:p w:rsidR="00711988" w:rsidRDefault="00711988" w:rsidP="00711988">
      <w:pPr>
        <w:pStyle w:val="Text3"/>
      </w:pPr>
      <w:r>
        <w:t xml:space="preserve">The page is accurate to the Wireframe and fits the ‘retro’ look. Not all the </w:t>
      </w:r>
      <w:r w:rsidR="00010AE4">
        <w:t>functionality</w:t>
      </w:r>
      <w:r>
        <w:t xml:space="preserve"> works as expected:</w:t>
      </w:r>
    </w:p>
    <w:p w:rsidR="00711988" w:rsidRDefault="00711988" w:rsidP="00711988">
      <w:pPr>
        <w:pStyle w:val="Text3"/>
        <w:numPr>
          <w:ilvl w:val="0"/>
          <w:numId w:val="26"/>
        </w:numPr>
      </w:pPr>
      <w:r>
        <w:t>When starting a new game, sometimes the player doesn’t start in the correct position</w:t>
      </w:r>
      <w:r w:rsidR="003E5500">
        <w:t>. This was fixed.</w:t>
      </w:r>
    </w:p>
    <w:p w:rsidR="00711988" w:rsidRDefault="003E5500" w:rsidP="00711988">
      <w:pPr>
        <w:pStyle w:val="Text3"/>
        <w:numPr>
          <w:ilvl w:val="0"/>
          <w:numId w:val="26"/>
        </w:numPr>
      </w:pPr>
      <w:r>
        <w:t xml:space="preserve">Collision detection between aliens, mothership, </w:t>
      </w:r>
      <w:r w:rsidR="009979C2">
        <w:t xml:space="preserve">player projectiles, alien </w:t>
      </w:r>
      <w:r>
        <w:t>projectiles and bunkers occasionally would not occur and the aliens wouldn’t die, the projectiles wouldn’t disappear or the projectile</w:t>
      </w:r>
      <w:r w:rsidR="009979C2">
        <w:t>s</w:t>
      </w:r>
      <w:r>
        <w:t xml:space="preserve"> wouldn’t blow up the bunkers. This tends to occur when the projectiles c</w:t>
      </w:r>
      <w:r w:rsidR="00F5478E">
        <w:t>o</w:t>
      </w:r>
      <w:r>
        <w:t>me into contact with the edge of an alien or bunker. This was not fixed.</w:t>
      </w:r>
    </w:p>
    <w:p w:rsidR="003E5500" w:rsidRDefault="003E5500" w:rsidP="00711988">
      <w:pPr>
        <w:pStyle w:val="Text3"/>
        <w:numPr>
          <w:ilvl w:val="0"/>
          <w:numId w:val="26"/>
        </w:numPr>
      </w:pPr>
      <w:r>
        <w:t>The projectiles are shot from the alien columns randomly as opposed to being more likely to be shot above the player. This was not fixed.</w:t>
      </w:r>
    </w:p>
    <w:p w:rsidR="00F831F6" w:rsidRDefault="00F831F6" w:rsidP="00F831F6">
      <w:pPr>
        <w:pStyle w:val="Text3"/>
      </w:pPr>
      <w:r>
        <w:t>The font and font sized used for the text on the game page was cle</w:t>
      </w:r>
      <w:r w:rsidR="00264D80">
        <w:t>ar and readable. The positioning of the current score and highest score text and their content is clear but one user said that the lives text was unclear, they did not elaborate on why this is.</w:t>
      </w:r>
      <w:r w:rsidR="00585C6E">
        <w:t xml:space="preserve"> As only one user made this complaint this was not changed.</w:t>
      </w:r>
    </w:p>
    <w:p w:rsidR="003E5500" w:rsidRPr="00FE1C60" w:rsidRDefault="00FE1C60" w:rsidP="00FE1C60">
      <w:pPr>
        <w:rPr>
          <w:sz w:val="24"/>
          <w:szCs w:val="24"/>
        </w:rPr>
      </w:pPr>
      <w:r>
        <w:br w:type="page"/>
      </w:r>
    </w:p>
    <w:p w:rsidR="00F1010D" w:rsidRDefault="00F1010D" w:rsidP="00F1010D">
      <w:pPr>
        <w:pStyle w:val="Sub-TaskHeader"/>
      </w:pPr>
      <w:r>
        <w:lastRenderedPageBreak/>
        <w:t>High Score Input Page:</w:t>
      </w:r>
    </w:p>
    <w:p w:rsidR="002C4CA4" w:rsidRDefault="002C4CA4" w:rsidP="00372AB8">
      <w:pPr>
        <w:pStyle w:val="Text2"/>
      </w:pPr>
      <w:r>
        <w:rPr>
          <w:noProof/>
          <w:lang w:eastAsia="en-GB"/>
        </w:rPr>
        <w:drawing>
          <wp:inline distT="0" distB="0" distL="0" distR="0" wp14:anchorId="1FF9E749" wp14:editId="013B9162">
            <wp:extent cx="3184428" cy="248062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13187" cy="2503030"/>
                    </a:xfrm>
                    <a:prstGeom prst="rect">
                      <a:avLst/>
                    </a:prstGeom>
                  </pic:spPr>
                </pic:pic>
              </a:graphicData>
            </a:graphic>
          </wp:inline>
        </w:drawing>
      </w:r>
      <w:r w:rsidRPr="002C4CA4">
        <w:rPr>
          <w:noProof/>
        </w:rPr>
        <w:t xml:space="preserve"> </w:t>
      </w:r>
      <w:r>
        <w:rPr>
          <w:noProof/>
          <w:lang w:eastAsia="en-GB"/>
        </w:rPr>
        <w:drawing>
          <wp:inline distT="0" distB="0" distL="0" distR="0" wp14:anchorId="58FAEE78" wp14:editId="68BE3B6C">
            <wp:extent cx="3176954" cy="2479048"/>
            <wp:effectExtent l="0" t="0" r="4445"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16885" cy="2510207"/>
                    </a:xfrm>
                    <a:prstGeom prst="rect">
                      <a:avLst/>
                    </a:prstGeom>
                  </pic:spPr>
                </pic:pic>
              </a:graphicData>
            </a:graphic>
          </wp:inline>
        </w:drawing>
      </w:r>
    </w:p>
    <w:p w:rsidR="00454C12" w:rsidRDefault="00454C12" w:rsidP="00454C12">
      <w:pPr>
        <w:pStyle w:val="Text3"/>
      </w:pPr>
      <w:r>
        <w:t xml:space="preserve">The page is accurate to the Wireframe and fits the ‘retro’ look. All the functionality works as expected, no bugs were discovered. The button on the high score input page was clear in the fact it’s a buttons but </w:t>
      </w:r>
      <w:r w:rsidR="003809AF">
        <w:t>some users accidentally clicked it when trying to enter the initials</w:t>
      </w:r>
      <w:r>
        <w:t xml:space="preserve">. The text on the </w:t>
      </w:r>
      <w:r w:rsidR="004B116D">
        <w:t>high score input</w:t>
      </w:r>
      <w:r>
        <w:t xml:space="preserve"> page is not very clear,</w:t>
      </w:r>
      <w:r w:rsidR="004B116D">
        <w:t xml:space="preserve"> the change in font size cause the text instructing how to enter the high score makes it seem unimportant so users were ignoring it and getting confused</w:t>
      </w:r>
      <w:r>
        <w:t>.</w:t>
      </w:r>
    </w:p>
    <w:p w:rsidR="00454C12" w:rsidRPr="00372AB8" w:rsidRDefault="00454C12" w:rsidP="00372AB8">
      <w:pPr>
        <w:pStyle w:val="Text3"/>
      </w:pPr>
    </w:p>
    <w:p w:rsidR="00F1010D" w:rsidRDefault="00FE1C60" w:rsidP="00F1010D">
      <w:pPr>
        <w:pStyle w:val="Sub-TaskHeader"/>
      </w:pPr>
      <w:r>
        <w:rPr>
          <w:noProof/>
          <w:lang w:eastAsia="en-GB"/>
        </w:rPr>
        <w:drawing>
          <wp:anchor distT="0" distB="0" distL="114300" distR="114300" simplePos="0" relativeHeight="251830272" behindDoc="0" locked="0" layoutInCell="1" allowOverlap="1" wp14:anchorId="79201999">
            <wp:simplePos x="0" y="0"/>
            <wp:positionH relativeFrom="margin">
              <wp:posOffset>1239520</wp:posOffset>
            </wp:positionH>
            <wp:positionV relativeFrom="paragraph">
              <wp:posOffset>254000</wp:posOffset>
            </wp:positionV>
            <wp:extent cx="4177030" cy="3264535"/>
            <wp:effectExtent l="0" t="0" r="0" b="0"/>
            <wp:wrapTopAndBottom/>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177030" cy="3264535"/>
                    </a:xfrm>
                    <a:prstGeom prst="rect">
                      <a:avLst/>
                    </a:prstGeom>
                  </pic:spPr>
                </pic:pic>
              </a:graphicData>
            </a:graphic>
          </wp:anchor>
        </w:drawing>
      </w:r>
      <w:r w:rsidR="00F1010D">
        <w:t>Highs Score Display Page:</w:t>
      </w:r>
      <w:r w:rsidRPr="00FE1C60">
        <w:rPr>
          <w:noProof/>
        </w:rPr>
        <w:t xml:space="preserve"> </w:t>
      </w:r>
    </w:p>
    <w:p w:rsidR="002A70BB" w:rsidRDefault="00DF799C" w:rsidP="00DF799C">
      <w:pPr>
        <w:pStyle w:val="Text3"/>
      </w:pPr>
      <w:r>
        <w:t xml:space="preserve">The page is accurate to the Wireframe and fits the ‘retro’ look. All the functionality works as expected, no bugs were discovered. The buttons on the high score display page were clear both in what clicking them achieves and the fact they are buttons. All text on the </w:t>
      </w:r>
      <w:r w:rsidR="000B641E">
        <w:t>high score display page</w:t>
      </w:r>
      <w:r>
        <w:t xml:space="preserve"> was large and clear enough to be readable.</w:t>
      </w:r>
    </w:p>
    <w:p w:rsidR="00DF799C" w:rsidRPr="0052607A" w:rsidRDefault="0052607A" w:rsidP="0052607A">
      <w:pPr>
        <w:rPr>
          <w:sz w:val="24"/>
          <w:szCs w:val="24"/>
        </w:rPr>
      </w:pPr>
      <w:r>
        <w:br w:type="page"/>
      </w:r>
    </w:p>
    <w:p w:rsidR="001212D3" w:rsidRDefault="001212D3" w:rsidP="00AD3EC9">
      <w:pPr>
        <w:pStyle w:val="TaskHeader"/>
      </w:pPr>
      <w:bookmarkStart w:id="113" w:name="_Toc508608666"/>
      <w:r>
        <w:lastRenderedPageBreak/>
        <w:t>Conclusion of Testing:</w:t>
      </w:r>
      <w:bookmarkEnd w:id="113"/>
    </w:p>
    <w:p w:rsidR="001212D3" w:rsidRDefault="001212D3" w:rsidP="00AD3EC9">
      <w:pPr>
        <w:pStyle w:val="Text2"/>
      </w:pPr>
      <w:r>
        <w:t xml:space="preserve">Over-all the program stayed accurate to the initial concept and fulfilled all the requirements. All but one of the features mentioned in the scope were implemented (multiple graphics options was not) and none of the features mentioned in the boundaries were implemented. The user interface had all of the necessary elements without feeling cluttered at all and for the most part was easy to understand for all users (one user didn’t understand the text displaying the number of lives the player has and a few users mentioned that the settings page was hard to read). </w:t>
      </w:r>
    </w:p>
    <w:p w:rsidR="001212D3" w:rsidRDefault="001212D3" w:rsidP="00AD3EC9">
      <w:pPr>
        <w:pStyle w:val="Text2"/>
      </w:pPr>
    </w:p>
    <w:p w:rsidR="001212D3" w:rsidRDefault="001212D3" w:rsidP="00AD3EC9">
      <w:pPr>
        <w:pStyle w:val="Text2"/>
      </w:pPr>
      <w:r>
        <w:t>The program itself has a couple small bugs that I was unable to fix, all of these bugs are to do with collision detection between elements which is a built in function of Pygame, and one bug that I decided was acceptable as I didn’t have time to fix it and would never occur ‘naturally’, the program crashes if the settings file is empty. The game runs reliably, without lag (when the laptop I run it on does not have low battery) and has an appropriate difficulty curve (starts of simple enough for anyone to play and steadily gets harder to challenge more skilled players).</w:t>
      </w:r>
    </w:p>
    <w:p w:rsidR="001212D3" w:rsidRDefault="001212D3" w:rsidP="001212D3">
      <w:pPr>
        <w:pStyle w:val="Text2"/>
      </w:pPr>
    </w:p>
    <w:p w:rsidR="00075E74" w:rsidRDefault="00075E74" w:rsidP="00FA200B">
      <w:pPr>
        <w:pStyle w:val="Sub-SectionHeader"/>
      </w:pPr>
      <w:bookmarkStart w:id="114" w:name="_Toc508608667"/>
      <w:r>
        <w:t>Development Process:</w:t>
      </w:r>
      <w:bookmarkEnd w:id="114"/>
    </w:p>
    <w:p w:rsidR="00804887" w:rsidRDefault="004E5F19" w:rsidP="00FA200B">
      <w:pPr>
        <w:pStyle w:val="Text1"/>
      </w:pPr>
      <w:r>
        <w:rPr>
          <w:noProof/>
          <w:lang w:eastAsia="en-GB"/>
        </w:rPr>
        <w:drawing>
          <wp:anchor distT="0" distB="0" distL="114300" distR="114300" simplePos="0" relativeHeight="251845632" behindDoc="0" locked="0" layoutInCell="1" allowOverlap="1" wp14:anchorId="0EA1C668">
            <wp:simplePos x="0" y="0"/>
            <wp:positionH relativeFrom="column">
              <wp:posOffset>168638</wp:posOffset>
            </wp:positionH>
            <wp:positionV relativeFrom="paragraph">
              <wp:posOffset>240030</wp:posOffset>
            </wp:positionV>
            <wp:extent cx="4166870" cy="535305"/>
            <wp:effectExtent l="0" t="0" r="5080" b="0"/>
            <wp:wrapTopAndBottom/>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166870" cy="535305"/>
                    </a:xfrm>
                    <a:prstGeom prst="rect">
                      <a:avLst/>
                    </a:prstGeom>
                  </pic:spPr>
                </pic:pic>
              </a:graphicData>
            </a:graphic>
            <wp14:sizeRelH relativeFrom="margin">
              <wp14:pctWidth>0</wp14:pctWidth>
            </wp14:sizeRelH>
          </wp:anchor>
        </w:drawing>
      </w:r>
      <w:r w:rsidR="00075E74">
        <w:t xml:space="preserve">Over-all my development process was net very efficient and I didn’t stick very closely to my gantt chart. </w:t>
      </w:r>
    </w:p>
    <w:p w:rsidR="00D866A5" w:rsidRDefault="00075E74" w:rsidP="00FA200B">
      <w:pPr>
        <w:pStyle w:val="Text1"/>
      </w:pPr>
      <w:r>
        <w:t>When designing the program I would implement each class/section immediately after they were designed to ensure they worked correctly</w:t>
      </w:r>
      <w:r w:rsidR="00A37869">
        <w:t xml:space="preserve"> (also both of these </w:t>
      </w:r>
      <w:r w:rsidR="00D866A5">
        <w:t>tasks took much longer than initially expected)</w:t>
      </w:r>
      <w:r>
        <w:t xml:space="preserve">. </w:t>
      </w:r>
      <w:r w:rsidR="00D866A5">
        <w:rPr>
          <w:noProof/>
          <w:lang w:eastAsia="en-GB"/>
        </w:rPr>
        <w:drawing>
          <wp:inline distT="0" distB="0" distL="0" distR="0" wp14:anchorId="091AEA6F" wp14:editId="595B1687">
            <wp:extent cx="6654165" cy="659765"/>
            <wp:effectExtent l="0" t="0" r="0" b="698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54165" cy="659765"/>
                    </a:xfrm>
                    <a:prstGeom prst="rect">
                      <a:avLst/>
                    </a:prstGeom>
                  </pic:spPr>
                </pic:pic>
              </a:graphicData>
            </a:graphic>
          </wp:inline>
        </w:drawing>
      </w:r>
    </w:p>
    <w:p w:rsidR="00075E74" w:rsidRDefault="00075E74" w:rsidP="00FA200B">
      <w:pPr>
        <w:pStyle w:val="Text1"/>
      </w:pPr>
      <w:r>
        <w:t>I did this to make debugging the program easier as I knew any errors that were occurring were caused by the class/section I was currently working on rather than possibly being any of the backing classes.</w:t>
      </w:r>
      <w:r w:rsidR="00CD6CFF">
        <w:t xml:space="preserve"> This resulted in my pseudocode looking very similar to my actual code as there was constant refinement of the pseudocode to address issues in the actual code.</w:t>
      </w:r>
    </w:p>
    <w:p w:rsidR="002B5039" w:rsidRPr="009A0D4A" w:rsidRDefault="00B80781" w:rsidP="000A279B">
      <w:pPr>
        <w:pStyle w:val="Text1"/>
      </w:pPr>
      <w:r>
        <w:t>There were also a couple inefficiencies in the way the code was designed, for example when changing page</w:t>
      </w:r>
      <w:r w:rsidR="009F3D85">
        <w:t xml:space="preserve"> the program never ends the loop running the last page, I decided this was not a big issue as it had little to no impact on how well the game ran.</w:t>
      </w:r>
      <w:r w:rsidR="009A0D4A">
        <w:br w:type="page"/>
      </w:r>
    </w:p>
    <w:p w:rsidR="002B5039" w:rsidRDefault="002B5039" w:rsidP="00FA200B">
      <w:pPr>
        <w:pStyle w:val="Sub-SectionHeader"/>
      </w:pPr>
      <w:bookmarkStart w:id="115" w:name="_Toc508608668"/>
      <w:r>
        <w:lastRenderedPageBreak/>
        <w:t>My Performance:</w:t>
      </w:r>
      <w:bookmarkEnd w:id="115"/>
    </w:p>
    <w:p w:rsidR="001D7377" w:rsidRDefault="002B5039" w:rsidP="00FA200B">
      <w:pPr>
        <w:pStyle w:val="Text1"/>
      </w:pPr>
      <w:r>
        <w:t xml:space="preserve">Over-all my performance was adequate but could have been better. At the begging of the project I worked quite slowly and didn’t fully understand what was required to complete the program. This improved as I worked more on the project but there was a period of about a month over which little to no work was done on the project, this was due to revision for prelims. </w:t>
      </w:r>
      <w:r w:rsidR="00E1414F">
        <w:t xml:space="preserve">As </w:t>
      </w:r>
      <w:r w:rsidR="002817D0">
        <w:t>the project progressed though I started doing more work in longer ‘sprints’ which end up with the record of progress having sections describing work over a relatively long period of time (anywhere form 2 day to a week)</w:t>
      </w:r>
      <w:r w:rsidR="00594C03">
        <w:t>.</w:t>
      </w:r>
      <w:r w:rsidR="008650A6">
        <w:t xml:space="preserve"> My record of progress was not extremely detailed as I didn’t understand how to properly evaluate the work done though notes on the how well the program was implemented were taken for to make writing this evaluation slightly easier.</w:t>
      </w:r>
      <w:r w:rsidR="002E79A6">
        <w:t xml:space="preserve"> I also found starting the pseudocode quite difficult </w:t>
      </w:r>
      <w:r w:rsidR="0063420A">
        <w:t xml:space="preserve">as I couldn’t decide on how to approach the implementation </w:t>
      </w:r>
      <w:r w:rsidR="002E79A6">
        <w:t>resulting in multiple attempts (see APPENDIX F)</w:t>
      </w:r>
      <w:r w:rsidR="0063420A">
        <w:t>.</w:t>
      </w:r>
      <w:r w:rsidR="002E79A6">
        <w:t xml:space="preserve"> I eventually settled on a method for implementing the program </w:t>
      </w:r>
      <w:r w:rsidR="0063420A">
        <w:t>where different classes, resources and pages were in different files to make them more organised.</w:t>
      </w:r>
    </w:p>
    <w:p w:rsidR="001D7377" w:rsidRDefault="001D7377">
      <w:pPr>
        <w:rPr>
          <w:sz w:val="24"/>
          <w:szCs w:val="24"/>
        </w:rPr>
      </w:pPr>
      <w:r>
        <w:br w:type="page"/>
      </w:r>
    </w:p>
    <w:p w:rsidR="006D4A83" w:rsidRDefault="006D4A83" w:rsidP="006D4A83">
      <w:pPr>
        <w:pStyle w:val="SectionHeader"/>
      </w:pPr>
      <w:bookmarkStart w:id="116" w:name="_Toc508608669"/>
      <w:r>
        <w:lastRenderedPageBreak/>
        <w:t>Appendices</w:t>
      </w:r>
      <w:bookmarkEnd w:id="116"/>
    </w:p>
    <w:p w:rsidR="006D4A83" w:rsidRDefault="006D4A83">
      <w:pPr>
        <w:rPr>
          <w:b/>
          <w:sz w:val="72"/>
          <w:szCs w:val="72"/>
        </w:rPr>
      </w:pPr>
      <w:r>
        <w:br w:type="page"/>
      </w:r>
    </w:p>
    <w:p w:rsidR="00996A03" w:rsidRDefault="006D4A83" w:rsidP="00996A03">
      <w:pPr>
        <w:pStyle w:val="Sub-SectionHeader"/>
        <w:jc w:val="center"/>
      </w:pPr>
      <w:bookmarkStart w:id="117" w:name="_Toc508608670"/>
      <w:r>
        <w:lastRenderedPageBreak/>
        <w:t>APPENDIX A</w:t>
      </w:r>
      <w:r w:rsidR="00996A03">
        <w:t xml:space="preserve"> </w:t>
      </w:r>
      <w:r>
        <w:t>(End User Survey Results)</w:t>
      </w:r>
      <w:bookmarkEnd w:id="117"/>
    </w:p>
    <w:p w:rsidR="00996A03" w:rsidRDefault="00996A03">
      <w:pPr>
        <w:rPr>
          <w:b/>
          <w:sz w:val="36"/>
          <w:szCs w:val="36"/>
        </w:rPr>
      </w:pPr>
      <w:r>
        <w:br w:type="page"/>
      </w:r>
    </w:p>
    <w:p w:rsidR="00E90637" w:rsidRDefault="00996A03" w:rsidP="00996A03">
      <w:pPr>
        <w:pStyle w:val="Sub-SectionHeader"/>
        <w:jc w:val="center"/>
      </w:pPr>
      <w:bookmarkStart w:id="118" w:name="_Toc508608671"/>
      <w:r>
        <w:lastRenderedPageBreak/>
        <w:t>APPENDIX B</w:t>
      </w:r>
      <w:r w:rsidR="0073368B">
        <w:t xml:space="preserve"> (End User Test Survey Results)</w:t>
      </w:r>
      <w:bookmarkEnd w:id="118"/>
    </w:p>
    <w:p w:rsidR="00E90637" w:rsidRDefault="00E90637">
      <w:pPr>
        <w:rPr>
          <w:b/>
          <w:sz w:val="36"/>
          <w:szCs w:val="36"/>
        </w:rPr>
      </w:pPr>
      <w:r>
        <w:br w:type="page"/>
      </w:r>
    </w:p>
    <w:p w:rsidR="009F1E40" w:rsidRDefault="00E90637" w:rsidP="00E90637">
      <w:pPr>
        <w:pStyle w:val="Sub-SectionHeader"/>
        <w:jc w:val="center"/>
      </w:pPr>
      <w:bookmarkStart w:id="119" w:name="_Toc508608672"/>
      <w:r>
        <w:lastRenderedPageBreak/>
        <w:t>APPENDIX C (Old Test Plan)</w:t>
      </w:r>
      <w:bookmarkEnd w:id="119"/>
    </w:p>
    <w:p w:rsidR="009F1E40" w:rsidRDefault="009F1E40">
      <w:pPr>
        <w:rPr>
          <w:b/>
          <w:sz w:val="36"/>
          <w:szCs w:val="36"/>
        </w:rPr>
      </w:pPr>
      <w:r>
        <w:br w:type="page"/>
      </w:r>
    </w:p>
    <w:p w:rsidR="006F1671" w:rsidRDefault="009F1E40" w:rsidP="006F1671">
      <w:pPr>
        <w:pStyle w:val="Sub-SectionHeader"/>
        <w:jc w:val="center"/>
      </w:pPr>
      <w:bookmarkStart w:id="120" w:name="_Toc508608673"/>
      <w:r>
        <w:lastRenderedPageBreak/>
        <w:t>APPENDIX D (Old Settings Page UI Design)</w:t>
      </w:r>
      <w:bookmarkEnd w:id="120"/>
    </w:p>
    <w:p w:rsidR="006F1671" w:rsidRDefault="006F1671">
      <w:pPr>
        <w:rPr>
          <w:b/>
          <w:sz w:val="36"/>
          <w:szCs w:val="36"/>
        </w:rPr>
      </w:pPr>
      <w:r>
        <w:br w:type="page"/>
      </w:r>
    </w:p>
    <w:p w:rsidR="008152EA" w:rsidRPr="00582A70" w:rsidRDefault="008152EA" w:rsidP="008152EA">
      <w:pPr>
        <w:pStyle w:val="Sub-SectionHeader"/>
        <w:jc w:val="center"/>
      </w:pPr>
      <w:bookmarkStart w:id="121" w:name="_Toc508608674"/>
      <w:r>
        <w:lastRenderedPageBreak/>
        <w:t xml:space="preserve">APPENDIX </w:t>
      </w:r>
      <w:r w:rsidR="009A3B2E">
        <w:t>E</w:t>
      </w:r>
      <w:r>
        <w:t xml:space="preserve"> (Old Pseudocodes)</w:t>
      </w:r>
      <w:bookmarkEnd w:id="121"/>
    </w:p>
    <w:p w:rsidR="008152EA" w:rsidRDefault="008152EA">
      <w:pPr>
        <w:rPr>
          <w:b/>
          <w:sz w:val="36"/>
          <w:szCs w:val="36"/>
        </w:rPr>
      </w:pPr>
      <w:r>
        <w:br w:type="page"/>
      </w:r>
    </w:p>
    <w:p w:rsidR="004E2099" w:rsidRDefault="006F1671" w:rsidP="006F1671">
      <w:pPr>
        <w:pStyle w:val="Sub-SectionHeader"/>
        <w:jc w:val="center"/>
      </w:pPr>
      <w:bookmarkStart w:id="122" w:name="_Toc508608675"/>
      <w:r>
        <w:lastRenderedPageBreak/>
        <w:t xml:space="preserve">APPENDIX </w:t>
      </w:r>
      <w:r w:rsidR="009A3B2E">
        <w:t>F</w:t>
      </w:r>
      <w:r>
        <w:t xml:space="preserve"> (Record of Progress)</w:t>
      </w:r>
      <w:bookmarkEnd w:id="122"/>
    </w:p>
    <w:p w:rsidR="004E2099" w:rsidRDefault="004E2099">
      <w:pPr>
        <w:rPr>
          <w:b/>
          <w:sz w:val="36"/>
          <w:szCs w:val="36"/>
        </w:rPr>
      </w:pPr>
    </w:p>
    <w:sectPr w:rsidR="004E2099" w:rsidSect="006F1671">
      <w:headerReference w:type="default" r:id="rId42"/>
      <w:pgSz w:w="11906" w:h="16838"/>
      <w:pgMar w:top="720" w:right="707"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50D47" w:rsidRDefault="00350D47" w:rsidP="003B38F0">
      <w:pPr>
        <w:spacing w:after="0" w:line="240" w:lineRule="auto"/>
      </w:pPr>
      <w:r>
        <w:separator/>
      </w:r>
    </w:p>
  </w:endnote>
  <w:endnote w:type="continuationSeparator" w:id="0">
    <w:p w:rsidR="00350D47" w:rsidRDefault="00350D47"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50D47" w:rsidRDefault="00350D47" w:rsidP="003B38F0">
      <w:pPr>
        <w:spacing w:after="0" w:line="240" w:lineRule="auto"/>
      </w:pPr>
      <w:r>
        <w:separator/>
      </w:r>
    </w:p>
  </w:footnote>
  <w:footnote w:type="continuationSeparator" w:id="0">
    <w:p w:rsidR="00350D47" w:rsidRDefault="00350D47"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74B2" w:rsidRDefault="00350D47" w:rsidP="003B38F0">
    <w:pPr>
      <w:pStyle w:val="Header"/>
    </w:pPr>
    <w:sdt>
      <w:sdtPr>
        <w:id w:val="1663974142"/>
        <w:docPartObj>
          <w:docPartGallery w:val="Page Numbers (Margins)"/>
          <w:docPartUnique/>
        </w:docPartObj>
      </w:sdtPr>
      <w:sdtEndPr/>
      <w:sdtContent>
        <w:r w:rsidR="00AA74B2">
          <w:rPr>
            <w:noProof/>
            <w:lang w:eastAsia="en-GB"/>
          </w:rPr>
          <mc:AlternateContent>
            <mc:Choice Requires="wps">
              <w:drawing>
                <wp:anchor distT="0" distB="0" distL="114300" distR="114300" simplePos="0" relativeHeight="251659264" behindDoc="0" locked="0" layoutInCell="0" allowOverlap="1">
                  <wp:simplePos x="0" y="0"/>
                  <wp:positionH relativeFrom="rightMargin">
                    <wp:align>center</wp:align>
                  </wp:positionH>
                  <wp:positionV relativeFrom="margin">
                    <wp:align>bottom</wp:align>
                  </wp:positionV>
                  <wp:extent cx="510540" cy="2183130"/>
                  <wp:effectExtent l="0" t="0" r="3810" b="0"/>
                  <wp:wrapNone/>
                  <wp:docPr id="109"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A74B2" w:rsidRDefault="00AA74B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FA527B">
                                <w:rPr>
                                  <w:rFonts w:asciiTheme="majorHAnsi" w:eastAsiaTheme="majorEastAsia" w:hAnsiTheme="majorHAnsi" w:cstheme="majorBidi"/>
                                  <w:noProof/>
                                  <w:sz w:val="44"/>
                                  <w:szCs w:val="44"/>
                                </w:rPr>
                                <w:t>4</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id="Rectangle 109" o:spid="_x0000_s1026"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" o:allowincell="f" filled="f" stroked="f">
                  <v:textbox style="layout-flow:vertical;mso-layout-flow-alt:bottom-to-top;mso-fit-shape-to-text:t">
                    <w:txbxContent>
                      <w:p w:rsidR="00AA74B2" w:rsidRDefault="00AA74B2">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FA527B">
                          <w:rPr>
                            <w:rFonts w:asciiTheme="majorHAnsi" w:eastAsiaTheme="majorEastAsia" w:hAnsiTheme="majorHAnsi" w:cstheme="majorBidi"/>
                            <w:noProof/>
                            <w:sz w:val="44"/>
                            <w:szCs w:val="44"/>
                          </w:rPr>
                          <w:t>4</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r w:rsidR="00AA74B2">
      <w:t>Yannik Nelson</w:t>
    </w:r>
  </w:p>
  <w:p w:rsidR="00AA74B2" w:rsidRPr="003B38F0" w:rsidRDefault="00AA74B2" w:rsidP="003B38F0">
    <w:pPr>
      <w:spacing w:after="0"/>
      <w:rPr>
        <w:szCs w:val="24"/>
      </w:rPr>
    </w:pPr>
    <w:r w:rsidRPr="003B38F0">
      <w:rPr>
        <w:szCs w:val="24"/>
      </w:rPr>
      <w:t>Advanced Higher Computing Project.</w:t>
    </w:r>
  </w:p>
  <w:p w:rsidR="00AA74B2" w:rsidRPr="003B38F0" w:rsidRDefault="00AA74B2"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23813"/>
    <w:multiLevelType w:val="hybridMultilevel"/>
    <w:tmpl w:val="E612DB72"/>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7"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8"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9" w15:restartNumberingAfterBreak="0">
    <w:nsid w:val="2A1B180D"/>
    <w:multiLevelType w:val="hybridMultilevel"/>
    <w:tmpl w:val="B8C88AC4"/>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11"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3"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7" w15:restartNumberingAfterBreak="0">
    <w:nsid w:val="587C4B53"/>
    <w:multiLevelType w:val="hybridMultilevel"/>
    <w:tmpl w:val="DA7A2452"/>
    <w:lvl w:ilvl="0" w:tplc="68CA846C">
      <w:start w:val="1"/>
      <w:numFmt w:val="bullet"/>
      <w:lvlText w:val=""/>
      <w:lvlJc w:val="left"/>
      <w:pPr>
        <w:ind w:left="1004"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2"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3"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4"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11"/>
  </w:num>
  <w:num w:numId="2">
    <w:abstractNumId w:val="16"/>
  </w:num>
  <w:num w:numId="3">
    <w:abstractNumId w:val="2"/>
  </w:num>
  <w:num w:numId="4">
    <w:abstractNumId w:val="5"/>
  </w:num>
  <w:num w:numId="5">
    <w:abstractNumId w:val="15"/>
  </w:num>
  <w:num w:numId="6">
    <w:abstractNumId w:val="8"/>
  </w:num>
  <w:num w:numId="7">
    <w:abstractNumId w:val="19"/>
  </w:num>
  <w:num w:numId="8">
    <w:abstractNumId w:val="4"/>
  </w:num>
  <w:num w:numId="9">
    <w:abstractNumId w:val="7"/>
  </w:num>
  <w:num w:numId="10">
    <w:abstractNumId w:val="12"/>
  </w:num>
  <w:num w:numId="11">
    <w:abstractNumId w:val="14"/>
  </w:num>
  <w:num w:numId="12">
    <w:abstractNumId w:val="24"/>
  </w:num>
  <w:num w:numId="13">
    <w:abstractNumId w:val="20"/>
  </w:num>
  <w:num w:numId="14">
    <w:abstractNumId w:val="21"/>
  </w:num>
  <w:num w:numId="15">
    <w:abstractNumId w:val="13"/>
  </w:num>
  <w:num w:numId="16">
    <w:abstractNumId w:val="3"/>
  </w:num>
  <w:num w:numId="17">
    <w:abstractNumId w:val="18"/>
  </w:num>
  <w:num w:numId="18">
    <w:abstractNumId w:val="23"/>
  </w:num>
  <w:num w:numId="19">
    <w:abstractNumId w:val="22"/>
  </w:num>
  <w:num w:numId="20">
    <w:abstractNumId w:val="25"/>
  </w:num>
  <w:num w:numId="21">
    <w:abstractNumId w:val="6"/>
  </w:num>
  <w:num w:numId="22">
    <w:abstractNumId w:val="10"/>
  </w:num>
  <w:num w:numId="23">
    <w:abstractNumId w:val="1"/>
  </w:num>
  <w:num w:numId="24">
    <w:abstractNumId w:val="17"/>
  </w:num>
  <w:num w:numId="25">
    <w:abstractNumId w:val="0"/>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GB"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qgFAO0gfxctAAAA"/>
  </w:docVars>
  <w:rsids>
    <w:rsidRoot w:val="00E40FFC"/>
    <w:rsid w:val="00004482"/>
    <w:rsid w:val="00004649"/>
    <w:rsid w:val="00005EF2"/>
    <w:rsid w:val="00010AE4"/>
    <w:rsid w:val="000140B3"/>
    <w:rsid w:val="000175D1"/>
    <w:rsid w:val="000176DC"/>
    <w:rsid w:val="000217FF"/>
    <w:rsid w:val="00022694"/>
    <w:rsid w:val="000351AF"/>
    <w:rsid w:val="00041A71"/>
    <w:rsid w:val="00041DAF"/>
    <w:rsid w:val="000440C5"/>
    <w:rsid w:val="00046D1B"/>
    <w:rsid w:val="00052D4D"/>
    <w:rsid w:val="00053E93"/>
    <w:rsid w:val="000542BC"/>
    <w:rsid w:val="0005563B"/>
    <w:rsid w:val="000572A4"/>
    <w:rsid w:val="000618AF"/>
    <w:rsid w:val="000620D8"/>
    <w:rsid w:val="0006303B"/>
    <w:rsid w:val="000725AA"/>
    <w:rsid w:val="00075E74"/>
    <w:rsid w:val="000765CE"/>
    <w:rsid w:val="000814E5"/>
    <w:rsid w:val="00083651"/>
    <w:rsid w:val="00086A7A"/>
    <w:rsid w:val="000878BC"/>
    <w:rsid w:val="00090C4D"/>
    <w:rsid w:val="00093745"/>
    <w:rsid w:val="00097139"/>
    <w:rsid w:val="000A0E31"/>
    <w:rsid w:val="000A279B"/>
    <w:rsid w:val="000A2D98"/>
    <w:rsid w:val="000A33CA"/>
    <w:rsid w:val="000A4DA6"/>
    <w:rsid w:val="000A4DB9"/>
    <w:rsid w:val="000A6B99"/>
    <w:rsid w:val="000B020B"/>
    <w:rsid w:val="000B3DE9"/>
    <w:rsid w:val="000B59B7"/>
    <w:rsid w:val="000B641E"/>
    <w:rsid w:val="000C0DB2"/>
    <w:rsid w:val="000C2630"/>
    <w:rsid w:val="000C4ECA"/>
    <w:rsid w:val="000C79CA"/>
    <w:rsid w:val="000D0277"/>
    <w:rsid w:val="000D02D3"/>
    <w:rsid w:val="000D273B"/>
    <w:rsid w:val="000D3192"/>
    <w:rsid w:val="000D3F83"/>
    <w:rsid w:val="000D4209"/>
    <w:rsid w:val="000D50BE"/>
    <w:rsid w:val="000D5DFB"/>
    <w:rsid w:val="000D68B3"/>
    <w:rsid w:val="000E05B2"/>
    <w:rsid w:val="000F1599"/>
    <w:rsid w:val="000F1C08"/>
    <w:rsid w:val="000F281E"/>
    <w:rsid w:val="001012A7"/>
    <w:rsid w:val="001039EA"/>
    <w:rsid w:val="00114E43"/>
    <w:rsid w:val="0011725D"/>
    <w:rsid w:val="001212D3"/>
    <w:rsid w:val="00122AFF"/>
    <w:rsid w:val="00123C95"/>
    <w:rsid w:val="0013188C"/>
    <w:rsid w:val="00134630"/>
    <w:rsid w:val="00145045"/>
    <w:rsid w:val="0015270C"/>
    <w:rsid w:val="00153064"/>
    <w:rsid w:val="00156D3A"/>
    <w:rsid w:val="00157420"/>
    <w:rsid w:val="0015744F"/>
    <w:rsid w:val="001579EF"/>
    <w:rsid w:val="00166195"/>
    <w:rsid w:val="00167667"/>
    <w:rsid w:val="0017256D"/>
    <w:rsid w:val="0017352B"/>
    <w:rsid w:val="001738D3"/>
    <w:rsid w:val="00175865"/>
    <w:rsid w:val="00175A3E"/>
    <w:rsid w:val="001857AE"/>
    <w:rsid w:val="00190380"/>
    <w:rsid w:val="0019688E"/>
    <w:rsid w:val="001A1A7A"/>
    <w:rsid w:val="001A1AF7"/>
    <w:rsid w:val="001A1D8E"/>
    <w:rsid w:val="001A3904"/>
    <w:rsid w:val="001A7DB4"/>
    <w:rsid w:val="001C0C66"/>
    <w:rsid w:val="001C1683"/>
    <w:rsid w:val="001C38B7"/>
    <w:rsid w:val="001C4C0D"/>
    <w:rsid w:val="001D27FF"/>
    <w:rsid w:val="001D53E0"/>
    <w:rsid w:val="001D7377"/>
    <w:rsid w:val="001E2540"/>
    <w:rsid w:val="001E2BC3"/>
    <w:rsid w:val="001E346F"/>
    <w:rsid w:val="001F499D"/>
    <w:rsid w:val="001F4B90"/>
    <w:rsid w:val="001F50E8"/>
    <w:rsid w:val="001F5AE4"/>
    <w:rsid w:val="001F73BA"/>
    <w:rsid w:val="00202608"/>
    <w:rsid w:val="002104DB"/>
    <w:rsid w:val="002115B4"/>
    <w:rsid w:val="00214B65"/>
    <w:rsid w:val="002154F5"/>
    <w:rsid w:val="00215975"/>
    <w:rsid w:val="0021668E"/>
    <w:rsid w:val="00222717"/>
    <w:rsid w:val="00223A3F"/>
    <w:rsid w:val="00224E35"/>
    <w:rsid w:val="00225038"/>
    <w:rsid w:val="00227A29"/>
    <w:rsid w:val="00231D1C"/>
    <w:rsid w:val="0023424E"/>
    <w:rsid w:val="002379CF"/>
    <w:rsid w:val="00237C23"/>
    <w:rsid w:val="00240992"/>
    <w:rsid w:val="00241AC7"/>
    <w:rsid w:val="00244F5E"/>
    <w:rsid w:val="002553D2"/>
    <w:rsid w:val="00257E47"/>
    <w:rsid w:val="002608D3"/>
    <w:rsid w:val="00264D80"/>
    <w:rsid w:val="00270FE4"/>
    <w:rsid w:val="002817D0"/>
    <w:rsid w:val="00283441"/>
    <w:rsid w:val="002848E7"/>
    <w:rsid w:val="00290380"/>
    <w:rsid w:val="0029408F"/>
    <w:rsid w:val="002940A8"/>
    <w:rsid w:val="0029463F"/>
    <w:rsid w:val="00296EEE"/>
    <w:rsid w:val="002A3FF8"/>
    <w:rsid w:val="002A6EAC"/>
    <w:rsid w:val="002A70BB"/>
    <w:rsid w:val="002B147C"/>
    <w:rsid w:val="002B5039"/>
    <w:rsid w:val="002B6606"/>
    <w:rsid w:val="002B6F94"/>
    <w:rsid w:val="002C072F"/>
    <w:rsid w:val="002C37BD"/>
    <w:rsid w:val="002C4CA4"/>
    <w:rsid w:val="002C56A0"/>
    <w:rsid w:val="002C5E5F"/>
    <w:rsid w:val="002C7D2B"/>
    <w:rsid w:val="002D259B"/>
    <w:rsid w:val="002D377A"/>
    <w:rsid w:val="002D65BC"/>
    <w:rsid w:val="002D66F9"/>
    <w:rsid w:val="002E4C4F"/>
    <w:rsid w:val="002E79A6"/>
    <w:rsid w:val="002F69C6"/>
    <w:rsid w:val="002F6DD5"/>
    <w:rsid w:val="00300AD6"/>
    <w:rsid w:val="00307474"/>
    <w:rsid w:val="00311265"/>
    <w:rsid w:val="00311DD7"/>
    <w:rsid w:val="0031408E"/>
    <w:rsid w:val="00320DB7"/>
    <w:rsid w:val="003261D2"/>
    <w:rsid w:val="00327F6D"/>
    <w:rsid w:val="00331E04"/>
    <w:rsid w:val="0033402E"/>
    <w:rsid w:val="003358A8"/>
    <w:rsid w:val="003358AF"/>
    <w:rsid w:val="00346E04"/>
    <w:rsid w:val="00350D47"/>
    <w:rsid w:val="00357C53"/>
    <w:rsid w:val="00363C82"/>
    <w:rsid w:val="00367BA9"/>
    <w:rsid w:val="00372090"/>
    <w:rsid w:val="00372AB8"/>
    <w:rsid w:val="00372DF1"/>
    <w:rsid w:val="003746D6"/>
    <w:rsid w:val="00374F17"/>
    <w:rsid w:val="00376C74"/>
    <w:rsid w:val="003809AF"/>
    <w:rsid w:val="00382453"/>
    <w:rsid w:val="00385F35"/>
    <w:rsid w:val="00386ADA"/>
    <w:rsid w:val="003A10FC"/>
    <w:rsid w:val="003A759A"/>
    <w:rsid w:val="003A7F3A"/>
    <w:rsid w:val="003B338B"/>
    <w:rsid w:val="003B38F0"/>
    <w:rsid w:val="003B3CAF"/>
    <w:rsid w:val="003C2A4D"/>
    <w:rsid w:val="003C47AE"/>
    <w:rsid w:val="003C6803"/>
    <w:rsid w:val="003D09D8"/>
    <w:rsid w:val="003D64DB"/>
    <w:rsid w:val="003D6D34"/>
    <w:rsid w:val="003E0B6A"/>
    <w:rsid w:val="003E136D"/>
    <w:rsid w:val="003E4603"/>
    <w:rsid w:val="003E5500"/>
    <w:rsid w:val="003E7E36"/>
    <w:rsid w:val="003F3661"/>
    <w:rsid w:val="003F7364"/>
    <w:rsid w:val="00401859"/>
    <w:rsid w:val="004026FD"/>
    <w:rsid w:val="00403FDA"/>
    <w:rsid w:val="00410703"/>
    <w:rsid w:val="0041167F"/>
    <w:rsid w:val="00415613"/>
    <w:rsid w:val="00420F09"/>
    <w:rsid w:val="00422677"/>
    <w:rsid w:val="00442F69"/>
    <w:rsid w:val="00446572"/>
    <w:rsid w:val="00454C12"/>
    <w:rsid w:val="0045546E"/>
    <w:rsid w:val="004556AC"/>
    <w:rsid w:val="00466C2F"/>
    <w:rsid w:val="00472AD3"/>
    <w:rsid w:val="0047674C"/>
    <w:rsid w:val="00477A1E"/>
    <w:rsid w:val="004819F6"/>
    <w:rsid w:val="00482368"/>
    <w:rsid w:val="00490B78"/>
    <w:rsid w:val="00491C9A"/>
    <w:rsid w:val="004928A6"/>
    <w:rsid w:val="00493532"/>
    <w:rsid w:val="004976F4"/>
    <w:rsid w:val="004A4CDC"/>
    <w:rsid w:val="004A7F6B"/>
    <w:rsid w:val="004B0349"/>
    <w:rsid w:val="004B116D"/>
    <w:rsid w:val="004B2C5E"/>
    <w:rsid w:val="004B4658"/>
    <w:rsid w:val="004B593D"/>
    <w:rsid w:val="004B6467"/>
    <w:rsid w:val="004C1E9F"/>
    <w:rsid w:val="004C5DB1"/>
    <w:rsid w:val="004C64C9"/>
    <w:rsid w:val="004D2C05"/>
    <w:rsid w:val="004D576F"/>
    <w:rsid w:val="004D599B"/>
    <w:rsid w:val="004E0E82"/>
    <w:rsid w:val="004E2099"/>
    <w:rsid w:val="004E3B78"/>
    <w:rsid w:val="004E3D2B"/>
    <w:rsid w:val="004E5F19"/>
    <w:rsid w:val="004F469D"/>
    <w:rsid w:val="004F6736"/>
    <w:rsid w:val="004F6A22"/>
    <w:rsid w:val="005013F2"/>
    <w:rsid w:val="00502C6C"/>
    <w:rsid w:val="00503160"/>
    <w:rsid w:val="00505BCD"/>
    <w:rsid w:val="00506022"/>
    <w:rsid w:val="00510DD1"/>
    <w:rsid w:val="0052607A"/>
    <w:rsid w:val="005321B4"/>
    <w:rsid w:val="0053228C"/>
    <w:rsid w:val="00533D6D"/>
    <w:rsid w:val="005359FE"/>
    <w:rsid w:val="00536CA8"/>
    <w:rsid w:val="0054164B"/>
    <w:rsid w:val="00541986"/>
    <w:rsid w:val="00541DA4"/>
    <w:rsid w:val="005454FC"/>
    <w:rsid w:val="00546D29"/>
    <w:rsid w:val="00551964"/>
    <w:rsid w:val="00552E89"/>
    <w:rsid w:val="00560B5B"/>
    <w:rsid w:val="00574BFD"/>
    <w:rsid w:val="00574E32"/>
    <w:rsid w:val="005770AF"/>
    <w:rsid w:val="005816C7"/>
    <w:rsid w:val="00582A70"/>
    <w:rsid w:val="00584C8F"/>
    <w:rsid w:val="00585C6E"/>
    <w:rsid w:val="00586563"/>
    <w:rsid w:val="00587954"/>
    <w:rsid w:val="005902FB"/>
    <w:rsid w:val="00594C03"/>
    <w:rsid w:val="005A04A8"/>
    <w:rsid w:val="005A3DE4"/>
    <w:rsid w:val="005A6BD3"/>
    <w:rsid w:val="005A7FDB"/>
    <w:rsid w:val="005B1300"/>
    <w:rsid w:val="005B173D"/>
    <w:rsid w:val="005B394B"/>
    <w:rsid w:val="005B47D3"/>
    <w:rsid w:val="005B5596"/>
    <w:rsid w:val="005C0F29"/>
    <w:rsid w:val="005C11EA"/>
    <w:rsid w:val="005C4CD0"/>
    <w:rsid w:val="005C675A"/>
    <w:rsid w:val="005D3CA8"/>
    <w:rsid w:val="005D7E4C"/>
    <w:rsid w:val="005E5FA0"/>
    <w:rsid w:val="005F33A1"/>
    <w:rsid w:val="005F5201"/>
    <w:rsid w:val="00602F0A"/>
    <w:rsid w:val="0061001F"/>
    <w:rsid w:val="006103DF"/>
    <w:rsid w:val="00611A49"/>
    <w:rsid w:val="00612E41"/>
    <w:rsid w:val="00617BAF"/>
    <w:rsid w:val="00617FD9"/>
    <w:rsid w:val="006213F7"/>
    <w:rsid w:val="00621B31"/>
    <w:rsid w:val="00621E37"/>
    <w:rsid w:val="00624713"/>
    <w:rsid w:val="00631E2B"/>
    <w:rsid w:val="0063420A"/>
    <w:rsid w:val="00634A95"/>
    <w:rsid w:val="0063616E"/>
    <w:rsid w:val="00643318"/>
    <w:rsid w:val="0064453C"/>
    <w:rsid w:val="006453F9"/>
    <w:rsid w:val="006459B1"/>
    <w:rsid w:val="00650637"/>
    <w:rsid w:val="0065715B"/>
    <w:rsid w:val="00660EF3"/>
    <w:rsid w:val="00664EFA"/>
    <w:rsid w:val="006651CD"/>
    <w:rsid w:val="00665C03"/>
    <w:rsid w:val="00666E8C"/>
    <w:rsid w:val="006705F9"/>
    <w:rsid w:val="00677228"/>
    <w:rsid w:val="00677779"/>
    <w:rsid w:val="006801A8"/>
    <w:rsid w:val="00683243"/>
    <w:rsid w:val="00687F02"/>
    <w:rsid w:val="00687FF0"/>
    <w:rsid w:val="00691B41"/>
    <w:rsid w:val="006A01C4"/>
    <w:rsid w:val="006A1105"/>
    <w:rsid w:val="006A1341"/>
    <w:rsid w:val="006A1A2E"/>
    <w:rsid w:val="006A2A5F"/>
    <w:rsid w:val="006A3633"/>
    <w:rsid w:val="006A7670"/>
    <w:rsid w:val="006B403B"/>
    <w:rsid w:val="006B6ACB"/>
    <w:rsid w:val="006C5C80"/>
    <w:rsid w:val="006C6B39"/>
    <w:rsid w:val="006D0165"/>
    <w:rsid w:val="006D0C44"/>
    <w:rsid w:val="006D11D8"/>
    <w:rsid w:val="006D2CDD"/>
    <w:rsid w:val="006D2CF8"/>
    <w:rsid w:val="006D4A83"/>
    <w:rsid w:val="006D7D7D"/>
    <w:rsid w:val="006F07C8"/>
    <w:rsid w:val="006F12E1"/>
    <w:rsid w:val="006F1671"/>
    <w:rsid w:val="006F56DC"/>
    <w:rsid w:val="0070315A"/>
    <w:rsid w:val="00706773"/>
    <w:rsid w:val="00711988"/>
    <w:rsid w:val="0071256E"/>
    <w:rsid w:val="00716421"/>
    <w:rsid w:val="007166BC"/>
    <w:rsid w:val="0071692E"/>
    <w:rsid w:val="00721692"/>
    <w:rsid w:val="00723440"/>
    <w:rsid w:val="007260FA"/>
    <w:rsid w:val="00732D8D"/>
    <w:rsid w:val="0073368B"/>
    <w:rsid w:val="00745F83"/>
    <w:rsid w:val="00747BF2"/>
    <w:rsid w:val="00762196"/>
    <w:rsid w:val="00765B49"/>
    <w:rsid w:val="00780457"/>
    <w:rsid w:val="00781FDD"/>
    <w:rsid w:val="00785A52"/>
    <w:rsid w:val="0079381B"/>
    <w:rsid w:val="00793D19"/>
    <w:rsid w:val="00795443"/>
    <w:rsid w:val="00797119"/>
    <w:rsid w:val="00797CA5"/>
    <w:rsid w:val="007A07C0"/>
    <w:rsid w:val="007B2319"/>
    <w:rsid w:val="007B3B84"/>
    <w:rsid w:val="007B5B8E"/>
    <w:rsid w:val="007B5E9E"/>
    <w:rsid w:val="007C06B7"/>
    <w:rsid w:val="007C3B33"/>
    <w:rsid w:val="007C42F2"/>
    <w:rsid w:val="007C444D"/>
    <w:rsid w:val="007D15B4"/>
    <w:rsid w:val="007D66CE"/>
    <w:rsid w:val="007E201A"/>
    <w:rsid w:val="007F1CCF"/>
    <w:rsid w:val="007F6F6C"/>
    <w:rsid w:val="00800F05"/>
    <w:rsid w:val="0080264F"/>
    <w:rsid w:val="00804887"/>
    <w:rsid w:val="00807377"/>
    <w:rsid w:val="0081393D"/>
    <w:rsid w:val="0081496A"/>
    <w:rsid w:val="008152EA"/>
    <w:rsid w:val="008222AA"/>
    <w:rsid w:val="008234A9"/>
    <w:rsid w:val="00826046"/>
    <w:rsid w:val="008312CE"/>
    <w:rsid w:val="0083319D"/>
    <w:rsid w:val="00834345"/>
    <w:rsid w:val="008369EE"/>
    <w:rsid w:val="00840867"/>
    <w:rsid w:val="008415EC"/>
    <w:rsid w:val="008474D9"/>
    <w:rsid w:val="00850CDA"/>
    <w:rsid w:val="008540ED"/>
    <w:rsid w:val="0085739B"/>
    <w:rsid w:val="00864E00"/>
    <w:rsid w:val="008650A6"/>
    <w:rsid w:val="00870154"/>
    <w:rsid w:val="00871024"/>
    <w:rsid w:val="00871517"/>
    <w:rsid w:val="008769FB"/>
    <w:rsid w:val="0088385E"/>
    <w:rsid w:val="008901BA"/>
    <w:rsid w:val="008928D4"/>
    <w:rsid w:val="00897991"/>
    <w:rsid w:val="00897E62"/>
    <w:rsid w:val="008A23AB"/>
    <w:rsid w:val="008A65BC"/>
    <w:rsid w:val="008B042E"/>
    <w:rsid w:val="008B29B1"/>
    <w:rsid w:val="008B72C6"/>
    <w:rsid w:val="008C3CDD"/>
    <w:rsid w:val="008C4234"/>
    <w:rsid w:val="008C7B6A"/>
    <w:rsid w:val="008D24E3"/>
    <w:rsid w:val="008D5A1B"/>
    <w:rsid w:val="008D5CC4"/>
    <w:rsid w:val="008E0333"/>
    <w:rsid w:val="008E1E81"/>
    <w:rsid w:val="008E2326"/>
    <w:rsid w:val="008E3268"/>
    <w:rsid w:val="008E3829"/>
    <w:rsid w:val="008E5690"/>
    <w:rsid w:val="008E62E9"/>
    <w:rsid w:val="008E71A2"/>
    <w:rsid w:val="008F42B0"/>
    <w:rsid w:val="008F4745"/>
    <w:rsid w:val="009009C9"/>
    <w:rsid w:val="0090111C"/>
    <w:rsid w:val="00903147"/>
    <w:rsid w:val="00910A89"/>
    <w:rsid w:val="0091127A"/>
    <w:rsid w:val="00912FA7"/>
    <w:rsid w:val="00917BEA"/>
    <w:rsid w:val="0092243B"/>
    <w:rsid w:val="00923ADB"/>
    <w:rsid w:val="009244D8"/>
    <w:rsid w:val="0093409F"/>
    <w:rsid w:val="00936CDE"/>
    <w:rsid w:val="00937F41"/>
    <w:rsid w:val="009431E0"/>
    <w:rsid w:val="009456B5"/>
    <w:rsid w:val="0095341F"/>
    <w:rsid w:val="00955200"/>
    <w:rsid w:val="00960B3B"/>
    <w:rsid w:val="00961509"/>
    <w:rsid w:val="00964343"/>
    <w:rsid w:val="00966DE6"/>
    <w:rsid w:val="00970BFB"/>
    <w:rsid w:val="009714AC"/>
    <w:rsid w:val="009756B0"/>
    <w:rsid w:val="00980B29"/>
    <w:rsid w:val="00986928"/>
    <w:rsid w:val="00987ADE"/>
    <w:rsid w:val="00990E30"/>
    <w:rsid w:val="00991BC0"/>
    <w:rsid w:val="009933BF"/>
    <w:rsid w:val="00995D25"/>
    <w:rsid w:val="009965C7"/>
    <w:rsid w:val="00996A03"/>
    <w:rsid w:val="00997408"/>
    <w:rsid w:val="009979C2"/>
    <w:rsid w:val="00997FC1"/>
    <w:rsid w:val="009A0D4A"/>
    <w:rsid w:val="009A3814"/>
    <w:rsid w:val="009A3B2E"/>
    <w:rsid w:val="009A4705"/>
    <w:rsid w:val="009A7791"/>
    <w:rsid w:val="009B0FA1"/>
    <w:rsid w:val="009B3FF1"/>
    <w:rsid w:val="009C11BA"/>
    <w:rsid w:val="009C2176"/>
    <w:rsid w:val="009D185C"/>
    <w:rsid w:val="009D1FA0"/>
    <w:rsid w:val="009D5A35"/>
    <w:rsid w:val="009E2EE4"/>
    <w:rsid w:val="009F1E40"/>
    <w:rsid w:val="009F26AC"/>
    <w:rsid w:val="009F2D99"/>
    <w:rsid w:val="009F3D85"/>
    <w:rsid w:val="00A03861"/>
    <w:rsid w:val="00A06B11"/>
    <w:rsid w:val="00A119C6"/>
    <w:rsid w:val="00A21B5C"/>
    <w:rsid w:val="00A22DBE"/>
    <w:rsid w:val="00A24117"/>
    <w:rsid w:val="00A24B43"/>
    <w:rsid w:val="00A27C52"/>
    <w:rsid w:val="00A317B8"/>
    <w:rsid w:val="00A37869"/>
    <w:rsid w:val="00A41E6B"/>
    <w:rsid w:val="00A42B6C"/>
    <w:rsid w:val="00A43CC9"/>
    <w:rsid w:val="00A43FFB"/>
    <w:rsid w:val="00A44181"/>
    <w:rsid w:val="00A47A0E"/>
    <w:rsid w:val="00A64F07"/>
    <w:rsid w:val="00A65164"/>
    <w:rsid w:val="00A66522"/>
    <w:rsid w:val="00A7083E"/>
    <w:rsid w:val="00A73022"/>
    <w:rsid w:val="00A77C2E"/>
    <w:rsid w:val="00A80364"/>
    <w:rsid w:val="00A806B1"/>
    <w:rsid w:val="00A80EDC"/>
    <w:rsid w:val="00A82FEC"/>
    <w:rsid w:val="00A84B1B"/>
    <w:rsid w:val="00A84BE8"/>
    <w:rsid w:val="00A853E1"/>
    <w:rsid w:val="00AA0498"/>
    <w:rsid w:val="00AA5976"/>
    <w:rsid w:val="00AA6381"/>
    <w:rsid w:val="00AA74B2"/>
    <w:rsid w:val="00AB1100"/>
    <w:rsid w:val="00AB24A7"/>
    <w:rsid w:val="00AB2EEE"/>
    <w:rsid w:val="00AB700C"/>
    <w:rsid w:val="00AB714F"/>
    <w:rsid w:val="00AC0362"/>
    <w:rsid w:val="00AC13CA"/>
    <w:rsid w:val="00AC2099"/>
    <w:rsid w:val="00AC6C67"/>
    <w:rsid w:val="00AC779E"/>
    <w:rsid w:val="00AD1902"/>
    <w:rsid w:val="00AD3EC9"/>
    <w:rsid w:val="00AD6B9E"/>
    <w:rsid w:val="00AD7380"/>
    <w:rsid w:val="00AE0867"/>
    <w:rsid w:val="00AE2767"/>
    <w:rsid w:val="00AE65D2"/>
    <w:rsid w:val="00AE6CFE"/>
    <w:rsid w:val="00AF1701"/>
    <w:rsid w:val="00AF228F"/>
    <w:rsid w:val="00B01D9E"/>
    <w:rsid w:val="00B11378"/>
    <w:rsid w:val="00B1625F"/>
    <w:rsid w:val="00B17001"/>
    <w:rsid w:val="00B17F47"/>
    <w:rsid w:val="00B2607D"/>
    <w:rsid w:val="00B26293"/>
    <w:rsid w:val="00B267CC"/>
    <w:rsid w:val="00B26D69"/>
    <w:rsid w:val="00B2766D"/>
    <w:rsid w:val="00B4190A"/>
    <w:rsid w:val="00B452C5"/>
    <w:rsid w:val="00B47B9F"/>
    <w:rsid w:val="00B547D7"/>
    <w:rsid w:val="00B549DF"/>
    <w:rsid w:val="00B64024"/>
    <w:rsid w:val="00B70BD7"/>
    <w:rsid w:val="00B7163F"/>
    <w:rsid w:val="00B719AF"/>
    <w:rsid w:val="00B71C78"/>
    <w:rsid w:val="00B72C33"/>
    <w:rsid w:val="00B74E1E"/>
    <w:rsid w:val="00B772BF"/>
    <w:rsid w:val="00B80781"/>
    <w:rsid w:val="00B847C8"/>
    <w:rsid w:val="00B862BE"/>
    <w:rsid w:val="00B921FE"/>
    <w:rsid w:val="00B93706"/>
    <w:rsid w:val="00B94A93"/>
    <w:rsid w:val="00B9709B"/>
    <w:rsid w:val="00B977B4"/>
    <w:rsid w:val="00B97804"/>
    <w:rsid w:val="00BA111B"/>
    <w:rsid w:val="00BA33BC"/>
    <w:rsid w:val="00BA41E5"/>
    <w:rsid w:val="00BB2CB9"/>
    <w:rsid w:val="00BB52C8"/>
    <w:rsid w:val="00BC4744"/>
    <w:rsid w:val="00BC4B9B"/>
    <w:rsid w:val="00BC5C4E"/>
    <w:rsid w:val="00BD0F87"/>
    <w:rsid w:val="00BD1312"/>
    <w:rsid w:val="00BD3BFF"/>
    <w:rsid w:val="00BD6510"/>
    <w:rsid w:val="00BD6E4D"/>
    <w:rsid w:val="00BE13F1"/>
    <w:rsid w:val="00BE2ED2"/>
    <w:rsid w:val="00BE59C2"/>
    <w:rsid w:val="00BF0F0A"/>
    <w:rsid w:val="00BF228E"/>
    <w:rsid w:val="00BF7ABC"/>
    <w:rsid w:val="00C04587"/>
    <w:rsid w:val="00C0604B"/>
    <w:rsid w:val="00C07AA0"/>
    <w:rsid w:val="00C14898"/>
    <w:rsid w:val="00C2203D"/>
    <w:rsid w:val="00C2255A"/>
    <w:rsid w:val="00C2584B"/>
    <w:rsid w:val="00C31EA9"/>
    <w:rsid w:val="00C323DB"/>
    <w:rsid w:val="00C43EAC"/>
    <w:rsid w:val="00C455BA"/>
    <w:rsid w:val="00C505AF"/>
    <w:rsid w:val="00C50FAE"/>
    <w:rsid w:val="00C547DA"/>
    <w:rsid w:val="00C54F2D"/>
    <w:rsid w:val="00C54F5F"/>
    <w:rsid w:val="00C619F7"/>
    <w:rsid w:val="00C65686"/>
    <w:rsid w:val="00C660B2"/>
    <w:rsid w:val="00C73CE9"/>
    <w:rsid w:val="00C74AA8"/>
    <w:rsid w:val="00C76816"/>
    <w:rsid w:val="00C81A23"/>
    <w:rsid w:val="00C81DCD"/>
    <w:rsid w:val="00C85C7D"/>
    <w:rsid w:val="00C9049D"/>
    <w:rsid w:val="00C94B1A"/>
    <w:rsid w:val="00C95DA5"/>
    <w:rsid w:val="00C965D2"/>
    <w:rsid w:val="00CA08CB"/>
    <w:rsid w:val="00CA18FB"/>
    <w:rsid w:val="00CA7457"/>
    <w:rsid w:val="00CB1D8F"/>
    <w:rsid w:val="00CB2ED7"/>
    <w:rsid w:val="00CB3178"/>
    <w:rsid w:val="00CB6D30"/>
    <w:rsid w:val="00CC21DB"/>
    <w:rsid w:val="00CC2389"/>
    <w:rsid w:val="00CC2431"/>
    <w:rsid w:val="00CC59F2"/>
    <w:rsid w:val="00CD35AF"/>
    <w:rsid w:val="00CD37D9"/>
    <w:rsid w:val="00CD5A28"/>
    <w:rsid w:val="00CD5A4C"/>
    <w:rsid w:val="00CD6CFF"/>
    <w:rsid w:val="00CE0F25"/>
    <w:rsid w:val="00CE2DEE"/>
    <w:rsid w:val="00CE4133"/>
    <w:rsid w:val="00CE62DE"/>
    <w:rsid w:val="00CE735D"/>
    <w:rsid w:val="00CE7AAA"/>
    <w:rsid w:val="00CF1141"/>
    <w:rsid w:val="00CF3EDC"/>
    <w:rsid w:val="00CF4088"/>
    <w:rsid w:val="00CF47CE"/>
    <w:rsid w:val="00CF5E45"/>
    <w:rsid w:val="00CF6137"/>
    <w:rsid w:val="00D04FF0"/>
    <w:rsid w:val="00D12D47"/>
    <w:rsid w:val="00D23987"/>
    <w:rsid w:val="00D320F1"/>
    <w:rsid w:val="00D351EF"/>
    <w:rsid w:val="00D37948"/>
    <w:rsid w:val="00D40B23"/>
    <w:rsid w:val="00D47BFE"/>
    <w:rsid w:val="00D47CE4"/>
    <w:rsid w:val="00D508E8"/>
    <w:rsid w:val="00D50F29"/>
    <w:rsid w:val="00D56E62"/>
    <w:rsid w:val="00D60C73"/>
    <w:rsid w:val="00D62CA7"/>
    <w:rsid w:val="00D668ED"/>
    <w:rsid w:val="00D67B27"/>
    <w:rsid w:val="00D700B8"/>
    <w:rsid w:val="00D70D89"/>
    <w:rsid w:val="00D7360F"/>
    <w:rsid w:val="00D77FD8"/>
    <w:rsid w:val="00D85016"/>
    <w:rsid w:val="00D851FB"/>
    <w:rsid w:val="00D86645"/>
    <w:rsid w:val="00D866A5"/>
    <w:rsid w:val="00D93BD6"/>
    <w:rsid w:val="00D95071"/>
    <w:rsid w:val="00DA04A8"/>
    <w:rsid w:val="00DA1B1E"/>
    <w:rsid w:val="00DA2146"/>
    <w:rsid w:val="00DB0075"/>
    <w:rsid w:val="00DB7262"/>
    <w:rsid w:val="00DC01CE"/>
    <w:rsid w:val="00DC2059"/>
    <w:rsid w:val="00DD05F4"/>
    <w:rsid w:val="00DD27EB"/>
    <w:rsid w:val="00DD625E"/>
    <w:rsid w:val="00DE2531"/>
    <w:rsid w:val="00DE2DD4"/>
    <w:rsid w:val="00DE30D5"/>
    <w:rsid w:val="00DE4061"/>
    <w:rsid w:val="00DE470E"/>
    <w:rsid w:val="00DE47B4"/>
    <w:rsid w:val="00DE646B"/>
    <w:rsid w:val="00DF6A20"/>
    <w:rsid w:val="00DF7761"/>
    <w:rsid w:val="00DF799C"/>
    <w:rsid w:val="00E017A6"/>
    <w:rsid w:val="00E05AEE"/>
    <w:rsid w:val="00E10A65"/>
    <w:rsid w:val="00E1414F"/>
    <w:rsid w:val="00E1521D"/>
    <w:rsid w:val="00E17A6D"/>
    <w:rsid w:val="00E30FA4"/>
    <w:rsid w:val="00E35860"/>
    <w:rsid w:val="00E40C78"/>
    <w:rsid w:val="00E40FFC"/>
    <w:rsid w:val="00E4101B"/>
    <w:rsid w:val="00E41773"/>
    <w:rsid w:val="00E41DBF"/>
    <w:rsid w:val="00E43C4F"/>
    <w:rsid w:val="00E55293"/>
    <w:rsid w:val="00E55FC9"/>
    <w:rsid w:val="00E568B1"/>
    <w:rsid w:val="00E57720"/>
    <w:rsid w:val="00E6289D"/>
    <w:rsid w:val="00E713AA"/>
    <w:rsid w:val="00E81867"/>
    <w:rsid w:val="00E8450F"/>
    <w:rsid w:val="00E848CC"/>
    <w:rsid w:val="00E901F3"/>
    <w:rsid w:val="00E90637"/>
    <w:rsid w:val="00EA7DA9"/>
    <w:rsid w:val="00EB0534"/>
    <w:rsid w:val="00EB415E"/>
    <w:rsid w:val="00EB657B"/>
    <w:rsid w:val="00EC1DD5"/>
    <w:rsid w:val="00EC2B0B"/>
    <w:rsid w:val="00ED046B"/>
    <w:rsid w:val="00ED10D2"/>
    <w:rsid w:val="00ED27ED"/>
    <w:rsid w:val="00ED380E"/>
    <w:rsid w:val="00ED38C6"/>
    <w:rsid w:val="00ED4136"/>
    <w:rsid w:val="00ED4E32"/>
    <w:rsid w:val="00ED5762"/>
    <w:rsid w:val="00EE1CC6"/>
    <w:rsid w:val="00EE4A2E"/>
    <w:rsid w:val="00EE788D"/>
    <w:rsid w:val="00EE7DB6"/>
    <w:rsid w:val="00EF2B92"/>
    <w:rsid w:val="00EF719F"/>
    <w:rsid w:val="00EF7516"/>
    <w:rsid w:val="00F01E9E"/>
    <w:rsid w:val="00F075BB"/>
    <w:rsid w:val="00F1010D"/>
    <w:rsid w:val="00F121B2"/>
    <w:rsid w:val="00F158E8"/>
    <w:rsid w:val="00F20E91"/>
    <w:rsid w:val="00F20EE3"/>
    <w:rsid w:val="00F218BA"/>
    <w:rsid w:val="00F223DC"/>
    <w:rsid w:val="00F26E18"/>
    <w:rsid w:val="00F30910"/>
    <w:rsid w:val="00F346FF"/>
    <w:rsid w:val="00F352E8"/>
    <w:rsid w:val="00F36FB0"/>
    <w:rsid w:val="00F41C48"/>
    <w:rsid w:val="00F44324"/>
    <w:rsid w:val="00F44FC9"/>
    <w:rsid w:val="00F45137"/>
    <w:rsid w:val="00F46890"/>
    <w:rsid w:val="00F5478E"/>
    <w:rsid w:val="00F55413"/>
    <w:rsid w:val="00F72629"/>
    <w:rsid w:val="00F80062"/>
    <w:rsid w:val="00F80D99"/>
    <w:rsid w:val="00F831F6"/>
    <w:rsid w:val="00F90534"/>
    <w:rsid w:val="00F953D3"/>
    <w:rsid w:val="00F962EE"/>
    <w:rsid w:val="00F96C88"/>
    <w:rsid w:val="00FA200B"/>
    <w:rsid w:val="00FA3339"/>
    <w:rsid w:val="00FA496C"/>
    <w:rsid w:val="00FA527B"/>
    <w:rsid w:val="00FA65D7"/>
    <w:rsid w:val="00FC011A"/>
    <w:rsid w:val="00FC358B"/>
    <w:rsid w:val="00FD31B7"/>
    <w:rsid w:val="00FD3515"/>
    <w:rsid w:val="00FD4E2D"/>
    <w:rsid w:val="00FE0747"/>
    <w:rsid w:val="00FE19E4"/>
    <w:rsid w:val="00FE1C60"/>
    <w:rsid w:val="00FE55F4"/>
    <w:rsid w:val="00FE56CE"/>
    <w:rsid w:val="00FF0371"/>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8540ED"/>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 w:type="character" w:styleId="Hyperlink">
    <w:name w:val="Hyperlink"/>
    <w:basedOn w:val="DefaultParagraphFont"/>
    <w:uiPriority w:val="99"/>
    <w:unhideWhenUsed/>
    <w:rsid w:val="00123C95"/>
    <w:rPr>
      <w:color w:val="0563C1" w:themeColor="hyperlink"/>
      <w:u w:val="single"/>
    </w:rPr>
  </w:style>
  <w:style w:type="character" w:customStyle="1" w:styleId="UnresolvedMention1">
    <w:name w:val="Unresolved Mention1"/>
    <w:basedOn w:val="DefaultParagraphFont"/>
    <w:uiPriority w:val="99"/>
    <w:semiHidden/>
    <w:unhideWhenUsed/>
    <w:rsid w:val="00CA08CB"/>
    <w:rPr>
      <w:color w:val="808080"/>
      <w:shd w:val="clear" w:color="auto" w:fill="E6E6E6"/>
    </w:rPr>
  </w:style>
  <w:style w:type="character" w:styleId="Strong">
    <w:name w:val="Strong"/>
    <w:basedOn w:val="DefaultParagraphFont"/>
    <w:uiPriority w:val="22"/>
    <w:qFormat/>
    <w:rsid w:val="00807377"/>
    <w:rPr>
      <w:b/>
      <w:bCs/>
    </w:rPr>
  </w:style>
  <w:style w:type="paragraph" w:styleId="TOC4">
    <w:name w:val="toc 4"/>
    <w:basedOn w:val="Normal"/>
    <w:next w:val="Normal"/>
    <w:autoRedefine/>
    <w:uiPriority w:val="39"/>
    <w:unhideWhenUsed/>
    <w:rsid w:val="006F1671"/>
    <w:pPr>
      <w:spacing w:after="100"/>
      <w:ind w:left="660"/>
    </w:pPr>
    <w:rPr>
      <w:rFonts w:eastAsiaTheme="minorEastAsia"/>
      <w:lang w:eastAsia="en-GB"/>
    </w:rPr>
  </w:style>
  <w:style w:type="paragraph" w:styleId="TOC5">
    <w:name w:val="toc 5"/>
    <w:basedOn w:val="Normal"/>
    <w:next w:val="Normal"/>
    <w:autoRedefine/>
    <w:uiPriority w:val="39"/>
    <w:unhideWhenUsed/>
    <w:rsid w:val="006F1671"/>
    <w:pPr>
      <w:spacing w:after="100"/>
      <w:ind w:left="880"/>
    </w:pPr>
    <w:rPr>
      <w:rFonts w:eastAsiaTheme="minorEastAsia"/>
      <w:lang w:eastAsia="en-GB"/>
    </w:rPr>
  </w:style>
  <w:style w:type="paragraph" w:styleId="TOC6">
    <w:name w:val="toc 6"/>
    <w:basedOn w:val="Normal"/>
    <w:next w:val="Normal"/>
    <w:autoRedefine/>
    <w:uiPriority w:val="39"/>
    <w:unhideWhenUsed/>
    <w:rsid w:val="006F1671"/>
    <w:pPr>
      <w:spacing w:after="100"/>
      <w:ind w:left="1100"/>
    </w:pPr>
    <w:rPr>
      <w:rFonts w:eastAsiaTheme="minorEastAsia"/>
      <w:lang w:eastAsia="en-GB"/>
    </w:rPr>
  </w:style>
  <w:style w:type="paragraph" w:styleId="TOC7">
    <w:name w:val="toc 7"/>
    <w:basedOn w:val="Normal"/>
    <w:next w:val="Normal"/>
    <w:autoRedefine/>
    <w:uiPriority w:val="39"/>
    <w:unhideWhenUsed/>
    <w:rsid w:val="006F1671"/>
    <w:pPr>
      <w:spacing w:after="100"/>
      <w:ind w:left="1320"/>
    </w:pPr>
    <w:rPr>
      <w:rFonts w:eastAsiaTheme="minorEastAsia"/>
      <w:lang w:eastAsia="en-GB"/>
    </w:rPr>
  </w:style>
  <w:style w:type="paragraph" w:styleId="TOC8">
    <w:name w:val="toc 8"/>
    <w:basedOn w:val="Normal"/>
    <w:next w:val="Normal"/>
    <w:autoRedefine/>
    <w:uiPriority w:val="39"/>
    <w:unhideWhenUsed/>
    <w:rsid w:val="006F1671"/>
    <w:pPr>
      <w:spacing w:after="100"/>
      <w:ind w:left="1540"/>
    </w:pPr>
    <w:rPr>
      <w:rFonts w:eastAsiaTheme="minorEastAsia"/>
      <w:lang w:eastAsia="en-GB"/>
    </w:rPr>
  </w:style>
  <w:style w:type="paragraph" w:styleId="TOC9">
    <w:name w:val="toc 9"/>
    <w:basedOn w:val="Normal"/>
    <w:next w:val="Normal"/>
    <w:autoRedefine/>
    <w:uiPriority w:val="39"/>
    <w:unhideWhenUsed/>
    <w:rsid w:val="006F1671"/>
    <w:pPr>
      <w:spacing w:after="100"/>
      <w:ind w:left="1760"/>
    </w:pPr>
    <w:rPr>
      <w:rFonts w:eastAsiaTheme="minorEastAsia"/>
      <w:lang w:eastAsia="en-GB"/>
    </w:rPr>
  </w:style>
  <w:style w:type="character" w:customStyle="1" w:styleId="UnresolvedMention2">
    <w:name w:val="Unresolved Mention2"/>
    <w:basedOn w:val="DefaultParagraphFont"/>
    <w:uiPriority w:val="99"/>
    <w:semiHidden/>
    <w:unhideWhenUsed/>
    <w:rsid w:val="006F1671"/>
    <w:rPr>
      <w:color w:val="808080"/>
      <w:shd w:val="clear" w:color="auto" w:fill="E6E6E6"/>
    </w:rPr>
  </w:style>
  <w:style w:type="paragraph" w:styleId="NoSpacing">
    <w:name w:val="No Spacing"/>
    <w:link w:val="NoSpacingChar"/>
    <w:uiPriority w:val="1"/>
    <w:qFormat/>
    <w:rsid w:val="006F167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F1671"/>
    <w:rPr>
      <w:rFonts w:eastAsiaTheme="minorEastAsia"/>
      <w:lang w:val="en-US"/>
    </w:rPr>
  </w:style>
  <w:style w:type="character" w:styleId="FollowedHyperlink">
    <w:name w:val="FollowedHyperlink"/>
    <w:basedOn w:val="DefaultParagraphFont"/>
    <w:uiPriority w:val="99"/>
    <w:semiHidden/>
    <w:unhideWhenUsed/>
    <w:rsid w:val="00E41DBF"/>
    <w:rPr>
      <w:color w:val="954F72" w:themeColor="followedHyperlink"/>
      <w:u w:val="single"/>
    </w:rPr>
  </w:style>
  <w:style w:type="character" w:styleId="UnresolvedMention">
    <w:name w:val="Unresolved Mention"/>
    <w:basedOn w:val="DefaultParagraphFont"/>
    <w:uiPriority w:val="99"/>
    <w:semiHidden/>
    <w:unhideWhenUsed/>
    <w:rsid w:val="00D12D4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1733961992">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2.png"/><Relationship Id="rId39"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png"/><Relationship Id="rId34" Type="http://schemas.openxmlformats.org/officeDocument/2006/relationships/image" Target="media/image10.png"/><Relationship Id="rId42"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hyperlink" Target="https://www.pygame.org/docs/" TargetMode="External"/><Relationship Id="rId33" Type="http://schemas.openxmlformats.org/officeDocument/2006/relationships/image" Target="media/image9.png"/><Relationship Id="rId38"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image" Target="media/image5.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hyperlink" Target="http://www.cogsci.rpi.edu/~destem/gamedev/pygame.pdf" TargetMode="Externa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yperlink" Target="https://www.bensound.com/royalty-free-music/world-others" TargetMode="Externa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chart" Target="charts/chart3.xml"/><Relationship Id="rId19" Type="http://schemas.openxmlformats.org/officeDocument/2006/relationships/chart" Target="charts/chart12.xml"/><Relationship Id="rId31" Type="http://schemas.openxmlformats.org/officeDocument/2006/relationships/image" Target="media/image7.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yperlink" Target="https://www.bfxr.net/"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108EC6F87164CF29C652BFF003811F2"/>
        <w:category>
          <w:name w:val="General"/>
          <w:gallery w:val="placeholder"/>
        </w:category>
        <w:types>
          <w:type w:val="bbPlcHdr"/>
        </w:types>
        <w:behaviors>
          <w:behavior w:val="content"/>
        </w:behaviors>
        <w:guid w:val="{B33DB8F8-801A-40C0-AFCF-A51F6D901708}"/>
      </w:docPartPr>
      <w:docPartBody>
        <w:p w:rsidR="00AA4892" w:rsidRDefault="00AA4892" w:rsidP="00AA4892">
          <w:pPr>
            <w:pStyle w:val="0108EC6F87164CF29C652BFF003811F2"/>
          </w:pPr>
          <w:r>
            <w:rPr>
              <w:rFonts w:asciiTheme="majorHAnsi" w:eastAsiaTheme="majorEastAsia" w:hAnsiTheme="majorHAnsi" w:cstheme="majorBidi"/>
              <w:caps/>
              <w:color w:val="4472C4" w:themeColor="accent1"/>
              <w:sz w:val="80"/>
              <w:szCs w:val="80"/>
            </w:rPr>
            <w:t>[Document title]</w:t>
          </w:r>
        </w:p>
      </w:docPartBody>
    </w:docPart>
    <w:docPart>
      <w:docPartPr>
        <w:name w:val="A0796902A9A444398B71CC140E43D26D"/>
        <w:category>
          <w:name w:val="General"/>
          <w:gallery w:val="placeholder"/>
        </w:category>
        <w:types>
          <w:type w:val="bbPlcHdr"/>
        </w:types>
        <w:behaviors>
          <w:behavior w:val="content"/>
        </w:behaviors>
        <w:guid w:val="{484D97AD-1968-4A1D-B601-D0E300FAEF97}"/>
      </w:docPartPr>
      <w:docPartBody>
        <w:p w:rsidR="00AA4892" w:rsidRDefault="00AA4892" w:rsidP="00AA4892">
          <w:pPr>
            <w:pStyle w:val="A0796902A9A444398B71CC140E43D26D"/>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4892"/>
    <w:rsid w:val="00072742"/>
    <w:rsid w:val="00713CF5"/>
    <w:rsid w:val="009E4CDF"/>
    <w:rsid w:val="00A62F8E"/>
    <w:rsid w:val="00AA4892"/>
    <w:rsid w:val="00AF56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108EC6F87164CF29C652BFF003811F2">
    <w:name w:val="0108EC6F87164CF29C652BFF003811F2"/>
    <w:rsid w:val="00AA4892"/>
  </w:style>
  <w:style w:type="paragraph" w:customStyle="1" w:styleId="A0796902A9A444398B71CC140E43D26D">
    <w:name w:val="A0796902A9A444398B71CC140E43D26D"/>
    <w:rsid w:val="00AA4892"/>
  </w:style>
  <w:style w:type="paragraph" w:customStyle="1" w:styleId="422393C4331245ABB569B779F4128BBF">
    <w:name w:val="422393C4331245ABB569B779F4128BBF"/>
    <w:rsid w:val="00AA4892"/>
  </w:style>
  <w:style w:type="paragraph" w:customStyle="1" w:styleId="8D2F7B6E2DA647E9968F64C97C0A2B77">
    <w:name w:val="8D2F7B6E2DA647E9968F64C97C0A2B77"/>
    <w:rsid w:val="00AA4892"/>
  </w:style>
  <w:style w:type="paragraph" w:customStyle="1" w:styleId="1BBDFCD00BCD4898AE96B7FBFE4D5CAB">
    <w:name w:val="1BBDFCD00BCD4898AE96B7FBFE4D5CAB"/>
    <w:rsid w:val="00AA48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E2A7F-6285-43F5-BF7C-14DC6BF90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9</Pages>
  <Words>11350</Words>
  <Characters>64695</Characters>
  <Application>Microsoft Office Word</Application>
  <DocSecurity>0</DocSecurity>
  <Lines>539</Lines>
  <Paragraphs>151</Paragraphs>
  <ScaleCrop>false</ScaleCrop>
  <HeadingPairs>
    <vt:vector size="2" baseType="variant">
      <vt:variant>
        <vt:lpstr>Title</vt:lpstr>
      </vt:variant>
      <vt:variant>
        <vt:i4>1</vt:i4>
      </vt:variant>
    </vt:vector>
  </HeadingPairs>
  <TitlesOfParts>
    <vt:vector size="1" baseType="lpstr">
      <vt:lpstr>Space INvaders Game</vt:lpstr>
    </vt:vector>
  </TitlesOfParts>
  <Company/>
  <LinksUpToDate>false</LinksUpToDate>
  <CharactersWithSpaces>7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ce INvaders Game</dc:title>
  <dc:subject>Yannik Nelson</dc:subject>
  <dc:creator>Yannik Nelson</dc:creator>
  <cp:keywords/>
  <dc:description/>
  <cp:lastModifiedBy>Yannik Nelson</cp:lastModifiedBy>
  <cp:revision>4</cp:revision>
  <cp:lastPrinted>2018-03-11T02:06:00Z</cp:lastPrinted>
  <dcterms:created xsi:type="dcterms:W3CDTF">2018-03-11T02:09:00Z</dcterms:created>
  <dcterms:modified xsi:type="dcterms:W3CDTF">2018-03-12T09:01:00Z</dcterms:modified>
</cp:coreProperties>
</file>